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49FB1468"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860198">
        <w:rPr>
          <w:rFonts w:ascii="Arial" w:eastAsia="Arial" w:hAnsi="Arial" w:cs="Arial"/>
          <w:sz w:val="28"/>
          <w:szCs w:val="28"/>
        </w:rPr>
        <w:t>7</w:t>
      </w:r>
      <w:r w:rsidR="00960FA3">
        <w:rPr>
          <w:rFonts w:ascii="Arial" w:eastAsia="Arial" w:hAnsi="Arial" w:cs="Arial"/>
          <w:sz w:val="28"/>
          <w:szCs w:val="28"/>
        </w:rPr>
        <w:t>4</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5A9B82F"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DB1660">
        <w:rPr>
          <w:rFonts w:ascii="Arial" w:eastAsia="Arial" w:hAnsi="Arial" w:cs="Arial"/>
          <w:sz w:val="24"/>
          <w:szCs w:val="24"/>
        </w:rPr>
        <w:t>0</w:t>
      </w:r>
      <w:r w:rsidR="00960FA3">
        <w:rPr>
          <w:rFonts w:ascii="Arial" w:eastAsia="Arial" w:hAnsi="Arial" w:cs="Arial"/>
          <w:sz w:val="24"/>
          <w:szCs w:val="24"/>
        </w:rPr>
        <w:t>8</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960FA3">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24EA5DFE" w:rsidR="0057779B" w:rsidRPr="00960FA3" w:rsidRDefault="00EB19CC" w:rsidP="00394069">
      <w:pPr>
        <w:widowControl/>
        <w:spacing w:after="0" w:line="240" w:lineRule="auto"/>
        <w:contextualSpacing/>
        <w:jc w:val="both"/>
        <w:rPr>
          <w:rFonts w:ascii="Arial" w:eastAsia="Arial" w:hAnsi="Arial" w:cs="Arial"/>
          <w:b/>
          <w:sz w:val="24"/>
          <w:szCs w:val="24"/>
        </w:rPr>
      </w:pPr>
      <w:r w:rsidRPr="00960FA3">
        <w:rPr>
          <w:rFonts w:ascii="Arial" w:eastAsia="Arial" w:hAnsi="Arial" w:cs="Arial"/>
          <w:sz w:val="24"/>
          <w:szCs w:val="24"/>
        </w:rPr>
        <w:t>As</w:t>
      </w:r>
      <w:r w:rsidR="00D16141" w:rsidRPr="00960FA3">
        <w:rPr>
          <w:rFonts w:ascii="Arial" w:eastAsia="Arial" w:hAnsi="Arial" w:cs="Arial"/>
          <w:sz w:val="24"/>
          <w:szCs w:val="24"/>
        </w:rPr>
        <w:t xml:space="preserve"> </w:t>
      </w:r>
      <w:r w:rsidRPr="00960FA3">
        <w:rPr>
          <w:rFonts w:ascii="Arial" w:eastAsia="Arial" w:hAnsi="Arial" w:cs="Arial"/>
          <w:sz w:val="24"/>
          <w:szCs w:val="24"/>
        </w:rPr>
        <w:t>of</w:t>
      </w:r>
      <w:r w:rsidR="00D16141" w:rsidRPr="00960FA3">
        <w:rPr>
          <w:rFonts w:ascii="Arial" w:eastAsia="Arial" w:hAnsi="Arial" w:cs="Arial"/>
          <w:sz w:val="24"/>
          <w:szCs w:val="24"/>
        </w:rPr>
        <w:t xml:space="preserve"> </w:t>
      </w:r>
      <w:r w:rsidR="005C1406" w:rsidRPr="00960FA3">
        <w:rPr>
          <w:rFonts w:ascii="Arial" w:eastAsia="Arial" w:hAnsi="Arial" w:cs="Arial"/>
          <w:b/>
          <w:sz w:val="24"/>
          <w:szCs w:val="24"/>
        </w:rPr>
        <w:t>0</w:t>
      </w:r>
      <w:r w:rsidR="00A040BE" w:rsidRPr="00960FA3">
        <w:rPr>
          <w:rFonts w:ascii="Arial" w:eastAsia="Arial" w:hAnsi="Arial" w:cs="Arial"/>
          <w:b/>
          <w:sz w:val="24"/>
          <w:szCs w:val="24"/>
        </w:rPr>
        <w:t>7</w:t>
      </w:r>
      <w:r w:rsidR="00D16141" w:rsidRPr="00960FA3">
        <w:rPr>
          <w:rFonts w:ascii="Arial" w:eastAsia="Arial" w:hAnsi="Arial" w:cs="Arial"/>
          <w:b/>
          <w:sz w:val="24"/>
          <w:szCs w:val="24"/>
        </w:rPr>
        <w:t xml:space="preserve"> </w:t>
      </w:r>
      <w:r w:rsidR="00020077" w:rsidRPr="00960FA3">
        <w:rPr>
          <w:rFonts w:ascii="Arial" w:eastAsia="Arial" w:hAnsi="Arial" w:cs="Arial"/>
          <w:b/>
          <w:sz w:val="24"/>
          <w:szCs w:val="24"/>
        </w:rPr>
        <w:t>Dec</w:t>
      </w:r>
      <w:r w:rsidR="00C55046" w:rsidRPr="00960FA3">
        <w:rPr>
          <w:rFonts w:ascii="Arial" w:eastAsia="Arial" w:hAnsi="Arial" w:cs="Arial"/>
          <w:b/>
          <w:sz w:val="24"/>
          <w:szCs w:val="24"/>
        </w:rPr>
        <w:t>ember</w:t>
      </w:r>
      <w:r w:rsidR="00D16141" w:rsidRPr="00960FA3">
        <w:rPr>
          <w:rFonts w:ascii="Arial" w:eastAsia="Arial" w:hAnsi="Arial" w:cs="Arial"/>
          <w:b/>
          <w:sz w:val="24"/>
          <w:szCs w:val="24"/>
        </w:rPr>
        <w:t xml:space="preserve"> </w:t>
      </w:r>
      <w:r w:rsidR="00C55046" w:rsidRPr="00960FA3">
        <w:rPr>
          <w:rFonts w:ascii="Arial" w:eastAsia="Arial" w:hAnsi="Arial" w:cs="Arial"/>
          <w:b/>
          <w:sz w:val="24"/>
          <w:szCs w:val="24"/>
        </w:rPr>
        <w:t>2020,</w:t>
      </w:r>
      <w:r w:rsidR="00D16141" w:rsidRPr="00960FA3">
        <w:rPr>
          <w:rFonts w:ascii="Arial" w:eastAsia="Arial" w:hAnsi="Arial" w:cs="Arial"/>
          <w:b/>
          <w:sz w:val="24"/>
          <w:szCs w:val="24"/>
        </w:rPr>
        <w:t xml:space="preserve"> </w:t>
      </w:r>
      <w:r w:rsidR="00C55046" w:rsidRPr="00960FA3">
        <w:rPr>
          <w:rFonts w:ascii="Arial" w:eastAsia="Arial" w:hAnsi="Arial" w:cs="Arial"/>
          <w:b/>
          <w:sz w:val="24"/>
          <w:szCs w:val="24"/>
        </w:rPr>
        <w:t>4PM</w:t>
      </w:r>
      <w:r w:rsidRPr="00960FA3">
        <w:rPr>
          <w:rFonts w:ascii="Arial" w:eastAsia="Arial" w:hAnsi="Arial" w:cs="Arial"/>
          <w:sz w:val="24"/>
          <w:szCs w:val="24"/>
        </w:rPr>
        <w:t>,</w:t>
      </w:r>
      <w:r w:rsidR="00D16141" w:rsidRPr="00960FA3">
        <w:rPr>
          <w:rFonts w:ascii="Arial" w:eastAsia="Arial" w:hAnsi="Arial" w:cs="Arial"/>
          <w:sz w:val="24"/>
          <w:szCs w:val="24"/>
        </w:rPr>
        <w:t xml:space="preserve"> </w:t>
      </w:r>
      <w:r w:rsidRPr="00960FA3">
        <w:rPr>
          <w:rFonts w:ascii="Arial" w:eastAsia="Arial" w:hAnsi="Arial" w:cs="Arial"/>
          <w:sz w:val="24"/>
          <w:szCs w:val="24"/>
        </w:rPr>
        <w:t>the</w:t>
      </w:r>
      <w:r w:rsidR="00D16141" w:rsidRPr="00960FA3">
        <w:rPr>
          <w:rFonts w:ascii="Arial" w:eastAsia="Arial" w:hAnsi="Arial" w:cs="Arial"/>
          <w:sz w:val="24"/>
          <w:szCs w:val="24"/>
        </w:rPr>
        <w:t xml:space="preserve"> </w:t>
      </w:r>
      <w:r w:rsidRPr="00960FA3">
        <w:rPr>
          <w:rFonts w:ascii="Arial" w:eastAsia="Arial" w:hAnsi="Arial" w:cs="Arial"/>
          <w:sz w:val="24"/>
          <w:szCs w:val="24"/>
        </w:rPr>
        <w:t>Department</w:t>
      </w:r>
      <w:r w:rsidR="00D16141" w:rsidRPr="00960FA3">
        <w:rPr>
          <w:rFonts w:ascii="Arial" w:eastAsia="Arial" w:hAnsi="Arial" w:cs="Arial"/>
          <w:sz w:val="24"/>
          <w:szCs w:val="24"/>
        </w:rPr>
        <w:t xml:space="preserve"> </w:t>
      </w:r>
      <w:r w:rsidRPr="00960FA3">
        <w:rPr>
          <w:rFonts w:ascii="Arial" w:eastAsia="Arial" w:hAnsi="Arial" w:cs="Arial"/>
          <w:sz w:val="24"/>
          <w:szCs w:val="24"/>
        </w:rPr>
        <w:t>of</w:t>
      </w:r>
      <w:r w:rsidR="00D16141" w:rsidRPr="00960FA3">
        <w:rPr>
          <w:rFonts w:ascii="Arial" w:eastAsia="Arial" w:hAnsi="Arial" w:cs="Arial"/>
          <w:sz w:val="24"/>
          <w:szCs w:val="24"/>
        </w:rPr>
        <w:t xml:space="preserve"> </w:t>
      </w:r>
      <w:r w:rsidRPr="00960FA3">
        <w:rPr>
          <w:rFonts w:ascii="Arial" w:eastAsia="Arial" w:hAnsi="Arial" w:cs="Arial"/>
          <w:sz w:val="24"/>
          <w:szCs w:val="24"/>
        </w:rPr>
        <w:t>Health</w:t>
      </w:r>
      <w:r w:rsidR="00D16141" w:rsidRPr="00960FA3">
        <w:rPr>
          <w:rFonts w:ascii="Arial" w:eastAsia="Arial" w:hAnsi="Arial" w:cs="Arial"/>
          <w:sz w:val="24"/>
          <w:szCs w:val="24"/>
        </w:rPr>
        <w:t xml:space="preserve"> </w:t>
      </w:r>
      <w:r w:rsidRPr="00960FA3">
        <w:rPr>
          <w:rFonts w:ascii="Arial" w:eastAsia="Arial" w:hAnsi="Arial" w:cs="Arial"/>
          <w:sz w:val="24"/>
          <w:szCs w:val="24"/>
        </w:rPr>
        <w:t>(DOH)</w:t>
      </w:r>
      <w:r w:rsidR="00D16141" w:rsidRPr="00960FA3">
        <w:rPr>
          <w:rFonts w:ascii="Arial" w:eastAsia="Arial" w:hAnsi="Arial" w:cs="Arial"/>
          <w:sz w:val="24"/>
          <w:szCs w:val="24"/>
        </w:rPr>
        <w:t xml:space="preserve"> </w:t>
      </w:r>
      <w:r w:rsidRPr="00960FA3">
        <w:rPr>
          <w:rFonts w:ascii="Arial" w:eastAsia="Arial" w:hAnsi="Arial" w:cs="Arial"/>
          <w:sz w:val="24"/>
          <w:szCs w:val="24"/>
        </w:rPr>
        <w:t>has</w:t>
      </w:r>
      <w:r w:rsidR="00D16141" w:rsidRPr="00960FA3">
        <w:rPr>
          <w:rFonts w:ascii="Arial" w:eastAsia="Arial" w:hAnsi="Arial" w:cs="Arial"/>
          <w:sz w:val="24"/>
          <w:szCs w:val="24"/>
        </w:rPr>
        <w:t xml:space="preserve"> </w:t>
      </w:r>
      <w:r w:rsidRPr="00960FA3">
        <w:rPr>
          <w:rFonts w:ascii="Arial" w:eastAsia="Arial" w:hAnsi="Arial" w:cs="Arial"/>
          <w:sz w:val="24"/>
          <w:szCs w:val="24"/>
        </w:rPr>
        <w:t>recorded</w:t>
      </w:r>
      <w:r w:rsidR="00D16141" w:rsidRPr="00960FA3">
        <w:rPr>
          <w:rFonts w:ascii="Arial" w:eastAsia="Arial" w:hAnsi="Arial" w:cs="Arial"/>
          <w:sz w:val="24"/>
          <w:szCs w:val="24"/>
        </w:rPr>
        <w:t xml:space="preserve"> </w:t>
      </w:r>
      <w:r w:rsidRPr="00960FA3">
        <w:rPr>
          <w:rFonts w:ascii="Arial" w:eastAsia="Arial" w:hAnsi="Arial" w:cs="Arial"/>
          <w:sz w:val="24"/>
          <w:szCs w:val="24"/>
        </w:rPr>
        <w:t>a</w:t>
      </w:r>
      <w:r w:rsidR="00D16141" w:rsidRPr="00960FA3">
        <w:rPr>
          <w:rFonts w:ascii="Arial" w:eastAsia="Arial" w:hAnsi="Arial" w:cs="Arial"/>
          <w:sz w:val="24"/>
          <w:szCs w:val="24"/>
        </w:rPr>
        <w:t xml:space="preserve"> </w:t>
      </w:r>
      <w:r w:rsidRPr="00960FA3">
        <w:rPr>
          <w:rFonts w:ascii="Arial" w:eastAsia="Arial" w:hAnsi="Arial" w:cs="Arial"/>
          <w:sz w:val="24"/>
          <w:szCs w:val="24"/>
        </w:rPr>
        <w:t>total</w:t>
      </w:r>
      <w:r w:rsidR="00D16141" w:rsidRPr="00960FA3">
        <w:rPr>
          <w:rFonts w:ascii="Arial" w:eastAsia="Arial" w:hAnsi="Arial" w:cs="Arial"/>
          <w:sz w:val="24"/>
          <w:szCs w:val="24"/>
        </w:rPr>
        <w:t xml:space="preserve"> </w:t>
      </w:r>
      <w:r w:rsidRPr="00960FA3">
        <w:rPr>
          <w:rFonts w:ascii="Arial" w:eastAsia="Arial" w:hAnsi="Arial" w:cs="Arial"/>
          <w:sz w:val="24"/>
          <w:szCs w:val="24"/>
        </w:rPr>
        <w:t>of</w:t>
      </w:r>
      <w:r w:rsidR="00D16141" w:rsidRPr="00960FA3">
        <w:rPr>
          <w:rFonts w:ascii="Arial" w:eastAsia="Arial" w:hAnsi="Arial" w:cs="Arial"/>
          <w:sz w:val="24"/>
          <w:szCs w:val="24"/>
        </w:rPr>
        <w:t xml:space="preserve"> </w:t>
      </w:r>
      <w:r w:rsidR="00BC6C49" w:rsidRPr="00960FA3">
        <w:rPr>
          <w:rFonts w:ascii="Arial" w:eastAsia="Arial" w:hAnsi="Arial" w:cs="Arial"/>
          <w:b/>
          <w:sz w:val="24"/>
          <w:szCs w:val="24"/>
        </w:rPr>
        <w:t>4</w:t>
      </w:r>
      <w:r w:rsidR="00F813F9" w:rsidRPr="00960FA3">
        <w:rPr>
          <w:rFonts w:ascii="Arial" w:eastAsia="Arial" w:hAnsi="Arial" w:cs="Arial"/>
          <w:b/>
          <w:sz w:val="24"/>
          <w:szCs w:val="24"/>
        </w:rPr>
        <w:t>41</w:t>
      </w:r>
      <w:r w:rsidR="0026234F" w:rsidRPr="00960FA3">
        <w:rPr>
          <w:rFonts w:ascii="Arial" w:eastAsia="Arial" w:hAnsi="Arial" w:cs="Arial"/>
          <w:b/>
          <w:sz w:val="24"/>
          <w:szCs w:val="24"/>
        </w:rPr>
        <w:t>,</w:t>
      </w:r>
      <w:r w:rsidR="00F813F9" w:rsidRPr="00960FA3">
        <w:rPr>
          <w:rFonts w:ascii="Arial" w:eastAsia="Arial" w:hAnsi="Arial" w:cs="Arial"/>
          <w:b/>
          <w:sz w:val="24"/>
          <w:szCs w:val="24"/>
        </w:rPr>
        <w:t>399</w:t>
      </w:r>
      <w:r w:rsidR="0026234F" w:rsidRPr="00960FA3">
        <w:rPr>
          <w:rFonts w:ascii="Arial" w:eastAsia="Arial" w:hAnsi="Arial" w:cs="Arial"/>
          <w:b/>
          <w:sz w:val="24"/>
          <w:szCs w:val="24"/>
        </w:rPr>
        <w:t xml:space="preserve"> </w:t>
      </w:r>
      <w:r w:rsidR="00FD6C15" w:rsidRPr="00960FA3">
        <w:rPr>
          <w:rFonts w:ascii="Arial" w:eastAsia="Arial" w:hAnsi="Arial" w:cs="Arial"/>
          <w:b/>
          <w:sz w:val="24"/>
          <w:szCs w:val="24"/>
        </w:rPr>
        <w:t>co</w:t>
      </w:r>
      <w:r w:rsidRPr="00960FA3">
        <w:rPr>
          <w:rFonts w:ascii="Arial" w:eastAsia="Arial" w:hAnsi="Arial" w:cs="Arial"/>
          <w:b/>
          <w:sz w:val="24"/>
          <w:szCs w:val="24"/>
        </w:rPr>
        <w:t>nfirmed</w:t>
      </w:r>
      <w:r w:rsidR="00D16141" w:rsidRPr="00960FA3">
        <w:rPr>
          <w:rFonts w:ascii="Arial" w:eastAsia="Arial" w:hAnsi="Arial" w:cs="Arial"/>
          <w:b/>
          <w:sz w:val="24"/>
          <w:szCs w:val="24"/>
        </w:rPr>
        <w:t xml:space="preserve"> </w:t>
      </w:r>
      <w:r w:rsidRPr="00960FA3">
        <w:rPr>
          <w:rFonts w:ascii="Arial" w:eastAsia="Arial" w:hAnsi="Arial" w:cs="Arial"/>
          <w:b/>
          <w:sz w:val="24"/>
          <w:szCs w:val="24"/>
        </w:rPr>
        <w:t>cases</w:t>
      </w:r>
      <w:r w:rsidRPr="00960FA3">
        <w:rPr>
          <w:rFonts w:ascii="Arial" w:eastAsia="Arial" w:hAnsi="Arial" w:cs="Arial"/>
          <w:sz w:val="24"/>
          <w:szCs w:val="24"/>
        </w:rPr>
        <w:t>;</w:t>
      </w:r>
      <w:r w:rsidR="00D16141" w:rsidRPr="00960FA3">
        <w:rPr>
          <w:rFonts w:ascii="Arial" w:eastAsia="Arial" w:hAnsi="Arial" w:cs="Arial"/>
          <w:sz w:val="24"/>
          <w:szCs w:val="24"/>
        </w:rPr>
        <w:t xml:space="preserve"> </w:t>
      </w:r>
      <w:r w:rsidRPr="00960FA3">
        <w:rPr>
          <w:rFonts w:ascii="Arial" w:eastAsia="Arial" w:hAnsi="Arial" w:cs="Arial"/>
          <w:sz w:val="24"/>
          <w:szCs w:val="24"/>
        </w:rPr>
        <w:t>of</w:t>
      </w:r>
      <w:r w:rsidR="00D16141" w:rsidRPr="00960FA3">
        <w:rPr>
          <w:rFonts w:ascii="Arial" w:eastAsia="Arial" w:hAnsi="Arial" w:cs="Arial"/>
          <w:sz w:val="24"/>
          <w:szCs w:val="24"/>
        </w:rPr>
        <w:t xml:space="preserve"> </w:t>
      </w:r>
      <w:r w:rsidRPr="00960FA3">
        <w:rPr>
          <w:rFonts w:ascii="Arial" w:eastAsia="Arial" w:hAnsi="Arial" w:cs="Arial"/>
          <w:sz w:val="24"/>
          <w:szCs w:val="24"/>
        </w:rPr>
        <w:t>which,</w:t>
      </w:r>
      <w:r w:rsidR="00D16141" w:rsidRPr="00960FA3">
        <w:rPr>
          <w:rFonts w:ascii="Arial" w:eastAsia="Arial" w:hAnsi="Arial" w:cs="Arial"/>
          <w:sz w:val="24"/>
          <w:szCs w:val="24"/>
        </w:rPr>
        <w:t xml:space="preserve"> </w:t>
      </w:r>
      <w:r w:rsidR="0026234F" w:rsidRPr="00960FA3">
        <w:rPr>
          <w:rFonts w:ascii="Arial" w:eastAsia="Arial" w:hAnsi="Arial" w:cs="Arial"/>
          <w:b/>
          <w:sz w:val="24"/>
          <w:szCs w:val="24"/>
        </w:rPr>
        <w:t>2</w:t>
      </w:r>
      <w:r w:rsidR="00F813F9" w:rsidRPr="00960FA3">
        <w:rPr>
          <w:rFonts w:ascii="Arial" w:eastAsia="Arial" w:hAnsi="Arial" w:cs="Arial"/>
          <w:b/>
          <w:sz w:val="24"/>
          <w:szCs w:val="24"/>
        </w:rPr>
        <w:t>4</w:t>
      </w:r>
      <w:r w:rsidR="0026234F" w:rsidRPr="00960FA3">
        <w:rPr>
          <w:rFonts w:ascii="Arial" w:eastAsia="Arial" w:hAnsi="Arial" w:cs="Arial"/>
          <w:b/>
          <w:sz w:val="24"/>
          <w:szCs w:val="24"/>
        </w:rPr>
        <w:t>,</w:t>
      </w:r>
      <w:r w:rsidR="00F813F9" w:rsidRPr="00960FA3">
        <w:rPr>
          <w:rFonts w:ascii="Arial" w:eastAsia="Arial" w:hAnsi="Arial" w:cs="Arial"/>
          <w:b/>
          <w:sz w:val="24"/>
          <w:szCs w:val="24"/>
        </w:rPr>
        <w:t>125</w:t>
      </w:r>
      <w:r w:rsidR="00D16141" w:rsidRPr="00960FA3">
        <w:rPr>
          <w:rFonts w:ascii="Arial" w:eastAsia="Arial" w:hAnsi="Arial" w:cs="Arial"/>
          <w:b/>
          <w:sz w:val="24"/>
          <w:szCs w:val="24"/>
        </w:rPr>
        <w:t xml:space="preserve"> </w:t>
      </w:r>
      <w:r w:rsidRPr="00960FA3">
        <w:rPr>
          <w:rFonts w:ascii="Arial" w:eastAsia="Arial" w:hAnsi="Arial" w:cs="Arial"/>
          <w:sz w:val="24"/>
          <w:szCs w:val="24"/>
        </w:rPr>
        <w:t>are</w:t>
      </w:r>
      <w:r w:rsidR="00D16141" w:rsidRPr="00960FA3">
        <w:rPr>
          <w:rFonts w:ascii="Arial" w:eastAsia="Arial" w:hAnsi="Arial" w:cs="Arial"/>
          <w:sz w:val="24"/>
          <w:szCs w:val="24"/>
        </w:rPr>
        <w:t xml:space="preserve"> </w:t>
      </w:r>
      <w:r w:rsidRPr="00960FA3">
        <w:rPr>
          <w:rFonts w:ascii="Arial" w:eastAsia="Arial" w:hAnsi="Arial" w:cs="Arial"/>
          <w:b/>
          <w:sz w:val="24"/>
          <w:szCs w:val="24"/>
        </w:rPr>
        <w:t>active</w:t>
      </w:r>
      <w:r w:rsidRPr="00960FA3">
        <w:rPr>
          <w:rFonts w:ascii="Arial" w:eastAsia="Arial" w:hAnsi="Arial" w:cs="Arial"/>
          <w:sz w:val="24"/>
          <w:szCs w:val="24"/>
        </w:rPr>
        <w:t>,</w:t>
      </w:r>
      <w:r w:rsidR="00D16141" w:rsidRPr="00960FA3">
        <w:rPr>
          <w:rFonts w:ascii="Arial" w:eastAsia="Arial" w:hAnsi="Arial" w:cs="Arial"/>
          <w:sz w:val="24"/>
          <w:szCs w:val="24"/>
        </w:rPr>
        <w:t xml:space="preserve"> </w:t>
      </w:r>
      <w:r w:rsidR="0026234F" w:rsidRPr="00960FA3">
        <w:rPr>
          <w:rFonts w:ascii="Arial" w:eastAsia="Arial" w:hAnsi="Arial" w:cs="Arial"/>
          <w:b/>
          <w:sz w:val="24"/>
          <w:szCs w:val="24"/>
        </w:rPr>
        <w:t>408,</w:t>
      </w:r>
      <w:r w:rsidR="00F813F9" w:rsidRPr="00960FA3">
        <w:rPr>
          <w:rFonts w:ascii="Arial" w:eastAsia="Arial" w:hAnsi="Arial" w:cs="Arial"/>
          <w:b/>
          <w:sz w:val="24"/>
          <w:szCs w:val="24"/>
        </w:rPr>
        <w:t>702</w:t>
      </w:r>
      <w:r w:rsidR="00D73E80" w:rsidRPr="00960FA3">
        <w:rPr>
          <w:rFonts w:ascii="Arial" w:eastAsia="Arial" w:hAnsi="Arial" w:cs="Arial"/>
          <w:b/>
          <w:sz w:val="24"/>
          <w:szCs w:val="24"/>
        </w:rPr>
        <w:t xml:space="preserve"> </w:t>
      </w:r>
      <w:r w:rsidRPr="00960FA3">
        <w:rPr>
          <w:rFonts w:ascii="Arial" w:eastAsia="Arial" w:hAnsi="Arial" w:cs="Arial"/>
          <w:sz w:val="24"/>
          <w:szCs w:val="24"/>
        </w:rPr>
        <w:t>have</w:t>
      </w:r>
      <w:r w:rsidR="00D16141" w:rsidRPr="00960FA3">
        <w:rPr>
          <w:rFonts w:ascii="Arial" w:eastAsia="Arial" w:hAnsi="Arial" w:cs="Arial"/>
          <w:sz w:val="24"/>
          <w:szCs w:val="24"/>
        </w:rPr>
        <w:t xml:space="preserve"> </w:t>
      </w:r>
      <w:r w:rsidRPr="00960FA3">
        <w:rPr>
          <w:rFonts w:ascii="Arial" w:eastAsia="Arial" w:hAnsi="Arial" w:cs="Arial"/>
          <w:b/>
          <w:sz w:val="24"/>
          <w:szCs w:val="24"/>
        </w:rPr>
        <w:t>recovered</w:t>
      </w:r>
      <w:r w:rsidR="00D16141" w:rsidRPr="00960FA3">
        <w:rPr>
          <w:rFonts w:ascii="Arial" w:eastAsia="Arial" w:hAnsi="Arial" w:cs="Arial"/>
          <w:sz w:val="24"/>
          <w:szCs w:val="24"/>
        </w:rPr>
        <w:t xml:space="preserve"> </w:t>
      </w:r>
      <w:r w:rsidRPr="00960FA3">
        <w:rPr>
          <w:rFonts w:ascii="Arial" w:eastAsia="Arial" w:hAnsi="Arial" w:cs="Arial"/>
          <w:sz w:val="24"/>
          <w:szCs w:val="24"/>
        </w:rPr>
        <w:t>and</w:t>
      </w:r>
      <w:r w:rsidR="00D16141" w:rsidRPr="00960FA3">
        <w:rPr>
          <w:rFonts w:ascii="Arial" w:eastAsia="Arial" w:hAnsi="Arial" w:cs="Arial"/>
          <w:sz w:val="24"/>
          <w:szCs w:val="24"/>
        </w:rPr>
        <w:t xml:space="preserve"> </w:t>
      </w:r>
      <w:r w:rsidR="00D72724" w:rsidRPr="00960FA3">
        <w:rPr>
          <w:rFonts w:ascii="Arial" w:eastAsia="Arial" w:hAnsi="Arial" w:cs="Arial"/>
          <w:b/>
          <w:sz w:val="24"/>
          <w:szCs w:val="24"/>
        </w:rPr>
        <w:t>8,</w:t>
      </w:r>
      <w:r w:rsidR="00C43033" w:rsidRPr="00960FA3">
        <w:rPr>
          <w:rFonts w:ascii="Arial" w:eastAsia="Arial" w:hAnsi="Arial" w:cs="Arial"/>
          <w:b/>
          <w:sz w:val="24"/>
          <w:szCs w:val="24"/>
        </w:rPr>
        <w:t>5</w:t>
      </w:r>
      <w:r w:rsidR="00F813F9" w:rsidRPr="00960FA3">
        <w:rPr>
          <w:rFonts w:ascii="Arial" w:eastAsia="Arial" w:hAnsi="Arial" w:cs="Arial"/>
          <w:b/>
          <w:sz w:val="24"/>
          <w:szCs w:val="24"/>
        </w:rPr>
        <w:t>72</w:t>
      </w:r>
      <w:r w:rsidR="00D044DF" w:rsidRPr="00960FA3">
        <w:rPr>
          <w:rFonts w:ascii="Arial" w:eastAsia="Arial" w:hAnsi="Arial" w:cs="Arial"/>
          <w:b/>
          <w:sz w:val="24"/>
          <w:szCs w:val="24"/>
        </w:rPr>
        <w:t xml:space="preserve"> </w:t>
      </w:r>
      <w:r w:rsidR="00D74F68" w:rsidRPr="00960FA3">
        <w:rPr>
          <w:rFonts w:ascii="Arial" w:eastAsia="Arial" w:hAnsi="Arial" w:cs="Arial"/>
          <w:b/>
          <w:sz w:val="24"/>
          <w:szCs w:val="24"/>
        </w:rPr>
        <w:t>death</w:t>
      </w:r>
      <w:r w:rsidR="0057779B" w:rsidRPr="00960FA3">
        <w:rPr>
          <w:rFonts w:ascii="Arial" w:eastAsia="Arial" w:hAnsi="Arial" w:cs="Arial"/>
          <w:b/>
          <w:sz w:val="24"/>
          <w:szCs w:val="24"/>
        </w:rPr>
        <w:t>s</w:t>
      </w:r>
      <w:r w:rsidR="0057779B" w:rsidRPr="00960FA3">
        <w:rPr>
          <w:rFonts w:ascii="Arial" w:eastAsia="Arial" w:hAnsi="Arial" w:cs="Arial"/>
          <w:sz w:val="24"/>
          <w:szCs w:val="24"/>
        </w:rPr>
        <w:t>.</w:t>
      </w:r>
    </w:p>
    <w:p w14:paraId="22E235F4" w14:textId="6DFDBCBC"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20077">
        <w:rPr>
          <w:rFonts w:ascii="Arial" w:eastAsia="Arial" w:hAnsi="Arial" w:cs="Arial"/>
          <w:i/>
          <w:color w:val="0070C0"/>
          <w:sz w:val="16"/>
          <w:szCs w:val="16"/>
        </w:rPr>
        <w:t>6</w:t>
      </w:r>
      <w:r w:rsidR="00A040BE">
        <w:rPr>
          <w:rFonts w:ascii="Arial" w:eastAsia="Arial" w:hAnsi="Arial" w:cs="Arial"/>
          <w:i/>
          <w:color w:val="0070C0"/>
          <w:sz w:val="16"/>
          <w:szCs w:val="16"/>
        </w:rPr>
        <w:t>8</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412C450" w:rsidR="009702AE" w:rsidRPr="00860198"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b/>
          <w:bCs/>
          <w:sz w:val="24"/>
          <w:szCs w:val="24"/>
        </w:rPr>
        <w:t xml:space="preserve"> </w:t>
      </w:r>
      <w:r w:rsidR="004652C8" w:rsidRPr="007C6818">
        <w:rPr>
          <w:rFonts w:ascii="Arial" w:eastAsia="Arial" w:hAnsi="Arial" w:cs="Arial"/>
          <w:b/>
          <w:color w:val="0070C0"/>
          <w:sz w:val="24"/>
          <w:szCs w:val="24"/>
        </w:rPr>
        <w:t>₱</w:t>
      </w:r>
      <w:r w:rsidR="00790D6B" w:rsidRPr="00790D6B">
        <w:rPr>
          <w:rFonts w:ascii="Arial" w:eastAsia="Arial" w:hAnsi="Arial" w:cs="Arial"/>
          <w:b/>
          <w:bCs/>
          <w:color w:val="0070C0"/>
          <w:sz w:val="24"/>
          <w:szCs w:val="24"/>
        </w:rPr>
        <w:t>1,825,719,571.67</w:t>
      </w:r>
      <w:r w:rsidR="00790D6B">
        <w:rPr>
          <w:rFonts w:ascii="Arial" w:eastAsia="Arial" w:hAnsi="Arial" w:cs="Arial"/>
          <w:b/>
          <w:bCs/>
          <w:color w:val="0070C0"/>
          <w:sz w:val="24"/>
          <w:szCs w:val="24"/>
        </w:rPr>
        <w:t xml:space="preserve"> </w:t>
      </w:r>
      <w:r w:rsidRPr="00860198">
        <w:rPr>
          <w:rFonts w:ascii="Arial" w:eastAsia="Arial" w:hAnsi="Arial" w:cs="Arial"/>
          <w:sz w:val="24"/>
          <w:szCs w:val="24"/>
        </w:rPr>
        <w:t>worth</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assistance</w:t>
      </w:r>
      <w:r w:rsidR="00D16141" w:rsidRPr="00860198">
        <w:rPr>
          <w:rFonts w:ascii="Arial" w:eastAsia="Arial" w:hAnsi="Arial" w:cs="Arial"/>
          <w:sz w:val="24"/>
          <w:szCs w:val="24"/>
        </w:rPr>
        <w:t xml:space="preserve"> </w:t>
      </w:r>
      <w:r w:rsidRPr="00860198">
        <w:rPr>
          <w:rFonts w:ascii="Arial" w:eastAsia="Arial" w:hAnsi="Arial" w:cs="Arial"/>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families</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sz w:val="24"/>
          <w:szCs w:val="24"/>
        </w:rPr>
        <w:t>individuals</w:t>
      </w:r>
      <w:r w:rsidR="00D16141" w:rsidRPr="00860198">
        <w:rPr>
          <w:rFonts w:ascii="Arial" w:eastAsia="Arial" w:hAnsi="Arial" w:cs="Arial"/>
          <w:sz w:val="24"/>
          <w:szCs w:val="24"/>
        </w:rPr>
        <w:t xml:space="preserve"> </w:t>
      </w:r>
      <w:r w:rsidRPr="00860198">
        <w:rPr>
          <w:rFonts w:ascii="Arial" w:eastAsia="Arial" w:hAnsi="Arial" w:cs="Arial"/>
          <w:sz w:val="24"/>
          <w:szCs w:val="24"/>
        </w:rPr>
        <w:t>including</w:t>
      </w:r>
      <w:r w:rsidR="00D16141" w:rsidRPr="00860198">
        <w:rPr>
          <w:rFonts w:ascii="Arial" w:eastAsia="Arial" w:hAnsi="Arial" w:cs="Arial"/>
          <w:sz w:val="24"/>
          <w:szCs w:val="24"/>
        </w:rPr>
        <w:t xml:space="preserve"> </w:t>
      </w:r>
      <w:r w:rsidRPr="00860198">
        <w:rPr>
          <w:rFonts w:ascii="Arial" w:eastAsia="Arial" w:hAnsi="Arial" w:cs="Arial"/>
          <w:sz w:val="24"/>
          <w:szCs w:val="24"/>
        </w:rPr>
        <w:t>strandees</w:t>
      </w:r>
      <w:r w:rsidR="00D16141" w:rsidRPr="00860198">
        <w:rPr>
          <w:rFonts w:ascii="Arial" w:eastAsia="Arial" w:hAnsi="Arial" w:cs="Arial"/>
          <w:sz w:val="24"/>
          <w:szCs w:val="24"/>
        </w:rPr>
        <w:t xml:space="preserve"> </w:t>
      </w:r>
      <w:r w:rsidRPr="00860198">
        <w:rPr>
          <w:rFonts w:ascii="Arial" w:eastAsia="Arial" w:hAnsi="Arial" w:cs="Arial"/>
          <w:sz w:val="24"/>
          <w:szCs w:val="24"/>
        </w:rPr>
        <w:t>affect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sz w:val="24"/>
          <w:szCs w:val="24"/>
        </w:rPr>
        <w:t>community</w:t>
      </w:r>
      <w:r w:rsidR="00D16141" w:rsidRPr="00860198">
        <w:rPr>
          <w:rFonts w:ascii="Arial" w:eastAsia="Arial" w:hAnsi="Arial" w:cs="Arial"/>
          <w:sz w:val="24"/>
          <w:szCs w:val="24"/>
        </w:rPr>
        <w:t xml:space="preserve"> </w:t>
      </w:r>
      <w:r w:rsidRPr="00860198">
        <w:rPr>
          <w:rFonts w:ascii="Arial" w:eastAsia="Arial" w:hAnsi="Arial" w:cs="Arial"/>
          <w:sz w:val="24"/>
          <w:szCs w:val="24"/>
        </w:rPr>
        <w:t>quarantine</w:t>
      </w:r>
      <w:r w:rsidR="00D16141" w:rsidRPr="00860198">
        <w:rPr>
          <w:rFonts w:ascii="Arial" w:eastAsia="Arial" w:hAnsi="Arial" w:cs="Arial"/>
          <w:sz w:val="24"/>
          <w:szCs w:val="24"/>
        </w:rPr>
        <w:t xml:space="preserve"> </w:t>
      </w:r>
      <w:r w:rsidRPr="00860198">
        <w:rPr>
          <w:rFonts w:ascii="Arial" w:eastAsia="Arial" w:hAnsi="Arial" w:cs="Arial"/>
          <w:sz w:val="24"/>
          <w:szCs w:val="24"/>
        </w:rPr>
        <w:t>being</w:t>
      </w:r>
      <w:r w:rsidR="00D16141" w:rsidRPr="00860198">
        <w:rPr>
          <w:rFonts w:ascii="Arial" w:eastAsia="Arial" w:hAnsi="Arial" w:cs="Arial"/>
          <w:sz w:val="24"/>
          <w:szCs w:val="24"/>
        </w:rPr>
        <w:t xml:space="preserve"> </w:t>
      </w:r>
      <w:r w:rsidRPr="00860198">
        <w:rPr>
          <w:rFonts w:ascii="Arial" w:eastAsia="Arial" w:hAnsi="Arial" w:cs="Arial"/>
          <w:sz w:val="24"/>
          <w:szCs w:val="24"/>
        </w:rPr>
        <w:t>implemented</w:t>
      </w:r>
      <w:r w:rsidR="00D16141" w:rsidRPr="00860198">
        <w:rPr>
          <w:rFonts w:ascii="Arial" w:eastAsia="Arial" w:hAnsi="Arial" w:cs="Arial"/>
          <w:sz w:val="24"/>
          <w:szCs w:val="24"/>
        </w:rPr>
        <w:t xml:space="preserve"> </w:t>
      </w:r>
      <w:r w:rsidRPr="00860198">
        <w:rPr>
          <w:rFonts w:ascii="Arial" w:eastAsia="Arial" w:hAnsi="Arial" w:cs="Arial"/>
          <w:sz w:val="24"/>
          <w:szCs w:val="24"/>
        </w:rPr>
        <w:t>due</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COVID-19</w:t>
      </w:r>
      <w:r w:rsidR="00D16141" w:rsidRPr="00860198">
        <w:rPr>
          <w:rFonts w:ascii="Arial" w:eastAsia="Arial" w:hAnsi="Arial" w:cs="Arial"/>
          <w:sz w:val="24"/>
          <w:szCs w:val="24"/>
        </w:rPr>
        <w:t xml:space="preserve"> </w:t>
      </w:r>
      <w:r w:rsidRPr="00860198">
        <w:rPr>
          <w:rFonts w:ascii="Arial" w:eastAsia="Arial" w:hAnsi="Arial" w:cs="Arial"/>
          <w:sz w:val="24"/>
          <w:szCs w:val="24"/>
        </w:rPr>
        <w:t>pandemic;</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w:t>
      </w:r>
      <w:r w:rsidR="00790D6B" w:rsidRPr="00790D6B">
        <w:rPr>
          <w:rFonts w:ascii="Arial" w:eastAsia="Arial" w:hAnsi="Arial" w:cs="Arial"/>
          <w:b/>
          <w:bCs/>
          <w:color w:val="0070C0"/>
          <w:sz w:val="24"/>
          <w:szCs w:val="24"/>
        </w:rPr>
        <w:t>1,313,741,203.58</w:t>
      </w:r>
      <w:r w:rsidR="00790D6B">
        <w:rPr>
          <w:rFonts w:ascii="Arial" w:eastAsia="Arial" w:hAnsi="Arial" w:cs="Arial"/>
          <w:b/>
          <w:bCs/>
          <w:color w:val="0070C0"/>
          <w:sz w:val="24"/>
          <w:szCs w:val="24"/>
        </w:rPr>
        <w:t xml:space="preserve"> </w:t>
      </w:r>
      <w:r w:rsidRPr="00860198">
        <w:rPr>
          <w:rFonts w:ascii="Arial" w:eastAsia="Arial" w:hAnsi="Arial" w:cs="Arial"/>
          <w:bCs/>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DSWD</w:t>
      </w:r>
      <w:r w:rsidRPr="00860198">
        <w:rPr>
          <w:rFonts w:ascii="Arial" w:eastAsia="Arial" w:hAnsi="Arial" w:cs="Arial"/>
          <w:sz w:val="24"/>
          <w:szCs w:val="24"/>
        </w:rPr>
        <w:t>,</w:t>
      </w:r>
      <w:r w:rsidR="00D16141" w:rsidRPr="00860198">
        <w:rPr>
          <w:rFonts w:ascii="Arial" w:eastAsia="Arial" w:hAnsi="Arial" w:cs="Arial"/>
          <w:b/>
          <w:sz w:val="24"/>
          <w:szCs w:val="24"/>
        </w:rPr>
        <w:t xml:space="preserve"> </w:t>
      </w:r>
      <w:r w:rsidRPr="00860198">
        <w:rPr>
          <w:rFonts w:ascii="Arial" w:eastAsia="Arial" w:hAnsi="Arial" w:cs="Arial"/>
          <w:b/>
          <w:sz w:val="24"/>
          <w:szCs w:val="24"/>
        </w:rPr>
        <w:t>₱</w:t>
      </w:r>
      <w:r w:rsidR="00A82D9C" w:rsidRPr="00860198">
        <w:rPr>
          <w:rFonts w:ascii="Arial" w:eastAsia="Arial" w:hAnsi="Arial" w:cs="Arial"/>
          <w:b/>
          <w:bCs/>
          <w:sz w:val="24"/>
          <w:szCs w:val="24"/>
        </w:rPr>
        <w:t xml:space="preserve">480,134,958.53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NGO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Pr="00860198">
        <w:rPr>
          <w:rFonts w:ascii="Arial" w:eastAsia="Arial" w:hAnsi="Arial" w:cs="Arial"/>
          <w:b/>
          <w:bCs/>
          <w:sz w:val="24"/>
          <w:szCs w:val="24"/>
        </w:rPr>
        <w:t>31,843,409.56</w:t>
      </w:r>
      <w:r w:rsidR="00D16141" w:rsidRPr="00860198">
        <w:rPr>
          <w:rFonts w:ascii="Arial" w:eastAsia="Arial" w:hAnsi="Arial" w:cs="Arial"/>
          <w:b/>
          <w:bCs/>
          <w:sz w:val="24"/>
          <w:szCs w:val="24"/>
        </w:rPr>
        <w:t xml:space="preserve">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Private</w:t>
      </w:r>
      <w:r w:rsidR="00D16141" w:rsidRPr="00860198">
        <w:rPr>
          <w:rFonts w:ascii="Arial" w:eastAsia="Arial" w:hAnsi="Arial" w:cs="Arial"/>
          <w:b/>
          <w:sz w:val="24"/>
          <w:szCs w:val="24"/>
        </w:rPr>
        <w:t xml:space="preserve"> </w:t>
      </w:r>
      <w:r w:rsidRPr="00860198">
        <w:rPr>
          <w:rFonts w:ascii="Arial" w:eastAsia="Arial" w:hAnsi="Arial" w:cs="Arial"/>
          <w:b/>
          <w:sz w:val="24"/>
          <w:szCs w:val="24"/>
        </w:rPr>
        <w:t>Partners</w:t>
      </w:r>
      <w:r w:rsidR="00D16141" w:rsidRPr="00860198">
        <w:rPr>
          <w:rFonts w:ascii="Arial" w:eastAsia="Arial" w:hAnsi="Arial" w:cs="Arial"/>
          <w:b/>
          <w:sz w:val="20"/>
          <w:szCs w:val="20"/>
        </w:rPr>
        <w:t xml:space="preserve"> </w:t>
      </w:r>
      <w:r w:rsidRPr="00860198">
        <w:rPr>
          <w:rFonts w:ascii="Arial" w:eastAsia="Arial" w:hAnsi="Arial" w:cs="Arial"/>
          <w:sz w:val="24"/>
          <w:szCs w:val="24"/>
        </w:rPr>
        <w:t>(see</w:t>
      </w:r>
      <w:r w:rsidR="00D16141" w:rsidRPr="00860198">
        <w:rPr>
          <w:rFonts w:ascii="Arial" w:eastAsia="Arial" w:hAnsi="Arial" w:cs="Arial"/>
          <w:sz w:val="24"/>
          <w:szCs w:val="24"/>
        </w:rPr>
        <w:t xml:space="preserve"> </w:t>
      </w:r>
      <w:r w:rsidRPr="00860198">
        <w:rPr>
          <w:rFonts w:ascii="Arial" w:eastAsia="Arial" w:hAnsi="Arial" w:cs="Arial"/>
          <w:sz w:val="24"/>
          <w:szCs w:val="24"/>
        </w:rPr>
        <w:t>Table</w:t>
      </w:r>
      <w:r w:rsidR="00D16141" w:rsidRPr="00860198">
        <w:rPr>
          <w:rFonts w:ascii="Arial" w:eastAsia="Arial" w:hAnsi="Arial" w:cs="Arial"/>
          <w:sz w:val="24"/>
          <w:szCs w:val="24"/>
        </w:rPr>
        <w:t xml:space="preserve"> </w:t>
      </w:r>
      <w:r w:rsidRPr="00860198">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32"/>
        <w:gridCol w:w="3308"/>
        <w:gridCol w:w="1684"/>
        <w:gridCol w:w="1532"/>
        <w:gridCol w:w="1403"/>
        <w:gridCol w:w="1684"/>
      </w:tblGrid>
      <w:tr w:rsidR="00790D6B" w14:paraId="6B7D71D6" w14:textId="77777777" w:rsidTr="008B4F40">
        <w:trPr>
          <w:trHeight w:hRule="exact" w:val="227"/>
          <w:tblHeader/>
        </w:trPr>
        <w:tc>
          <w:tcPr>
            <w:tcW w:w="1766" w:type="pct"/>
            <w:gridSpan w:val="2"/>
            <w:vMerge w:val="restart"/>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5CB6CAFA" w14:textId="225617B6" w:rsidR="00790D6B" w:rsidRDefault="00790D6B" w:rsidP="00790D6B">
            <w:pPr>
              <w:widowControl/>
              <w:spacing w:after="0" w:line="240" w:lineRule="auto"/>
              <w:ind w:right="57"/>
              <w:jc w:val="center"/>
              <w:rPr>
                <w:rFonts w:ascii="Arial Narrow" w:eastAsia="Times New Roman" w:hAnsi="Arial Narrow"/>
                <w:b/>
                <w:bCs/>
                <w:color w:val="000000"/>
                <w:sz w:val="20"/>
                <w:szCs w:val="20"/>
              </w:rPr>
            </w:pPr>
            <w:r>
              <w:rPr>
                <w:rFonts w:ascii="Arial Narrow" w:hAnsi="Arial Narrow"/>
                <w:b/>
                <w:bCs/>
                <w:color w:val="000000"/>
                <w:sz w:val="20"/>
                <w:szCs w:val="20"/>
              </w:rPr>
              <w:t>REGION / PROVINCE / MUNICIPALITY</w:t>
            </w:r>
          </w:p>
        </w:tc>
        <w:tc>
          <w:tcPr>
            <w:tcW w:w="3234" w:type="pct"/>
            <w:gridSpan w:val="4"/>
            <w:tcBorders>
              <w:top w:val="single" w:sz="4" w:space="0" w:color="auto"/>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6B95C397" w14:textId="1A2E7A7A" w:rsidR="00790D6B" w:rsidRDefault="00790D6B" w:rsidP="00790D6B">
            <w:pPr>
              <w:ind w:right="57"/>
              <w:jc w:val="center"/>
              <w:rPr>
                <w:rFonts w:ascii="Arial Narrow" w:hAnsi="Arial Narrow"/>
                <w:b/>
                <w:bCs/>
                <w:color w:val="000000"/>
                <w:sz w:val="20"/>
                <w:szCs w:val="20"/>
              </w:rPr>
            </w:pPr>
            <w:r>
              <w:rPr>
                <w:rFonts w:ascii="Arial Narrow" w:hAnsi="Arial Narrow"/>
                <w:b/>
                <w:bCs/>
                <w:color w:val="000000"/>
                <w:sz w:val="20"/>
                <w:szCs w:val="20"/>
              </w:rPr>
              <w:t>COST OF ASSISTANCE</w:t>
            </w:r>
          </w:p>
        </w:tc>
      </w:tr>
      <w:tr w:rsidR="00790D6B" w14:paraId="6BDE500A" w14:textId="77777777" w:rsidTr="008B4F40">
        <w:trPr>
          <w:trHeight w:hRule="exact" w:val="227"/>
          <w:tblHeader/>
        </w:trPr>
        <w:tc>
          <w:tcPr>
            <w:tcW w:w="1766" w:type="pct"/>
            <w:gridSpan w:val="2"/>
            <w:vMerge/>
            <w:tcBorders>
              <w:top w:val="single" w:sz="4" w:space="0" w:color="auto"/>
              <w:left w:val="single" w:sz="4" w:space="0" w:color="auto"/>
              <w:bottom w:val="single" w:sz="4" w:space="0" w:color="auto"/>
              <w:right w:val="single" w:sz="4" w:space="0" w:color="auto"/>
            </w:tcBorders>
            <w:vAlign w:val="center"/>
            <w:hideMark/>
          </w:tcPr>
          <w:p w14:paraId="468513DB" w14:textId="77777777" w:rsidR="00790D6B" w:rsidRDefault="00790D6B" w:rsidP="00790D6B">
            <w:pPr>
              <w:ind w:right="57"/>
              <w:rPr>
                <w:rFonts w:ascii="Arial Narrow" w:hAnsi="Arial Narrow"/>
                <w:b/>
                <w:bCs/>
                <w:color w:val="000000"/>
                <w:sz w:val="20"/>
                <w:szCs w:val="20"/>
              </w:rPr>
            </w:pPr>
          </w:p>
        </w:tc>
        <w:tc>
          <w:tcPr>
            <w:tcW w:w="864"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7A578ECC" w14:textId="7391B907" w:rsidR="00790D6B" w:rsidRDefault="00790D6B" w:rsidP="00790D6B">
            <w:pPr>
              <w:ind w:right="57"/>
              <w:jc w:val="center"/>
              <w:rPr>
                <w:rFonts w:ascii="Arial Narrow" w:hAnsi="Arial Narrow"/>
                <w:b/>
                <w:bCs/>
                <w:color w:val="000000"/>
                <w:sz w:val="20"/>
                <w:szCs w:val="20"/>
              </w:rPr>
            </w:pPr>
            <w:r>
              <w:rPr>
                <w:rFonts w:ascii="Arial Narrow" w:hAnsi="Arial Narrow"/>
                <w:b/>
                <w:bCs/>
                <w:color w:val="000000"/>
                <w:sz w:val="20"/>
                <w:szCs w:val="20"/>
              </w:rPr>
              <w:t>DSWD</w:t>
            </w:r>
          </w:p>
        </w:tc>
        <w:tc>
          <w:tcPr>
            <w:tcW w:w="786"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0C0E2AF0" w14:textId="5E50369D" w:rsidR="00790D6B" w:rsidRDefault="00790D6B" w:rsidP="00790D6B">
            <w:pPr>
              <w:ind w:right="57"/>
              <w:jc w:val="center"/>
              <w:rPr>
                <w:rFonts w:ascii="Arial Narrow" w:hAnsi="Arial Narrow"/>
                <w:b/>
                <w:bCs/>
                <w:color w:val="000000"/>
                <w:sz w:val="20"/>
                <w:szCs w:val="20"/>
              </w:rPr>
            </w:pPr>
            <w:r>
              <w:rPr>
                <w:rFonts w:ascii="Arial Narrow" w:hAnsi="Arial Narrow"/>
                <w:b/>
                <w:bCs/>
                <w:color w:val="000000"/>
                <w:sz w:val="20"/>
                <w:szCs w:val="20"/>
              </w:rPr>
              <w:t>NGOs</w:t>
            </w:r>
          </w:p>
        </w:tc>
        <w:tc>
          <w:tcPr>
            <w:tcW w:w="720"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1691F25C" w14:textId="6E6932EE" w:rsidR="00790D6B" w:rsidRDefault="00790D6B" w:rsidP="00790D6B">
            <w:pPr>
              <w:ind w:right="57"/>
              <w:jc w:val="center"/>
              <w:rPr>
                <w:rFonts w:ascii="Arial Narrow" w:hAnsi="Arial Narrow"/>
                <w:b/>
                <w:bCs/>
                <w:color w:val="000000"/>
                <w:sz w:val="20"/>
                <w:szCs w:val="20"/>
              </w:rPr>
            </w:pPr>
            <w:r>
              <w:rPr>
                <w:rFonts w:ascii="Arial Narrow" w:hAnsi="Arial Narrow"/>
                <w:b/>
                <w:bCs/>
                <w:color w:val="000000"/>
                <w:sz w:val="20"/>
                <w:szCs w:val="20"/>
              </w:rPr>
              <w:t>OTHERS</w:t>
            </w:r>
          </w:p>
        </w:tc>
        <w:tc>
          <w:tcPr>
            <w:tcW w:w="864"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780B7D99" w14:textId="5B61C8A6" w:rsidR="00790D6B" w:rsidRDefault="00790D6B" w:rsidP="00790D6B">
            <w:pPr>
              <w:ind w:right="57"/>
              <w:jc w:val="center"/>
              <w:rPr>
                <w:rFonts w:ascii="Arial Narrow" w:hAnsi="Arial Narrow"/>
                <w:b/>
                <w:bCs/>
                <w:color w:val="000000"/>
                <w:sz w:val="20"/>
                <w:szCs w:val="20"/>
              </w:rPr>
            </w:pPr>
            <w:r>
              <w:rPr>
                <w:rFonts w:ascii="Arial Narrow" w:hAnsi="Arial Narrow"/>
                <w:b/>
                <w:bCs/>
                <w:color w:val="000000"/>
                <w:sz w:val="20"/>
                <w:szCs w:val="20"/>
              </w:rPr>
              <w:t>GRAND TOTAL</w:t>
            </w:r>
          </w:p>
        </w:tc>
      </w:tr>
      <w:tr w:rsidR="00790D6B" w14:paraId="27355E40" w14:textId="77777777" w:rsidTr="00790D6B">
        <w:trPr>
          <w:trHeight w:hRule="exact" w:val="227"/>
        </w:trPr>
        <w:tc>
          <w:tcPr>
            <w:tcW w:w="1766" w:type="pct"/>
            <w:gridSpan w:val="2"/>
            <w:tcBorders>
              <w:top w:val="nil"/>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AB17A68"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GRAND TOTAL</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5B1BB7B" w14:textId="39721B6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313,741,203.58</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E720D09" w14:textId="054BB7A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80,134,958.53</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86B0AAE" w14:textId="10005D5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1,843,409.56</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D858B15" w14:textId="0C335AF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825,719,571.67</w:t>
            </w:r>
          </w:p>
        </w:tc>
      </w:tr>
      <w:tr w:rsidR="00790D6B" w14:paraId="0E4B1F8D"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56D8AE0"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NCR</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675941C" w14:textId="1B07BCE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9,200,681.45</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7BFBCC1" w14:textId="5A4D066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65,410,000.00</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1B915FF" w14:textId="0FA386C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48DC854" w14:textId="33DADFF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74,610,681.45</w:t>
            </w:r>
          </w:p>
        </w:tc>
      </w:tr>
      <w:tr w:rsidR="00790D6B" w14:paraId="6B4DB829"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06205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etro Mani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290D4" w14:textId="16BFD6B5"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45,391,634.29</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AE0EB" w14:textId="0A56CC48"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37149" w14:textId="54FAF929"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DD628" w14:textId="106B99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391,634.29</w:t>
            </w:r>
          </w:p>
        </w:tc>
      </w:tr>
      <w:tr w:rsidR="00790D6B" w14:paraId="70EACA5D"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EF20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oocan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70CF8" w14:textId="48C0A267"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16,024,029.3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9628F" w14:textId="5AD5FA9D"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42,100,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6C0F7" w14:textId="329CA5FE"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5CCB4" w14:textId="067FD7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124,029.36</w:t>
            </w:r>
          </w:p>
        </w:tc>
      </w:tr>
      <w:tr w:rsidR="00790D6B" w14:paraId="677807F5"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23BB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s Pin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A6F25" w14:textId="72167C1F"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3,007,4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69BCF" w14:textId="3FD178A2"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14,625,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424FA" w14:textId="43A9CD84"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B36F4" w14:textId="3D4912E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632,450.00</w:t>
            </w:r>
          </w:p>
        </w:tc>
      </w:tr>
      <w:tr w:rsidR="00790D6B" w14:paraId="5B1F2DED"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D6204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kati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09782" w14:textId="1096E418"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7,851,27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14906" w14:textId="64B8C876"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6,250,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B19DB" w14:textId="3B25C823"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BECFB" w14:textId="2A2460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101,278.00</w:t>
            </w:r>
          </w:p>
        </w:tc>
      </w:tr>
      <w:tr w:rsidR="00790D6B" w14:paraId="03F1B934"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31C7A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abon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4EA05" w14:textId="6E8CC01F"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7,671,879.1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29CED" w14:textId="04374431"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36,507,5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B2B81" w14:textId="44B66BA9"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0D400" w14:textId="19E374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179,379.10</w:t>
            </w:r>
          </w:p>
        </w:tc>
      </w:tr>
      <w:tr w:rsidR="00790D6B" w14:paraId="0CC61675"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5AB20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ndaluyong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C3127" w14:textId="7CA60D78"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6,62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655A5" w14:textId="37C1A69E"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28,392,5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088C9" w14:textId="7C1DF568"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C6BF3" w14:textId="0DFC80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017,500.00</w:t>
            </w:r>
          </w:p>
        </w:tc>
      </w:tr>
      <w:tr w:rsidR="00790D6B" w14:paraId="4D97FC12"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83D6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nila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95DE9" w14:textId="5D220A72"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21,313,13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468EC" w14:textId="21B0EC91"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37,442,5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9DED5" w14:textId="3B135490"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65496" w14:textId="6419EA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755,638.00</w:t>
            </w:r>
          </w:p>
        </w:tc>
      </w:tr>
      <w:tr w:rsidR="00790D6B" w14:paraId="153F423A"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E28D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rikina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27675" w14:textId="1890AA46"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10,883,9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74DFA" w14:textId="50AB41C3"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76A1B" w14:textId="7F62E2C1"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E5212" w14:textId="542CD6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83,960.00</w:t>
            </w:r>
          </w:p>
        </w:tc>
      </w:tr>
      <w:tr w:rsidR="00790D6B" w14:paraId="0CC8752D"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C5BB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untinlupa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6B772" w14:textId="2B2BC8C1"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4,739,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86CF4" w14:textId="18CA07AD"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88CA2" w14:textId="09B78BD2"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7DAF9" w14:textId="61024A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39,000.00</w:t>
            </w:r>
          </w:p>
        </w:tc>
      </w:tr>
      <w:tr w:rsidR="00790D6B" w14:paraId="77FF7D29"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3F65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vot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E743F" w14:textId="13BBCDCD"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4,659,3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E6C68" w14:textId="03D6EDC1"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11,915,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196C1" w14:textId="2B83DFCB"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13873" w14:textId="4DB0CF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574,300.00</w:t>
            </w:r>
          </w:p>
        </w:tc>
      </w:tr>
      <w:tr w:rsidR="00790D6B" w14:paraId="2F6FFE2E"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718D4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ranaque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5882D" w14:textId="7E714DE6"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12,673,9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606B5" w14:textId="679E4BB0"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C17DB" w14:textId="78FE16A9"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C1F0C" w14:textId="25BAE7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673,980.00</w:t>
            </w:r>
          </w:p>
        </w:tc>
      </w:tr>
      <w:tr w:rsidR="00790D6B" w14:paraId="28B7B9AE"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76F6F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say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E1E4D" w14:textId="42AF742E"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5,037,48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D5A72" w14:textId="5115DF51"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20,722,5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3A587" w14:textId="57DBB5A5"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1E4EB" w14:textId="46BCAE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759,984.00</w:t>
            </w:r>
          </w:p>
        </w:tc>
      </w:tr>
      <w:tr w:rsidR="00790D6B" w14:paraId="56FA30C7"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5B056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sig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C0FCC" w14:textId="1D8232E7"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6,782,5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6DFD9" w14:textId="18EE8972"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66066" w14:textId="4655D30B"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CF75B" w14:textId="192714E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782,540.00</w:t>
            </w:r>
          </w:p>
        </w:tc>
      </w:tr>
      <w:tr w:rsidR="00790D6B" w14:paraId="1D780F09"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E3083" w14:textId="0B59DDDA"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ter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7F2D9" w14:textId="5DCB6672"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4,910,763.6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C3FD5" w14:textId="50406EF9"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6,500,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98F6A" w14:textId="15CF8479"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FC8D3" w14:textId="5973F7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10,763.60</w:t>
            </w:r>
          </w:p>
        </w:tc>
      </w:tr>
      <w:tr w:rsidR="00790D6B" w14:paraId="58D0FA52"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E5919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guig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EB547" w14:textId="071DA535"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16,195,385.8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D4ED0" w14:textId="136617A6"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25,485,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582AB" w14:textId="4D730F97"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28C67" w14:textId="2BA22D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680,385.80</w:t>
            </w:r>
          </w:p>
        </w:tc>
      </w:tr>
      <w:tr w:rsidR="00790D6B" w14:paraId="3C5D3343"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010C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Quezon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F8458" w14:textId="3D220D34"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23,736,799.3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501B4" w14:textId="5502C6E3"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58,850,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F3925" w14:textId="74326C3B"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029B7" w14:textId="3831B2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2,586,799.30</w:t>
            </w:r>
          </w:p>
        </w:tc>
      </w:tr>
      <w:tr w:rsidR="00790D6B" w14:paraId="145073A1"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46CC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Juan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CF2AB" w14:textId="18800B67"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3,702,2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659B2" w14:textId="1A158BA2"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7,500,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BD7C1" w14:textId="109161A1"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0FC00" w14:textId="2336B5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202,260.00</w:t>
            </w:r>
          </w:p>
        </w:tc>
      </w:tr>
      <w:tr w:rsidR="00790D6B" w14:paraId="315516DE"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70A2F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alenzuela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95991" w14:textId="6AA26E78"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7,994,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DD62E" w14:textId="41E099A6"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69,120,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E9FFE" w14:textId="42541440"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CA1B8" w14:textId="5C37A8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7,114,800.00</w:t>
            </w:r>
          </w:p>
        </w:tc>
      </w:tr>
      <w:tr w:rsidR="00790D6B" w14:paraId="51942D49"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85B026A"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REGION I</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6786616" w14:textId="7999094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1,226,204.77</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3F14212" w14:textId="765C78F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724,418.03</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9806B7B" w14:textId="2F90AC5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931,692.56</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EA81757" w14:textId="6C4E1A0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65,882,315.36</w:t>
            </w:r>
          </w:p>
        </w:tc>
      </w:tr>
      <w:tr w:rsidR="00790D6B" w14:paraId="476D1A28"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9A2AB4"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Ilocos Norte</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65056D" w14:textId="7B98DE6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418,905.38</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8DC565" w14:textId="48DC0BE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496,678.0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DA8045" w14:textId="57BE7A5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177AE78" w14:textId="7AC55EB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1,915,583.38</w:t>
            </w:r>
          </w:p>
        </w:tc>
      </w:tr>
      <w:tr w:rsidR="00790D6B" w14:paraId="7AE739D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91498C" w14:textId="00D01FC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F519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dam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A87AB" w14:textId="339D8B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3,092.4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3753A" w14:textId="2C9009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4FE33" w14:textId="6B3B63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8B2FB" w14:textId="52BC487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3,092.45</w:t>
            </w:r>
          </w:p>
        </w:tc>
      </w:tr>
      <w:tr w:rsidR="00790D6B" w14:paraId="75317F8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22A33" w14:textId="1C35424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9923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car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AF77C" w14:textId="3A219D8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53008" w14:textId="1254036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0709C" w14:textId="7112C6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CD203" w14:textId="6347BF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790D6B" w14:paraId="6F46C6B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7227C" w14:textId="528AE4B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F2B60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do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D1EBA" w14:textId="744126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6,295.5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0A1A9" w14:textId="64B8D3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68CF1" w14:textId="2A1144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9A40A" w14:textId="6637DB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6,295.58</w:t>
            </w:r>
          </w:p>
        </w:tc>
      </w:tr>
      <w:tr w:rsidR="00790D6B" w14:paraId="2D4808F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2EF7E" w14:textId="07DB86B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EA7C7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gu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64E01" w14:textId="328701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6,299.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B559A" w14:textId="702593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FDB98" w14:textId="6B2460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85093" w14:textId="3F2830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6,299.20</w:t>
            </w:r>
          </w:p>
        </w:tc>
      </w:tr>
      <w:tr w:rsidR="00790D6B" w14:paraId="43B23A4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8DE033" w14:textId="03D90C9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DEDBE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na (Espiritu)</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6B217" w14:textId="75CE75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AE449" w14:textId="6730CA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4ACBE" w14:textId="1506EE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3E844" w14:textId="6A06B8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790D6B" w14:paraId="77B2FCB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721A12" w14:textId="1EE4B15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5EF66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BATA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0EE9E" w14:textId="625950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F0B9F" w14:textId="48C7FB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DC600" w14:textId="3D29BE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1D5C7" w14:textId="019CB10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790D6B" w14:paraId="01AB13F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61F59" w14:textId="7340320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3D609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rg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F50BB" w14:textId="3856D85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8E18A" w14:textId="38B749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25,238.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1292C" w14:textId="1E2302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5661B" w14:textId="19EBEBF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68,551.20</w:t>
            </w:r>
          </w:p>
        </w:tc>
      </w:tr>
      <w:tr w:rsidR="00790D6B" w14:paraId="5DDCB65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8E164" w14:textId="0AC73DD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5B6ED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ras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7A004" w14:textId="158389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3,092.4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2B3F6" w14:textId="014021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EBD9B" w14:textId="0EDC65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CC9F6" w14:textId="590F97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7,092.45</w:t>
            </w:r>
          </w:p>
        </w:tc>
      </w:tr>
      <w:tr w:rsidR="00790D6B" w14:paraId="6A7A201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CD903" w14:textId="46463D1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E300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urrim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4E0E5" w14:textId="0F55FA1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48A0F" w14:textId="6532F7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12543" w14:textId="6CD67F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F3D94" w14:textId="2656B8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790D6B" w14:paraId="6A0323C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F186E" w14:textId="67EDCCB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925A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ngr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55A04" w14:textId="3021C9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1,247.7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B450F" w14:textId="1812DF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54915" w14:textId="65C049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1958D" w14:textId="2A7430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1,247.70</w:t>
            </w:r>
          </w:p>
        </w:tc>
      </w:tr>
      <w:tr w:rsidR="00790D6B" w14:paraId="50754E0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80762B" w14:textId="467041A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2002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umalne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D8CCD" w14:textId="344B2D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1,304.7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F4ED8" w14:textId="125CBEC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07B0E" w14:textId="1D66F9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D7F9B" w14:textId="02B20E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1,304.70</w:t>
            </w:r>
          </w:p>
        </w:tc>
      </w:tr>
      <w:tr w:rsidR="00790D6B" w14:paraId="363F731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3E3708" w14:textId="03DFEEA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D2105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OAG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A8D30" w14:textId="203BDB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96,280.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73643" w14:textId="2175F5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9A1A6" w14:textId="79492A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B3A11" w14:textId="67BEF4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96,280.50</w:t>
            </w:r>
          </w:p>
        </w:tc>
      </w:tr>
      <w:tr w:rsidR="00790D6B" w14:paraId="35BC4D3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2E4BA9" w14:textId="23B14F6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96F3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rc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D064C" w14:textId="2B9A0D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6,945.7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75FC3" w14:textId="3C1724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22,44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180A0" w14:textId="03AE3E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04A39" w14:textId="3781F5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29,385.70</w:t>
            </w:r>
          </w:p>
        </w:tc>
      </w:tr>
      <w:tr w:rsidR="00790D6B" w14:paraId="269A490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B0F06" w14:textId="0FB4F83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C1D1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ueva E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3DE61" w14:textId="04DCC8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6,333.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71AD6" w14:textId="6B6BF4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D574A" w14:textId="689A8E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A79AA" w14:textId="3FCF93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1,333.20</w:t>
            </w:r>
          </w:p>
        </w:tc>
      </w:tr>
      <w:tr w:rsidR="00790D6B" w14:paraId="30DD667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1267B" w14:textId="1956882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DFD5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gudpu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D0FCE" w14:textId="111C5F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1,187.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42ED3" w14:textId="3022AC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51816" w14:textId="066C4C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9F01D" w14:textId="5D15101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1,187.20</w:t>
            </w:r>
          </w:p>
        </w:tc>
      </w:tr>
      <w:tr w:rsidR="00790D6B" w14:paraId="5DD3147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B1E76F" w14:textId="0C17429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86A3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o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062A2" w14:textId="73EC622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4845F" w14:textId="5C7C0E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6E7BB" w14:textId="3A0A72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4EC1E" w14:textId="6C9262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790D6B" w14:paraId="152EEA1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C3E8DA" w14:textId="46DEBF9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C8B6B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suqu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60A7A" w14:textId="2979B1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CEA86" w14:textId="0EBE9F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DE86D" w14:textId="597CDD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A7DF4" w14:textId="73C2DE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790D6B" w14:paraId="07087A4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D8004D" w14:textId="15E2800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90526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ddi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7123D" w14:textId="4332A7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3848D" w14:textId="0AD30B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0FF9F" w14:textId="3573E1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B4DE7" w14:textId="415F00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790D6B" w14:paraId="3834148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7A3B9" w14:textId="7494DE1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0D74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nil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0C924" w14:textId="0B6D07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142F2" w14:textId="1E2B1C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201B9" w14:textId="2626E43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8FECE" w14:textId="064EAB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790D6B" w14:paraId="2641724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55ED5" w14:textId="1326D06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3E3A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Nicol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14214" w14:textId="0EC29F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0CCE2" w14:textId="2CEE0F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0EF37" w14:textId="111467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5E726" w14:textId="7659D2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790D6B" w14:paraId="772F132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CAB11D" w14:textId="6EDF9F7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987C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rra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A4911" w14:textId="528C0D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0,453.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1C327" w14:textId="692D47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88EED" w14:textId="43041D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004A6" w14:textId="732819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0,453.20</w:t>
            </w:r>
          </w:p>
        </w:tc>
      </w:tr>
      <w:tr w:rsidR="00790D6B" w14:paraId="324DBAF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F41AB" w14:textId="6467CF7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87306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olso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A0112" w14:textId="4E2A07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0,578.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7D4D9" w14:textId="1F26BF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D6358" w14:textId="2E3365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910FF" w14:textId="1742DB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0,578.20</w:t>
            </w:r>
          </w:p>
        </w:tc>
      </w:tr>
      <w:tr w:rsidR="00790D6B" w14:paraId="4078A6D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95AC8" w14:textId="7AE7668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ECA37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int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6F865" w14:textId="3E3C2CAB" w:rsidR="00790D6B" w:rsidRDefault="00790D6B" w:rsidP="00790D6B">
            <w:pPr>
              <w:ind w:right="57"/>
              <w:jc w:val="right"/>
              <w:rPr>
                <w:rFonts w:ascii="Arial Narrow" w:hAnsi="Arial Narrow"/>
                <w:i/>
                <w:iCs/>
                <w:color w:val="000000"/>
              </w:rPr>
            </w:pPr>
            <w:r>
              <w:rPr>
                <w:rFonts w:ascii="Arial Narrow" w:hAnsi="Arial Narrow"/>
                <w:i/>
                <w:iCs/>
                <w:color w:val="000000"/>
              </w:rPr>
              <w:t>405,009.7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42C6F" w14:textId="4B215872" w:rsidR="00790D6B" w:rsidRDefault="00790D6B" w:rsidP="00790D6B">
            <w:pPr>
              <w:ind w:right="57"/>
              <w:jc w:val="right"/>
              <w:rPr>
                <w:rFonts w:ascii="Arial Narrow" w:hAnsi="Arial Narrow"/>
                <w:i/>
                <w:iCs/>
                <w:color w:val="000000"/>
              </w:rPr>
            </w:pPr>
            <w:r>
              <w:rPr>
                <w:rFonts w:ascii="Arial Narrow" w:hAnsi="Arial Narrow"/>
                <w:i/>
                <w:iCs/>
                <w:color w:val="00000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96DF8" w14:textId="296B5C3A" w:rsidR="00790D6B" w:rsidRDefault="00790D6B" w:rsidP="00790D6B">
            <w:pPr>
              <w:ind w:right="57"/>
              <w:jc w:val="right"/>
              <w:rPr>
                <w:rFonts w:ascii="Arial Narrow" w:hAnsi="Arial Narrow"/>
                <w:i/>
                <w:iCs/>
                <w:color w:val="000000"/>
              </w:rPr>
            </w:pPr>
            <w:r>
              <w:rPr>
                <w:rFonts w:ascii="Arial Narrow" w:hAnsi="Arial Narrow"/>
                <w:i/>
                <w:iCs/>
                <w:color w:val="00000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CC684" w14:textId="0E68D4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5,009.70</w:t>
            </w:r>
          </w:p>
        </w:tc>
      </w:tr>
      <w:tr w:rsidR="00790D6B" w14:paraId="7D2882D8"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A68895"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Ilocos Sur</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2D2B895" w14:textId="7AB7DC9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7,399,505.83</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002117" w14:textId="6E07130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025DF4" w14:textId="5D39900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DB1103" w14:textId="070EE7D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7,399,505.83</w:t>
            </w:r>
          </w:p>
        </w:tc>
      </w:tr>
      <w:tr w:rsidR="00790D6B" w14:paraId="5D9244C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3081BF" w14:textId="61E0228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E37C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ilem</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FB540" w14:textId="110011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1,574.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922CE" w14:textId="5C9995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90868" w14:textId="535AFA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47A3E" w14:textId="3717E9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1,574.25</w:t>
            </w:r>
          </w:p>
        </w:tc>
      </w:tr>
      <w:tr w:rsidR="00790D6B" w14:paraId="20B7E04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64B512" w14:textId="2B6FB95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3514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ayoy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1CD2F" w14:textId="560654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860.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96D5A" w14:textId="3805A7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4D11D" w14:textId="5B742B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720F3" w14:textId="50281B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860.50</w:t>
            </w:r>
          </w:p>
        </w:tc>
      </w:tr>
      <w:tr w:rsidR="00790D6B" w14:paraId="314BB2F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248B2A" w14:textId="2DACA74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FBB60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t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225D8" w14:textId="342ACC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2B55F" w14:textId="30B6D5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4D88C" w14:textId="54F36E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4674D" w14:textId="30740A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790D6B" w14:paraId="5D7C56D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C8358" w14:textId="6ED448E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E79EDD" w14:textId="60FE2DE5"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rg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63A3B" w14:textId="5F6DE0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0,28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4E13E" w14:textId="01C6B5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1F272" w14:textId="5AF327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EE10B" w14:textId="009F3C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0,285.00</w:t>
            </w:r>
          </w:p>
        </w:tc>
      </w:tr>
      <w:tr w:rsidR="00790D6B" w14:paraId="296562D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1C22B1" w14:textId="77D5B4B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6B96B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bug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125EC" w14:textId="76A255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3,620.8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8A0DC" w14:textId="134DBD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FD9DD" w14:textId="52DE00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5A0C4" w14:textId="1C5BA3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3,620.82</w:t>
            </w:r>
          </w:p>
        </w:tc>
      </w:tr>
      <w:tr w:rsidR="00790D6B" w14:paraId="13CD312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8E5BBA" w14:textId="0296141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61C53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CAND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69B60" w14:textId="06E251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31.4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3A304" w14:textId="28CEB9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1B514" w14:textId="0DD29E8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CBE4C" w14:textId="702D85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31.42</w:t>
            </w:r>
          </w:p>
        </w:tc>
      </w:tr>
      <w:tr w:rsidR="00790D6B" w14:paraId="596FAB7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40401" w14:textId="1D6A795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A7BD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o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DF35E" w14:textId="52964F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31.4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E5E8C" w14:textId="273CA6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E155F" w14:textId="1A26A2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6C8BC" w14:textId="52268B8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31.42</w:t>
            </w:r>
          </w:p>
        </w:tc>
      </w:tr>
      <w:tr w:rsidR="00790D6B" w14:paraId="4521F20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10CB0B" w14:textId="2BC4AC1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A394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ervant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4B2FD" w14:textId="62E282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9,950.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344FD" w14:textId="7E8A603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A76C7" w14:textId="69A55B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B741B" w14:textId="0A1D7D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9,950.25</w:t>
            </w:r>
          </w:p>
        </w:tc>
      </w:tr>
      <w:tr w:rsidR="00790D6B" w14:paraId="04FE255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F7FB7" w14:textId="28599C7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E362A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alimuyo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C6BF8" w14:textId="42625D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9,893.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6F810" w14:textId="555167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75819" w14:textId="033E35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BB290" w14:textId="27EF33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9,893.25</w:t>
            </w:r>
          </w:p>
        </w:tc>
      </w:tr>
      <w:tr w:rsidR="00790D6B" w14:paraId="07C97DF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EB4B15" w14:textId="1EA6BDA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AC1B4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E500C" w14:textId="2AF7E8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2,015.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1C87B" w14:textId="300904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4F4B8" w14:textId="1D15EB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D0F1C" w14:textId="3B0E5B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2,015.75</w:t>
            </w:r>
          </w:p>
        </w:tc>
      </w:tr>
      <w:tr w:rsidR="00790D6B" w14:paraId="268C993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F22992" w14:textId="30D413A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31B2C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dlidd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3ABD3" w14:textId="4335B4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0,007.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36DFB" w14:textId="0487781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F2476" w14:textId="7787897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68C99" w14:textId="12ECAA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0,007.25</w:t>
            </w:r>
          </w:p>
        </w:tc>
      </w:tr>
      <w:tr w:rsidR="00790D6B" w14:paraId="1237C2F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DF497E" w14:textId="1C4338A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13578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gsing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23135" w14:textId="414760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9,065.9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6A38E" w14:textId="3EC9D9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D6E9A" w14:textId="204CF3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8F910" w14:textId="4DADF5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9,065.92</w:t>
            </w:r>
          </w:p>
        </w:tc>
      </w:tr>
      <w:tr w:rsidR="00790D6B" w14:paraId="1073F98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3F43A5" w14:textId="25AFD3B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12B01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gbuk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B1197" w14:textId="21E9F3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3,161.7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EB9E2" w14:textId="2D5393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DF1F6" w14:textId="51C4332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842B6" w14:textId="4E1134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3,161.78</w:t>
            </w:r>
          </w:p>
        </w:tc>
      </w:tr>
      <w:tr w:rsidR="00790D6B" w14:paraId="49756DC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37F5AC" w14:textId="052211A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8B49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rvac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47D97" w14:textId="75749A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68,724.4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2CBF1" w14:textId="4A3D91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6BE55" w14:textId="2A25B6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09E4B" w14:textId="67AADF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68,724.48</w:t>
            </w:r>
          </w:p>
        </w:tc>
      </w:tr>
      <w:tr w:rsidR="00790D6B" w14:paraId="62AF6DE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2210C" w14:textId="213CA2C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BA9F7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Quirino (Angkak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3F3AB" w14:textId="13D7DE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7,43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7A862" w14:textId="09CF48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39976" w14:textId="6E9F40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2FFE3" w14:textId="2BD046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7,436.00</w:t>
            </w:r>
          </w:p>
        </w:tc>
      </w:tr>
      <w:tr w:rsidR="00790D6B" w14:paraId="5CA2967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17E080" w14:textId="701FAE1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C876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lcedo (Baug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48DC2" w14:textId="40186EC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7,43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F1C8D" w14:textId="4A3D513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7153A" w14:textId="340E8C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64144" w14:textId="3A87A9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7,436.00</w:t>
            </w:r>
          </w:p>
        </w:tc>
      </w:tr>
      <w:tr w:rsidR="00790D6B" w14:paraId="5385CE5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2EEA7" w14:textId="01766CE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3A68F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Emili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8AB15" w14:textId="060C40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2,799.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8340D" w14:textId="5BE97A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18E05" w14:textId="73CC96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2319B" w14:textId="135B22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2,799.25</w:t>
            </w:r>
          </w:p>
        </w:tc>
      </w:tr>
      <w:tr w:rsidR="00790D6B" w14:paraId="150AB3B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49C0F0" w14:textId="2A396E4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B8F2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Esteb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FAE73" w14:textId="16C6C0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42.0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43F1A" w14:textId="254202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5B3AB" w14:textId="3CA9CF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A7E44" w14:textId="0D8275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42.03</w:t>
            </w:r>
          </w:p>
        </w:tc>
      </w:tr>
      <w:tr w:rsidR="00790D6B" w14:paraId="101B1E6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9C87F5" w14:textId="60D90CE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8A91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Juan (Lapo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C4841" w14:textId="5386B0C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895.3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C981E" w14:textId="362679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47AB5" w14:textId="5D1E103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45A5C" w14:textId="5A8ECE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895.34</w:t>
            </w:r>
          </w:p>
        </w:tc>
      </w:tr>
      <w:tr w:rsidR="00790D6B" w14:paraId="5DCC3C8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6A9BAD" w14:textId="3396342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32D8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Vicen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5E98E" w14:textId="76915B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628.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DED29" w14:textId="5EF0C6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03269" w14:textId="358B83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AAAEE" w14:textId="043BC1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628.40</w:t>
            </w:r>
          </w:p>
        </w:tc>
      </w:tr>
      <w:tr w:rsidR="00790D6B" w14:paraId="798EBC1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3C1A74" w14:textId="037DE3C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CFD28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D08D2" w14:textId="6F9EEE2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9,281.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83077" w14:textId="3E72D8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80658" w14:textId="1692AF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831E4" w14:textId="42E1F2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9,281.75</w:t>
            </w:r>
          </w:p>
        </w:tc>
      </w:tr>
      <w:tr w:rsidR="00790D6B" w14:paraId="46F248F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28409" w14:textId="7113980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204AC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Catali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1715C" w14:textId="335198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6B1C2" w14:textId="15554D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E496D" w14:textId="55DDF3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3AE4B" w14:textId="018CBE8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790D6B" w14:paraId="623C237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E5FDC7" w14:textId="0F77096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5912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EB1E0" w14:textId="418527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0,381.5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AD25D" w14:textId="4ADE0D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51A84" w14:textId="42696E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726E7" w14:textId="185DA9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0,381.56</w:t>
            </w:r>
          </w:p>
        </w:tc>
      </w:tr>
      <w:tr w:rsidR="00790D6B" w14:paraId="5C05A03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287061" w14:textId="5C34D1E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6C1A4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8AB87" w14:textId="35FFD4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90116" w14:textId="48437B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B6573" w14:textId="579B17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FCDC3" w14:textId="09B1B2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790D6B" w14:paraId="2846699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E00072" w14:textId="011D083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E048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iag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0BD8E" w14:textId="641698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4DCDC" w14:textId="0D1AFE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9A975" w14:textId="23C4F1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6B690" w14:textId="236FE9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790D6B" w14:paraId="143F500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E6176" w14:textId="176C429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FDB2E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o Doming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502E3" w14:textId="2684D9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3,788.89</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C966F" w14:textId="6AA904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3DD3E" w14:textId="1998B5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B60DA" w14:textId="16AC77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3,788.89</w:t>
            </w:r>
          </w:p>
        </w:tc>
      </w:tr>
      <w:tr w:rsidR="00790D6B" w14:paraId="6FAC1BB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EF0027" w14:textId="715F10E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E5B48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g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C8400" w14:textId="22C61D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4,166.0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0DAB9" w14:textId="2D00BC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3EC88" w14:textId="409377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60AE1" w14:textId="7E6F77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4,166.03</w:t>
            </w:r>
          </w:p>
        </w:tc>
      </w:tr>
      <w:tr w:rsidR="00790D6B" w14:paraId="678246F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B16F90" w14:textId="155572D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11C6D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nai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63D02" w14:textId="295ACD6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54.2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F6F2F" w14:textId="41637F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948C5" w14:textId="70D03C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9A095" w14:textId="526C3B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54.28</w:t>
            </w:r>
          </w:p>
        </w:tc>
      </w:tr>
      <w:tr w:rsidR="00790D6B" w14:paraId="7CFE48E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EAA0CC" w14:textId="1D2C852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2764C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ugp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15E96" w14:textId="27B115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9,451.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680DA" w14:textId="743F5C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9F54E" w14:textId="2B5E0E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4571A" w14:textId="16FF13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9,451.75</w:t>
            </w:r>
          </w:p>
        </w:tc>
      </w:tr>
      <w:tr w:rsidR="00790D6B" w14:paraId="78C1EC0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F9232" w14:textId="52A9601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D85EB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gud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617B9" w14:textId="1B98405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90979" w14:textId="06D75D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D24B3" w14:textId="40EF8C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5B448" w14:textId="622D94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790D6B" w14:paraId="636794A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9638C" w14:textId="099C6D7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CCDF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VI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59FD3" w14:textId="74E04A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29,873.9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10C22" w14:textId="16A7B8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B742E" w14:textId="70534C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4DE0E" w14:textId="55FC3A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29,873.90</w:t>
            </w:r>
          </w:p>
        </w:tc>
      </w:tr>
      <w:tr w:rsidR="00790D6B" w14:paraId="74B3BE95"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BEB525"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La Union</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380431" w14:textId="0FD4ADE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630,911.5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0584AC" w14:textId="152CE7E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11,540.0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BF8F27" w14:textId="275178F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905,771.64</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7E3AEBF" w14:textId="7F1C013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9,748,223.14</w:t>
            </w:r>
          </w:p>
        </w:tc>
      </w:tr>
      <w:tr w:rsidR="00790D6B" w14:paraId="2AB42F4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A35B3B" w14:textId="706877C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EFBF1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go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2112C" w14:textId="7194B5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3,830.57</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99395" w14:textId="24FC41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FA9B9" w14:textId="16B0DA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EFBF1" w14:textId="734A49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3,830.57</w:t>
            </w:r>
          </w:p>
        </w:tc>
      </w:tr>
      <w:tr w:rsidR="00790D6B" w14:paraId="0CDC715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87AC9C" w14:textId="03E2BB2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5BE6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ring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563AF" w14:textId="40CFFB2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654.0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DFF3F" w14:textId="648130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60973" w14:textId="4C7DAB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55A78" w14:textId="58F449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654.03</w:t>
            </w:r>
          </w:p>
        </w:tc>
      </w:tr>
      <w:tr w:rsidR="00790D6B" w14:paraId="0283F4F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F48525" w14:textId="2EAA3C1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4D04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cnot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72D1A" w14:textId="19391B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9,877.1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A1B35" w14:textId="35E266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29525" w14:textId="013BC1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0A4EE" w14:textId="2985FA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9,877.16</w:t>
            </w:r>
          </w:p>
        </w:tc>
      </w:tr>
      <w:tr w:rsidR="00790D6B" w14:paraId="5BC1614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850B0" w14:textId="13EEBD8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1C3DF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gul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11467" w14:textId="6D87E1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5,14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882B2" w14:textId="10ABAF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AA0E3" w14:textId="19803D6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ADD1C" w14:textId="7FA6EF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5,142.50</w:t>
            </w:r>
          </w:p>
        </w:tc>
      </w:tr>
      <w:tr w:rsidR="00790D6B" w14:paraId="0ADC24C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E908E" w14:textId="42445C8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BC594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ao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A9DE9" w14:textId="70F9FC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8E3A9" w14:textId="370C0E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2B984" w14:textId="1EE3AC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3BED1" w14:textId="58595F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790D6B" w14:paraId="3DC3E2C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7CB440" w14:textId="77A2E5B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BC4A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g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5215A" w14:textId="6E85A0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8,117.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D40E1" w14:textId="40A90D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EC0A5" w14:textId="476A8D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149AB" w14:textId="0D2D40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8,117.14</w:t>
            </w:r>
          </w:p>
        </w:tc>
      </w:tr>
      <w:tr w:rsidR="00790D6B" w14:paraId="4F878F2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E025AB" w14:textId="1C0845E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1DE9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ua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56662" w14:textId="431972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0,737.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5660F" w14:textId="6E0C9A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950F3" w14:textId="5C4386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35744" w14:textId="2C99D3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0,737.75</w:t>
            </w:r>
          </w:p>
        </w:tc>
      </w:tr>
      <w:tr w:rsidR="00790D6B" w14:paraId="1957AEC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B1DD7" w14:textId="244CBBA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0478B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rg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762AF" w14:textId="33D4C8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7,26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1D6D9" w14:textId="378441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C25A9" w14:textId="056483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8,135.00</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DB4A4" w14:textId="75B384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5,400.00</w:t>
            </w:r>
          </w:p>
        </w:tc>
      </w:tr>
      <w:tr w:rsidR="00790D6B" w14:paraId="69FA4DB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D9C34A" w14:textId="02E01E4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5DF6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b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82D04" w14:textId="1015C1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56,798.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3A794" w14:textId="5FAB0F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0AA4A" w14:textId="563A78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1A455" w14:textId="73AB20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56,798.14</w:t>
            </w:r>
          </w:p>
        </w:tc>
      </w:tr>
      <w:tr w:rsidR="00790D6B" w14:paraId="766669E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40A45" w14:textId="0713E39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ADA0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AF3AC" w14:textId="4294E3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2,2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2B8A4" w14:textId="2B9531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25D66" w14:textId="0EC773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5C229" w14:textId="495E87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2,270.00</w:t>
            </w:r>
          </w:p>
        </w:tc>
      </w:tr>
      <w:tr w:rsidR="00790D6B" w14:paraId="09C3A3D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F96F93" w14:textId="4A84176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3A3E2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guili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E6F1F" w14:textId="538310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72,856.9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9F11E" w14:textId="6AB9B3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40BA8" w14:textId="358DD3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FD3F8" w14:textId="0EEC92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72,856.98</w:t>
            </w:r>
          </w:p>
        </w:tc>
      </w:tr>
      <w:tr w:rsidR="00790D6B" w14:paraId="6C6BC85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050C9" w14:textId="24C9FAA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D7E9E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ug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58701" w14:textId="409480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9,067.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918C4" w14:textId="22E0D5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7E428" w14:textId="624D6E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89AEA" w14:textId="25243C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9,067.50</w:t>
            </w:r>
          </w:p>
        </w:tc>
      </w:tr>
      <w:tr w:rsidR="00790D6B" w14:paraId="654A04A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F0A5F0" w14:textId="7A29C6E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AD23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osari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F3C5A" w14:textId="115D90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18,398.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B47A0" w14:textId="54F50E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4,2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7936E" w14:textId="6BA18A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F8F51" w14:textId="645B21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22,598.20</w:t>
            </w:r>
          </w:p>
        </w:tc>
      </w:tr>
      <w:tr w:rsidR="00790D6B" w14:paraId="40CD9A2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10F32" w14:textId="172A0D4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D0E88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SAN FERNAND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54415" w14:textId="3760B1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39,142.47</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1A695" w14:textId="2D9586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06A82" w14:textId="7E9A1B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2E8E5" w14:textId="1F44743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39,142.47</w:t>
            </w:r>
          </w:p>
        </w:tc>
      </w:tr>
      <w:tr w:rsidR="00790D6B" w14:paraId="42E242D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9F4826" w14:textId="202B58E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F90F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Gabri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8AE7D" w14:textId="61570C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7,855.5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AE70C" w14:textId="67B80E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E9818" w14:textId="6833BB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D974D" w14:textId="4A82DD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7,855.53</w:t>
            </w:r>
          </w:p>
        </w:tc>
      </w:tr>
      <w:tr w:rsidR="00790D6B" w14:paraId="3BD0D5A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2BBC3F" w14:textId="196722A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1C44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J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3E0B0" w14:textId="2B422D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8,486.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F944E" w14:textId="591D12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96268" w14:textId="7F687E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1031A" w14:textId="78A1EA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8,486.50</w:t>
            </w:r>
          </w:p>
        </w:tc>
      </w:tr>
      <w:tr w:rsidR="00790D6B" w14:paraId="3134E10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A2813A" w14:textId="76B5030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4621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2F168" w14:textId="3D8A07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894.2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3E459" w14:textId="54F95D2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BDB57" w14:textId="498E96C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27,636.64</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A4423" w14:textId="6B7129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05,530.92</w:t>
            </w:r>
          </w:p>
        </w:tc>
      </w:tr>
      <w:tr w:rsidR="00790D6B" w14:paraId="42687F5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8F1F3" w14:textId="6F5E58F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6EA8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o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FB1BA" w14:textId="507609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7,713.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21C70" w14:textId="269C94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9D5CB" w14:textId="28A09A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BB62B" w14:textId="6A7271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7,713.75</w:t>
            </w:r>
          </w:p>
        </w:tc>
      </w:tr>
      <w:tr w:rsidR="00790D6B" w14:paraId="3F023BC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9FFDA" w14:textId="4387716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09207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udip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F6001" w14:textId="6FF3E7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8,611.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2D9FB" w14:textId="327F06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1674C" w14:textId="4C3671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4A4C6" w14:textId="08B23E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8,611.25</w:t>
            </w:r>
          </w:p>
        </w:tc>
      </w:tr>
      <w:tr w:rsidR="00790D6B" w14:paraId="25043AE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C7199" w14:textId="39271A8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EE3C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b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54A64" w14:textId="1C179D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9,052.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3DD55" w14:textId="6041C1F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7,34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EDB39" w14:textId="18445A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CEF46" w14:textId="751CA1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6,392.75</w:t>
            </w:r>
          </w:p>
        </w:tc>
      </w:tr>
      <w:tr w:rsidR="00790D6B" w14:paraId="35F7AF0E"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548E08"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Pangasinan</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D981C6" w14:textId="2A64C0B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6,776,882.06</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5483F6" w14:textId="618E403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6,200.03</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575819" w14:textId="64183BC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025,920.92</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9DB87DB" w14:textId="2D95B64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6,819,003.01</w:t>
            </w:r>
          </w:p>
        </w:tc>
      </w:tr>
      <w:tr w:rsidR="00790D6B" w14:paraId="0F7892E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038566" w14:textId="637E8EE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187A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Pangasin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EC7CC" w14:textId="7A3F07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3,0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3AFC1" w14:textId="59C087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A665D" w14:textId="559314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5E32B" w14:textId="6CDE6A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3,050.00</w:t>
            </w:r>
          </w:p>
        </w:tc>
      </w:tr>
      <w:tr w:rsidR="00790D6B" w14:paraId="5744F8B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A7ACAA" w14:textId="2BA53FC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97B0F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guil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C4727" w14:textId="0A40D1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2,807.9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253CD" w14:textId="128060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58E86" w14:textId="3BD097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9AD94" w14:textId="3DECA0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2,807.94</w:t>
            </w:r>
          </w:p>
        </w:tc>
      </w:tr>
      <w:tr w:rsidR="00790D6B" w14:paraId="4932B08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7026A" w14:textId="39DAC5C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4663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ALAMIN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301CF" w14:textId="67B5A8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517.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93F42" w14:textId="2397A1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CB7BE" w14:textId="21D22C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1DC05" w14:textId="28ECA7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517.14</w:t>
            </w:r>
          </w:p>
        </w:tc>
      </w:tr>
      <w:tr w:rsidR="00790D6B" w14:paraId="7FA90A8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A85CE" w14:textId="19DB176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DBFF1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nd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6B5C2" w14:textId="03944F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78C1F" w14:textId="1B61D5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772E5" w14:textId="6AA88C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F6D17" w14:textId="53F270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790D6B" w14:paraId="547ECF5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050082" w14:textId="16CE99A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F148A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si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C1450" w14:textId="27A22F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43A60" w14:textId="7525E0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02B45" w14:textId="2C6B3A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31,488.72</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8F154" w14:textId="7BFAA4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08,628.72</w:t>
            </w:r>
          </w:p>
        </w:tc>
      </w:tr>
      <w:tr w:rsidR="00790D6B" w14:paraId="31714C1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E56D24" w14:textId="598CABA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98AF7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ung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FE9E1" w14:textId="04A0D4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4,392.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C366E" w14:textId="5F9496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0DDB3" w14:textId="0C464A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5D74D" w14:textId="634AA8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4,392.00</w:t>
            </w:r>
          </w:p>
        </w:tc>
      </w:tr>
      <w:tr w:rsidR="00790D6B" w14:paraId="549AA80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0D1C8" w14:textId="42318A8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FCC28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sis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FA789" w14:textId="67CE9E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3,928.5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AFB3B" w14:textId="1C8455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4C35A" w14:textId="770BB5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72106" w14:textId="703ADB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3,928.52</w:t>
            </w:r>
          </w:p>
        </w:tc>
      </w:tr>
      <w:tr w:rsidR="00790D6B" w14:paraId="4151175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D5EB3" w14:textId="1D034B9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6D56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yamba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61BEC" w14:textId="61366B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A1376" w14:textId="535453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970D4" w14:textId="4D63A3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A627D" w14:textId="245DD4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790D6B" w14:paraId="1AA5533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F9852D" w14:textId="3EAF5D8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6F30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inalon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5372B" w14:textId="64B14C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0,157.1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2433D" w14:textId="299159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A541A" w14:textId="4D6FEB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9343A" w14:textId="6B23C7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0,157.12</w:t>
            </w:r>
          </w:p>
        </w:tc>
      </w:tr>
      <w:tr w:rsidR="00790D6B" w14:paraId="5F94400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75222B" w14:textId="5697C49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C9B4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gall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D8321" w14:textId="269877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8,300.6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C5365" w14:textId="14772DC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80B53" w14:textId="76E76A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6,500.00</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773DA" w14:textId="7EED63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54,800.64</w:t>
            </w:r>
          </w:p>
        </w:tc>
      </w:tr>
      <w:tr w:rsidR="00790D6B" w14:paraId="00451D8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9DBA2" w14:textId="741D039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BB66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asi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29F56" w14:textId="7F0DD9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48,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76602" w14:textId="03F57D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1244E" w14:textId="64DEF7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68,520.00</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AAC69" w14:textId="638A85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16,520.00</w:t>
            </w:r>
          </w:p>
        </w:tc>
      </w:tr>
      <w:tr w:rsidR="00790D6B" w14:paraId="0D67831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8A6E4D" w14:textId="5421C1B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66AE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gupan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FC335" w14:textId="6B9AB8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6,945.6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0B74B" w14:textId="7248231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4BFF1" w14:textId="62275D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45899" w14:textId="74CF0F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6,945.64</w:t>
            </w:r>
          </w:p>
        </w:tc>
      </w:tr>
      <w:tr w:rsidR="00790D6B" w14:paraId="2D7B455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1D6C04" w14:textId="468DA67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C5A90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so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354B5" w14:textId="0681BE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193.39</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55654" w14:textId="06CBE9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DC5A8" w14:textId="29888E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4A283" w14:textId="646545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193.39</w:t>
            </w:r>
          </w:p>
        </w:tc>
      </w:tr>
      <w:tr w:rsidR="00790D6B" w14:paraId="7C8295B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1F2A6F" w14:textId="1C238A8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BE7B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nfan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67B4D" w14:textId="53CD8B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7,588.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52EEA" w14:textId="0DF681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576BD" w14:textId="344ECC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8FF30" w14:textId="5E18F0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7,588.75</w:t>
            </w:r>
          </w:p>
        </w:tc>
      </w:tr>
      <w:tr w:rsidR="00790D6B" w14:paraId="4BA7594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B5D5E2" w14:textId="7DC9811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B21A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brado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61839" w14:textId="7C8521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0,696.1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C0A6A" w14:textId="5F0543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857D4" w14:textId="30B387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E3940" w14:textId="788431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0,696.12</w:t>
            </w:r>
          </w:p>
        </w:tc>
      </w:tr>
      <w:tr w:rsidR="00790D6B" w14:paraId="2424EFD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1859D8" w14:textId="026BBBD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3BB2F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oa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EC079" w14:textId="426786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5,74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AA1A5" w14:textId="34B71A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81FEA" w14:textId="788C1A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D4034" w14:textId="2ED910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5,744.00</w:t>
            </w:r>
          </w:p>
        </w:tc>
      </w:tr>
      <w:tr w:rsidR="00790D6B" w14:paraId="10E8C4D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1188A" w14:textId="58665F8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74A6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NGAY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D9326" w14:textId="4E4F7F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2,612.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31B2E" w14:textId="7A39A1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6A6BA" w14:textId="0743DC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70070" w14:textId="300B4C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2,612.20</w:t>
            </w:r>
          </w:p>
        </w:tc>
      </w:tr>
      <w:tr w:rsidR="00790D6B" w14:paraId="2ECD4A6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D46B8F" w14:textId="3C73985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F25A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bin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4C700" w14:textId="116E3B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448.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2EF1E" w14:textId="63E9DA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C1A81" w14:textId="3D3F00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1A113" w14:textId="6ABD5A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448.75</w:t>
            </w:r>
          </w:p>
        </w:tc>
      </w:tr>
      <w:tr w:rsidR="00790D6B" w14:paraId="314D329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ACAFA9" w14:textId="7D4836C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B902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asiqu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5227E" w14:textId="4A5C817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517.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93A2D" w14:textId="7F4450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9BA99" w14:textId="7CBB8A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848C9" w14:textId="37B0DB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517.14</w:t>
            </w:r>
          </w:p>
        </w:tc>
      </w:tr>
      <w:tr w:rsidR="00790D6B" w14:paraId="68E5C51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9BAAF1" w14:textId="16EEB10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9CDB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nao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5001B" w14:textId="6FB483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1C880" w14:textId="343BF2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5B549" w14:textId="0E560A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88E3F" w14:textId="740412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2D2EFE5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660F7" w14:textId="5B45431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2C64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ngald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CCCB6" w14:textId="419CF3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629D3" w14:textId="548B30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F56F9" w14:textId="079112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867B3" w14:textId="4DACCE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18494DD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DF3D6B" w14:textId="797DCFF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44237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ngatarem</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14DCB" w14:textId="1DD8B27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5,77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23C1C" w14:textId="46C67A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8F66E" w14:textId="71F200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2C842" w14:textId="07058B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5,778.00</w:t>
            </w:r>
          </w:p>
        </w:tc>
      </w:tr>
      <w:tr w:rsidR="00790D6B" w14:paraId="0C4E9EE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BFDFB" w14:textId="7AD2F2A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8B6DF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pand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63FCC" w14:textId="4F6466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A4F3F" w14:textId="05A3DF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F1170" w14:textId="64D648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C9861" w14:textId="184505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506064F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32B958" w14:textId="2AE41A8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D2C0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tivida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DDD54" w14:textId="42D542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042.39</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0DDD8" w14:textId="196D25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B8ABF" w14:textId="046C2B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6B527" w14:textId="151AE3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042.39</w:t>
            </w:r>
          </w:p>
        </w:tc>
      </w:tr>
      <w:tr w:rsidR="00790D6B" w14:paraId="37303A2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F5D96" w14:textId="43A585E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5F9E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ozzorubi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074B9" w14:textId="3E5390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0,494.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AAF67" w14:textId="4E2353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7E638" w14:textId="1D68E1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7F073" w14:textId="569FCD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0,494.75</w:t>
            </w:r>
          </w:p>
        </w:tc>
      </w:tr>
      <w:tr w:rsidR="00790D6B" w14:paraId="7898E61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33C3DB" w14:textId="4B92AC4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D92A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osal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018A9" w14:textId="085178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25,171.3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EFF4E" w14:textId="1A8848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5538B" w14:textId="3F5224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2A6E1" w14:textId="69EAF8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25,171.32</w:t>
            </w:r>
          </w:p>
        </w:tc>
      </w:tr>
      <w:tr w:rsidR="00790D6B" w14:paraId="2279A1C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C01730" w14:textId="7655040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4658A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Carlos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35B00" w14:textId="594E1B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0,677.3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6FD84" w14:textId="72BA0D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8AE28" w14:textId="2BDAE2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E2261" w14:textId="3A0C5F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0,677.34</w:t>
            </w:r>
          </w:p>
        </w:tc>
      </w:tr>
      <w:tr w:rsidR="00790D6B" w14:paraId="42FBFC0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412903" w14:textId="07A9382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F355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Fabi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F832F" w14:textId="09FEA5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87DB6" w14:textId="41FD4F7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B8E93" w14:textId="55D9AB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986FB" w14:textId="38A5D6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790D6B" w14:paraId="3E8D93F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00CF97" w14:textId="4D18341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8CA6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Manu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945CD" w14:textId="7E19D3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2,504.1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7C3C1" w14:textId="0D73B3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DADBD" w14:textId="2F809F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61,675.20</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EF159" w14:textId="103659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84,179.30</w:t>
            </w:r>
          </w:p>
        </w:tc>
      </w:tr>
      <w:tr w:rsidR="00790D6B" w14:paraId="1743C25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7219C9" w14:textId="1023C02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54108F" w14:textId="469015E0"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Nicol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BFDF0" w14:textId="50A929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4,366.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9BEAC" w14:textId="039F145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4A833" w14:textId="69C65C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56C97" w14:textId="58C44F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4,366.25</w:t>
            </w:r>
          </w:p>
        </w:tc>
      </w:tr>
      <w:tr w:rsidR="00790D6B" w14:paraId="755CCB1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2284B" w14:textId="7E2C038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5085B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Quint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56C82" w14:textId="275598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07A36" w14:textId="556BC9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D524A" w14:textId="45FEA7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AD792" w14:textId="133673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790D6B" w14:paraId="78A2093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7FD09" w14:textId="2B07027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3076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Barba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0D38A" w14:textId="674EB4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1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02130" w14:textId="2186DC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5EFEC" w14:textId="5864AD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2277F" w14:textId="3790B0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10,000.00</w:t>
            </w:r>
          </w:p>
        </w:tc>
      </w:tr>
      <w:tr w:rsidR="00790D6B" w14:paraId="25CD752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48EAF5" w14:textId="44D4723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6AA0A1" w14:textId="252E9980"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1226C" w14:textId="71C93A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3,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24C39" w14:textId="3351A1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2E905" w14:textId="4E8F86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5,000.00</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23525" w14:textId="308141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8,000.00</w:t>
            </w:r>
          </w:p>
        </w:tc>
      </w:tr>
      <w:tr w:rsidR="00790D6B" w14:paraId="3DF9AB8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133EAA" w14:textId="69BECE8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57EB21" w14:textId="58059DC8"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435FE" w14:textId="387930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8256A" w14:textId="376850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0530A" w14:textId="784039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E601A" w14:textId="611C7EA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790D6B" w14:paraId="180CDFD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5101D" w14:textId="1D342FB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7EE5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s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07113" w14:textId="63EDA0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26,796.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ED971" w14:textId="6921F1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8A155" w14:textId="681C45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23F8D" w14:textId="41A5C4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26,796.75</w:t>
            </w:r>
          </w:p>
        </w:tc>
      </w:tr>
      <w:tr w:rsidR="00790D6B" w14:paraId="5B43F4C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F4DA61" w14:textId="0F5D4CA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AA4D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u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196C7" w14:textId="1A03C6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63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23A9D" w14:textId="1CBF1B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F8FA5" w14:textId="31C813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69B63" w14:textId="34151B3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632.50</w:t>
            </w:r>
          </w:p>
        </w:tc>
      </w:tr>
      <w:tr w:rsidR="00790D6B" w14:paraId="6CF1229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1C7D6" w14:textId="28C2150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2C454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yu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A2A74" w14:textId="15DF08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0,884.6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B7B6F" w14:textId="576750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200.03</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B1C40" w14:textId="1A6A52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7B5AA" w14:textId="0FA5F7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7,084.67</w:t>
            </w:r>
          </w:p>
        </w:tc>
      </w:tr>
      <w:tr w:rsidR="00790D6B" w14:paraId="1636002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98B37" w14:textId="6D1E8A8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EC76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Umi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3743C" w14:textId="253CE2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6,538.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EEAC8" w14:textId="219644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1AAFB" w14:textId="22F9A2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95,097.00</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96574" w14:textId="507824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91,635.50</w:t>
            </w:r>
          </w:p>
        </w:tc>
      </w:tr>
      <w:tr w:rsidR="00790D6B" w14:paraId="10AAFF5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109C0" w14:textId="2C15C28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FD0F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Urbiztond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02869" w14:textId="388E94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1,833.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B2314" w14:textId="737692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D956D" w14:textId="422515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A444C" w14:textId="6C03FC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1,833.75</w:t>
            </w:r>
          </w:p>
        </w:tc>
      </w:tr>
      <w:tr w:rsidR="00790D6B" w14:paraId="5B4F4F8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16287" w14:textId="6FFCFB6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FD8CF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URDANE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4C05B" w14:textId="40E9C8B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4,668.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455D8" w14:textId="35D6F0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E4A28" w14:textId="640BC0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0,000.00</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FE920" w14:textId="190401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4,668.14</w:t>
            </w:r>
          </w:p>
        </w:tc>
      </w:tr>
      <w:tr w:rsidR="00790D6B" w14:paraId="0A15F0F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AC001D" w14:textId="49C0E2B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CFFD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illasi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0F5B6" w14:textId="6DA9E2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F2FF2" w14:textId="67A4DC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F0ED0" w14:textId="2E1E28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8085F" w14:textId="02D14A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53E1A376"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6C90B85"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REGION II</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9CBA91B" w14:textId="2A694DD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6,418,574.33</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5236F10" w14:textId="4064E5A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B68951F" w14:textId="1DDC0FC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62DBE12" w14:textId="75AB1AA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6,418,574.33</w:t>
            </w:r>
          </w:p>
        </w:tc>
      </w:tr>
      <w:tr w:rsidR="00790D6B" w14:paraId="630F89D7"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48C780"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Batanes</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1A46FB" w14:textId="0CA70CE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82,322.08</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421B79E" w14:textId="0F86037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C8DF739" w14:textId="5D90956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D5222D8" w14:textId="70EAF2C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82,322.08</w:t>
            </w:r>
          </w:p>
        </w:tc>
      </w:tr>
      <w:tr w:rsidR="00790D6B" w14:paraId="74F23A9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7E0FC" w14:textId="00716D0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EF024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Batan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6683B" w14:textId="674CB5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9,949.5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97980" w14:textId="14D8E9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6E3B8" w14:textId="66BB9B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AB082" w14:textId="2BC78A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9,949.52</w:t>
            </w:r>
          </w:p>
        </w:tc>
      </w:tr>
      <w:tr w:rsidR="00790D6B" w14:paraId="7ADA0B6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BE00F5" w14:textId="2121D5B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376BA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sc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AC049" w14:textId="5BD5E7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359.0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F94B4" w14:textId="4E1FBE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86B3F" w14:textId="09CAB9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73006" w14:textId="186320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359.04</w:t>
            </w:r>
          </w:p>
        </w:tc>
      </w:tr>
      <w:tr w:rsidR="00790D6B" w14:paraId="79A25C2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F360BB" w14:textId="2DEF1AD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D2AD5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tbaya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0C06B" w14:textId="022CA0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51.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28C3B" w14:textId="3F9C14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A9895" w14:textId="787E2D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C94B9" w14:textId="41E18C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51.00</w:t>
            </w:r>
          </w:p>
        </w:tc>
      </w:tr>
      <w:tr w:rsidR="00790D6B" w14:paraId="601479F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B5B03C" w14:textId="04C729F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6E20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Uyu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95C5D" w14:textId="40B58F1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62.5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93C5E" w14:textId="0562C2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DC129" w14:textId="2FFAC9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801A8" w14:textId="71F683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62.52</w:t>
            </w:r>
          </w:p>
        </w:tc>
      </w:tr>
      <w:tr w:rsidR="00790D6B" w14:paraId="1B86EC67"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982DB0"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Cagayan</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1D5F73" w14:textId="5D048F9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7,258,382.7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E3A68E" w14:textId="44B513F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795F04" w14:textId="1AB20A8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53EF698" w14:textId="3B319AF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7,258,382.70</w:t>
            </w:r>
          </w:p>
        </w:tc>
      </w:tr>
      <w:tr w:rsidR="00790D6B" w14:paraId="3445D8F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27F453" w14:textId="7912CD7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4E3E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Cag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6EC68" w14:textId="7112BB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57,205.5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81824" w14:textId="1868C8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2E60F" w14:textId="69B64B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0A424" w14:textId="2652DC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57,205.58</w:t>
            </w:r>
          </w:p>
        </w:tc>
      </w:tr>
      <w:tr w:rsidR="00790D6B" w14:paraId="1578653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22891" w14:textId="53D4B8A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B278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bulu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852C3" w14:textId="67D557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84.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BF22F" w14:textId="45679B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6CBC4" w14:textId="73E02D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3FE1C" w14:textId="1D41B3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84.40</w:t>
            </w:r>
          </w:p>
        </w:tc>
      </w:tr>
      <w:tr w:rsidR="00790D6B" w14:paraId="4A4AC0F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EEDA7" w14:textId="7CA2BC3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00C3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ca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26191" w14:textId="55393E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0,279.3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5D69C" w14:textId="12EBDF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6FDD6" w14:textId="2C7B370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4A215" w14:textId="71DB024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0,279.32</w:t>
            </w:r>
          </w:p>
        </w:tc>
      </w:tr>
      <w:tr w:rsidR="00790D6B" w14:paraId="0F4E838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D9B80F" w14:textId="79F2CA1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6DE0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lacap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0B6CC" w14:textId="0B9DF8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726.3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15414" w14:textId="178E8C7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33DF0" w14:textId="1AC31F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BDC49" w14:textId="3845C4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726.36</w:t>
            </w:r>
          </w:p>
        </w:tc>
      </w:tr>
      <w:tr w:rsidR="00790D6B" w14:paraId="079A056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9D0C7" w14:textId="679E429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B353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mulu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641ED" w14:textId="3DFCE9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7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BCFA1" w14:textId="34B397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9259C" w14:textId="771085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4C583" w14:textId="51BCCF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76</w:t>
            </w:r>
          </w:p>
        </w:tc>
      </w:tr>
      <w:tr w:rsidR="00790D6B" w14:paraId="4F4605C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D75CA" w14:textId="53807EE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2CA38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parr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9F6B1" w14:textId="15C1DF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6,180.2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9A1F7" w14:textId="54C79E3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76D60" w14:textId="6A803A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BE466" w14:textId="3132B8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6,180.24</w:t>
            </w:r>
          </w:p>
        </w:tc>
      </w:tr>
      <w:tr w:rsidR="00790D6B" w14:paraId="6A9064C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98721" w14:textId="01E4A34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1C7E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gg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F4E6C" w14:textId="63A6B4C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0,844.0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06D15" w14:textId="7EA222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5B564" w14:textId="1DDB4E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C936C" w14:textId="6648BC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0,844.02</w:t>
            </w:r>
          </w:p>
        </w:tc>
      </w:tr>
      <w:tr w:rsidR="00790D6B" w14:paraId="78A03C9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764E1A" w14:textId="0F660DB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9F1D4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lester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3F55B" w14:textId="1256BB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21.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86A7E" w14:textId="048E6A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A33B8" w14:textId="4E7843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F12C7" w14:textId="396FCB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21.00</w:t>
            </w:r>
          </w:p>
        </w:tc>
      </w:tr>
      <w:tr w:rsidR="00790D6B" w14:paraId="70A5D40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0BCE7" w14:textId="10D65A2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9BBA2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gue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1CBB4" w14:textId="580ABA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7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08857" w14:textId="5A6C74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B442C" w14:textId="681C50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352A2" w14:textId="793B42A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76</w:t>
            </w:r>
          </w:p>
        </w:tc>
      </w:tr>
      <w:tr w:rsidR="00790D6B" w14:paraId="71B2DA5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54108" w14:textId="7178D31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5C93D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17BD3" w14:textId="12CD23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09,0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80EC4" w14:textId="033C21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B4921" w14:textId="7D4E87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12059" w14:textId="0B363A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09,095.00</w:t>
            </w:r>
          </w:p>
        </w:tc>
      </w:tr>
      <w:tr w:rsidR="00790D6B" w14:paraId="759A26B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6FE811" w14:textId="3A77AC5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6BCB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malaniu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207DB" w14:textId="3B411E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1,05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41476" w14:textId="49DB7C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19351" w14:textId="09B4B5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D307E" w14:textId="36EAC3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1,054.00</w:t>
            </w:r>
          </w:p>
        </w:tc>
      </w:tr>
      <w:tr w:rsidR="00790D6B" w14:paraId="586CD18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CCC41A" w14:textId="675585A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BF02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Enril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84EA0" w14:textId="1400E1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12,528.3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D16C9" w14:textId="02ADF4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FDB82" w14:textId="33A38B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4F6CD" w14:textId="3B3017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12,528.32</w:t>
            </w:r>
          </w:p>
        </w:tc>
      </w:tr>
      <w:tr w:rsidR="00790D6B" w14:paraId="4E1672C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AE93E3" w14:textId="3F09874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6C4AA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attar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7A9D4" w14:textId="4127D3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84.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AEB5B" w14:textId="6D4E479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3D006" w14:textId="74BC74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03CB9" w14:textId="102636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84.40</w:t>
            </w:r>
          </w:p>
        </w:tc>
      </w:tr>
      <w:tr w:rsidR="00790D6B" w14:paraId="5B478AB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E8EFE" w14:textId="250DB67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0776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onza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23936" w14:textId="022636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0,648.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99153" w14:textId="0245D5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90CA5" w14:textId="50220E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6FA92" w14:textId="7CCFD6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0,648.86</w:t>
            </w:r>
          </w:p>
        </w:tc>
      </w:tr>
      <w:tr w:rsidR="00790D6B" w14:paraId="6401941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A10929" w14:textId="4C5BF07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947B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gui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0AE1D" w14:textId="7C4318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6,2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473B0" w14:textId="10B91C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70905" w14:textId="5F04AA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1D5BD" w14:textId="4323FB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6,200.00</w:t>
            </w:r>
          </w:p>
        </w:tc>
      </w:tr>
      <w:tr w:rsidR="00790D6B" w14:paraId="161EBA2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9B2DCB" w14:textId="566B452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388CC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l-l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C90F2" w14:textId="43D777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428.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15CAC" w14:textId="54479C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CF446" w14:textId="69D3EE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3E757" w14:textId="56995F8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428.40</w:t>
            </w:r>
          </w:p>
        </w:tc>
      </w:tr>
      <w:tr w:rsidR="00790D6B" w14:paraId="34E08CC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D7C022" w14:textId="54F1C33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2B60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sam</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D6CE0" w14:textId="60E639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2,795.7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6BAD8" w14:textId="2C2ED93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AD8C6" w14:textId="6DED83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AD16A" w14:textId="2445D2C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2,795.70</w:t>
            </w:r>
          </w:p>
        </w:tc>
      </w:tr>
      <w:tr w:rsidR="00790D6B" w14:paraId="3BCC440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865E47" w14:textId="25B4549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BA06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mplo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5B516" w14:textId="4B0D7F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885.6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0D7C6" w14:textId="7BCCCA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2850C" w14:textId="4F4234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6E718" w14:textId="1B9878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885.68</w:t>
            </w:r>
          </w:p>
        </w:tc>
      </w:tr>
      <w:tr w:rsidR="00790D6B" w14:paraId="0531A45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9D4B9" w14:textId="4358A0D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42886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eñablanc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8F241" w14:textId="7C6FB39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6.8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2589E" w14:textId="18E6C7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E774C" w14:textId="4E4804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3668B" w14:textId="13117E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6.88</w:t>
            </w:r>
          </w:p>
        </w:tc>
      </w:tr>
      <w:tr w:rsidR="00790D6B" w14:paraId="2BD16CF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7B2A4C" w14:textId="213921B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128D6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a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6D864" w14:textId="716E6E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6.8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874D4" w14:textId="1A3F77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6D6A4" w14:textId="0721D1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4FB17" w14:textId="008BE6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6.88</w:t>
            </w:r>
          </w:p>
        </w:tc>
      </w:tr>
      <w:tr w:rsidR="00790D6B" w14:paraId="031FBF5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4DD769" w14:textId="1207781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D99E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iz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62D0D" w14:textId="6F245B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4,146.2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B288E" w14:textId="55FA34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FD1CF" w14:textId="4BE24B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0E6B7" w14:textId="30702A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4,146.22</w:t>
            </w:r>
          </w:p>
        </w:tc>
      </w:tr>
      <w:tr w:rsidR="00790D6B" w14:paraId="6F5BDDB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FC43AB" w14:textId="5A253C1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CF9E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chez-Mi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ACF6D" w14:textId="7642D3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7.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48CA0" w14:textId="7C8C81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38BB3" w14:textId="42185A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326FF" w14:textId="5C0222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7.00</w:t>
            </w:r>
          </w:p>
        </w:tc>
      </w:tr>
      <w:tr w:rsidR="00790D6B" w14:paraId="2E84522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60149" w14:textId="58E9294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7C29C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A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AC1F5" w14:textId="7372ED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6,470.8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F9C9C" w14:textId="0239DC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7E6E3" w14:textId="1DAE79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1609E" w14:textId="520453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6,470.88</w:t>
            </w:r>
          </w:p>
        </w:tc>
      </w:tr>
      <w:tr w:rsidR="00790D6B" w14:paraId="05F3A90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1A52D" w14:textId="0B143B2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3A697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Praxed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DDED1" w14:textId="4138AF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9,2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9BBCF" w14:textId="02B4BC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6E3C4" w14:textId="2AAFAB8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CC1CC" w14:textId="438F28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9,220.00</w:t>
            </w:r>
          </w:p>
        </w:tc>
      </w:tr>
      <w:tr w:rsidR="00790D6B" w14:paraId="45C8A40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A7ECAC" w14:textId="661CFA0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2F63B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Teresi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2412B" w14:textId="083EFE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7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B03F5" w14:textId="7CE26D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3B939" w14:textId="1CE605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5BD35" w14:textId="2F52A3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3.76</w:t>
            </w:r>
          </w:p>
        </w:tc>
      </w:tr>
      <w:tr w:rsidR="00790D6B" w14:paraId="757A2A5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4A3BB3" w14:textId="104446D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E1059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o Niño (Fair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12BBB" w14:textId="336DBB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5,558.5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77AA7" w14:textId="240B20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92AB7" w14:textId="494B8C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88459" w14:textId="1870F7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5,558.53</w:t>
            </w:r>
          </w:p>
        </w:tc>
      </w:tr>
      <w:tr w:rsidR="00790D6B" w14:paraId="5003270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B6330D" w14:textId="40E2186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D15A7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ola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80115" w14:textId="11080D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65.6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E8708" w14:textId="5D1AD6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EEFE2" w14:textId="78A137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590DD" w14:textId="7F295A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65.64</w:t>
            </w:r>
          </w:p>
        </w:tc>
      </w:tr>
      <w:tr w:rsidR="00790D6B" w14:paraId="0466681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C3E76" w14:textId="7081654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F4FA5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42A9A" w14:textId="41FB9C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6.8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337BA" w14:textId="55C1FE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DB5FB" w14:textId="08BBB2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B4F1A" w14:textId="709B98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6.88</w:t>
            </w:r>
          </w:p>
        </w:tc>
      </w:tr>
      <w:tr w:rsidR="00790D6B" w14:paraId="48C836E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43DC7" w14:textId="1C47EDD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B2EC1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guegarao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6E373" w14:textId="6683EC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57,091.2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0911D" w14:textId="2D6A17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BD34F" w14:textId="04B3F4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66C5D" w14:textId="18AA11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57,091.23</w:t>
            </w:r>
          </w:p>
        </w:tc>
      </w:tr>
      <w:tr w:rsidR="00790D6B" w14:paraId="5BC9BD69"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F007C7"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Isabela</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A67236C" w14:textId="1BB7C6C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5,239,678.45</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C6E70A" w14:textId="5514C05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9A2754" w14:textId="1F639B4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2E379F0" w14:textId="3CF7388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5,239,678.45</w:t>
            </w:r>
          </w:p>
        </w:tc>
      </w:tr>
      <w:tr w:rsidR="00790D6B" w14:paraId="100EE6D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743B16" w14:textId="73413F9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BA1F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Isabe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08A6B" w14:textId="57DE09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80,065.4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B0BFB" w14:textId="0C46A6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75F3E" w14:textId="74328B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DBD2B" w14:textId="13E1EE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80,065.48</w:t>
            </w:r>
          </w:p>
        </w:tc>
      </w:tr>
      <w:tr w:rsidR="00790D6B" w14:paraId="0FE82D6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9FC14" w14:textId="5D8CC8F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08536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ic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52D01" w14:textId="021617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90,928.4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C3FE0" w14:textId="36F10C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B5D47" w14:textId="7DC8AF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642A9" w14:textId="052662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90,928.45</w:t>
            </w:r>
          </w:p>
        </w:tc>
      </w:tr>
      <w:tr w:rsidR="00790D6B" w14:paraId="0F7D5D6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21AFF0" w14:textId="2C9CFA2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6771E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ngadan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8FA4B" w14:textId="00DDA1A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6C738" w14:textId="7736295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57D1F" w14:textId="6B1044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DD692" w14:textId="25E6AF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790D6B" w14:paraId="358FA01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430DF" w14:textId="1DF1BB7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3C4A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uro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C6595" w14:textId="1CBD76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7,457.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1C4F7" w14:textId="31DA64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E2EA4" w14:textId="1306033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02D88" w14:textId="03E5FE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7,457.66</w:t>
            </w:r>
          </w:p>
        </w:tc>
      </w:tr>
      <w:tr w:rsidR="00790D6B" w14:paraId="17A3816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D3220" w14:textId="294EF8F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78D01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enito Soliv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2D8DE" w14:textId="3F30FE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17,122.5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69B6F" w14:textId="5F11D9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5C28C" w14:textId="5DED13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54ACD" w14:textId="396A94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17,122.54</w:t>
            </w:r>
          </w:p>
        </w:tc>
      </w:tr>
      <w:tr w:rsidR="00790D6B" w14:paraId="02F49D8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8FC19" w14:textId="48D9427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C528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rg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7D4A5" w14:textId="622065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1,172.0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5AD95" w14:textId="058C84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11FB2" w14:textId="7997AD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9BF17" w14:textId="02E6EB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1,172.06</w:t>
            </w:r>
          </w:p>
        </w:tc>
      </w:tr>
      <w:tr w:rsidR="00790D6B" w14:paraId="7581D6E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B815A" w14:textId="6FECDD0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AE66F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ba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FDEBA" w14:textId="2F6F55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9,412.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061BC" w14:textId="2B275F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22CCF" w14:textId="3E7906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DCDEE" w14:textId="3DCC35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9,412.66</w:t>
            </w:r>
          </w:p>
        </w:tc>
      </w:tr>
      <w:tr w:rsidR="00790D6B" w14:paraId="4C5C61D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F86DD" w14:textId="5E35DA7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57F7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bat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7AE07" w14:textId="084078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077.3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C2C6A" w14:textId="141F9A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0DD37" w14:textId="2E930A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34074" w14:textId="743072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077.36</w:t>
            </w:r>
          </w:p>
        </w:tc>
      </w:tr>
      <w:tr w:rsidR="00790D6B" w14:paraId="03EA0FD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21EAFE" w14:textId="01A8AF6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0D81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Cau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F68BE" w14:textId="29856E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0,902.9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1E7D7" w14:textId="277C46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7DA07" w14:textId="59991E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41DDA" w14:textId="2882DB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0,902.96</w:t>
            </w:r>
          </w:p>
        </w:tc>
      </w:tr>
      <w:tr w:rsidR="00790D6B" w14:paraId="6570515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6E3DD6" w14:textId="3F18789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7245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rd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90EA5" w14:textId="469175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2,292.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393E7" w14:textId="13C112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DD517" w14:textId="6D1C95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4BAD5" w14:textId="2CD07D2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2,292.66</w:t>
            </w:r>
          </w:p>
        </w:tc>
      </w:tr>
      <w:tr w:rsidR="00790D6B" w14:paraId="12E38D6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EE9B1B" w14:textId="555D335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11C5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elfin Albano (Magsays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A3FE2" w14:textId="1CAF45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1,821.0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16CC8" w14:textId="319FC8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730E3" w14:textId="04AABE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B5473" w14:textId="2D142C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1,821.06</w:t>
            </w:r>
          </w:p>
        </w:tc>
      </w:tr>
      <w:tr w:rsidR="00790D6B" w14:paraId="75086F0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B48927" w14:textId="7A03C6D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E63C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napigu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59AA2" w14:textId="78077D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97,448.4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A298B" w14:textId="48E2B5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89A87" w14:textId="01F98C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D0F80" w14:textId="2E58F1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97,448.42</w:t>
            </w:r>
          </w:p>
        </w:tc>
      </w:tr>
      <w:tr w:rsidR="00790D6B" w14:paraId="26F3E2F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991F7C" w14:textId="253F8B2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9C94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vilac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AFAC9" w14:textId="0F210C7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26.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3DCFD" w14:textId="271E2AA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1CC4D" w14:textId="61F76C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75927" w14:textId="4A4A08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26.66</w:t>
            </w:r>
          </w:p>
        </w:tc>
      </w:tr>
      <w:tr w:rsidR="00790D6B" w14:paraId="452DBD5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571E9B" w14:textId="153BF0A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3E0A5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Echagu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F399E" w14:textId="6904A4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8,775.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23AF7" w14:textId="703B11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CE408" w14:textId="555D7F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4D9A1" w14:textId="6010C9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8,775.86</w:t>
            </w:r>
          </w:p>
        </w:tc>
      </w:tr>
      <w:tr w:rsidR="00790D6B" w14:paraId="68FAFDD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C5BA3B" w14:textId="7F072A9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86141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amu</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CB794" w14:textId="45EC16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1,260.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B75B8" w14:textId="55124C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FDC39" w14:textId="3F7E44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06260" w14:textId="354223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1,260.66</w:t>
            </w:r>
          </w:p>
        </w:tc>
      </w:tr>
      <w:tr w:rsidR="00790D6B" w14:paraId="1DDDB4A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878A4" w14:textId="45470FA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9287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la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2EF18" w14:textId="1C0A44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9,562.5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B4197" w14:textId="21B02F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FF77A" w14:textId="5E1EB2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5D0F3" w14:textId="4ABB18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9,562.54</w:t>
            </w:r>
          </w:p>
        </w:tc>
      </w:tr>
      <w:tr w:rsidR="00790D6B" w14:paraId="78E0223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80AE3" w14:textId="06A7425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6845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on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03B07" w14:textId="11D010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1,305.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53636" w14:textId="5F444C1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D9812" w14:textId="315ADC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FDE4F" w14:textId="00019B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1,305.66</w:t>
            </w:r>
          </w:p>
        </w:tc>
      </w:tr>
      <w:tr w:rsidR="00790D6B" w14:paraId="08992EE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8E5813" w14:textId="58B346E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D5B7E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DF5EF" w14:textId="26C8AB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8,351.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0AEF6" w14:textId="39070D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4E4BD" w14:textId="1B96C1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80A8A" w14:textId="4AE7DA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8,351.66</w:t>
            </w:r>
          </w:p>
        </w:tc>
      </w:tr>
      <w:tr w:rsidR="00790D6B" w14:paraId="0513CAE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9BEAA" w14:textId="3BB5161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4830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conac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3ACBD" w14:textId="03E634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5,337.8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6988B" w14:textId="4E3DDCA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6C3B8" w14:textId="68370D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F3EAA" w14:textId="433F62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5,337.88</w:t>
            </w:r>
          </w:p>
        </w:tc>
      </w:tr>
      <w:tr w:rsidR="00790D6B" w14:paraId="287D431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C2D9A" w14:textId="71BFC21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4E486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li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D9BD8" w14:textId="2C3CA7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0,877.5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09F4A" w14:textId="49C3E6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B8A0F" w14:textId="0D394F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C59CA" w14:textId="67622B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0,877.56</w:t>
            </w:r>
          </w:p>
        </w:tc>
      </w:tr>
      <w:tr w:rsidR="00790D6B" w14:paraId="486D2F9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2D537" w14:textId="3C3D2A4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A8A5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guili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A83B3" w14:textId="57FEF9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1,401.5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B3E2C" w14:textId="290A04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CF726" w14:textId="2BE788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24C7C" w14:textId="336E0C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1,401.58</w:t>
            </w:r>
          </w:p>
        </w:tc>
      </w:tr>
      <w:tr w:rsidR="00790D6B" w14:paraId="64D3DB8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7F8D8" w14:textId="1FEE94A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23E6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lan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0B748" w14:textId="38E3FE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2,339.3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41208" w14:textId="5941B5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4A4AF" w14:textId="0332A4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E9701" w14:textId="1329EB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2,339.30</w:t>
            </w:r>
          </w:p>
        </w:tc>
      </w:tr>
      <w:tr w:rsidR="00790D6B" w14:paraId="087B524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98AB0C" w14:textId="4A4C782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E6B44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Quez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E646C" w14:textId="0A225D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F8DA1" w14:textId="7A3DB1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91FD9" w14:textId="5667BE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790CF" w14:textId="00B4B9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790D6B" w14:paraId="03F7707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F6785" w14:textId="3046E9C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3465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Quirin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E362D" w14:textId="7FE50C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4,763.1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1032A" w14:textId="031732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3192F" w14:textId="64B6A8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9D904" w14:textId="087BDB3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4,763.16</w:t>
            </w:r>
          </w:p>
        </w:tc>
      </w:tr>
      <w:tr w:rsidR="00790D6B" w14:paraId="48F1EF7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A1F1AD" w14:textId="1296657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C1440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am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B93A4" w14:textId="55E7DB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3,329.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BBEE9" w14:textId="543C38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7E3A8" w14:textId="354A7B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59D57" w14:textId="6B177C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3,329.86</w:t>
            </w:r>
          </w:p>
        </w:tc>
      </w:tr>
      <w:tr w:rsidR="00790D6B" w14:paraId="34EBD3D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B9DEB" w14:textId="7F0372A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5E80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eina Merced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271F1" w14:textId="73EE3C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9DC88" w14:textId="3EEF9D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E06CE" w14:textId="3CEB1B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7D10E" w14:textId="7D25F6F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790D6B" w14:paraId="2A44544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2AA7A3" w14:textId="3481083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6DEB7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ox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EE024" w14:textId="6F9D7F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6,748.3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9897D" w14:textId="3CAEDC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C5407" w14:textId="4D0A4F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085A8" w14:textId="0C7D16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6,748.38</w:t>
            </w:r>
          </w:p>
        </w:tc>
      </w:tr>
      <w:tr w:rsidR="00790D6B" w14:paraId="7C38C77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61DDE5" w14:textId="35CE7FD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8A533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Agust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72139" w14:textId="775DC1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2,804.5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2630C" w14:textId="258709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E86F1" w14:textId="74160D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BC59D" w14:textId="07CBF2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2,804.54</w:t>
            </w:r>
          </w:p>
        </w:tc>
      </w:tr>
      <w:tr w:rsidR="00790D6B" w14:paraId="7F36327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8F93F" w14:textId="36125C8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EB7A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Guillerm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7A235" w14:textId="063367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3,022.7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6BBDE" w14:textId="58E5BC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23413" w14:textId="614332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4A3A0" w14:textId="1BA90B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3,022.76</w:t>
            </w:r>
          </w:p>
        </w:tc>
      </w:tr>
      <w:tr w:rsidR="00790D6B" w14:paraId="45160A5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3A5365" w14:textId="3F19A4F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E400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A38EF" w14:textId="4527AB3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3,968.7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7091B" w14:textId="69B92C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53A4F" w14:textId="31CE59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AB8F2" w14:textId="1338BF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3,968.70</w:t>
            </w:r>
          </w:p>
        </w:tc>
      </w:tr>
      <w:tr w:rsidR="00790D6B" w14:paraId="3A55D62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983B5E" w14:textId="0324B4F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A7E1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Manu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3CC0F" w14:textId="113E47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852E3" w14:textId="436613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09679" w14:textId="3EDE46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968CA" w14:textId="394F54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790D6B" w14:paraId="08E0B99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4E4DE" w14:textId="335FAC4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CDE8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Marian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2D97B" w14:textId="1FECE9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1,873.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E331A" w14:textId="58F8CC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B4A1C" w14:textId="00CA61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6C999" w14:textId="79DC0F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1,873.66</w:t>
            </w:r>
          </w:p>
        </w:tc>
      </w:tr>
      <w:tr w:rsidR="00790D6B" w14:paraId="5D17BA9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3D9D5E" w14:textId="0A44168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AF71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Mate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6F6D0" w14:textId="75AE3D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9,875.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77D41" w14:textId="147BC6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CEB7A" w14:textId="069EB2A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25806" w14:textId="346AC18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9,875.66</w:t>
            </w:r>
          </w:p>
        </w:tc>
      </w:tr>
      <w:tr w:rsidR="00790D6B" w14:paraId="202DEFC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5D2517" w14:textId="7E9036E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4CA1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Pabl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962AC" w14:textId="53FDAC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9,068.5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B0846" w14:textId="7F10B3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92A36" w14:textId="01B5A0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55014" w14:textId="4ADF68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9,068.54</w:t>
            </w:r>
          </w:p>
        </w:tc>
      </w:tr>
      <w:tr w:rsidR="00790D6B" w14:paraId="2196BFC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5456F9" w14:textId="77B1299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99525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8C32C" w14:textId="71381A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8,351.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45A94" w14:textId="3BC086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3D9AC" w14:textId="42E79E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289A2" w14:textId="4F1D93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8,351.66</w:t>
            </w:r>
          </w:p>
        </w:tc>
      </w:tr>
      <w:tr w:rsidR="00790D6B" w14:paraId="7595E32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480A6A" w14:textId="3C9EC8C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C4452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Santiag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E7974" w14:textId="6A61EA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7,147.5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65AA4" w14:textId="00BD82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01707" w14:textId="5C9275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02C08" w14:textId="2359B1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7,147.52</w:t>
            </w:r>
          </w:p>
        </w:tc>
      </w:tr>
      <w:tr w:rsidR="00790D6B" w14:paraId="184D5F1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759FC" w14:textId="42F2467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3C8B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8598C" w14:textId="21BB98F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FF88B" w14:textId="2106E4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EDE89" w14:textId="3D5A61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C1924" w14:textId="13E770F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790D6B" w14:paraId="0B0EE8F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57CC5" w14:textId="30E47F2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D0911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mauin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B258D" w14:textId="0ED8AF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5,480.0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C7846" w14:textId="21766E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EFE67" w14:textId="32958E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2A19D" w14:textId="4DFA60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5,480.04</w:t>
            </w:r>
          </w:p>
        </w:tc>
      </w:tr>
      <w:tr w:rsidR="00790D6B" w14:paraId="41EEA9DA"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0C18E8"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Nueva Vizcaya</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9245992" w14:textId="19FA2A8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092,714.26</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8CEEFB" w14:textId="72F0289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B91530" w14:textId="4515449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E6E8B9C" w14:textId="5D76A54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092,714.26</w:t>
            </w:r>
          </w:p>
        </w:tc>
      </w:tr>
      <w:tr w:rsidR="00790D6B" w14:paraId="3F05792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6E34A" w14:textId="2BB00A0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7A789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Nueva Vizcay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0B8C7" w14:textId="4293E5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54,846.9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DA387" w14:textId="6861A2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747FC" w14:textId="321F36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1757F" w14:textId="61A7C1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54,846.90</w:t>
            </w:r>
          </w:p>
        </w:tc>
      </w:tr>
      <w:tr w:rsidR="00790D6B" w14:paraId="000C632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05BC36" w14:textId="7BA41BD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244C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gab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63680" w14:textId="20176C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3,036.1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5B806" w14:textId="4240ED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18AC2" w14:textId="0B229F8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50061" w14:textId="6570D9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3,036.10</w:t>
            </w:r>
          </w:p>
        </w:tc>
      </w:tr>
      <w:tr w:rsidR="00790D6B" w14:paraId="7A34D2C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44A7CE" w14:textId="355F168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E6857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yombo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B28FC" w14:textId="491E70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107.4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FFD98" w14:textId="2D7443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0BD4E" w14:textId="016428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B5ABE" w14:textId="2A8050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107.48</w:t>
            </w:r>
          </w:p>
        </w:tc>
      </w:tr>
      <w:tr w:rsidR="00790D6B" w14:paraId="40E6CD9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83A59" w14:textId="179D054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3343F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olan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3608D" w14:textId="4D30D3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1,723.7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BEACD" w14:textId="672D5E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B6B53" w14:textId="7BD9C1B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1397A" w14:textId="6FD9BD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1,723.78</w:t>
            </w:r>
          </w:p>
        </w:tc>
      </w:tr>
      <w:tr w:rsidR="00790D6B" w14:paraId="7E6897C1"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69221E"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Quirino</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4ECF0F" w14:textId="233B82B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645,476.84</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6A5D86" w14:textId="10ADEC7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E92A6CE" w14:textId="7683391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B1637D4" w14:textId="538988B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645,476.84</w:t>
            </w:r>
          </w:p>
        </w:tc>
      </w:tr>
      <w:tr w:rsidR="00790D6B" w14:paraId="5B94FD6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92BBDB" w14:textId="5E4E186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3D740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Quirin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94EF1" w14:textId="2D1A46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19,253.5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64CF1" w14:textId="1AC034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287C6" w14:textId="2A8CB93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FA90D" w14:textId="3AFD64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19,253.56</w:t>
            </w:r>
          </w:p>
        </w:tc>
      </w:tr>
      <w:tr w:rsidR="00790D6B" w14:paraId="337B631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A8CFE" w14:textId="2606DF9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FE30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barrogui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5A65D" w14:textId="6A98F32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5,823.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C0C4F" w14:textId="003A55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11A54" w14:textId="40C62B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BC402" w14:textId="1E7F74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5,823.00</w:t>
            </w:r>
          </w:p>
        </w:tc>
      </w:tr>
      <w:tr w:rsidR="00790D6B" w14:paraId="127C5B8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95EF9B" w14:textId="1AA1173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15DD4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ffu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5FF8D" w14:textId="36B835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817.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97E24" w14:textId="110E43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91494" w14:textId="5898A2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74203" w14:textId="1B1E8A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817.00</w:t>
            </w:r>
          </w:p>
        </w:tc>
      </w:tr>
      <w:tr w:rsidR="00790D6B" w14:paraId="4B6BE66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D06691" w14:textId="7DC3560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FBB3A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dde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8B602" w14:textId="1604933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2,097.2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B5379" w14:textId="3DB632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E46C3" w14:textId="469FCF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D7FC8" w14:textId="705A2E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2,097.28</w:t>
            </w:r>
          </w:p>
        </w:tc>
      </w:tr>
      <w:tr w:rsidR="00790D6B" w14:paraId="01BEBC4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414CF" w14:textId="4EB6E48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EEC9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gtipun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64653" w14:textId="74090E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48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4BB37" w14:textId="403413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EF763" w14:textId="7788CA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5529A" w14:textId="2F9332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486.00</w:t>
            </w:r>
          </w:p>
        </w:tc>
      </w:tr>
      <w:tr w:rsidR="00790D6B" w14:paraId="47D090A8"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D49E3EF"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REGION III</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6BA1021" w14:textId="0827CF4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3,198,117.11</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B09BDB0" w14:textId="328295A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FBECF39" w14:textId="2B2FF09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6207FB9" w14:textId="32E74A3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3,198,117.11</w:t>
            </w:r>
          </w:p>
        </w:tc>
      </w:tr>
      <w:tr w:rsidR="00790D6B" w14:paraId="6C314C1A"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4A5C91"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Aurora</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ACDF0DA" w14:textId="7EF9E74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503,670.0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9DD4A7" w14:textId="2AE62D4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F3F571" w14:textId="7F10F3E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81BC3BF" w14:textId="203D16C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503,670.00</w:t>
            </w:r>
          </w:p>
        </w:tc>
      </w:tr>
      <w:tr w:rsidR="00790D6B" w14:paraId="075E64C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179DB" w14:textId="62A0C3C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C9C7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e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CC174" w14:textId="7B1716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0,7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648CB" w14:textId="3B1C46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382C9" w14:textId="374834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D6091" w14:textId="32868D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0,750.00</w:t>
            </w:r>
          </w:p>
        </w:tc>
      </w:tr>
      <w:tr w:rsidR="00790D6B" w14:paraId="6DC89E6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D18C8" w14:textId="6EE4494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BC9F7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sigur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ED799" w14:textId="5BA944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5,26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1DEF9" w14:textId="095039C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3E0DB" w14:textId="4E5494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608B3" w14:textId="3542DF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5,265.00</w:t>
            </w:r>
          </w:p>
        </w:tc>
      </w:tr>
      <w:tr w:rsidR="00790D6B" w14:paraId="31C85BA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0E9E5" w14:textId="61747C1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9DD5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las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E3D8E" w14:textId="11E26F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0,96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C6BB2" w14:textId="23552E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C4FEC" w14:textId="1E43F1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2FCC8" w14:textId="33C916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0,962.50</w:t>
            </w:r>
          </w:p>
        </w:tc>
      </w:tr>
      <w:tr w:rsidR="00790D6B" w14:paraId="40A29B5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0C4B8" w14:textId="446CA8D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7C9B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nalu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36474" w14:textId="1004CC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5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1754E" w14:textId="72448F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E0FE5" w14:textId="6053D7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4A6DF" w14:textId="3FB4A4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550.00</w:t>
            </w:r>
          </w:p>
        </w:tc>
      </w:tr>
      <w:tr w:rsidR="00790D6B" w14:paraId="4B85B37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D5841" w14:textId="1010CAE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F89A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nga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1D0C5" w14:textId="2555E53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3,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2F95E" w14:textId="7BF9F5B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58941" w14:textId="1BC00E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F5110" w14:textId="74655A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3,000.00</w:t>
            </w:r>
          </w:p>
        </w:tc>
      </w:tr>
      <w:tr w:rsidR="00790D6B" w14:paraId="0D44380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2E892" w14:textId="6F5A5BB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10B0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pacul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19551" w14:textId="01B6B2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0,667.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A029D" w14:textId="1FDBB4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33818" w14:textId="373E53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BE2B0" w14:textId="4FD0C02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0,667.50</w:t>
            </w:r>
          </w:p>
        </w:tc>
      </w:tr>
      <w:tr w:rsidR="00790D6B" w14:paraId="4C3D882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273AD2" w14:textId="16685BF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8339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ria Auro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F6B77" w14:textId="7EA1EE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1,237.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A7EA2" w14:textId="4600D9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8F4DB" w14:textId="0E69F0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62D88" w14:textId="192FED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1,237.50</w:t>
            </w:r>
          </w:p>
        </w:tc>
      </w:tr>
      <w:tr w:rsidR="00790D6B" w14:paraId="1F88921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E3B61" w14:textId="5EC4E1B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8DCF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Lui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0E830" w14:textId="76F7CA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1,237.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83CBA" w14:textId="1966A1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E6364" w14:textId="0892FC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7E7E7" w14:textId="6B7A2A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1,237.50</w:t>
            </w:r>
          </w:p>
        </w:tc>
      </w:tr>
      <w:tr w:rsidR="00790D6B" w14:paraId="09135B9C"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5A2C7D"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Bataan</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699BF6" w14:textId="62D65C6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152,798.69</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91236E" w14:textId="03D8307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08FE91" w14:textId="0CB4835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C1ABEB7" w14:textId="2D01009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152,798.69</w:t>
            </w:r>
          </w:p>
        </w:tc>
      </w:tr>
      <w:tr w:rsidR="00790D6B" w14:paraId="16D9D43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AE1D14" w14:textId="1A80B23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9E64F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buc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3B290" w14:textId="35E8CD9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50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63AEA" w14:textId="03657C7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F25E8" w14:textId="7F99D6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E1BB5" w14:textId="3B2546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504.00</w:t>
            </w:r>
          </w:p>
        </w:tc>
      </w:tr>
      <w:tr w:rsidR="00790D6B" w14:paraId="087E8D2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AECCD8" w14:textId="2013A9B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5614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ga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175FF" w14:textId="61E295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4,56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8A110" w14:textId="4E24B8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7AC18" w14:textId="6FE3BF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1E0EC" w14:textId="004BA6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4,566.00</w:t>
            </w:r>
          </w:p>
        </w:tc>
      </w:tr>
      <w:tr w:rsidR="00790D6B" w14:paraId="19E497A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A260C" w14:textId="7142246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2977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Balan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A7D6F" w14:textId="1F0C7E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6,919.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B0229" w14:textId="711AAA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EBC08" w14:textId="3D638D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05047" w14:textId="49A853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6,919.20</w:t>
            </w:r>
          </w:p>
        </w:tc>
      </w:tr>
      <w:tr w:rsidR="00790D6B" w14:paraId="0CFA5DC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B8044" w14:textId="5991639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4A84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nalupih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8F4D3" w14:textId="31B7BF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0,76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529AD" w14:textId="10D129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CC8B0" w14:textId="234915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BBE90" w14:textId="7B3276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0,768.00</w:t>
            </w:r>
          </w:p>
        </w:tc>
      </w:tr>
      <w:tr w:rsidR="00790D6B" w14:paraId="385971F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B62E4" w14:textId="59F3579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3DC45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Hermos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2B6E5" w14:textId="7B8566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5,471.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F2EE1" w14:textId="38FB5A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656B6" w14:textId="3F0B6E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97063" w14:textId="6A7804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5,471.25</w:t>
            </w:r>
          </w:p>
        </w:tc>
      </w:tr>
      <w:tr w:rsidR="00790D6B" w14:paraId="3F48A6A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4D449" w14:textId="19484AC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0D50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m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94595" w14:textId="2DD1B4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8,579.9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F4F61" w14:textId="2A2837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50599" w14:textId="53ECA9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46B63" w14:textId="0FFA5B8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8,579.98</w:t>
            </w:r>
          </w:p>
        </w:tc>
      </w:tr>
      <w:tr w:rsidR="00790D6B" w14:paraId="116E43D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2D5D61" w14:textId="1296BA0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44BD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rivel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E961B" w14:textId="350780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34,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14E38" w14:textId="35AD77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28DF8" w14:textId="34813E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D0B7C" w14:textId="5ED338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34,000.00</w:t>
            </w:r>
          </w:p>
        </w:tc>
      </w:tr>
      <w:tr w:rsidR="00790D6B" w14:paraId="079B1FF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2DD7B0" w14:textId="682F8A1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85E7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oro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BF747" w14:textId="6247F8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4,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A6404" w14:textId="469F7E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BC5CB" w14:textId="66F471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FDC81" w14:textId="34FB8D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4,500.00</w:t>
            </w:r>
          </w:p>
        </w:tc>
      </w:tr>
      <w:tr w:rsidR="00790D6B" w14:paraId="0EA2AB3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57402" w14:textId="317EF03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E05C8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Oran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B4F50" w14:textId="147084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4,59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E6B7C" w14:textId="084270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E2918" w14:textId="12AE2E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B85A3" w14:textId="71B9EC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4,590.00</w:t>
            </w:r>
          </w:p>
        </w:tc>
      </w:tr>
      <w:tr w:rsidR="00790D6B" w14:paraId="7D292EA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001A7" w14:textId="04C2D5C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C29E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Ori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F57C8" w14:textId="28F091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41,025.7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77296" w14:textId="2C9ACA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3EA17" w14:textId="2646C7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84919" w14:textId="4FE7654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41,025.76</w:t>
            </w:r>
          </w:p>
        </w:tc>
      </w:tr>
      <w:tr w:rsidR="00790D6B" w14:paraId="385B7B3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EEBBB8" w14:textId="7B248C0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A4449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l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8C214" w14:textId="2D742D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9,556.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A561A" w14:textId="4550F8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5FF4E" w14:textId="6C9D66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047B4" w14:textId="10A3E3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9,556.50</w:t>
            </w:r>
          </w:p>
        </w:tc>
      </w:tr>
      <w:tr w:rsidR="00790D6B" w14:paraId="622FEA2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3AB81" w14:textId="7A4EC9F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72D4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m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01C10" w14:textId="7AC7B6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31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1588B" w14:textId="37FF7F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EB851" w14:textId="28BB77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1E3E0" w14:textId="3A6193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318.00</w:t>
            </w:r>
          </w:p>
        </w:tc>
      </w:tr>
      <w:tr w:rsidR="00790D6B" w14:paraId="7B775FFC"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36DBF1"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Bulacan</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A09D78" w14:textId="10891FC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586,704.17</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EC5D42C" w14:textId="04DAADC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694BB6" w14:textId="4B2272C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8A7A02" w14:textId="3256B0A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586,704.17</w:t>
            </w:r>
          </w:p>
        </w:tc>
      </w:tr>
      <w:tr w:rsidR="00790D6B" w14:paraId="45C167D1" w14:textId="77777777" w:rsidTr="00790D6B">
        <w:trPr>
          <w:trHeight w:hRule="exact" w:val="227"/>
        </w:trPr>
        <w:tc>
          <w:tcPr>
            <w:tcW w:w="68" w:type="pct"/>
            <w:tcBorders>
              <w:top w:val="nil"/>
              <w:left w:val="nil"/>
              <w:bottom w:val="single" w:sz="4" w:space="0" w:color="000000"/>
              <w:right w:val="nil"/>
            </w:tcBorders>
            <w:shd w:val="clear" w:color="auto" w:fill="auto"/>
            <w:noWrap/>
            <w:tcMar>
              <w:top w:w="15" w:type="dxa"/>
              <w:left w:w="15" w:type="dxa"/>
              <w:bottom w:w="0" w:type="dxa"/>
              <w:right w:w="15" w:type="dxa"/>
            </w:tcMar>
            <w:vAlign w:val="center"/>
            <w:hideMark/>
          </w:tcPr>
          <w:p w14:paraId="2DAA4EC5" w14:textId="42C2BB46" w:rsidR="00790D6B" w:rsidRDefault="00790D6B" w:rsidP="00790D6B">
            <w:pPr>
              <w:ind w:right="57"/>
              <w:rPr>
                <w:color w:val="00000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9C97BB" w14:textId="77777777" w:rsidR="00790D6B" w:rsidRDefault="00790D6B" w:rsidP="00790D6B">
            <w:pPr>
              <w:ind w:right="57"/>
              <w:rPr>
                <w:rFonts w:ascii="Arial Narrow" w:hAnsi="Arial Narrow"/>
                <w:i/>
                <w:iCs/>
                <w:color w:val="000000"/>
              </w:rPr>
            </w:pPr>
            <w:r>
              <w:rPr>
                <w:rFonts w:ascii="Arial Narrow" w:hAnsi="Arial Narrow"/>
                <w:i/>
                <w:iCs/>
                <w:color w:val="000000"/>
              </w:rPr>
              <w:t>PLGU Bulac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5DBAC" w14:textId="1BCEC97E" w:rsidR="00790D6B" w:rsidRDefault="00790D6B" w:rsidP="00790D6B">
            <w:pPr>
              <w:ind w:right="57"/>
              <w:jc w:val="right"/>
              <w:rPr>
                <w:rFonts w:ascii="Arial Narrow" w:hAnsi="Arial Narrow"/>
                <w:i/>
                <w:iCs/>
                <w:color w:val="000000"/>
              </w:rPr>
            </w:pPr>
            <w:r>
              <w:rPr>
                <w:rFonts w:ascii="Arial Narrow" w:hAnsi="Arial Narrow"/>
                <w:i/>
                <w:iCs/>
                <w:color w:val="000000"/>
              </w:rPr>
              <w:t>1,234,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8F6FA" w14:textId="1FAD158D" w:rsidR="00790D6B" w:rsidRDefault="00790D6B" w:rsidP="00790D6B">
            <w:pPr>
              <w:ind w:right="57"/>
              <w:jc w:val="right"/>
              <w:rPr>
                <w:rFonts w:ascii="Arial Narrow" w:hAnsi="Arial Narrow"/>
                <w:i/>
                <w:iCs/>
                <w:color w:val="000000"/>
              </w:rPr>
            </w:pPr>
            <w:r>
              <w:rPr>
                <w:rFonts w:ascii="Arial Narrow" w:hAnsi="Arial Narrow"/>
                <w:i/>
                <w:iCs/>
                <w:color w:val="00000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7B613" w14:textId="4DFCC973" w:rsidR="00790D6B" w:rsidRDefault="00790D6B" w:rsidP="00790D6B">
            <w:pPr>
              <w:ind w:right="57"/>
              <w:jc w:val="right"/>
              <w:rPr>
                <w:rFonts w:ascii="Arial Narrow" w:hAnsi="Arial Narrow"/>
                <w:i/>
                <w:iCs/>
                <w:color w:val="000000"/>
              </w:rPr>
            </w:pPr>
            <w:r>
              <w:rPr>
                <w:rFonts w:ascii="Arial Narrow" w:hAnsi="Arial Narrow"/>
                <w:i/>
                <w:iCs/>
                <w:color w:val="00000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0EE44" w14:textId="3FA74A37" w:rsidR="00790D6B" w:rsidRDefault="00790D6B" w:rsidP="00790D6B">
            <w:pPr>
              <w:ind w:right="57"/>
              <w:jc w:val="right"/>
              <w:rPr>
                <w:rFonts w:ascii="Arial Narrow" w:hAnsi="Arial Narrow"/>
                <w:i/>
                <w:iCs/>
                <w:color w:val="000000"/>
              </w:rPr>
            </w:pPr>
            <w:r>
              <w:rPr>
                <w:rFonts w:ascii="Arial Narrow" w:hAnsi="Arial Narrow"/>
                <w:i/>
                <w:iCs/>
                <w:color w:val="000000"/>
              </w:rPr>
              <w:t>1,234,000.00</w:t>
            </w:r>
          </w:p>
        </w:tc>
      </w:tr>
      <w:tr w:rsidR="00790D6B" w14:paraId="165E559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B890D9" w14:textId="0FD7053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9991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nga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2F368" w14:textId="738B9C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0.7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08D8F" w14:textId="5019A1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38A4D" w14:textId="193825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DA6A1" w14:textId="063199C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0.78</w:t>
            </w:r>
          </w:p>
        </w:tc>
      </w:tr>
      <w:tr w:rsidR="00790D6B" w14:paraId="4BD7778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6594C" w14:textId="37E4E0C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C917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agtas (Biga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5B921" w14:textId="4690DB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0,249.6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C0F96" w14:textId="18F944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EDD35" w14:textId="0A8EBD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933DE" w14:textId="64550A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0,249.68</w:t>
            </w:r>
          </w:p>
        </w:tc>
      </w:tr>
      <w:tr w:rsidR="00790D6B" w14:paraId="28F5920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26D5C" w14:textId="2D8C26E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FA360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iu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812BF" w14:textId="17FCA54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56,535.5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3FFA2" w14:textId="48665C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29FF3" w14:textId="6DAB68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F0CAA" w14:textId="470302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56,535.58</w:t>
            </w:r>
          </w:p>
        </w:tc>
      </w:tr>
      <w:tr w:rsidR="00790D6B" w14:paraId="10D9AA1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EEE556" w14:textId="598FC6D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0FE3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ocau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471A5" w14:textId="3E14D2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1,185.8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8AA99" w14:textId="6D454C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57964" w14:textId="53E9B8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EA196" w14:textId="68F3541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1,185.84</w:t>
            </w:r>
          </w:p>
        </w:tc>
      </w:tr>
      <w:tr w:rsidR="00790D6B" w14:paraId="16D1A0A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E3F52" w14:textId="59ED553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FEAE7" w14:textId="00EBD410"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lac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39003" w14:textId="2F813F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1,868.0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892BD" w14:textId="61A115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239B9" w14:textId="106AC8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D389C" w14:textId="7E7F37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1,868.08</w:t>
            </w:r>
          </w:p>
        </w:tc>
      </w:tr>
      <w:tr w:rsidR="00790D6B" w14:paraId="00EE77D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DC4D3" w14:textId="7174C62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47A1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st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BA67C" w14:textId="26E2B3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5,144.5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EB864" w14:textId="328795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4A9E6" w14:textId="6DE1EB3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6A0AA" w14:textId="1D22A9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5,144.53</w:t>
            </w:r>
          </w:p>
        </w:tc>
      </w:tr>
      <w:tr w:rsidR="00790D6B" w14:paraId="7D4A180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95EE2" w14:textId="55C828D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39D8C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umpi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DEC9C" w14:textId="389F6E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8,666.9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AFDDA" w14:textId="5923F7E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98496" w14:textId="6623C9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05A03" w14:textId="09F5F8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8,666.92</w:t>
            </w:r>
          </w:p>
        </w:tc>
      </w:tr>
      <w:tr w:rsidR="00790D6B" w14:paraId="0D9CD4D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8B6D0" w14:textId="3C4F983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D9FD2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oña Remedios Trinida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2FA0C" w14:textId="7A90BB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6,2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F6F81" w14:textId="3577C5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59D34" w14:textId="429A6A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C98C0" w14:textId="64D3AF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6,200.00</w:t>
            </w:r>
          </w:p>
        </w:tc>
      </w:tr>
      <w:tr w:rsidR="00790D6B" w14:paraId="5C1E4B6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9D3250" w14:textId="2801BE9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9FFF7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uiguint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8D20B" w14:textId="29088C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0,856.0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EF152" w14:textId="69D935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CC46A" w14:textId="6A5D7C1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7C004" w14:textId="0E4206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0,856.08</w:t>
            </w:r>
          </w:p>
        </w:tc>
      </w:tr>
      <w:tr w:rsidR="00790D6B" w14:paraId="478DA8D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02C5A" w14:textId="15F8821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F2426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Hagono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B1F40" w14:textId="7E12BC2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5,072.81</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A90F2" w14:textId="45003D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784AE" w14:textId="432F5F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9EF4A" w14:textId="2E8890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5,072.81</w:t>
            </w:r>
          </w:p>
        </w:tc>
      </w:tr>
      <w:tr w:rsidR="00790D6B" w14:paraId="327EB30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2704F" w14:textId="482E4E7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EB4F6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Malol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11D6B" w14:textId="0E68B4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298.8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28243" w14:textId="2B6E93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C2FDD" w14:textId="52CB9F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4FDF0" w14:textId="1698AE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298.85</w:t>
            </w:r>
          </w:p>
        </w:tc>
      </w:tr>
      <w:tr w:rsidR="00790D6B" w14:paraId="778BC72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A81C3E" w14:textId="7A6AE9A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04F8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ril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832E1" w14:textId="142851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4,636.8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4C218" w14:textId="14636D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70330" w14:textId="33D9F0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21491" w14:textId="5BAD4C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4,636.82</w:t>
            </w:r>
          </w:p>
        </w:tc>
      </w:tr>
      <w:tr w:rsidR="00790D6B" w14:paraId="40D17BE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632FA1" w14:textId="225C9C1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270A0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Meycau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8A6E1" w14:textId="238D50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1,013.1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6D4A4" w14:textId="7958F0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85551" w14:textId="1EB113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DF80B" w14:textId="59DE83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1,013.18</w:t>
            </w:r>
          </w:p>
        </w:tc>
      </w:tr>
      <w:tr w:rsidR="00790D6B" w14:paraId="2C25B7A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8A8EA7" w14:textId="4866866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F78A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orzagar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58726" w14:textId="57902B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9,442.0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E91C6" w14:textId="1AF76B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B3205" w14:textId="14B944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AC288" w14:textId="0B751A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9,442.04</w:t>
            </w:r>
          </w:p>
        </w:tc>
      </w:tr>
      <w:tr w:rsidR="00790D6B" w14:paraId="346C1A1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02FF6C" w14:textId="267657D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D9AD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Oband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A0451" w14:textId="290FC5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0,642.4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48BF0" w14:textId="7ECE81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96156" w14:textId="4F34E8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7F057" w14:textId="7CE2620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0,642.42</w:t>
            </w:r>
          </w:p>
        </w:tc>
      </w:tr>
      <w:tr w:rsidR="00790D6B" w14:paraId="144111E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32A294" w14:textId="13D7D1A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3CBA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nd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88EDF" w14:textId="175D7F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54,859.7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DEC9D" w14:textId="0CDC58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AF038" w14:textId="260A99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E5C20" w14:textId="7EB6E4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54,859.78</w:t>
            </w:r>
          </w:p>
        </w:tc>
      </w:tr>
      <w:tr w:rsidR="00790D6B" w14:paraId="248862B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591321" w14:textId="4966A84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3F99A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ombo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66C25" w14:textId="3527CF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5,518.7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F7E11" w14:textId="378668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4159D" w14:textId="03EEF1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DEDCB" w14:textId="085234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5,518.74</w:t>
            </w:r>
          </w:p>
        </w:tc>
      </w:tr>
      <w:tr w:rsidR="00790D6B" w14:paraId="5FB1405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F8B0E" w14:textId="54ACDA5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64EA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arid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37FAF" w14:textId="0DF569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3,025.4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62673" w14:textId="7928CD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E0DBA" w14:textId="495CF3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16D77" w14:textId="6E77F1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3,025.46</w:t>
            </w:r>
          </w:p>
        </w:tc>
      </w:tr>
      <w:tr w:rsidR="00790D6B" w14:paraId="206A11C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FE9988" w14:textId="0A6FE34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4D24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uli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36F12" w14:textId="322317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3,445.5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8BC63" w14:textId="7E132A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FFA4F" w14:textId="1E08A5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26218" w14:textId="1642FC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3,445.58</w:t>
            </w:r>
          </w:p>
        </w:tc>
      </w:tr>
      <w:tr w:rsidR="00790D6B" w14:paraId="714C9EC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39D292" w14:textId="22D4C23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4FF07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Ildefons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A2096" w14:textId="4CF385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3,821.5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0FC46" w14:textId="4F9F9B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AE4D7" w14:textId="135F45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9FD06" w14:textId="5BA50D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3,821.56</w:t>
            </w:r>
          </w:p>
        </w:tc>
      </w:tr>
      <w:tr w:rsidR="00790D6B" w14:paraId="39EB0E1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32835" w14:textId="661607B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A47D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San Jose del Mon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364CA" w14:textId="113426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24,469.9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E771D" w14:textId="0B8230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C9CA7" w14:textId="3FD115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29C17" w14:textId="5BC55B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24,469.92</w:t>
            </w:r>
          </w:p>
        </w:tc>
      </w:tr>
      <w:tr w:rsidR="00790D6B" w14:paraId="50C3F53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87C227" w14:textId="3D625FF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2FFE1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309AD" w14:textId="3A2557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54,321.6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70577" w14:textId="575FDA7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99B59" w14:textId="7862ED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95523" w14:textId="6A17222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54,321.68</w:t>
            </w:r>
          </w:p>
        </w:tc>
      </w:tr>
      <w:tr w:rsidR="00790D6B" w14:paraId="77794A8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A2D5C3" w14:textId="1485374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F55B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Rafa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7DF9E" w14:textId="7A8F24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4,437.0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A623A" w14:textId="002481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71CE4" w14:textId="66DD47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C3E28" w14:textId="35BB9C3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4,437.06</w:t>
            </w:r>
          </w:p>
        </w:tc>
      </w:tr>
      <w:tr w:rsidR="00790D6B" w14:paraId="0B378CA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C7675" w14:textId="7965935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92B8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72598" w14:textId="74181B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3,630.7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A235D" w14:textId="11FC07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B9D3E" w14:textId="1CF2C7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C5A79" w14:textId="781546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3,630.78</w:t>
            </w:r>
          </w:p>
        </w:tc>
      </w:tr>
      <w:tr w:rsidR="00790D6B" w14:paraId="5FA6895C"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1CB5F1"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Nueva Ecija</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7CCA60" w14:textId="4F4A857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204,622.79</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6C870A" w14:textId="6013C0A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854D04" w14:textId="3C1C153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DE89B9B" w14:textId="1655193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204,622.79</w:t>
            </w:r>
          </w:p>
        </w:tc>
      </w:tr>
      <w:tr w:rsidR="00790D6B" w14:paraId="7A1CA8A2"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0789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Nueva Ecitj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F47D2" w14:textId="2FB1E4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44,723.87</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30CA5" w14:textId="4D2792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8E91C" w14:textId="4F529F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3C8D6" w14:textId="08EA2D3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44,723.87</w:t>
            </w:r>
          </w:p>
        </w:tc>
      </w:tr>
      <w:tr w:rsidR="00790D6B" w14:paraId="03EE55E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7E4876" w14:textId="1AD6238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EA93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ia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E6E5C" w14:textId="2063B0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9,8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C8EEC" w14:textId="5CB05F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3C2DD" w14:textId="57C1DD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74491" w14:textId="05F88C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9,860.00</w:t>
            </w:r>
          </w:p>
        </w:tc>
      </w:tr>
      <w:tr w:rsidR="00790D6B" w14:paraId="16D2C57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34A79" w14:textId="2B21E8D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CFAF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ongab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3DA79" w14:textId="38231C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1,6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13584" w14:textId="72B2AE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ECF75" w14:textId="116D82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9B8C9" w14:textId="25D975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1,650.00</w:t>
            </w:r>
          </w:p>
        </w:tc>
      </w:tr>
      <w:tr w:rsidR="00790D6B" w14:paraId="4EA6F10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EE6D41" w14:textId="227E72E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2163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banatuan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B9113" w14:textId="730AEA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5,838.9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97638" w14:textId="7DD1B8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926F9" w14:textId="41CD2D1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8F61F" w14:textId="7CDC3B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5,838.92</w:t>
            </w:r>
          </w:p>
        </w:tc>
      </w:tr>
      <w:tr w:rsidR="00790D6B" w14:paraId="7C39D29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799DCA" w14:textId="27D85EF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73F1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bi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B9CF0" w14:textId="00BC43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3,207.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05F49" w14:textId="76A59E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41A8E" w14:textId="639B8F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BABC8" w14:textId="1E98CE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3,207.50</w:t>
            </w:r>
          </w:p>
        </w:tc>
      </w:tr>
      <w:tr w:rsidR="00790D6B" w14:paraId="4649675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21C17" w14:textId="6723898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0C81C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rrang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BD748" w14:textId="6F86F9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2,406.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EC822" w14:textId="038878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0BE88" w14:textId="2BBBBF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A3CC1" w14:textId="77CAE7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2,406.25</w:t>
            </w:r>
          </w:p>
        </w:tc>
      </w:tr>
      <w:tr w:rsidR="00790D6B" w14:paraId="0A2EF90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D78E7" w14:textId="3E18F4A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E3EDA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uyap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171FF" w14:textId="2CFB5E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2,131.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EF1F0" w14:textId="28481A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48E22" w14:textId="28ACD0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D7144" w14:textId="2F3813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2,131.25</w:t>
            </w:r>
          </w:p>
        </w:tc>
      </w:tr>
      <w:tr w:rsidR="00790D6B" w14:paraId="71BE384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1515CE" w14:textId="1553BC1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2658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eneral Mamerto Nativida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CE314" w14:textId="432589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3,457.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0283E" w14:textId="044371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4B249" w14:textId="60C85D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8533D" w14:textId="3D7498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3,457.50</w:t>
            </w:r>
          </w:p>
        </w:tc>
      </w:tr>
      <w:tr w:rsidR="00790D6B" w14:paraId="7F17128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810170" w14:textId="3CFE85F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0E7D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eneral Tinio (Papay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B5894" w14:textId="3E4801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9,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2236C" w14:textId="5C020D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5B12A" w14:textId="701DA0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A6450" w14:textId="321F50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9,500.00</w:t>
            </w:r>
          </w:p>
        </w:tc>
      </w:tr>
      <w:tr w:rsidR="00790D6B" w14:paraId="4B5A204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2F7B9F" w14:textId="76653C2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658D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uimb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B9815" w14:textId="315EBE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3,5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64542" w14:textId="6A8F678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BB08B" w14:textId="614148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0ADD9" w14:textId="2BE6D2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3,575.00</w:t>
            </w:r>
          </w:p>
        </w:tc>
      </w:tr>
      <w:tr w:rsidR="00790D6B" w14:paraId="466A128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95BB81" w14:textId="513814C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7310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a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0F2B2" w14:textId="510695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2,06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B7AFE" w14:textId="72AAF1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A446E" w14:textId="7A8FBF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007DA" w14:textId="6F7E77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2,062.50</w:t>
            </w:r>
          </w:p>
        </w:tc>
      </w:tr>
      <w:tr w:rsidR="00790D6B" w14:paraId="0B5D555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4D6AC" w14:textId="61C2AC3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BC6F5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u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7EA9F" w14:textId="6EBF1F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0,7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087F8" w14:textId="7DAC93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CDD08" w14:textId="74BD3E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84EA2" w14:textId="6C45E4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0,780.00</w:t>
            </w:r>
          </w:p>
        </w:tc>
      </w:tr>
      <w:tr w:rsidR="00790D6B" w14:paraId="3408C5E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00F87" w14:textId="50587A1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0598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cab</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66AD3" w14:textId="4DAB7D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3,7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D0D00" w14:textId="405A79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885A7" w14:textId="3050A9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C2A89" w14:textId="089EEA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3,760.00</w:t>
            </w:r>
          </w:p>
        </w:tc>
      </w:tr>
      <w:tr w:rsidR="00790D6B" w14:paraId="5B8F2C5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DEE30" w14:textId="5387BAD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7802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mpic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C3468" w14:textId="3BEDA1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5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34455" w14:textId="5C8520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166D1" w14:textId="5F14AB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23604" w14:textId="5BAF98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550.00</w:t>
            </w:r>
          </w:p>
        </w:tc>
      </w:tr>
      <w:tr w:rsidR="00790D6B" w14:paraId="049D96C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A4ED3C" w14:textId="7A7DC65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2DD24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layan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94343" w14:textId="7851A3F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0,82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64E23" w14:textId="5BB53A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064AB" w14:textId="459077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2A055" w14:textId="336184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0,825.00</w:t>
            </w:r>
          </w:p>
        </w:tc>
      </w:tr>
      <w:tr w:rsidR="00790D6B" w14:paraId="522D314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AEF99C" w14:textId="3F1EE75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AA5E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ntaba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C16D0" w14:textId="747890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0,96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41FB9" w14:textId="65A36A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1E734" w14:textId="184BD3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F9E6B" w14:textId="07C8C04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0,962.50</w:t>
            </w:r>
          </w:p>
        </w:tc>
      </w:tr>
      <w:tr w:rsidR="00790D6B" w14:paraId="110ADE1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C78845" w14:textId="3B848C2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3957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eñarand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993E7" w14:textId="1C36A4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0,82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BDC0F" w14:textId="32BECC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60ECE" w14:textId="60133E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2C921" w14:textId="671750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0,825.00</w:t>
            </w:r>
          </w:p>
        </w:tc>
      </w:tr>
      <w:tr w:rsidR="00790D6B" w14:paraId="5A1B4A2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6EFCB" w14:textId="047E194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A3DF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iz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863A1" w14:textId="27E561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9,86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30016" w14:textId="0DF67F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73BB5" w14:textId="0A77C9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A884A" w14:textId="6D2D4B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9,862.50</w:t>
            </w:r>
          </w:p>
        </w:tc>
      </w:tr>
      <w:tr w:rsidR="00790D6B" w14:paraId="4A2E808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9DBF7" w14:textId="7DA736E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88C5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CB7E0" w14:textId="1518AE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1,1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6F725" w14:textId="302804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4406D" w14:textId="2FFB9C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86458" w14:textId="54C6A4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1,100.00</w:t>
            </w:r>
          </w:p>
        </w:tc>
      </w:tr>
      <w:tr w:rsidR="00790D6B" w14:paraId="11F5AED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48424" w14:textId="63AC17D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E4A8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Jose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DAA74" w14:textId="06CF78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2,887.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111AF" w14:textId="24FDBB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055D8" w14:textId="1BCF18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A0F30" w14:textId="2A12DA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2,887.50</w:t>
            </w:r>
          </w:p>
        </w:tc>
      </w:tr>
      <w:tr w:rsidR="00790D6B" w14:paraId="1250C88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0E7BD" w14:textId="30581D9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706A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Leonard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69846" w14:textId="546783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1,1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C6EF9" w14:textId="716E0F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A337A" w14:textId="3474DE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5B43F" w14:textId="7A4D0E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1,100.00</w:t>
            </w:r>
          </w:p>
        </w:tc>
      </w:tr>
      <w:tr w:rsidR="00790D6B" w14:paraId="448A463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28BAC1" w14:textId="7932C38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1594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Ros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BBAFC" w14:textId="2C7103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0,5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1317D" w14:textId="584A05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43704" w14:textId="14F619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F6D8A" w14:textId="27805D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0,530.00</w:t>
            </w:r>
          </w:p>
        </w:tc>
      </w:tr>
      <w:tr w:rsidR="00790D6B" w14:paraId="30634F9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461DC" w14:textId="029C281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AD90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o Doming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51D3D" w14:textId="0AA1C5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8,241.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F875F" w14:textId="1B74BE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93C06" w14:textId="48CE67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09D68" w14:textId="034A83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8,241.25</w:t>
            </w:r>
          </w:p>
        </w:tc>
      </w:tr>
      <w:tr w:rsidR="00790D6B" w14:paraId="23E4D0F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0044D" w14:textId="5CAAA0D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1F8A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cience City of Muño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C1FAA" w14:textId="2B85C1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0,598.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79B2B" w14:textId="527F62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8955E" w14:textId="4C87FF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6FB56" w14:textId="3572EA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0,598.75</w:t>
            </w:r>
          </w:p>
        </w:tc>
      </w:tr>
      <w:tr w:rsidR="00790D6B" w14:paraId="33E77FF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1221F" w14:textId="14969CF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6ADF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lave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BD69C" w14:textId="2FA640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70,22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4F344" w14:textId="4EFE59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55451" w14:textId="01CB6A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06E63" w14:textId="1CF91E1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70,225.00</w:t>
            </w:r>
          </w:p>
        </w:tc>
      </w:tr>
      <w:tr w:rsidR="00790D6B" w14:paraId="6B2F3B2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502D1" w14:textId="1C04415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E9EED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lugtu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C323B" w14:textId="5F0C6E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0,96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FB48A" w14:textId="7A1D58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DC0F7" w14:textId="5B610E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08B5C" w14:textId="434A93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0,962.50</w:t>
            </w:r>
          </w:p>
        </w:tc>
      </w:tr>
      <w:tr w:rsidR="00790D6B" w14:paraId="28AFEF8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C8B27" w14:textId="1EFB06B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31E2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Zaragoz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78BFD" w14:textId="75C057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3,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244FF" w14:textId="614C95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DCD8A" w14:textId="63566D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31E59" w14:textId="30CD0C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3,000.00</w:t>
            </w:r>
          </w:p>
        </w:tc>
      </w:tr>
      <w:tr w:rsidR="00790D6B" w14:paraId="1E26EC1E"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842A64"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Pampanga</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5B01D6" w14:textId="4F219A3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7,078,343.98</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6261D5" w14:textId="0435195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500DAE" w14:textId="0953822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A29BC3B" w14:textId="05D2F27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7,078,343.98</w:t>
            </w:r>
          </w:p>
        </w:tc>
      </w:tr>
      <w:tr w:rsidR="00790D6B" w14:paraId="7D820A78"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CF5B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Pampan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B5DDF" w14:textId="38ADE3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97,3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D1F88" w14:textId="3281FA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F976B" w14:textId="7A1CBD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0DD2F" w14:textId="5BC45E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97,340.00</w:t>
            </w:r>
          </w:p>
        </w:tc>
      </w:tr>
      <w:tr w:rsidR="00790D6B" w14:paraId="4A9E35F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D898DB" w14:textId="1777237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6CB56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ngeles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7A122" w14:textId="253437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4,521.1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D7898" w14:textId="55E5AD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83C49" w14:textId="7B8534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D608F" w14:textId="0D4A14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4,521.12</w:t>
            </w:r>
          </w:p>
        </w:tc>
      </w:tr>
      <w:tr w:rsidR="00790D6B" w14:paraId="70C3717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88899D" w14:textId="6E1027E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1419D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pali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F08DF" w14:textId="16A617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988.0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4115A" w14:textId="197614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A8854" w14:textId="1ACD35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CE829" w14:textId="08F27D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988.08</w:t>
            </w:r>
          </w:p>
        </w:tc>
      </w:tr>
      <w:tr w:rsidR="00790D6B" w14:paraId="297171F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E3E255" w14:textId="59C0B97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6E881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raya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85A9B" w14:textId="7794F7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2.3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8F49A" w14:textId="798653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CA15F" w14:textId="4FC110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782CB" w14:textId="2DFE32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2.34</w:t>
            </w:r>
          </w:p>
        </w:tc>
      </w:tr>
      <w:tr w:rsidR="00790D6B" w14:paraId="33B625B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2D46B5" w14:textId="0BF464F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E2F8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colo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2E4A1" w14:textId="32CC4D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4,439.6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9C363" w14:textId="243FF8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99111" w14:textId="5DFCC6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F2CCA" w14:textId="267F8E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4,439.60</w:t>
            </w:r>
          </w:p>
        </w:tc>
      </w:tr>
      <w:tr w:rsidR="00790D6B" w14:paraId="793CD42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D19959" w14:textId="069532D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F4CA3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ndab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D9223" w14:textId="541A31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14,549.6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C4ED7" w14:textId="4ADF5B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946F9" w14:textId="7542FE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4B97D" w14:textId="3383CC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14,549.68</w:t>
            </w:r>
          </w:p>
        </w:tc>
      </w:tr>
      <w:tr w:rsidR="00790D6B" w14:paraId="3338345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A339DA" w14:textId="625C280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F32D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Floridablanc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E495C" w14:textId="43D5231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59,185.4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10D70" w14:textId="38A811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D524F" w14:textId="209037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B8B9E" w14:textId="2E8AB7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59,185.44</w:t>
            </w:r>
          </w:p>
        </w:tc>
      </w:tr>
      <w:tr w:rsidR="00790D6B" w14:paraId="03C76F6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3BF473" w14:textId="1A9E5C3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D9E4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uagu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D8346" w14:textId="6D16314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25.4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1F5D7" w14:textId="7428B1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0F1AE" w14:textId="0C673F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45902" w14:textId="68B537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25.46</w:t>
            </w:r>
          </w:p>
        </w:tc>
      </w:tr>
      <w:tr w:rsidR="00790D6B" w14:paraId="3A03A1C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0A904D" w14:textId="0B1951B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E9C6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b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42C95" w14:textId="1CAB8A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43.1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F3D4D" w14:textId="3AAFAD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F7F66" w14:textId="51E4AE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75061" w14:textId="6969CA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43.12</w:t>
            </w:r>
          </w:p>
        </w:tc>
      </w:tr>
      <w:tr w:rsidR="00790D6B" w14:paraId="0C0B1D7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16785" w14:textId="1A97B91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D1D3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balaca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61D18" w14:textId="5AC608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6,052.3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70D51" w14:textId="52C8D6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6AFF9" w14:textId="2B6289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9AB3C" w14:textId="6BCFC7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6,052.30</w:t>
            </w:r>
          </w:p>
        </w:tc>
      </w:tr>
      <w:tr w:rsidR="00790D6B" w14:paraId="023F5C1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599F9" w14:textId="1D185F5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A0AD1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cabeb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D17B6" w14:textId="5AD43D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25.4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3581E" w14:textId="5491BF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836D1" w14:textId="1D856A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BA115" w14:textId="527BB6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25.46</w:t>
            </w:r>
          </w:p>
        </w:tc>
      </w:tr>
      <w:tr w:rsidR="00790D6B" w14:paraId="5CFCE2C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D1122" w14:textId="6F05B7F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72E5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gala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9295B" w14:textId="574B32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90.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43D8E" w14:textId="60E360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A64F3" w14:textId="7BC307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F9B7E" w14:textId="1766D0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90.14</w:t>
            </w:r>
          </w:p>
        </w:tc>
      </w:tr>
      <w:tr w:rsidR="00790D6B" w14:paraId="11D24BC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93BF82" w14:textId="5E51ABC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26BD4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santo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96CDF" w14:textId="670A0A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7,10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27383" w14:textId="1A8C91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653E3" w14:textId="5A1783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D0980" w14:textId="63E1F6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7,108.00</w:t>
            </w:r>
          </w:p>
        </w:tc>
      </w:tr>
      <w:tr w:rsidR="00790D6B" w14:paraId="2B917F5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176FE" w14:textId="6EBB4C5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ED17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exic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7220C" w14:textId="620FFE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33.2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1C90D" w14:textId="20E59B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AD563" w14:textId="713910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8EC64" w14:textId="1EE950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33.26</w:t>
            </w:r>
          </w:p>
        </w:tc>
      </w:tr>
      <w:tr w:rsidR="00790D6B" w14:paraId="391DE43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FCDC2" w14:textId="77C6D06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53D1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inal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50B8C" w14:textId="31C9EF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5,726.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8C730" w14:textId="3E17A2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E414B" w14:textId="4543EA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BD7AD" w14:textId="60B601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5,726.14</w:t>
            </w:r>
          </w:p>
        </w:tc>
      </w:tr>
      <w:tr w:rsidR="00790D6B" w14:paraId="4445DF6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C9AA36" w14:textId="416B811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93C05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ora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6CAF0" w14:textId="059A4F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5,519.8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3F9EF" w14:textId="3BA156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807C3" w14:textId="70CC85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EA612" w14:textId="5D3C14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5,519.88</w:t>
            </w:r>
          </w:p>
        </w:tc>
      </w:tr>
      <w:tr w:rsidR="00790D6B" w14:paraId="60A9483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98243F" w14:textId="64DB266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B356B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San Fernand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24515" w14:textId="729BA0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73,087.6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0FC9D" w14:textId="0EB540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7DF89" w14:textId="4DF2E3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77612" w14:textId="6CC929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73,087.60</w:t>
            </w:r>
          </w:p>
        </w:tc>
      </w:tr>
      <w:tr w:rsidR="00790D6B" w14:paraId="03871B3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417E2" w14:textId="7C439DE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511E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Lui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C3B08" w14:textId="0CDF06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8,550.9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18EA0" w14:textId="0D45B2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97F8B" w14:textId="1584FD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ED53C" w14:textId="7B7494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8,550.98</w:t>
            </w:r>
          </w:p>
        </w:tc>
      </w:tr>
      <w:tr w:rsidR="00790D6B" w14:paraId="0FF1A90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2AE9B6" w14:textId="425FC90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54CCD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Sim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28F19" w14:textId="4B58DB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4,283.0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880C1" w14:textId="1239AC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061AD" w14:textId="2943EB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00376" w14:textId="7B4145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4,283.02</w:t>
            </w:r>
          </w:p>
        </w:tc>
      </w:tr>
      <w:tr w:rsidR="00790D6B" w14:paraId="6C22E4B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D2464" w14:textId="1207E54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9DD6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A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09B48" w14:textId="492B6F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2,628.9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1D639" w14:textId="72D6C5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423F9" w14:textId="2D61CCC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4C413" w14:textId="69AAAC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2,628.90</w:t>
            </w:r>
          </w:p>
        </w:tc>
      </w:tr>
      <w:tr w:rsidR="00790D6B" w14:paraId="17072CD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AD3C31" w14:textId="53A03C6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EAD31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Ri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097B4" w14:textId="52ACB3A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0.7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8D4BE" w14:textId="0A6CDF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65CB6" w14:textId="7BA8D2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F63DE" w14:textId="32ED41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0.78</w:t>
            </w:r>
          </w:p>
        </w:tc>
      </w:tr>
      <w:tr w:rsidR="00790D6B" w14:paraId="26D603F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105D0" w14:textId="52ECF43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8A2C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97832" w14:textId="4E9FE3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2,881.1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4F015" w14:textId="3C25D2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B07E7" w14:textId="276823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B248D" w14:textId="72D158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2,881.12</w:t>
            </w:r>
          </w:p>
        </w:tc>
      </w:tr>
      <w:tr w:rsidR="00790D6B" w14:paraId="51B6387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633D9F" w14:textId="64424DE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FF89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smuan (Sexmo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1A8FB" w14:textId="12502B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1.5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C6806" w14:textId="7E3B4E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F628D" w14:textId="2E3F72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4BA27" w14:textId="0FF60F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1.56</w:t>
            </w:r>
          </w:p>
        </w:tc>
      </w:tr>
      <w:tr w:rsidR="00790D6B" w14:paraId="7CFF684E"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A12650"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Tarlac</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47B947" w14:textId="4C2CECA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7,477,816.23</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9BE069" w14:textId="1142981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FD13A7" w14:textId="1F921C2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AE7E316" w14:textId="555438D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7,477,816.23</w:t>
            </w:r>
          </w:p>
        </w:tc>
      </w:tr>
      <w:tr w:rsidR="00790D6B" w14:paraId="48E85D0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163B5" w14:textId="1B15665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AFBD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n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BF591" w14:textId="01368B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3,599.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897B0" w14:textId="0387C9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016E0" w14:textId="078E35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A6458" w14:textId="53DF967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3,599.40</w:t>
            </w:r>
          </w:p>
        </w:tc>
      </w:tr>
      <w:tr w:rsidR="00790D6B" w14:paraId="29D5FF3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46E12B" w14:textId="439B8C4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38E47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mb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2A69E" w14:textId="48E490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2,498.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EC400" w14:textId="73E9F2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23493" w14:textId="291943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7DFEA" w14:textId="57D0D2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2,498.75</w:t>
            </w:r>
          </w:p>
        </w:tc>
      </w:tr>
      <w:tr w:rsidR="00790D6B" w14:paraId="7BAC1D8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AD5194" w14:textId="01275C2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F57C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mili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681C5" w14:textId="295D39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2,89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D49AB" w14:textId="56EBDE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FFC91" w14:textId="4323F5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8F92D" w14:textId="6A67E6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2,890.00</w:t>
            </w:r>
          </w:p>
        </w:tc>
      </w:tr>
      <w:tr w:rsidR="00790D6B" w14:paraId="4A78539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F55FEB" w14:textId="2F05155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D83B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p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349BE" w14:textId="0F6B4D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4,019.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0C954" w14:textId="785767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8640D" w14:textId="72FADC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2F39A" w14:textId="481789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4,019.75</w:t>
            </w:r>
          </w:p>
        </w:tc>
      </w:tr>
      <w:tr w:rsidR="00790D6B" w14:paraId="3AB857D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2B569F" w14:textId="4A14CB8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6BCE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A7531" w14:textId="01703D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14,65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E88E8" w14:textId="5D81F4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6F749" w14:textId="78D5E9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97E8A" w14:textId="280D24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14,655.00</w:t>
            </w:r>
          </w:p>
        </w:tc>
      </w:tr>
      <w:tr w:rsidR="00790D6B" w14:paraId="1CB393A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0F8A0F" w14:textId="1B45057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033F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ero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5A43B" w14:textId="24B660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9,01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A32B1" w14:textId="0E4808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7802D" w14:textId="2BF3FB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D09F4" w14:textId="5B415B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9,010.00</w:t>
            </w:r>
          </w:p>
        </w:tc>
      </w:tr>
      <w:tr w:rsidR="00790D6B" w14:paraId="509FCCF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356356" w14:textId="7566B01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0AE0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 Pa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085C6" w14:textId="0F919E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7,362.3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8F137" w14:textId="67DF20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AC795" w14:textId="1D8869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7A207" w14:textId="246F4C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7,362.30</w:t>
            </w:r>
          </w:p>
        </w:tc>
      </w:tr>
      <w:tr w:rsidR="00790D6B" w14:paraId="68B86E5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72B8D" w14:textId="5CD6F51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E717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yanto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32F95" w14:textId="5E1AB6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7,467.8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522B1" w14:textId="0F5A628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0F003" w14:textId="20E3EB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48BEB" w14:textId="2E2031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7,467.80</w:t>
            </w:r>
          </w:p>
        </w:tc>
      </w:tr>
      <w:tr w:rsidR="00790D6B" w14:paraId="1EE75A9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6DF3C0" w14:textId="240C43A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2CAEB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oncad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6A102" w14:textId="69ED84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73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B81FF" w14:textId="40BA01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6FD49" w14:textId="38BF74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FB7B3" w14:textId="41AB05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732.50</w:t>
            </w:r>
          </w:p>
        </w:tc>
      </w:tr>
      <w:tr w:rsidR="00790D6B" w14:paraId="38F491C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8B49C5" w14:textId="58F9AC9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9C82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niqu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08C37" w14:textId="585A5A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7,291.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FB9D4" w14:textId="0C1EB3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8B510" w14:textId="65B597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6DF63" w14:textId="3E99B5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7,291.40</w:t>
            </w:r>
          </w:p>
        </w:tc>
      </w:tr>
      <w:tr w:rsidR="00790D6B" w14:paraId="7CBC5AF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88B38B" w14:textId="29D2470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5C9CD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u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98033" w14:textId="3725A6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2,765.8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82927" w14:textId="654775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F841F" w14:textId="59A56E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C99FE" w14:textId="7F0DDA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2,765.88</w:t>
            </w:r>
          </w:p>
        </w:tc>
      </w:tr>
      <w:tr w:rsidR="00790D6B" w14:paraId="0EE6429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BCB8A" w14:textId="517C2D5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BC645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am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25D6E" w14:textId="260701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5,54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74084" w14:textId="54C8DD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2F606" w14:textId="013454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51793" w14:textId="38E977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5,548.00</w:t>
            </w:r>
          </w:p>
        </w:tc>
      </w:tr>
      <w:tr w:rsidR="00790D6B" w14:paraId="189EAB1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63D34" w14:textId="6F962C8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6C84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Clemen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D7A0C" w14:textId="1DCEC0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5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FF1AF" w14:textId="3F3CFB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77973" w14:textId="3547C5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B176E" w14:textId="66C97F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550.00</w:t>
            </w:r>
          </w:p>
        </w:tc>
      </w:tr>
      <w:tr w:rsidR="00790D6B" w14:paraId="0CF8B70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1703FA" w14:textId="5B36354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00472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Manu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60832" w14:textId="1865B2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8,437.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53105" w14:textId="11C143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65FAF" w14:textId="3BDA15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1B8BB" w14:textId="72C496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8,437.25</w:t>
            </w:r>
          </w:p>
        </w:tc>
      </w:tr>
      <w:tr w:rsidR="00790D6B" w14:paraId="5570996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239E5" w14:textId="7AD597C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3E26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Ignac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26072" w14:textId="215623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953.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A97A7" w14:textId="4A2278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8E23E" w14:textId="1CB75B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C5909" w14:textId="074F413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953.00</w:t>
            </w:r>
          </w:p>
        </w:tc>
      </w:tr>
      <w:tr w:rsidR="00790D6B" w14:paraId="517A853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BA6E1E" w14:textId="068685F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1F635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Tarla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2F6C5" w14:textId="6FA904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98,501.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1A833" w14:textId="360973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E950E" w14:textId="0867A9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8FC7A" w14:textId="4722D9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98,501.00</w:t>
            </w:r>
          </w:p>
        </w:tc>
      </w:tr>
      <w:tr w:rsidR="00790D6B" w14:paraId="7968EE2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56B32D" w14:textId="1F02D4F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24B7C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A9BB1" w14:textId="269B65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5,534.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3A5DA" w14:textId="6E40A2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E59C9" w14:textId="247AC3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759B2" w14:textId="607667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5,534.20</w:t>
            </w:r>
          </w:p>
        </w:tc>
      </w:tr>
      <w:tr w:rsidR="00790D6B" w14:paraId="4D3E05AC"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857555"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Zambales</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F32103" w14:textId="46604E2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194,161.25</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D462F7B" w14:textId="3157C2A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984ECA" w14:textId="4B9D4A3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6134B57" w14:textId="2F8D116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194,161.25</w:t>
            </w:r>
          </w:p>
        </w:tc>
      </w:tr>
      <w:tr w:rsidR="00790D6B" w14:paraId="402C8C0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C72BF" w14:textId="51E100C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7AEC5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oto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AA9F7" w14:textId="2A1E8C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6,36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73E12" w14:textId="301345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53478" w14:textId="042122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ACA37" w14:textId="0DE260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6,365.00</w:t>
            </w:r>
          </w:p>
        </w:tc>
      </w:tr>
      <w:tr w:rsidR="00790D6B" w14:paraId="220F1DF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04BF8A" w14:textId="40AB849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4C03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ndela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DCDFA" w14:textId="3A940E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23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3AFD0" w14:textId="571444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C76AF" w14:textId="595406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1F34A" w14:textId="5652132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234.00</w:t>
            </w:r>
          </w:p>
        </w:tc>
      </w:tr>
      <w:tr w:rsidR="00790D6B" w14:paraId="77D1790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CB25E" w14:textId="25B58AB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5397B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stillej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11477" w14:textId="6F5528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6,273.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AD4CC" w14:textId="596557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27F76" w14:textId="16B5A5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0942D" w14:textId="275D12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6,273.00</w:t>
            </w:r>
          </w:p>
        </w:tc>
      </w:tr>
      <w:tr w:rsidR="00790D6B" w14:paraId="2ACF498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1D1D52" w14:textId="38A1EEC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A9E8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sinlo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10679" w14:textId="44A937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1,527.6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230D7" w14:textId="42236F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87CB3" w14:textId="5DBADF8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4BBA4" w14:textId="7B1AC9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1,527.60</w:t>
            </w:r>
          </w:p>
        </w:tc>
      </w:tr>
      <w:tr w:rsidR="00790D6B" w14:paraId="562A661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44E721" w14:textId="4DAB494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3DF7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Olongapo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FAEAC" w14:textId="311082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90,692.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CADF0" w14:textId="3AAD32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9A587" w14:textId="2EBA65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027F9" w14:textId="583093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90,692.00</w:t>
            </w:r>
          </w:p>
        </w:tc>
      </w:tr>
      <w:tr w:rsidR="00790D6B" w14:paraId="7687AF9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9AF963" w14:textId="5AA4605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E28E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Felip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4DD65" w14:textId="1A9880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1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E489A" w14:textId="167359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41EC6" w14:textId="269795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D822C" w14:textId="2108D9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195.00</w:t>
            </w:r>
          </w:p>
        </w:tc>
      </w:tr>
      <w:tr w:rsidR="00790D6B" w14:paraId="5545890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6748DB" w14:textId="6B99D70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62EB1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Marcelin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118DC" w14:textId="2769DA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1,12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38B8E" w14:textId="4B7FB1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DCC69" w14:textId="2D4BC3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79B81" w14:textId="561145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1,124.00</w:t>
            </w:r>
          </w:p>
        </w:tc>
      </w:tr>
      <w:tr w:rsidR="00790D6B" w14:paraId="41F958C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A64088" w14:textId="6FAA37C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698B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C9EBC" w14:textId="418E23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9,750.6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26373" w14:textId="14D5C7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DDB64" w14:textId="35839F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6500A" w14:textId="4CAB987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9,750.65</w:t>
            </w:r>
          </w:p>
        </w:tc>
      </w:tr>
      <w:tr w:rsidR="00790D6B" w14:paraId="43AA429E"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5CF1579"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CALABARZON</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4777443" w14:textId="39F98BD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62,898,212.34</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5B3F5BF" w14:textId="2213550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3,988,423.50</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E77E32" w14:textId="78593A4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2E12DE3" w14:textId="182F512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66,886,635.84</w:t>
            </w:r>
          </w:p>
        </w:tc>
      </w:tr>
      <w:tr w:rsidR="00790D6B" w14:paraId="16D0B64C"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CA89A0"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Batangas</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0EC458" w14:textId="04819F4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96,175,778.85</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8F62AC" w14:textId="757FDF0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5,152,342.4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C94052" w14:textId="3B74E50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5B5497B" w14:textId="65504D8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11,328,121.25</w:t>
            </w:r>
          </w:p>
        </w:tc>
      </w:tr>
      <w:tr w:rsidR="00790D6B" w14:paraId="10B14A74"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E4771" w14:textId="77777777" w:rsidR="00790D6B" w:rsidRDefault="00790D6B" w:rsidP="00790D6B">
            <w:pPr>
              <w:ind w:right="57"/>
              <w:rPr>
                <w:rFonts w:ascii="Arial Narrow" w:hAnsi="Arial Narrow"/>
                <w:color w:val="000000"/>
                <w:sz w:val="20"/>
                <w:szCs w:val="20"/>
              </w:rPr>
            </w:pPr>
            <w:r>
              <w:rPr>
                <w:rFonts w:ascii="Arial Narrow" w:hAnsi="Arial Narrow"/>
                <w:color w:val="000000"/>
                <w:sz w:val="20"/>
                <w:szCs w:val="20"/>
              </w:rPr>
              <w:t>PLGU Batang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79EFA" w14:textId="4E82827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551,708.3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AD05D" w14:textId="6C2BA9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03,58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836B5" w14:textId="01A4C9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79D10" w14:textId="253FBFE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955,288.35</w:t>
            </w:r>
          </w:p>
        </w:tc>
      </w:tr>
      <w:tr w:rsidR="00790D6B" w14:paraId="107FB9A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81FD3C" w14:textId="19B1D26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CD05F" w14:textId="77777777" w:rsidR="00790D6B" w:rsidRDefault="00790D6B" w:rsidP="00790D6B">
            <w:pPr>
              <w:ind w:right="57"/>
              <w:rPr>
                <w:rFonts w:ascii="Arial Narrow" w:hAnsi="Arial Narrow"/>
                <w:color w:val="000000"/>
                <w:sz w:val="20"/>
                <w:szCs w:val="20"/>
              </w:rPr>
            </w:pPr>
            <w:r>
              <w:rPr>
                <w:rFonts w:ascii="Arial Narrow" w:hAnsi="Arial Narrow"/>
                <w:color w:val="000000"/>
                <w:sz w:val="20"/>
                <w:szCs w:val="20"/>
              </w:rPr>
              <w:t>Agoncill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2A3CE" w14:textId="4A0D6A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268,7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2E0C4" w14:textId="2FBCB78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58B42" w14:textId="118C0B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C2477" w14:textId="758E20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268,750.00</w:t>
            </w:r>
          </w:p>
        </w:tc>
      </w:tr>
      <w:tr w:rsidR="00790D6B" w14:paraId="34C90F2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014283" w14:textId="688A3DA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15A15" w14:textId="77777777" w:rsidR="00790D6B" w:rsidRDefault="00790D6B" w:rsidP="00790D6B">
            <w:pPr>
              <w:ind w:right="57"/>
              <w:rPr>
                <w:rFonts w:ascii="Arial Narrow" w:hAnsi="Arial Narrow"/>
                <w:color w:val="000000"/>
                <w:sz w:val="20"/>
                <w:szCs w:val="20"/>
              </w:rPr>
            </w:pPr>
            <w:r>
              <w:rPr>
                <w:rFonts w:ascii="Arial Narrow" w:hAnsi="Arial Narrow"/>
                <w:color w:val="000000"/>
                <w:sz w:val="20"/>
                <w:szCs w:val="20"/>
              </w:rPr>
              <w:t>Alitagt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99DD6" w14:textId="6F0C19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56,840.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8FC26" w14:textId="4BB596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E1CBC" w14:textId="3C37072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15DD3" w14:textId="506AFA8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56,840.50</w:t>
            </w:r>
          </w:p>
        </w:tc>
      </w:tr>
      <w:tr w:rsidR="00790D6B" w14:paraId="2D82827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6A75B" w14:textId="331AF5C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5F084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D6ACD" w14:textId="758EF9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12,6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7209A" w14:textId="5ADFFA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A7D86" w14:textId="38A80C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E65C2" w14:textId="1D277F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12,675.00</w:t>
            </w:r>
          </w:p>
        </w:tc>
      </w:tr>
      <w:tr w:rsidR="00790D6B" w14:paraId="024E4FB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4EC66" w14:textId="0F42EE8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DC99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e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C6D99" w14:textId="6CE88E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322,8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53DBA" w14:textId="729AB8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33,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DFCC9" w14:textId="7CD524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77A5F" w14:textId="1FC44B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855,830.00</w:t>
            </w:r>
          </w:p>
        </w:tc>
      </w:tr>
      <w:tr w:rsidR="00790D6B" w14:paraId="55E82DC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460EB" w14:textId="488986D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16D78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tangas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699A7" w14:textId="43B0A8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65,207.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16639" w14:textId="52DA1D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09,02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B6849" w14:textId="1666B4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C6840" w14:textId="7F8777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74,227.00</w:t>
            </w:r>
          </w:p>
        </w:tc>
      </w:tr>
      <w:tr w:rsidR="00790D6B" w14:paraId="03DBF5E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30EC8E" w14:textId="0AEF15A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FE57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2026F" w14:textId="543F70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5,0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422C2" w14:textId="54EEE4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63C6C" w14:textId="4CC325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8F42C" w14:textId="3D1E34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5,095.00</w:t>
            </w:r>
          </w:p>
        </w:tc>
      </w:tr>
      <w:tr w:rsidR="00790D6B" w14:paraId="6224538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5886B" w14:textId="4AD6691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F411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ac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20A58" w14:textId="46F62E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3A1C5" w14:textId="0D78AC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5,492.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1C732" w14:textId="1B1EFC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3D80E" w14:textId="2CB139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79,367.00</w:t>
            </w:r>
          </w:p>
        </w:tc>
      </w:tr>
      <w:tr w:rsidR="00790D6B" w14:paraId="0297BFB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6001F" w14:textId="25E5DB8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F6C1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ata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1BAF7" w14:textId="2E62F9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E7A0F" w14:textId="695F9B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D73AF" w14:textId="5017A9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BB912" w14:textId="20A4D2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r>
      <w:tr w:rsidR="00790D6B" w14:paraId="1E19635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A33AC2" w14:textId="6E3BDAA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1E57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uenc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BFD0A" w14:textId="5DDB3C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13,1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72C12" w14:textId="6876AE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2744C" w14:textId="6B0B76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46591" w14:textId="1630D4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13,175.00</w:t>
            </w:r>
          </w:p>
        </w:tc>
      </w:tr>
      <w:tr w:rsidR="00790D6B" w14:paraId="754950E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04B727" w14:textId="6A5F67D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F3360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ba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B67E1" w14:textId="63EFC9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33,64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D0053" w14:textId="4144F1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9,35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25BFA" w14:textId="72B891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F47FB" w14:textId="7C8E48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22,992.50</w:t>
            </w:r>
          </w:p>
        </w:tc>
      </w:tr>
      <w:tr w:rsidR="00790D6B" w14:paraId="2EE8209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B2B81E" w14:textId="7973AD8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E21E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ur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76DF1" w14:textId="37F2A3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814,7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173EB" w14:textId="7A9515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8CF24" w14:textId="0D7923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F90EF" w14:textId="6B1A73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814,750.00</w:t>
            </w:r>
          </w:p>
        </w:tc>
      </w:tr>
      <w:tr w:rsidR="00790D6B" w14:paraId="33D536E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369C11" w14:textId="70BC69E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0E0AE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emer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4E16A" w14:textId="7A5A9D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398,437.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85A66" w14:textId="4FE6B0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0,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0F26B" w14:textId="2A7514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0CAE9" w14:textId="7FED5F7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748,437.00</w:t>
            </w:r>
          </w:p>
        </w:tc>
      </w:tr>
      <w:tr w:rsidR="00790D6B" w14:paraId="27DF080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A7B88D" w14:textId="5074D13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FA60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14C36" w14:textId="6FAE96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57C27" w14:textId="0C5DA1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8910E" w14:textId="320B80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171FF" w14:textId="1C1570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790D6B" w14:paraId="7EB57DD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49EFC" w14:textId="7D898BF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93EF3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pa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D816C" w14:textId="4D22A5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56,68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B0804" w14:textId="6DE998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2,5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F5DFE" w14:textId="5A850C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59943" w14:textId="53C633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919,188.00</w:t>
            </w:r>
          </w:p>
        </w:tc>
      </w:tr>
      <w:tr w:rsidR="00790D6B" w14:paraId="504A9B4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8E35E" w14:textId="75A47F8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274D3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ob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9F611" w14:textId="1F610A2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1E821" w14:textId="50ABE2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320DE" w14:textId="325452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0A72F" w14:textId="53B541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790D6B" w14:paraId="72CB9DA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4C205" w14:textId="6B8E94D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42CF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bin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E79FE" w14:textId="37CBCE3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AD2D2" w14:textId="37A0850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2,7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6C26B" w14:textId="6BF540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D4DB9" w14:textId="1F74DC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40,450.00</w:t>
            </w:r>
          </w:p>
        </w:tc>
      </w:tr>
      <w:tr w:rsidR="00790D6B" w14:paraId="36A45E3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6BFBA5" w14:textId="6142428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A192A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v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4D75C" w14:textId="58AD92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64,849.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69619" w14:textId="492199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8,4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92754" w14:textId="359DD4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6B116" w14:textId="57B5DD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93,249.00</w:t>
            </w:r>
          </w:p>
        </w:tc>
      </w:tr>
      <w:tr w:rsidR="00790D6B" w14:paraId="7A86920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BFAA9D" w14:textId="770960E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01372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taas Na Kaho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EB9FF" w14:textId="2C626B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03,3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2671F" w14:textId="6260A5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AD0EE" w14:textId="308FFA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DE492" w14:textId="4A0E32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03,375.00</w:t>
            </w:r>
          </w:p>
        </w:tc>
      </w:tr>
      <w:tr w:rsidR="00790D6B" w14:paraId="3DBC540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CD9FB" w14:textId="1DAA92C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6337F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sugbu</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5F683" w14:textId="6DE963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ED109" w14:textId="33A5CB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70,514.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6311E" w14:textId="26B8F63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7267E" w14:textId="338CC9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64,389.00</w:t>
            </w:r>
          </w:p>
        </w:tc>
      </w:tr>
      <w:tr w:rsidR="00790D6B" w14:paraId="74D8A10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0DA2C" w14:textId="3B1DBAE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EC25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dre Garc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192D6" w14:textId="569104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B0DC9" w14:textId="2AFCD5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C9D08" w14:textId="61795B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0FA8C" w14:textId="2A524D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790D6B" w14:paraId="17CC46D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57C87" w14:textId="3267A65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A726E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osari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B456E" w14:textId="1BB6A0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34F93" w14:textId="7D7964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0803C" w14:textId="00B2E1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462B9" w14:textId="23B2B6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790D6B" w14:paraId="0CED5AD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C5CA8C" w14:textId="1A1402A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F811A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B4295" w14:textId="46ADBC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6506D" w14:textId="086929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73,551.4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86101" w14:textId="24E4EC0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E436C" w14:textId="1233428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67,426.40</w:t>
            </w:r>
          </w:p>
        </w:tc>
      </w:tr>
      <w:tr w:rsidR="00790D6B" w14:paraId="3845A36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C253A1" w14:textId="538AFBE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F0E7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J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A05C7" w14:textId="74F50B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55,34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C7F62" w14:textId="2719DF2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F8F24" w14:textId="551719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34F4A" w14:textId="7D0871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55,342.50</w:t>
            </w:r>
          </w:p>
        </w:tc>
      </w:tr>
      <w:tr w:rsidR="00790D6B" w14:paraId="466DFEE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B4265" w14:textId="47F5CD7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F069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Lui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BB566" w14:textId="5CDF57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89,8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B0A42" w14:textId="7EED95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557A6" w14:textId="3C2F6C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054B2" w14:textId="641073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89,875.00</w:t>
            </w:r>
          </w:p>
        </w:tc>
      </w:tr>
      <w:tr w:rsidR="00790D6B" w14:paraId="1083763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D83C96" w14:textId="662CC7A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8EC1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Nicol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6A8B0" w14:textId="5A2FD5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268,7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262E6" w14:textId="2B8CC8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8C7CD" w14:textId="7005B3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5F0CC" w14:textId="2B2BBF9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268,750.00</w:t>
            </w:r>
          </w:p>
        </w:tc>
      </w:tr>
      <w:tr w:rsidR="00790D6B" w14:paraId="6F7F842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59CC22" w14:textId="4862AD7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8ECC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Pascu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03926" w14:textId="4DDF0A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3,22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D631C" w14:textId="23E9CD3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0101F" w14:textId="7EC1C6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76522" w14:textId="2D039D0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3,225.00</w:t>
            </w:r>
          </w:p>
        </w:tc>
      </w:tr>
      <w:tr w:rsidR="00790D6B" w14:paraId="7783A9A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E5604" w14:textId="7EAC092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69C9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Teresi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2FF9D" w14:textId="6D4B25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16,953.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4F616" w14:textId="49F166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191D8" w14:textId="00BAA0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4DBDD" w14:textId="04C54A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16,953.00</w:t>
            </w:r>
          </w:p>
        </w:tc>
      </w:tr>
      <w:tr w:rsidR="00790D6B" w14:paraId="620DCB9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0CCAE" w14:textId="1FD1ED9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88F4A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F2C92" w14:textId="122608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6,31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DBED1" w14:textId="5E9102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8,075.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E59B3" w14:textId="770486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418F3" w14:textId="5FF1A3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74,390.00</w:t>
            </w:r>
          </w:p>
        </w:tc>
      </w:tr>
      <w:tr w:rsidR="00790D6B" w14:paraId="133567B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73060" w14:textId="5414CC8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79D4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994CC" w14:textId="11FEB0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510,82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E0E14" w14:textId="1E117F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F0968" w14:textId="202C6C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8A316" w14:textId="7B334B8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510,828.00</w:t>
            </w:r>
          </w:p>
        </w:tc>
      </w:tr>
      <w:tr w:rsidR="00790D6B" w14:paraId="64DBA5F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7F64D" w14:textId="79E6846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10AB4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lis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6E12A" w14:textId="774326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58,082.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8DF1B" w14:textId="317B6E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3AFEE" w14:textId="28C83B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0FBE0" w14:textId="33C35B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58,082.00</w:t>
            </w:r>
          </w:p>
        </w:tc>
      </w:tr>
      <w:tr w:rsidR="00790D6B" w14:paraId="57AAB9B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B4D59" w14:textId="68A39EA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32DE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Tana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46683" w14:textId="4B5101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220,673.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D6B88" w14:textId="2BC167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36,16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3263C" w14:textId="01DEA3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E9FF1" w14:textId="151766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856,833.00</w:t>
            </w:r>
          </w:p>
        </w:tc>
      </w:tr>
      <w:tr w:rsidR="00790D6B" w14:paraId="4CE93F4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3812A" w14:textId="3DD1E0E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F005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ys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E2DBB" w14:textId="096D68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53,463.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D2405" w14:textId="0F0010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B996C" w14:textId="15A694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9BA9F" w14:textId="39117D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53,463.00</w:t>
            </w:r>
          </w:p>
        </w:tc>
      </w:tr>
      <w:tr w:rsidR="00790D6B" w14:paraId="6E74375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E4923" w14:textId="6EF65A0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8873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inglo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888CC" w14:textId="1D00F7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4D3F2" w14:textId="4BD5E1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3E2F4" w14:textId="41194E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65DAC" w14:textId="4CED1B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r>
      <w:tr w:rsidR="00790D6B" w14:paraId="07ACFCC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7C1D15" w14:textId="3F3B733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4A10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30AED" w14:textId="48DC6B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6D719" w14:textId="69DED2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6D258" w14:textId="548C20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041E6" w14:textId="2CA90C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790D6B" w14:paraId="13717DC5"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6A5189"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Cavite</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C6B62F" w14:textId="77CFBD6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3,286,216.75</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47F281" w14:textId="25C1A20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8,229,487.2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2F1900" w14:textId="6A0A55B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1DF028B" w14:textId="6540E4B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1,515,703.95</w:t>
            </w:r>
          </w:p>
        </w:tc>
      </w:tr>
      <w:tr w:rsidR="00790D6B" w14:paraId="3CF4C778"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29801" w14:textId="77777777" w:rsidR="00790D6B" w:rsidRDefault="00790D6B" w:rsidP="00790D6B">
            <w:pPr>
              <w:ind w:right="57"/>
              <w:rPr>
                <w:rFonts w:ascii="Arial Narrow" w:hAnsi="Arial Narrow"/>
                <w:color w:val="000000"/>
                <w:sz w:val="20"/>
                <w:szCs w:val="20"/>
              </w:rPr>
            </w:pPr>
            <w:r>
              <w:rPr>
                <w:rFonts w:ascii="Arial Narrow" w:hAnsi="Arial Narrow"/>
                <w:color w:val="000000"/>
                <w:sz w:val="20"/>
                <w:szCs w:val="20"/>
              </w:rPr>
              <w:t>PLGU Cavi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E2300" w14:textId="19FAFF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6,1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17929" w14:textId="1657BF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759,444.2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202A5" w14:textId="51F082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C4B62" w14:textId="13B91F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875,604.20</w:t>
            </w:r>
          </w:p>
        </w:tc>
      </w:tr>
      <w:tr w:rsidR="00790D6B" w14:paraId="6593B5A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50A68" w14:textId="3FF2434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CFA0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fons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05B2D" w14:textId="286BC7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9,341.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67A27" w14:textId="562EF4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91BD5" w14:textId="007985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DA945" w14:textId="2ECD19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9,341.00</w:t>
            </w:r>
          </w:p>
        </w:tc>
      </w:tr>
      <w:tr w:rsidR="00790D6B" w14:paraId="0D27BB8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AD8031" w14:textId="0D609C5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BC98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made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FA924" w14:textId="1CD4D3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8CD80" w14:textId="0D5716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0986A" w14:textId="606419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41071" w14:textId="6D2E8B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4,000.00</w:t>
            </w:r>
          </w:p>
        </w:tc>
      </w:tr>
      <w:tr w:rsidR="00790D6B" w14:paraId="110936F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138D3" w14:textId="2DAAE87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FDE53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coo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07FA0" w14:textId="0807FD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55,977.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CD998" w14:textId="54EF6C2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78,5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4661A" w14:textId="3516FA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DAAAC" w14:textId="40155E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34,477.00</w:t>
            </w:r>
          </w:p>
        </w:tc>
      </w:tr>
      <w:tr w:rsidR="00790D6B" w14:paraId="5518C0B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8D86B5" w14:textId="0EDE488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75885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rmo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C99D1" w14:textId="7E5871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72,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5DED0" w14:textId="3A04D0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0,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19D04" w14:textId="6EFA15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178EB" w14:textId="4A27321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2,000.00</w:t>
            </w:r>
          </w:p>
        </w:tc>
      </w:tr>
      <w:tr w:rsidR="00790D6B" w14:paraId="4A0632D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A6E5AF" w14:textId="5CB8E50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627F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vite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71953" w14:textId="563C0D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2,4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357CC" w14:textId="5A8E59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9,95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C145C" w14:textId="61F047F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5F2F3" w14:textId="08E38B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350.00</w:t>
            </w:r>
          </w:p>
        </w:tc>
      </w:tr>
      <w:tr w:rsidR="00790D6B" w14:paraId="2A88C60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D91E6C" w14:textId="1C6A963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0F78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smariñ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54EF6" w14:textId="04F6F70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49,462.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30770" w14:textId="041E8C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0,83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125E2" w14:textId="49A57E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732E9" w14:textId="5E5AA8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60,292.00</w:t>
            </w:r>
          </w:p>
        </w:tc>
      </w:tr>
      <w:tr w:rsidR="00790D6B" w14:paraId="5DB33F1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21A28E" w14:textId="5707C05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5FB4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en. Mariano Alvare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59688" w14:textId="373322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36,860.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C9AAD" w14:textId="294EAD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6AC53" w14:textId="6524B9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DBEF3" w14:textId="54886E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36,860.75</w:t>
            </w:r>
          </w:p>
        </w:tc>
      </w:tr>
      <w:tr w:rsidR="00790D6B" w14:paraId="2084382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8A595" w14:textId="10FBEE4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45168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eneral Emilio Aguinald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D1061" w14:textId="67C210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A37F3" w14:textId="00E513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12F88" w14:textId="592FAFE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94E78" w14:textId="62D54C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4,000.00</w:t>
            </w:r>
          </w:p>
        </w:tc>
      </w:tr>
      <w:tr w:rsidR="00790D6B" w14:paraId="135E3D5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BBD04" w14:textId="2BE2343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3EEB7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eneral Tri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B0F3C" w14:textId="2A653A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0,1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4720C" w14:textId="24DD92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78,175.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81CF0" w14:textId="7EAC3E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AF036" w14:textId="5FF11F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08,275.00</w:t>
            </w:r>
          </w:p>
        </w:tc>
      </w:tr>
      <w:tr w:rsidR="00790D6B" w14:paraId="02580E8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63A725" w14:textId="404D8AB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FF1F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mu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14035" w14:textId="38EFBC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3,49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8F7AF" w14:textId="16B7DF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87,75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2EAE3" w14:textId="462687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9D909" w14:textId="4F8172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01,240.00</w:t>
            </w:r>
          </w:p>
        </w:tc>
      </w:tr>
      <w:tr w:rsidR="00790D6B" w14:paraId="17BF206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320BA" w14:textId="341DC2E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B297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nda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24C94" w14:textId="3DA5DF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0A793" w14:textId="1A11EF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5,86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99C20" w14:textId="308705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75CC7" w14:textId="4C089C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9,860.00</w:t>
            </w:r>
          </w:p>
        </w:tc>
      </w:tr>
      <w:tr w:rsidR="00790D6B" w14:paraId="77125DA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49D3CD" w14:textId="0168F3B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4F198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wi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3BA91" w14:textId="6AC94F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7,8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93B0D" w14:textId="2EFF81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B0444" w14:textId="16BEA3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F746D" w14:textId="53ED89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7,860.00</w:t>
            </w:r>
          </w:p>
        </w:tc>
      </w:tr>
      <w:tr w:rsidR="00790D6B" w14:paraId="5F50F8F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EAFC6" w14:textId="5AD11E8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CA011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gallan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8B81B" w14:textId="61A9C3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BBB1A" w14:textId="390EC1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59F60" w14:textId="7F8A28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FF1EE" w14:textId="191347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4,000.00</w:t>
            </w:r>
          </w:p>
        </w:tc>
      </w:tr>
      <w:tr w:rsidR="00790D6B" w14:paraId="63D323E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6B52AD" w14:textId="13A5A3C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F8CD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ragond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BE835" w14:textId="087FEC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7FEB7" w14:textId="6838F5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51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37492" w14:textId="75402B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BC075" w14:textId="438470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4,510.00</w:t>
            </w:r>
          </w:p>
        </w:tc>
      </w:tr>
      <w:tr w:rsidR="00790D6B" w14:paraId="0FB7101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15B8ED" w14:textId="4ACF889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42BA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endez (MENDEZ-NUÑE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C3B93" w14:textId="2F2900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66B5D" w14:textId="6AE363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1BD74" w14:textId="177DCA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DEFD7" w14:textId="3703CB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4,000.00</w:t>
            </w:r>
          </w:p>
        </w:tc>
      </w:tr>
      <w:tr w:rsidR="00790D6B" w14:paraId="17BFF9A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19F2A" w14:textId="27A108B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419C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i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DA329" w14:textId="491F9C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9,8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93AC1" w14:textId="619627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FD675" w14:textId="3AB3D7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2FFE6" w14:textId="3EB7A9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9,840.00</w:t>
            </w:r>
          </w:p>
        </w:tc>
      </w:tr>
      <w:tr w:rsidR="00790D6B" w14:paraId="6EE3AD4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8CF50" w14:textId="26E6143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5F58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ovele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8D7C4" w14:textId="0398EB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3,4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A5BFC" w14:textId="595E71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7ADF5" w14:textId="5E3CB0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980ED" w14:textId="44633A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3,400.00</w:t>
            </w:r>
          </w:p>
        </w:tc>
      </w:tr>
      <w:tr w:rsidR="00790D6B" w14:paraId="29C751E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7C85CB" w14:textId="2DC6F08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58B5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osari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F9D90" w14:textId="15F642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9,33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C7B0D" w14:textId="363AB4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4,238.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95E1E" w14:textId="1DC3A4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C67D0" w14:textId="75E796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3,574.00</w:t>
            </w:r>
          </w:p>
        </w:tc>
      </w:tr>
      <w:tr w:rsidR="00790D6B" w14:paraId="32DC936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E05B9" w14:textId="508FE36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E7F3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la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46316" w14:textId="7BDB22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0,07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A1CAE" w14:textId="7E6C86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7,655.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B294E" w14:textId="01F4E0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C9D56" w14:textId="7B3516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7,731.00</w:t>
            </w:r>
          </w:p>
        </w:tc>
      </w:tr>
      <w:tr w:rsidR="00790D6B" w14:paraId="5948481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0BCB9" w14:textId="3EBE563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4F64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gaytay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8B8F0" w14:textId="6C2256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19,31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BC367" w14:textId="7CB022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415B1" w14:textId="341E93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107E3" w14:textId="4E6D79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19,318.00</w:t>
            </w:r>
          </w:p>
        </w:tc>
      </w:tr>
      <w:tr w:rsidR="00790D6B" w14:paraId="463FA5D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3404D" w14:textId="58DACD0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C6938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nz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7704C" w14:textId="264EE5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1,00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BF8E9" w14:textId="122C82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8F2A9" w14:textId="1DF752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22C71" w14:textId="4FB584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1,008.00</w:t>
            </w:r>
          </w:p>
        </w:tc>
      </w:tr>
      <w:tr w:rsidR="00790D6B" w14:paraId="5D9409F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CB260B" w14:textId="01AA818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F392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erna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0801C" w14:textId="3E5854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F7E13" w14:textId="55F511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6,605.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478D1" w14:textId="3D503B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BC291" w14:textId="256164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0,605.00</w:t>
            </w:r>
          </w:p>
        </w:tc>
      </w:tr>
      <w:tr w:rsidR="00790D6B" w14:paraId="3AD6C5C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4E5784" w14:textId="244E4EC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802B2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rece Martires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587D0" w14:textId="25F6C1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11,58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7F2F4" w14:textId="593847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9,97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063EA" w14:textId="430944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5E9CB" w14:textId="33F1BC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1,558.00</w:t>
            </w:r>
          </w:p>
        </w:tc>
      </w:tr>
      <w:tr w:rsidR="00790D6B" w14:paraId="53706B35"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6EEDAA"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Laguna</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A07956" w14:textId="3512A08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5,313,437.74</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5BA544" w14:textId="109E82A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9,763,533.31</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E0176A" w14:textId="2AD8192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AEF2522" w14:textId="7337CB5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5,076,971.05</w:t>
            </w:r>
          </w:p>
        </w:tc>
      </w:tr>
      <w:tr w:rsidR="00790D6B" w14:paraId="2885D88F"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DB2A3" w14:textId="77777777" w:rsidR="00790D6B" w:rsidRDefault="00790D6B" w:rsidP="00790D6B">
            <w:pPr>
              <w:ind w:right="57"/>
              <w:rPr>
                <w:rFonts w:ascii="Arial Narrow" w:hAnsi="Arial Narrow"/>
                <w:color w:val="000000"/>
                <w:sz w:val="20"/>
                <w:szCs w:val="20"/>
              </w:rPr>
            </w:pPr>
            <w:r>
              <w:rPr>
                <w:rFonts w:ascii="Arial Narrow" w:hAnsi="Arial Narrow"/>
                <w:color w:val="000000"/>
                <w:sz w:val="20"/>
                <w:szCs w:val="20"/>
              </w:rPr>
              <w:t>PLGU Lagu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ADDA5" w14:textId="726748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2,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5F941" w14:textId="46DB1F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914,200.5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8052F" w14:textId="264F3B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BBC5B" w14:textId="2491AD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136,200.50</w:t>
            </w:r>
          </w:p>
        </w:tc>
      </w:tr>
      <w:tr w:rsidR="00790D6B" w14:paraId="06B4CF3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1B633" w14:textId="03C85AF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478A9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amin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D5279" w14:textId="141575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1B098" w14:textId="73A5E0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07962" w14:textId="2F0590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D66FC" w14:textId="7388C9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790D6B" w14:paraId="567F6AE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7DC8E4" w14:textId="61A0BC7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90CC3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71759" w14:textId="14606A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7,6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7821C" w14:textId="56AFDB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7184F" w14:textId="5AA461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C41A7" w14:textId="69C8BE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7,600.00</w:t>
            </w:r>
          </w:p>
        </w:tc>
      </w:tr>
      <w:tr w:rsidR="00790D6B" w14:paraId="2C91E98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35D5F8" w14:textId="554529B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5E7D0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iñ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08CED" w14:textId="26F42B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00,21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B5031" w14:textId="55B2EE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2,5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03773" w14:textId="036BA4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C13D7" w14:textId="0E1067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22,710.00</w:t>
            </w:r>
          </w:p>
        </w:tc>
      </w:tr>
      <w:tr w:rsidR="00790D6B" w14:paraId="68BFF87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80839" w14:textId="2656F30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0776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buy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19EA2" w14:textId="34EA4C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8,7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F7C21" w14:textId="137659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92,9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9B836" w14:textId="4FC1B5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CA843" w14:textId="17BE88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1,660.00</w:t>
            </w:r>
          </w:p>
        </w:tc>
      </w:tr>
      <w:tr w:rsidR="00790D6B" w14:paraId="369B869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ABDD2D" w14:textId="037C21D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50C91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Calamb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E29C1" w14:textId="47B63F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24,1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49AC6" w14:textId="2BC72E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0,97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2403F" w14:textId="034AE2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79212" w14:textId="3224B1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65,100.00</w:t>
            </w:r>
          </w:p>
        </w:tc>
      </w:tr>
      <w:tr w:rsidR="00790D6B" w14:paraId="33B2CB7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65434" w14:textId="44A7E90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58F51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a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FD8B6" w14:textId="5B17EB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18,18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99807" w14:textId="785301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A438C" w14:textId="66CD63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E2733" w14:textId="10F1FA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18,184.00</w:t>
            </w:r>
          </w:p>
        </w:tc>
      </w:tr>
      <w:tr w:rsidR="00790D6B" w14:paraId="5FB86C2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3431F9" w14:textId="2E20545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6E21E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vint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886B2" w14:textId="1EFEDE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42F56" w14:textId="27832C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8B376" w14:textId="602947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978B5" w14:textId="03B47A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790D6B" w14:paraId="3264495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19068E" w14:textId="3DD5E00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D43E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Fam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22E30" w14:textId="3C77ED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2AF4B" w14:textId="478D6F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3,224.78</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BB181" w14:textId="607DAB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572DC" w14:textId="57040F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8,224.78</w:t>
            </w:r>
          </w:p>
        </w:tc>
      </w:tr>
      <w:tr w:rsidR="00790D6B" w14:paraId="192F84A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DC21A" w14:textId="51DB0C2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C4E3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laya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0731C" w14:textId="33B2AE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CD3AF" w14:textId="098E62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1CA98" w14:textId="38221C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62A3E" w14:textId="3A7B0A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790D6B" w14:paraId="0EBECB1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001B49" w14:textId="1D43A30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3909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liw</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EDF3A" w14:textId="1A41BD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67CE6" w14:textId="38A2C0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0,597.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272AC" w14:textId="47E09E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618B5" w14:textId="141CEE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5,597.00</w:t>
            </w:r>
          </w:p>
        </w:tc>
      </w:tr>
      <w:tr w:rsidR="00790D6B" w14:paraId="384BF0C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139FF" w14:textId="3507EFB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9AB7E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os Bañ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E6266" w14:textId="1E5994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3,04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1CD73" w14:textId="2D7ED8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888.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3B249" w14:textId="7D5D03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B5796" w14:textId="357252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8,936.00</w:t>
            </w:r>
          </w:p>
        </w:tc>
      </w:tr>
      <w:tr w:rsidR="00790D6B" w14:paraId="7F20DC5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5FFF18" w14:textId="7DE57FB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CA138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isia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C441D" w14:textId="7175DA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DE21B" w14:textId="50CB1E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800EB" w14:textId="18F035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832C8" w14:textId="32FBF9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790D6B" w14:paraId="0B318FB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23D4A" w14:textId="07ACC9B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61C9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mb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2DAF7" w14:textId="738BB7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70BF9" w14:textId="67876E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32BEB" w14:textId="5C8A09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8B5C2" w14:textId="5D7E77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790D6B" w14:paraId="69D2734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63612F" w14:textId="57C8D75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940BA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bita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02616" w14:textId="637B9C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21612" w14:textId="7B8258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2,5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5A8F3" w14:textId="515789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F4838" w14:textId="6695B7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7,500.00</w:t>
            </w:r>
          </w:p>
        </w:tc>
      </w:tr>
      <w:tr w:rsidR="00790D6B" w14:paraId="4081F97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9DF41D" w14:textId="189E292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AADDA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gdale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5C600" w14:textId="3F927C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3,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9DDA4" w14:textId="3AB49B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8CF4B" w14:textId="7D04E5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54DAF" w14:textId="409B151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3,800.00</w:t>
            </w:r>
          </w:p>
        </w:tc>
      </w:tr>
      <w:tr w:rsidR="00790D6B" w14:paraId="46F2028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4BD0E6" w14:textId="1885C81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9E7C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jayj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D065F" w14:textId="6D0CED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7,69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A3EE2" w14:textId="30C2776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B2BCE" w14:textId="728BBF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C7784" w14:textId="08C2FF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7,690.00</w:t>
            </w:r>
          </w:p>
        </w:tc>
      </w:tr>
      <w:tr w:rsidR="00790D6B" w14:paraId="7E4C200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8E83D" w14:textId="3BDDF17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D2402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gcar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409C3" w14:textId="4E4A80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73F66" w14:textId="670A28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829C9" w14:textId="7AB6D0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7D610" w14:textId="407D0D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790D6B" w14:paraId="07BA3D9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7625FB" w14:textId="1872BEF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9BDBE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e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F54CD" w14:textId="173B78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6,21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5254C" w14:textId="6D3F8E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4B2F2" w14:textId="552E47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1BBB0" w14:textId="13ABAF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6,210.00</w:t>
            </w:r>
          </w:p>
        </w:tc>
      </w:tr>
      <w:tr w:rsidR="00790D6B" w14:paraId="2297213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DA4804" w14:textId="3C67EED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979B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gsanj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F97DA" w14:textId="4EE2C3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7,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18ABF" w14:textId="4377AC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1,652.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4814E" w14:textId="3BA7D4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13E7E" w14:textId="0AF9EE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9,452.00</w:t>
            </w:r>
          </w:p>
        </w:tc>
      </w:tr>
      <w:tr w:rsidR="00790D6B" w14:paraId="26A4338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E32D94" w14:textId="31396B2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8496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ki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3D413" w14:textId="71DC8F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3,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B9B78" w14:textId="16A9D4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6,855.77</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817C5" w14:textId="072BEF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4BDD9" w14:textId="1C5D2B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0,655.77</w:t>
            </w:r>
          </w:p>
        </w:tc>
      </w:tr>
      <w:tr w:rsidR="00790D6B" w14:paraId="0C950AA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58B781" w14:textId="3D49B0B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8488F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ngi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70894" w14:textId="51331A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35,182.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0ECFC" w14:textId="537490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04381" w14:textId="350457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AA267" w14:textId="17F971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35,182.00</w:t>
            </w:r>
          </w:p>
        </w:tc>
      </w:tr>
      <w:tr w:rsidR="00790D6B" w14:paraId="6EF7E11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C79711" w14:textId="577F94C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B498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1B963" w14:textId="37C777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03,0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1B48D" w14:textId="665744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5,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857CA" w14:textId="551342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CE707" w14:textId="045159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28,020.00</w:t>
            </w:r>
          </w:p>
        </w:tc>
      </w:tr>
      <w:tr w:rsidR="00790D6B" w14:paraId="5206BC0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84131E" w14:textId="3FDCE35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E29D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iz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8AD17" w14:textId="4BCA24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6,21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55931" w14:textId="53298E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BA729" w14:textId="256F7B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89B33" w14:textId="113499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6,210.00</w:t>
            </w:r>
          </w:p>
        </w:tc>
      </w:tr>
      <w:tr w:rsidR="00790D6B" w14:paraId="2FB9FF0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95EB1" w14:textId="29F7A22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2A4E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Pablo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E4F98" w14:textId="6CCD50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1,2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07435" w14:textId="0357F3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29,788.83</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6BDA3" w14:textId="05507E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612BF" w14:textId="6E4A5A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70,988.83</w:t>
            </w:r>
          </w:p>
        </w:tc>
      </w:tr>
      <w:tr w:rsidR="00790D6B" w14:paraId="26C9433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79A0FD" w14:textId="3585F09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21BD8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Ped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11061" w14:textId="1922EF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88,3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E2A62" w14:textId="646EC4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77,815.88</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CE6F1" w14:textId="5C106B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47068" w14:textId="21113A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66,135.88</w:t>
            </w:r>
          </w:p>
        </w:tc>
      </w:tr>
      <w:tr w:rsidR="00790D6B" w14:paraId="1BF1313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244B28" w14:textId="2D08D01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3FD8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1B5CD" w14:textId="0D7235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3,79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85530" w14:textId="25011F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7,55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8D281" w14:textId="6F4A3E8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05DF3" w14:textId="332CC7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81,346.00</w:t>
            </w:r>
          </w:p>
        </w:tc>
      </w:tr>
      <w:tr w:rsidR="00790D6B" w14:paraId="335DB7D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A8B50" w14:textId="57F0C49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F3E9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158D0" w14:textId="69B600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3,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8E63F" w14:textId="1CDADF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7,5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5F20E" w14:textId="2D6EA4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3BD9A" w14:textId="7FBC75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91,300.00</w:t>
            </w:r>
          </w:p>
        </w:tc>
      </w:tr>
      <w:tr w:rsidR="00790D6B" w14:paraId="55A675F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6215A9" w14:textId="7BE2197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5BF7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Santa Ros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F5EF2" w14:textId="4EFDC4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9,231.7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A4986" w14:textId="2D2AEE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24,590.55</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36AD3" w14:textId="51961A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615FD" w14:textId="7DC5A8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33,822.29</w:t>
            </w:r>
          </w:p>
        </w:tc>
      </w:tr>
      <w:tr w:rsidR="00790D6B" w14:paraId="57258D3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090DAD" w14:textId="22E1BB3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5E8A7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nilo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34211" w14:textId="7E9656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7,19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A2E43" w14:textId="3E4C44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DA101" w14:textId="464E0C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653B2" w14:textId="35537E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7,190.00</w:t>
            </w:r>
          </w:p>
        </w:tc>
      </w:tr>
      <w:tr w:rsidR="00790D6B" w14:paraId="2AAE162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A71746" w14:textId="5F1E3CC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4BD4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E5FB9" w14:textId="7137D4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7,25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B43FA" w14:textId="6D3FCD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BACC2" w14:textId="660BBF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F4747" w14:textId="75F172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7,256.00</w:t>
            </w:r>
          </w:p>
        </w:tc>
      </w:tr>
      <w:tr w:rsidR="00790D6B" w14:paraId="01E2E1EC"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93E32F"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Quezon</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7F71E9" w14:textId="179C6D9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8,272,939.0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419BD6" w14:textId="130455C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307,303.0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043050" w14:textId="4223E45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6BE6984" w14:textId="3F66B7A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9,580,242.00</w:t>
            </w:r>
          </w:p>
        </w:tc>
      </w:tr>
      <w:tr w:rsidR="00790D6B" w14:paraId="61C950BB"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01BCAC" w14:textId="77777777" w:rsidR="00790D6B" w:rsidRDefault="00790D6B" w:rsidP="00790D6B">
            <w:pPr>
              <w:ind w:right="57"/>
              <w:rPr>
                <w:rFonts w:ascii="Arial Narrow" w:hAnsi="Arial Narrow"/>
                <w:color w:val="000000"/>
                <w:sz w:val="20"/>
                <w:szCs w:val="20"/>
              </w:rPr>
            </w:pPr>
            <w:r>
              <w:rPr>
                <w:rFonts w:ascii="Arial Narrow" w:hAnsi="Arial Narrow"/>
                <w:color w:val="000000"/>
                <w:sz w:val="20"/>
                <w:szCs w:val="20"/>
              </w:rPr>
              <w:t>PLGU Quez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01D8D" w14:textId="5F4ACF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4,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A9FF0" w14:textId="085282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67B74" w14:textId="2B50ED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ACCA2" w14:textId="63F279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4,000.00</w:t>
            </w:r>
          </w:p>
        </w:tc>
      </w:tr>
      <w:tr w:rsidR="00790D6B" w14:paraId="0B9C863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B116B" w14:textId="682A65B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47F68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gda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9B63F" w14:textId="790683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2,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15C84" w14:textId="03AB8C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6EE53" w14:textId="0F352D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1ACBC" w14:textId="75A24B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2,000.00</w:t>
            </w:r>
          </w:p>
        </w:tc>
      </w:tr>
      <w:tr w:rsidR="00790D6B" w14:paraId="0A048B0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D48368" w14:textId="6E4895E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1E77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aba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9093B" w14:textId="7E0237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41033" w14:textId="0D9D80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E406E" w14:textId="185EB4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A95DF" w14:textId="7307ED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5,000.00</w:t>
            </w:r>
          </w:p>
        </w:tc>
      </w:tr>
      <w:tr w:rsidR="00790D6B" w14:paraId="31FD1AD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5EDCB" w14:textId="12368B2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080A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timon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55778" w14:textId="51EB63C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982A5" w14:textId="3A20E9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5A4B9" w14:textId="012084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D0A33" w14:textId="742E70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790D6B" w14:paraId="1B28DAE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AD164" w14:textId="349D7E9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3FC0C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31E6F" w14:textId="76CE9F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6,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34C22" w14:textId="67D158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C9CF3" w14:textId="40333B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E05FE" w14:textId="232FCF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6,000.00</w:t>
            </w:r>
          </w:p>
        </w:tc>
      </w:tr>
      <w:tr w:rsidR="00790D6B" w14:paraId="2B7BE12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1E260" w14:textId="7C2CCEE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6414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rde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36124" w14:textId="375F2E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44,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270D4" w14:textId="5A7965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F4B2E" w14:textId="181277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41F92" w14:textId="46782C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44,000.00</w:t>
            </w:r>
          </w:p>
        </w:tc>
      </w:tr>
      <w:tr w:rsidR="00790D6B" w14:paraId="5B80BA5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7A83F1" w14:textId="0B59DCC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24936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au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7FB55" w14:textId="33030E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1E410" w14:textId="5F1201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72124" w14:textId="07F5F0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F2810" w14:textId="58E0FA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790D6B" w14:paraId="015A920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787A5B" w14:textId="49F6DB0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AF97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ndela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0D5D8" w14:textId="23F2BB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89F39" w14:textId="275912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4,315.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15327" w14:textId="5260C8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FEC56" w14:textId="6364EA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64,315.00</w:t>
            </w:r>
          </w:p>
        </w:tc>
      </w:tr>
      <w:tr w:rsidR="00790D6B" w14:paraId="27B4D1E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1213D" w14:textId="3187208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4DCF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tana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D6009" w14:textId="40AFB4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9FDE7" w14:textId="488846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E6F71" w14:textId="5245C7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62ACC" w14:textId="67AA01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790D6B" w14:paraId="7A696A9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E5D6F2" w14:textId="0016325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3F30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eneral Lu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04491" w14:textId="277615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5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33868" w14:textId="61575AF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7BD6F" w14:textId="52C225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B0205" w14:textId="6B60FF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55,000.00</w:t>
            </w:r>
          </w:p>
        </w:tc>
      </w:tr>
      <w:tr w:rsidR="00790D6B" w14:paraId="1D9C97B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ABE34" w14:textId="033227A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FB64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eneral Nak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045B1" w14:textId="2EC045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02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E5BDC" w14:textId="2954FE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6E87B" w14:textId="5A4496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17D30" w14:textId="6ED985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028.00</w:t>
            </w:r>
          </w:p>
        </w:tc>
      </w:tr>
      <w:tr w:rsidR="00790D6B" w14:paraId="456A711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53C4C" w14:textId="29E856A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6E9E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umac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828E5" w14:textId="200EEB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5BB46" w14:textId="314043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E3D5B" w14:textId="3D6480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48622" w14:textId="19CFE9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790D6B" w14:paraId="159CACA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804652" w14:textId="5840641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6784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omali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20ADF" w14:textId="346F1B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44,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7F23D" w14:textId="0B4539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4F736" w14:textId="20723D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C9F6B" w14:textId="27FB0D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44,000.00</w:t>
            </w:r>
          </w:p>
        </w:tc>
      </w:tr>
      <w:tr w:rsidR="00790D6B" w14:paraId="3C9EC12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995CC3" w14:textId="6540E20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87E9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ope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DCB02" w14:textId="2972F3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8,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20F99" w14:textId="15E220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D54CD" w14:textId="04FBCD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AE562" w14:textId="3E62C6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8,000.00</w:t>
            </w:r>
          </w:p>
        </w:tc>
      </w:tr>
      <w:tr w:rsidR="00790D6B" w14:paraId="038122D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660716" w14:textId="6E6A2B6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A96C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cb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65A0F" w14:textId="7C8E34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2,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9B329" w14:textId="05F62F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B1132" w14:textId="5D8A24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F9B2F" w14:textId="6716F3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2,000.00</w:t>
            </w:r>
          </w:p>
        </w:tc>
      </w:tr>
      <w:tr w:rsidR="00790D6B" w14:paraId="179E62E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22072B" w14:textId="768A928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79C28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cena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8A0F1" w14:textId="38807A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95,61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3069A" w14:textId="209038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0,5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145F8" w14:textId="045EA1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61708" w14:textId="4007E3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76,115.00</w:t>
            </w:r>
          </w:p>
        </w:tc>
      </w:tr>
      <w:tr w:rsidR="00790D6B" w14:paraId="16C4094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40477" w14:textId="09A9ED1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C21F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calel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F1D27" w14:textId="28E836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E2BB9" w14:textId="09C968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027C8" w14:textId="71B46BA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2F9BF" w14:textId="63A788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790D6B" w14:paraId="7BE3262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4AA0D" w14:textId="2D2E2C9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1CBCF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ub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94C16" w14:textId="1D5C6D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89600" w14:textId="444B01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F45B4" w14:textId="753A04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20413" w14:textId="2C8BFA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790D6B" w14:paraId="16B525B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3B19BB" w14:textId="111765B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6EF1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ulan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EAB6D" w14:textId="1D8CF7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37ACB" w14:textId="1DDC06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AA3E0" w14:textId="764BF9C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D91F4" w14:textId="412E60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790D6B" w14:paraId="3A41270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74C2DC" w14:textId="2B3361C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4428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dre Burg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9B96B" w14:textId="7A392E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0,952.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B1F6E" w14:textId="5E401F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18578" w14:textId="5FF6AEE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A2382" w14:textId="600047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0,952.00</w:t>
            </w:r>
          </w:p>
        </w:tc>
      </w:tr>
      <w:tr w:rsidR="00790D6B" w14:paraId="29655BA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838B4A" w14:textId="05BCC67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37BD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gbil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38901" w14:textId="1F0A10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BBC49" w14:textId="2F72F9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2,488.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32874" w14:textId="4F5BD3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3C9E7" w14:textId="65AC8C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02,488.00</w:t>
            </w:r>
          </w:p>
        </w:tc>
      </w:tr>
      <w:tr w:rsidR="00790D6B" w14:paraId="6AB2B74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96950" w14:textId="2785527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C9E78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nuku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3C1C5" w14:textId="2C9EF1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3,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D5DFB" w14:textId="455E39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B67F6" w14:textId="07830C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012ED" w14:textId="406FE1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3,000.00</w:t>
            </w:r>
          </w:p>
        </w:tc>
      </w:tr>
      <w:tr w:rsidR="00790D6B" w14:paraId="6D72E0F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F27CA" w14:textId="1F2264B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6654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tnanu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7EFB1" w14:textId="0C70A6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3,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33B28" w14:textId="333628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14FEA" w14:textId="478638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38A71" w14:textId="604CCE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3,000.00</w:t>
            </w:r>
          </w:p>
        </w:tc>
      </w:tr>
      <w:tr w:rsidR="00790D6B" w14:paraId="277E51A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2E8F92" w14:textId="7DA208F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46B47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ere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6571A" w14:textId="189CAF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875DB" w14:textId="6040B49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E449A" w14:textId="035EDF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A8CF3" w14:textId="1465C8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0,000.00</w:t>
            </w:r>
          </w:p>
        </w:tc>
      </w:tr>
      <w:tr w:rsidR="00790D6B" w14:paraId="2FAB903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0EFB16" w14:textId="1FD06F5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C3542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tog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06238" w14:textId="17FD1E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6,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4B019" w14:textId="5FAF0E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479EF" w14:textId="364798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6B145" w14:textId="73F8F5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6,000.00</w:t>
            </w:r>
          </w:p>
        </w:tc>
      </w:tr>
      <w:tr w:rsidR="00790D6B" w14:paraId="55CCEAC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75F65" w14:textId="30E710E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39D5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arid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8629C" w14:textId="6413DE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BB723" w14:textId="2C6B5F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DA9F4" w14:textId="620276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DF997" w14:textId="5D92FA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790D6B" w14:paraId="22AD301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699DF" w14:textId="6AA45F9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59DCD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olill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A4CB2" w14:textId="1D926B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3,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D16AA" w14:textId="70E68B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B54F8" w14:textId="6D164C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7866F" w14:textId="2FF639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3,000.00</w:t>
            </w:r>
          </w:p>
        </w:tc>
      </w:tr>
      <w:tr w:rsidR="00790D6B" w14:paraId="1B00D5A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A74B6" w14:textId="14031F8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C573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Quez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A9E71" w14:textId="176431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D1723" w14:textId="27D578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D7B7F" w14:textId="2255A1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792A0" w14:textId="1ECDEA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0,000.00</w:t>
            </w:r>
          </w:p>
        </w:tc>
      </w:tr>
      <w:tr w:rsidR="00790D6B" w14:paraId="5435A13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10CC3" w14:textId="5C97403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2344F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e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8C2EB" w14:textId="599029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A8465" w14:textId="2A389C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5D40F" w14:textId="147DFF3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51439" w14:textId="6F6A47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790D6B" w14:paraId="475A026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62135" w14:textId="5B4EA1B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4B58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Antoni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43277" w14:textId="432483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0CAD5" w14:textId="029BF8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231C9" w14:textId="6CBCA8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CAEC9" w14:textId="407F95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790D6B" w14:paraId="06E0C0A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BEC49" w14:textId="79A198E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4485E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Francisco (Auro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209DE" w14:textId="42F868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1,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17BC4" w14:textId="4E917F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5DA42" w14:textId="19175C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2D776" w14:textId="06DA8D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1,000.00</w:t>
            </w:r>
          </w:p>
        </w:tc>
      </w:tr>
      <w:tr w:rsidR="00790D6B" w14:paraId="3D19F2B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AB694" w14:textId="0981A3D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B40A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Narcis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C2E4B" w14:textId="738405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1,6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8D51A" w14:textId="35794B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428D4" w14:textId="1A5A6A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F1374" w14:textId="1810CD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1,600.00</w:t>
            </w:r>
          </w:p>
        </w:tc>
      </w:tr>
      <w:tr w:rsidR="00790D6B" w14:paraId="4AF17E8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19C25" w14:textId="57A4700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4FF15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riay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B3FEC" w14:textId="771E0A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7,71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010FC" w14:textId="2A0490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85BA2" w14:textId="1F64A12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FFF49" w14:textId="380EBF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7,716.00</w:t>
            </w:r>
          </w:p>
        </w:tc>
      </w:tr>
      <w:tr w:rsidR="00790D6B" w14:paraId="1D4B216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F8205" w14:textId="28C56C5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7BBB2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gkaw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7AFFF" w14:textId="3E580E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7819B" w14:textId="0A0707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40B72" w14:textId="46263A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80315" w14:textId="70E16F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500.00</w:t>
            </w:r>
          </w:p>
        </w:tc>
      </w:tr>
      <w:tr w:rsidR="00790D6B" w14:paraId="2FF8AC0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4D7862" w14:textId="1374180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02D2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Tayab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0298D" w14:textId="5DDE24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99,52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6C28A" w14:textId="36F103C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20A71" w14:textId="4C5131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75085" w14:textId="628895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99,528.00</w:t>
            </w:r>
          </w:p>
        </w:tc>
      </w:tr>
      <w:tr w:rsidR="00790D6B" w14:paraId="5CFD7BF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C3460" w14:textId="2CE55F7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22AA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iao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C2CF4" w14:textId="14992C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55B05" w14:textId="3083DC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18225" w14:textId="07700F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A892F" w14:textId="34A234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790D6B" w14:paraId="2450149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9DAFA" w14:textId="4DBD9E6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25B6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Unis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922D6" w14:textId="379CA8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9,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A29DC" w14:textId="101005F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4A6A6" w14:textId="69B80E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A2450" w14:textId="79E05F6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9,000.00</w:t>
            </w:r>
          </w:p>
        </w:tc>
      </w:tr>
      <w:tr w:rsidR="00790D6B" w14:paraId="5DF74196"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31A9C3"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Rizal</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4A6254" w14:textId="0CDDC74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9,849,840.0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AAE4BF" w14:textId="115AE5F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9,535,757.59</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1617A7" w14:textId="6CBE3B7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0963836" w14:textId="0896FE7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9,385,597.59</w:t>
            </w:r>
          </w:p>
        </w:tc>
      </w:tr>
      <w:tr w:rsidR="00790D6B" w14:paraId="2EEE7488"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9C0CC1" w14:textId="77777777" w:rsidR="00790D6B" w:rsidRDefault="00790D6B" w:rsidP="00790D6B">
            <w:pPr>
              <w:ind w:right="57"/>
              <w:rPr>
                <w:rFonts w:ascii="Arial Narrow" w:hAnsi="Arial Narrow"/>
                <w:color w:val="000000"/>
                <w:sz w:val="20"/>
                <w:szCs w:val="20"/>
              </w:rPr>
            </w:pPr>
            <w:r>
              <w:rPr>
                <w:rFonts w:ascii="Arial Narrow" w:hAnsi="Arial Narrow"/>
                <w:color w:val="000000"/>
                <w:sz w:val="20"/>
                <w:szCs w:val="20"/>
              </w:rPr>
              <w:t>PLGU Riz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22C39" w14:textId="3893DB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1,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72D99" w14:textId="1E8B70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835,654.8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D0478" w14:textId="1E1D12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17125" w14:textId="4D3828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946,654.80</w:t>
            </w:r>
          </w:p>
        </w:tc>
      </w:tr>
      <w:tr w:rsidR="00790D6B" w14:paraId="2EE072E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941F4" w14:textId="7E87C30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63D82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ngon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71D16" w14:textId="313FE9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57,01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3D08C" w14:textId="3F52A3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0,9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478ED" w14:textId="2A593B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015C8" w14:textId="2891E61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57,910.00</w:t>
            </w:r>
          </w:p>
        </w:tc>
      </w:tr>
      <w:tr w:rsidR="00790D6B" w14:paraId="3AA147D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4A1D7" w14:textId="0035AE1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1AF7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Antipol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53389" w14:textId="7B928A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08,43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6D74E" w14:textId="59779E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83,45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E7839" w14:textId="78B5D2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6CE9D" w14:textId="7FB0E8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91,886.00</w:t>
            </w:r>
          </w:p>
        </w:tc>
      </w:tr>
      <w:tr w:rsidR="00790D6B" w14:paraId="16D4C5B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4CBAD2" w14:textId="40C77D4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A7F65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r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2183C" w14:textId="5C07E2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34,443.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88B36" w14:textId="62AB77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19985" w14:textId="43D663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B4361" w14:textId="3DA60A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34,443.00</w:t>
            </w:r>
          </w:p>
        </w:tc>
      </w:tr>
      <w:tr w:rsidR="00790D6B" w14:paraId="0F4D502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0EEE3" w14:textId="25E9DE5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C987A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inangon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50D6B" w14:textId="061CD88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7,44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0AB39" w14:textId="77243A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56C05" w14:textId="0E2987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DCC23" w14:textId="6ABBD7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7,448.00</w:t>
            </w:r>
          </w:p>
        </w:tc>
      </w:tr>
      <w:tr w:rsidR="00790D6B" w14:paraId="5A05E2C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7CDAB" w14:textId="4346A28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9DE2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in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B7CFE" w14:textId="43DE7D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3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6F06B" w14:textId="68F9FE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81,871.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2120A" w14:textId="4258E2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AC2F4" w14:textId="7E0D57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20,441.00</w:t>
            </w:r>
          </w:p>
        </w:tc>
      </w:tr>
      <w:tr w:rsidR="00790D6B" w14:paraId="4005574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D8F755" w14:textId="60E938E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953CF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rdo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09556" w14:textId="36E30B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22,0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DFAA1" w14:textId="20B346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0,136.5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4CC08" w14:textId="055321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404B4" w14:textId="27E194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72,196.50</w:t>
            </w:r>
          </w:p>
        </w:tc>
      </w:tr>
      <w:tr w:rsidR="00790D6B" w14:paraId="7FD3D23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1986E" w14:textId="14176B1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18DC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ala-Ja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9C324" w14:textId="4AD359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03BFC" w14:textId="1A2EAB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0,49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9E86B" w14:textId="651F30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641B6" w14:textId="273675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0,490.00</w:t>
            </w:r>
          </w:p>
        </w:tc>
      </w:tr>
      <w:tr w:rsidR="00790D6B" w14:paraId="749DF91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353005" w14:textId="6F567DF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0232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oro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097CF" w14:textId="00C588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9,84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CAC7B" w14:textId="4EF241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19AB7" w14:textId="11F7C1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92283" w14:textId="2EC4CD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39,844.00</w:t>
            </w:r>
          </w:p>
        </w:tc>
      </w:tr>
      <w:tr w:rsidR="00790D6B" w14:paraId="5001034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9F125" w14:textId="4EFF1BB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51A2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lil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8C11B" w14:textId="7F4F69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8,961.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4DD1C" w14:textId="12089A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34CC5" w14:textId="1130BB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4F3FE" w14:textId="307C41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1,961.00</w:t>
            </w:r>
          </w:p>
        </w:tc>
      </w:tr>
      <w:tr w:rsidR="00790D6B" w14:paraId="0A3D82A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E6C65B" w14:textId="29F4FD9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54608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odriguez (Montalb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91D13" w14:textId="21521B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66,97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D348B" w14:textId="685A81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0,863.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5C61C" w14:textId="11F340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E05B3" w14:textId="2307DB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07,839.00</w:t>
            </w:r>
          </w:p>
        </w:tc>
      </w:tr>
      <w:tr w:rsidR="00790D6B" w14:paraId="725F153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CA770A" w14:textId="7F89FCF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5BF2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Mate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42DFE" w14:textId="5D0886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10,369.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51A6D" w14:textId="0ECADF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24,392.29</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3A76E" w14:textId="60DA1C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B0D04" w14:textId="21B53F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34,761.29</w:t>
            </w:r>
          </w:p>
        </w:tc>
      </w:tr>
      <w:tr w:rsidR="00790D6B" w14:paraId="7320D7F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BDB2C0" w14:textId="41548CA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7F4C9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n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9F25A" w14:textId="366F7C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49,722.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35B0F" w14:textId="520D3B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92BBC" w14:textId="0AA07F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FAA9A" w14:textId="2B86C1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49,722.00</w:t>
            </w:r>
          </w:p>
        </w:tc>
      </w:tr>
      <w:tr w:rsidR="00790D6B" w14:paraId="30FC347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093E5F" w14:textId="6BBF259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AAC3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yt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E5EF3" w14:textId="670579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43,301.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D725C" w14:textId="5998FE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5,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90459" w14:textId="5C7B2C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88467" w14:textId="4A0DDD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98,301.00</w:t>
            </w:r>
          </w:p>
        </w:tc>
      </w:tr>
      <w:tr w:rsidR="00790D6B" w14:paraId="76EB5D9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68DC7" w14:textId="11045B1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9FA7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eres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B562A" w14:textId="5A7F72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61,7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57169" w14:textId="59FE7A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C8F34" w14:textId="70545A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E915D" w14:textId="33C635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61,700.00</w:t>
            </w:r>
          </w:p>
        </w:tc>
      </w:tr>
      <w:tr w:rsidR="00790D6B" w14:paraId="2540EA49"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E7294FE"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MIMAROPA</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CCAA904" w14:textId="7F2FF6C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3,788,917.98</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5C2E901" w14:textId="3290E39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1718A13" w14:textId="26E9949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BCAFC61" w14:textId="35185FD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3,788,917.98</w:t>
            </w:r>
          </w:p>
        </w:tc>
      </w:tr>
      <w:tr w:rsidR="00790D6B" w14:paraId="71A1772E"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68AC37"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Marinduque</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8A38E93" w14:textId="30DC06F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528,753.7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A17A03" w14:textId="57773FC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D2B269" w14:textId="17D072A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4134096" w14:textId="18BCE49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528,753.70</w:t>
            </w:r>
          </w:p>
        </w:tc>
      </w:tr>
      <w:tr w:rsidR="00790D6B" w14:paraId="0A11D2F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6624DB" w14:textId="219A73F0" w:rsidR="00790D6B" w:rsidRDefault="00790D6B" w:rsidP="00790D6B">
            <w:pPr>
              <w:ind w:right="57"/>
              <w:rPr>
                <w:rFonts w:ascii="Arial Narrow" w:hAnsi="Arial Narrow"/>
                <w:b/>
                <w:b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0DD3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oa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38A42" w14:textId="6B9754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36,1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BC271" w14:textId="627A4A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F594C" w14:textId="6FDECE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16FFB" w14:textId="7F596B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36,100.00</w:t>
            </w:r>
          </w:p>
        </w:tc>
      </w:tr>
      <w:tr w:rsidR="00790D6B" w14:paraId="0B534BF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62A76" w14:textId="247A6C8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27D29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625D9" w14:textId="694D74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3,0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6C494" w14:textId="0478C42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05E4C" w14:textId="0E64E93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E5F19" w14:textId="367CE1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3,050.00</w:t>
            </w:r>
          </w:p>
        </w:tc>
      </w:tr>
      <w:tr w:rsidR="00790D6B" w14:paraId="21A2275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58B83" w14:textId="6FE79D9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5D91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as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5F92F" w14:textId="445E3D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551E5" w14:textId="15C65E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3A585" w14:textId="29A379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1A561" w14:textId="374F98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87.50</w:t>
            </w:r>
          </w:p>
        </w:tc>
      </w:tr>
      <w:tr w:rsidR="00790D6B" w14:paraId="66A4FBF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CC4225" w14:textId="03AAAE8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263D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ogpo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D76F0" w14:textId="7FBE22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4,3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8BFBC" w14:textId="750038A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07461" w14:textId="7994DF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D61FC" w14:textId="6ED8D1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4,300.00</w:t>
            </w:r>
          </w:p>
        </w:tc>
      </w:tr>
      <w:tr w:rsidR="00790D6B" w14:paraId="7970BC5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29FC6" w14:textId="0EFC66F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984A7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E9C43" w14:textId="7B1165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DA41D" w14:textId="0579D1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DA40F" w14:textId="3217E2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B9DC8" w14:textId="2227EF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0,000.00</w:t>
            </w:r>
          </w:p>
        </w:tc>
      </w:tr>
      <w:tr w:rsidR="00790D6B" w14:paraId="5862BCF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59E9B" w14:textId="711CF0A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D2943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orrij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D288B" w14:textId="4E84DC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5,916.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95488" w14:textId="2D4544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CBECB" w14:textId="0EE046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06657" w14:textId="566152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5,916.20</w:t>
            </w:r>
          </w:p>
        </w:tc>
      </w:tr>
      <w:tr w:rsidR="00790D6B" w14:paraId="6D25D042"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F94E9D"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Occidental Mindoro</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D49BDEB" w14:textId="3BAE2CF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949,798.3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07B4E4" w14:textId="32DB998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B36479" w14:textId="1177783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0224108" w14:textId="7C92457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949,798.30</w:t>
            </w:r>
          </w:p>
        </w:tc>
      </w:tr>
      <w:tr w:rsidR="00790D6B" w14:paraId="5CDD409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B353A9" w14:textId="127F6B1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9D529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bra de Ilo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61650" w14:textId="587774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5,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2E264" w14:textId="02F9A7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3DC4F" w14:textId="7A363D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7B591" w14:textId="384C96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5,500.00</w:t>
            </w:r>
          </w:p>
        </w:tc>
      </w:tr>
      <w:tr w:rsidR="00790D6B" w14:paraId="5D6677B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047EB5" w14:textId="6D3B9B5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7DBE0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inta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F9E9C" w14:textId="167B35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5,3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48384" w14:textId="557AA2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62550" w14:textId="298567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2370C" w14:textId="3BB844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5,320.00</w:t>
            </w:r>
          </w:p>
        </w:tc>
      </w:tr>
      <w:tr w:rsidR="00790D6B" w14:paraId="71F4561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A7AD9" w14:textId="273BA4B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179D7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ba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1A943" w14:textId="183681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8,7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75BE9" w14:textId="760817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DDB21" w14:textId="0152F6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C4087" w14:textId="348864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8,775.00</w:t>
            </w:r>
          </w:p>
        </w:tc>
      </w:tr>
      <w:tr w:rsidR="00790D6B" w14:paraId="7DF4369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9731B4" w14:textId="6F963DB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5AAAB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gsays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43700" w14:textId="73D744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6,6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ED2E3" w14:textId="04EFAE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D5123" w14:textId="0752D2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EA387" w14:textId="78E886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6,650.00</w:t>
            </w:r>
          </w:p>
        </w:tc>
      </w:tr>
      <w:tr w:rsidR="00790D6B" w14:paraId="00CDD49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DF9381" w14:textId="0B820AF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A828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mbur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E0D2C" w14:textId="348EF2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C1731" w14:textId="5A87F91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29436" w14:textId="06F6C6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C942F" w14:textId="4A6D7C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00.00</w:t>
            </w:r>
          </w:p>
        </w:tc>
      </w:tr>
      <w:tr w:rsidR="00790D6B" w14:paraId="348D1BE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61BF6E" w14:textId="653F6D2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F9D49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l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DDDB5" w14:textId="3ACB82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1,2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F205A" w14:textId="5F1BD1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8EDFF" w14:textId="5C2280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F062F" w14:textId="294220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1,200.00</w:t>
            </w:r>
          </w:p>
        </w:tc>
      </w:tr>
      <w:tr w:rsidR="00790D6B" w14:paraId="4BC6BF8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45D3D" w14:textId="68EB323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29AB5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iz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F6C65" w14:textId="5A2C2D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0,131.3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E2A39" w14:textId="7BFD62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683C7" w14:textId="331793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A568A" w14:textId="0B6F45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0,131.30</w:t>
            </w:r>
          </w:p>
        </w:tc>
      </w:tr>
      <w:tr w:rsidR="00790D6B" w14:paraId="0E922A8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AE7E41" w14:textId="46D3964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2E3FC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bl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1B006" w14:textId="3C877EC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87,876.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AC440" w14:textId="0F0CF0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79E91" w14:textId="66F980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B2048" w14:textId="5C51E8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87,876.50</w:t>
            </w:r>
          </w:p>
        </w:tc>
      </w:tr>
      <w:tr w:rsidR="00790D6B" w14:paraId="3DEAE6A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760B49" w14:textId="4D41AF5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B9BC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37ECB" w14:textId="639A8E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53,143.7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3DFA4" w14:textId="4431D4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76703" w14:textId="644129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7CAC5" w14:textId="28785D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53,143.70</w:t>
            </w:r>
          </w:p>
        </w:tc>
      </w:tr>
      <w:tr w:rsidR="00790D6B" w14:paraId="0291887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F242D" w14:textId="2CAB455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BC331" w14:textId="4190127E"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BF78F" w14:textId="6EAD82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2,201.8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4EABD" w14:textId="6B6618C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E1A91" w14:textId="1A7FEF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E1892" w14:textId="199A7C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2,201.80</w:t>
            </w:r>
          </w:p>
        </w:tc>
      </w:tr>
      <w:tr w:rsidR="00790D6B" w14:paraId="00252AB2"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2CCE2B"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Oriental Mindoro</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EDFD0C" w14:textId="69E9EF3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947,397.25</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119364" w14:textId="3D99A2E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5061F6" w14:textId="4FBCBB8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5CACCF1" w14:textId="53607E2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947,397.25</w:t>
            </w:r>
          </w:p>
        </w:tc>
      </w:tr>
      <w:tr w:rsidR="00790D6B" w14:paraId="22CCBAD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E3ACEE" w14:textId="37D5951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DFE2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c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B0DC8" w14:textId="285222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C8AAC" w14:textId="66F42D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0BA3C" w14:textId="158A6C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549CB" w14:textId="63617A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790D6B" w14:paraId="4293FB7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92054" w14:textId="2DA24A9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9F5E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su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B9263" w14:textId="153515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6,152.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B8FFF" w14:textId="362C390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FEDAC" w14:textId="39B73B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DB6A1" w14:textId="24C397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6,152.75</w:t>
            </w:r>
          </w:p>
        </w:tc>
      </w:tr>
      <w:tr w:rsidR="00790D6B" w14:paraId="3F0508E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2371FA" w14:textId="7EA55C5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D86AE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ongabo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AB72D" w14:textId="15D054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6.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21237" w14:textId="161885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18BCB" w14:textId="7058A8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CACFB" w14:textId="6BCDD6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6.50</w:t>
            </w:r>
          </w:p>
        </w:tc>
      </w:tr>
      <w:tr w:rsidR="00790D6B" w14:paraId="1E4CF49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33592A" w14:textId="52A7D1F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F0728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lalacao (San Ped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68FD1" w14:textId="7597DB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8188C" w14:textId="116076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2819C" w14:textId="45DB29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313D8" w14:textId="4F60FF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790D6B" w14:paraId="571EBA1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07517" w14:textId="5733E4C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8AF3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Calap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6FC91" w14:textId="4AD4CE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8,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41F05" w14:textId="094209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6BC36" w14:textId="30821B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F42B3" w14:textId="19D50F2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8,900.00</w:t>
            </w:r>
          </w:p>
        </w:tc>
      </w:tr>
      <w:tr w:rsidR="00790D6B" w14:paraId="4CAEF90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72315" w14:textId="1DB2C62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9C51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lo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A720C" w14:textId="38156B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611C5" w14:textId="7D5322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4A37B" w14:textId="491B52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09B9F" w14:textId="19E7DB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790D6B" w14:paraId="0EEED71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377D2" w14:textId="6ED4DF0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8B90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nsal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F70F3" w14:textId="12DD8F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6.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CFC96" w14:textId="1291D4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2C5F6" w14:textId="0D1F94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11C13" w14:textId="07E9C1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6.50</w:t>
            </w:r>
          </w:p>
        </w:tc>
      </w:tr>
      <w:tr w:rsidR="00790D6B" w14:paraId="562A4CF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ED4E3" w14:textId="2DBDA0B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F9FD8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uj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F0D37" w14:textId="5350FE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98,92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AB82B" w14:textId="603F3D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82483" w14:textId="5D6B98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D75BB" w14:textId="29A79E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98,925.00</w:t>
            </w:r>
          </w:p>
        </w:tc>
      </w:tr>
      <w:tr w:rsidR="00790D6B" w14:paraId="301CE3F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D87FBF" w14:textId="1E6D5C6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A9833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namal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B19F0" w14:textId="6AB1E5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27,806.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EE0EF" w14:textId="4C604E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7F503" w14:textId="62B22C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F32CF" w14:textId="2D39BBA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27,806.50</w:t>
            </w:r>
          </w:p>
        </w:tc>
      </w:tr>
      <w:tr w:rsidR="00790D6B" w14:paraId="3F84709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1B652" w14:textId="1AE1382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C47D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o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D246E" w14:textId="0BC84D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B4635" w14:textId="12524C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14C93" w14:textId="032783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3893B" w14:textId="59ACB8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790D6B" w14:paraId="00A624F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DFB6EE" w14:textId="522E961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79A82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uerto Gale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46B8E" w14:textId="299802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F17CD" w14:textId="4A9AC0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0FEEC" w14:textId="348CC7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06958" w14:textId="6270B1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790D6B" w14:paraId="118E926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5FDD1" w14:textId="1855FC0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6F0B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ox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DDE94" w14:textId="15AABB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0BE80" w14:textId="5C9B2B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917DA" w14:textId="432C55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500DB" w14:textId="5808D9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790D6B" w14:paraId="72ADBAD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224EC" w14:textId="667E917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9F467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Teodo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FA0DE" w14:textId="1FC68B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B49E0" w14:textId="561E712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DFF6C" w14:textId="7F631D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CC566" w14:textId="4EB0C5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790D6B" w14:paraId="779218D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E67DD7" w14:textId="6E8CDE9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76549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ocor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7A9CC" w14:textId="3CF180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9F6DC" w14:textId="4D2B95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04A96" w14:textId="1D52CA6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A2F37" w14:textId="27E504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790D6B" w14:paraId="013EE6F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FAB00" w14:textId="17D959F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FF02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CB0C7" w14:textId="76C0C6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6AD5E" w14:textId="22A926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5B846" w14:textId="3A1034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B606C" w14:textId="67DB03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790D6B" w14:paraId="13D38FB1"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2FD332"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Palawan</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C5FEDA" w14:textId="069B132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623,223.73</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CEE6C3" w14:textId="7844B0D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777A2B" w14:textId="029A594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296875A" w14:textId="5E49F8F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623,223.73</w:t>
            </w:r>
          </w:p>
        </w:tc>
      </w:tr>
      <w:tr w:rsidR="00790D6B" w14:paraId="03AD4D6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C46DA" w14:textId="56E225E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76F2F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taraz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39213" w14:textId="74F456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3,6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79A0D" w14:textId="6823D5E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DB293" w14:textId="2BF96A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880AE" w14:textId="0DC252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3,600.00</w:t>
            </w:r>
          </w:p>
        </w:tc>
      </w:tr>
      <w:tr w:rsidR="00790D6B" w14:paraId="79C07EC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8053F9" w14:textId="72EDE5E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22373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suan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D4F49" w14:textId="362A28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9,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78B98" w14:textId="029D5F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32B99" w14:textId="205A1F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C5D35" w14:textId="657CFF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9,500.00</w:t>
            </w:r>
          </w:p>
        </w:tc>
      </w:tr>
      <w:tr w:rsidR="00790D6B" w14:paraId="73D86B1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DD31E" w14:textId="07604D7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2912E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r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7A63A" w14:textId="5FA0A7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83,9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0C547" w14:textId="3CDF90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D1632" w14:textId="467212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98177" w14:textId="67A68C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83,950.00</w:t>
            </w:r>
          </w:p>
        </w:tc>
      </w:tr>
      <w:tr w:rsidR="00790D6B" w14:paraId="2D6128F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1991D" w14:textId="7B7819F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ABD14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uli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7EE79" w14:textId="46D1A0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490F8" w14:textId="586186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A3AFC" w14:textId="718FD6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5948F" w14:textId="566E1B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0,000.00</w:t>
            </w:r>
          </w:p>
        </w:tc>
      </w:tr>
      <w:tr w:rsidR="00790D6B" w14:paraId="695AB62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6C4F37" w14:textId="592AFC0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27A42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napac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16EB2" w14:textId="3CAE69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723.7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06654" w14:textId="160205C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258D0" w14:textId="546ED8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61B86" w14:textId="605138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723.73</w:t>
            </w:r>
          </w:p>
        </w:tc>
      </w:tr>
      <w:tr w:rsidR="00790D6B" w14:paraId="40A3FBB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0BB5A9" w14:textId="26F1B98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45020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gsays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B2353" w14:textId="4CB2A6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7191F" w14:textId="373017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B7860" w14:textId="1B5738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5EAF9" w14:textId="5F8146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0,000.00</w:t>
            </w:r>
          </w:p>
        </w:tc>
      </w:tr>
      <w:tr w:rsidR="00790D6B" w14:paraId="2A0944B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FD8515" w14:textId="7D845C6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E7676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uerto Princesa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675C5" w14:textId="208FD8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6,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0C581" w14:textId="7A7D03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5D5E1" w14:textId="72BD5D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B07DB" w14:textId="5FF78C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6,900.00</w:t>
            </w:r>
          </w:p>
        </w:tc>
      </w:tr>
      <w:tr w:rsidR="00790D6B" w14:paraId="1FBFDC5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9DC007" w14:textId="36C8FD2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DC921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izal (Marc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CD251" w14:textId="3988F2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3,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D7187" w14:textId="6232AC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90482" w14:textId="5909AB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EDF79" w14:textId="58D6F9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3,000.00</w:t>
            </w:r>
          </w:p>
        </w:tc>
      </w:tr>
      <w:tr w:rsidR="00790D6B" w14:paraId="66264F8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46546" w14:textId="4A3C60B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5DF15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ox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07851" w14:textId="450E312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8,5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46982" w14:textId="73459E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06EE7" w14:textId="668F16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B631F" w14:textId="1E01631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8,550.00</w:t>
            </w:r>
          </w:p>
        </w:tc>
      </w:tr>
      <w:tr w:rsidR="00790D6B" w14:paraId="5E4D213D"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C537B8"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Romblon</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F77399" w14:textId="6AB5B5F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739,745.0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1A81AF" w14:textId="3BBEBBC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EDECE4" w14:textId="158CB59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7A5CA42" w14:textId="78B3BF3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739,745.00</w:t>
            </w:r>
          </w:p>
        </w:tc>
      </w:tr>
      <w:tr w:rsidR="00790D6B" w14:paraId="56BF1E1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010424" w14:textId="22BA963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8B0E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canta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71689" w14:textId="003305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9,4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85B57" w14:textId="5E2D0F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4DCB7" w14:textId="337917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43697" w14:textId="457831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9,430.00</w:t>
            </w:r>
          </w:p>
        </w:tc>
      </w:tr>
      <w:tr w:rsidR="00790D6B" w14:paraId="5FD855E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22D05" w14:textId="2F12520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622C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t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055BF" w14:textId="07CDF2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7,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68888" w14:textId="6A09A1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0A4E5" w14:textId="0E3F25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2B6B7" w14:textId="09E52A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7,500.00</w:t>
            </w:r>
          </w:p>
        </w:tc>
      </w:tr>
      <w:tr w:rsidR="00790D6B" w14:paraId="7CE404E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5884C" w14:textId="379DAA4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A704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jidioc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11A45" w14:textId="5642FE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6,82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9ACCB" w14:textId="244584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6DEE2" w14:textId="496990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1569A" w14:textId="27C22D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6,825.00</w:t>
            </w:r>
          </w:p>
        </w:tc>
      </w:tr>
      <w:tr w:rsidR="00790D6B" w14:paraId="40D37B0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9CB2D0" w14:textId="5F59EE2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4B10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atrav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9113E" w14:textId="15ADD2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7,3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76956" w14:textId="246D39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10513" w14:textId="6E056B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C750F" w14:textId="58D255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7,300.00</w:t>
            </w:r>
          </w:p>
        </w:tc>
      </w:tr>
      <w:tr w:rsidR="00790D6B" w14:paraId="325FFE8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24307D" w14:textId="182499E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4D69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86A7E" w14:textId="50912A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9,2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A3A3E" w14:textId="214A8C3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92788" w14:textId="5CA6BE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E3911" w14:textId="7A036A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9,250.00</w:t>
            </w:r>
          </w:p>
        </w:tc>
      </w:tr>
      <w:tr w:rsidR="00790D6B" w14:paraId="61C8704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B4F9A3" w14:textId="7011367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9B7C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rcue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C5E22" w14:textId="151F84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1,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3F619" w14:textId="4FC9BC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4FC51" w14:textId="12B90A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08418" w14:textId="30D00A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1,800.00</w:t>
            </w:r>
          </w:p>
        </w:tc>
      </w:tr>
      <w:tr w:rsidR="00790D6B" w14:paraId="7E94282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8FCE2" w14:textId="38336CD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A4BC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Ferro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B18A5" w14:textId="7F4215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97,1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D409D" w14:textId="661E86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4BC99" w14:textId="3DE36E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41346" w14:textId="4FD22AC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97,100.00</w:t>
            </w:r>
          </w:p>
        </w:tc>
      </w:tr>
      <w:tr w:rsidR="00790D6B" w14:paraId="742692A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D5B4E4" w14:textId="4CC0321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95C6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oo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9CF00" w14:textId="542CCA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1,1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72411" w14:textId="02F072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F7DAF" w14:textId="7E3BB5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596CB" w14:textId="6012DA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1,100.00</w:t>
            </w:r>
          </w:p>
        </w:tc>
      </w:tr>
      <w:tr w:rsidR="00790D6B" w14:paraId="041FA83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D5179F" w14:textId="4E63FAA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7D80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gdiwa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8216C" w14:textId="752365B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2,0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6F6A4" w14:textId="67C1DE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0B338" w14:textId="3D377D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82351" w14:textId="4B9A41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2,050.00</w:t>
            </w:r>
          </w:p>
        </w:tc>
      </w:tr>
      <w:tr w:rsidR="00790D6B" w14:paraId="4D9B829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849B32" w14:textId="77C7084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2B1D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Odio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E7048" w14:textId="5F4CB8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16,4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663E2" w14:textId="713087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293E4" w14:textId="4DD733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073E9" w14:textId="27C9BBA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16,450.00</w:t>
            </w:r>
          </w:p>
        </w:tc>
      </w:tr>
      <w:tr w:rsidR="00790D6B" w14:paraId="6D7480B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ECD51B" w14:textId="01308C8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8643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ombl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A8CE5" w14:textId="1072A9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41,7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BF605" w14:textId="79F2B6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A0CF0" w14:textId="7EDFD0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F14FA" w14:textId="5E01BC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41,750.00</w:t>
            </w:r>
          </w:p>
        </w:tc>
      </w:tr>
      <w:tr w:rsidR="00790D6B" w14:paraId="3C2F792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B4B78" w14:textId="03A737C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B03A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Agust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7D4F8" w14:textId="54B908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1E3AB" w14:textId="546C22C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7EC18" w14:textId="5E571A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90771" w14:textId="6C1D95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790D6B" w14:paraId="142701C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6C33B" w14:textId="46011D8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C528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Andr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7B3D4" w14:textId="65BA0A2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9,5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AA63A" w14:textId="6389FB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7F395" w14:textId="6F55A8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8865A" w14:textId="138C7F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9,550.00</w:t>
            </w:r>
          </w:p>
        </w:tc>
      </w:tr>
      <w:tr w:rsidR="00790D6B" w14:paraId="67C8B55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B723A" w14:textId="0FF41E5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D9F37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EC2C6" w14:textId="785D75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300E4" w14:textId="3EF475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6184D" w14:textId="1BD507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F03FD" w14:textId="420D2A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5,000.00</w:t>
            </w:r>
          </w:p>
        </w:tc>
      </w:tr>
      <w:tr w:rsidR="00790D6B" w14:paraId="29602E6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E269F5" w14:textId="0E1FBE0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07A62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F2C2C" w14:textId="4910AB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9,2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E5851" w14:textId="0F5305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F0E71" w14:textId="1704FB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9D7FF" w14:textId="14D1E6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9,200.00</w:t>
            </w:r>
          </w:p>
        </w:tc>
      </w:tr>
      <w:tr w:rsidR="00790D6B" w14:paraId="25EE0C9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E0D3F2" w14:textId="53844A1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FE36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F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39CE4" w14:textId="25D4BD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0,6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6B2C4" w14:textId="6AD79F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4DE2C" w14:textId="0C9E297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C1713" w14:textId="30B184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0,675.00</w:t>
            </w:r>
          </w:p>
        </w:tc>
      </w:tr>
      <w:tr w:rsidR="00790D6B" w14:paraId="53C9CE2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6E5A3" w14:textId="2544DAA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468B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Maria (Imeld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13D46" w14:textId="52ED90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4,76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85A47" w14:textId="6FA870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C4A4F" w14:textId="0AD2F2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B7D7C" w14:textId="581378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4,765.00</w:t>
            </w:r>
          </w:p>
        </w:tc>
      </w:tr>
      <w:tr w:rsidR="00790D6B" w14:paraId="69A34989"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FF641F2"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REGION V</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54CDF52" w14:textId="310E4EC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9,244,223.45</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12010C1" w14:textId="0CF87F9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076,950.00</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62F65ED" w14:textId="1B8506B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365F636" w14:textId="3056DCB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2,321,173.45</w:t>
            </w:r>
          </w:p>
        </w:tc>
      </w:tr>
      <w:tr w:rsidR="00790D6B" w14:paraId="35B68E78"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48F765"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Albay</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247A35F" w14:textId="35039AA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117,665.8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5370DD" w14:textId="30250EB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445,750.0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91DCA12" w14:textId="6434A3A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DDCAB6" w14:textId="29C58E9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9,563,415.80</w:t>
            </w:r>
          </w:p>
        </w:tc>
      </w:tr>
      <w:tr w:rsidR="00790D6B" w14:paraId="3C33104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4703B" w14:textId="1AFD0F0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D24AB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Alb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95308" w14:textId="0E66F38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86,72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319D1" w14:textId="127FC04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264CD" w14:textId="6CE326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212AB" w14:textId="388E55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86,728.00</w:t>
            </w:r>
          </w:p>
        </w:tc>
      </w:tr>
      <w:tr w:rsidR="00790D6B" w14:paraId="7F6331F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0330D5" w14:textId="4766B12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51D1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cac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9E0A9" w14:textId="2F091F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9,865.1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C7D0D" w14:textId="3B13FF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62468" w14:textId="42C891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F6499" w14:textId="548006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9,865.16</w:t>
            </w:r>
          </w:p>
        </w:tc>
      </w:tr>
      <w:tr w:rsidR="00790D6B" w14:paraId="6E5C560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108FB" w14:textId="4E89A83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4251D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mali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A519D" w14:textId="629CEF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8,781.7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9C9D3" w14:textId="191199C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0A308" w14:textId="4A52A0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B3BA8" w14:textId="1AA8A9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8,781.72</w:t>
            </w:r>
          </w:p>
        </w:tc>
      </w:tr>
      <w:tr w:rsidR="00790D6B" w14:paraId="41CB981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5D14A5" w14:textId="537E98B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EDF08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raga (Locs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07AA6" w14:textId="00ECE3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91,312.5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E20D2" w14:textId="512CDA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56,4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E156A" w14:textId="2C67EA8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890E6" w14:textId="2234DC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7,712.56</w:t>
            </w:r>
          </w:p>
        </w:tc>
      </w:tr>
      <w:tr w:rsidR="00790D6B" w14:paraId="1A5AD33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970166" w14:textId="610B239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D8BB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uinobat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6716E" w14:textId="6CB807C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8,836.2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A6366" w14:textId="4F33AA3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35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4231D" w14:textId="4567C1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3C7F5" w14:textId="4B7E1E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8,186.24</w:t>
            </w:r>
          </w:p>
        </w:tc>
      </w:tr>
      <w:tr w:rsidR="00790D6B" w14:paraId="59312FF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62E04" w14:textId="406C5AD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00100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egazpi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43F81" w14:textId="47665C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022.5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4F29B" w14:textId="24DA3F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C0DBC" w14:textId="42764C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7AE94" w14:textId="4FFD01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022.58</w:t>
            </w:r>
          </w:p>
        </w:tc>
      </w:tr>
      <w:tr w:rsidR="00790D6B" w14:paraId="2058201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0A0C84" w14:textId="3826677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F127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b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482B9" w14:textId="4FDC0E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90,297.2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7DA16" w14:textId="2396EC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64087" w14:textId="6FD654A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66045" w14:textId="618545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90,297.28</w:t>
            </w:r>
          </w:p>
        </w:tc>
      </w:tr>
      <w:tr w:rsidR="00790D6B" w14:paraId="4FCF47D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D4EBB3" w14:textId="50B97EF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312D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Lig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6694B" w14:textId="17532A5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9,4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23C04" w14:textId="432CC2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509CB" w14:textId="4EFF17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58E42" w14:textId="3EDD65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9,450.00</w:t>
            </w:r>
          </w:p>
        </w:tc>
      </w:tr>
      <w:tr w:rsidR="00790D6B" w14:paraId="588378D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35F4A" w14:textId="4E8AE73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6B7A7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ilipo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6063E" w14:textId="490777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6,033.5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A384B" w14:textId="5CA1A9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E3876" w14:textId="5CF920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8EEF2" w14:textId="5705BB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6,033.52</w:t>
            </w:r>
          </w:p>
        </w:tc>
      </w:tr>
      <w:tr w:rsidR="00790D6B" w14:paraId="3DDB3BB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03337" w14:textId="11E4D71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98DA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in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C6D94" w14:textId="5A7AF4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8,021.3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490CB" w14:textId="73B44B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3A744" w14:textId="5B52C2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4CEB8" w14:textId="6EB0B6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8,021.36</w:t>
            </w:r>
          </w:p>
        </w:tc>
      </w:tr>
      <w:tr w:rsidR="00790D6B" w14:paraId="304ED4E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EB147" w14:textId="0C4E64A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3A37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nit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21E29" w14:textId="4E85E1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2,221.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BEB42" w14:textId="58D857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CE6B8" w14:textId="644B4A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BECF9" w14:textId="33503B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2,221.40</w:t>
            </w:r>
          </w:p>
        </w:tc>
      </w:tr>
      <w:tr w:rsidR="00790D6B" w14:paraId="7545CF7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4AE149" w14:textId="2815A6D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183E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O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E6C0B" w14:textId="5270BC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76,025.4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3B923" w14:textId="6C5677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25712" w14:textId="383A1D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321D6" w14:textId="51169F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76,025.44</w:t>
            </w:r>
          </w:p>
        </w:tc>
      </w:tr>
      <w:tr w:rsidR="00790D6B" w14:paraId="41D5365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57921" w14:textId="6BF99B6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74999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o Dur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41A75" w14:textId="56B49A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27,565.6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7B89F" w14:textId="570A28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2757D" w14:textId="452246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2326B" w14:textId="5865B7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27,565.64</w:t>
            </w:r>
          </w:p>
        </w:tc>
      </w:tr>
      <w:tr w:rsidR="00790D6B" w14:paraId="0176CAB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93ABF6" w14:textId="5146813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38C0D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olangu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B45C9" w14:textId="29EA323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7,926.6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0FAA7" w14:textId="5D59A8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C88D8" w14:textId="5AE5D4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ABECE" w14:textId="42DF69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7,926.68</w:t>
            </w:r>
          </w:p>
        </w:tc>
      </w:tr>
      <w:tr w:rsidR="00790D6B" w14:paraId="4248169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4C8FB3" w14:textId="0FD4F73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1941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apu-Rapu</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B9916" w14:textId="2B6277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2,743.0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CD38F" w14:textId="0F8272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CE472" w14:textId="4F09693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4DEE8" w14:textId="1817D0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2,743.04</w:t>
            </w:r>
          </w:p>
        </w:tc>
      </w:tr>
      <w:tr w:rsidR="00790D6B" w14:paraId="5828A3B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67990" w14:textId="64A2B63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26EB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o Domingo (Libo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D4CEC" w14:textId="5D9B46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8,6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CE4A9" w14:textId="29E782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CE297" w14:textId="459A97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D815D" w14:textId="1BE2FD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8,630.00</w:t>
            </w:r>
          </w:p>
        </w:tc>
      </w:tr>
      <w:tr w:rsidR="00790D6B" w14:paraId="214DE08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CFED8" w14:textId="6E25CB6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95EC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Tabac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544D2" w14:textId="0A6657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5,689.8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DE7EF" w14:textId="3F9791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785C8" w14:textId="4C1932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407D9" w14:textId="118E1F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5,689.80</w:t>
            </w:r>
          </w:p>
        </w:tc>
      </w:tr>
      <w:tr w:rsidR="00790D6B" w14:paraId="2B3E6DC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AB8CEF" w14:textId="144E151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4A8A4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iw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6F338" w14:textId="09236E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6,515.3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DA51B" w14:textId="77B535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3B6BA" w14:textId="273CD7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5E713" w14:textId="7D5D6F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6,515.38</w:t>
            </w:r>
          </w:p>
        </w:tc>
      </w:tr>
      <w:tr w:rsidR="00790D6B" w14:paraId="6CF06D18"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06A677"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Camarines Norte</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2CF308" w14:textId="31C47C4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973,365.87</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743E8A" w14:textId="391829E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901CA8" w14:textId="40FA449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7A841C8" w14:textId="4C22E6D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973,365.87</w:t>
            </w:r>
          </w:p>
        </w:tc>
      </w:tr>
      <w:tr w:rsidR="00790D6B" w14:paraId="41686C1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630F2" w14:textId="71FF250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E09E3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Camarines Nor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35A55" w14:textId="6AE269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6,496.4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D565A" w14:textId="233234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6B4FA" w14:textId="6A22DBB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9C571" w14:textId="6728F3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6,496.42</w:t>
            </w:r>
          </w:p>
        </w:tc>
      </w:tr>
      <w:tr w:rsidR="00790D6B" w14:paraId="1A93DDF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7D239" w14:textId="291689D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18B80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su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A121B" w14:textId="3662DD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8,583.1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57CFC" w14:textId="536D21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8ADF5" w14:textId="034E6F3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664C0" w14:textId="364B63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8,583.16</w:t>
            </w:r>
          </w:p>
        </w:tc>
      </w:tr>
      <w:tr w:rsidR="00790D6B" w14:paraId="6E0C8B0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B5FEE7" w14:textId="0530197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0BF0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palon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D6AF4" w14:textId="631F7C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1,553.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CCC56" w14:textId="2BF6B4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7D3D6" w14:textId="43410F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6955A" w14:textId="319A85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1,553.00</w:t>
            </w:r>
          </w:p>
        </w:tc>
      </w:tr>
      <w:tr w:rsidR="00790D6B" w14:paraId="42B23FD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3DF2D0" w14:textId="0FF7AEA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99182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e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0CDD1" w14:textId="385EC4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8,933.6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47423" w14:textId="24BFF4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838CE" w14:textId="3977541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82BB9" w14:textId="60A0DC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8,933.64</w:t>
            </w:r>
          </w:p>
        </w:tc>
      </w:tr>
      <w:tr w:rsidR="00790D6B" w14:paraId="354A05F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7B03C" w14:textId="16332E9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0D02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ose Panganib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F3B26" w14:textId="160BE30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9,4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CCA63" w14:textId="74DBCB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D30E7" w14:textId="634C3E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9C7FC" w14:textId="4B7ECB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9,430.00</w:t>
            </w:r>
          </w:p>
        </w:tc>
      </w:tr>
      <w:tr w:rsidR="00790D6B" w14:paraId="68D1CA3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45CB3" w14:textId="5A5B2B3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F53C2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b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1B18F" w14:textId="41608B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22,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58B6D" w14:textId="2B5D09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28B39" w14:textId="65BE5B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3CD25" w14:textId="044622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22,500.00</w:t>
            </w:r>
          </w:p>
        </w:tc>
      </w:tr>
      <w:tr w:rsidR="00790D6B" w14:paraId="3C9D03D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6E47D" w14:textId="11B8FE6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860B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erced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2DCA9" w14:textId="4E6AC2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5,229.29</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84896" w14:textId="58CE3B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592D0" w14:textId="340C38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DF3C0" w14:textId="11605A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5,229.29</w:t>
            </w:r>
          </w:p>
        </w:tc>
      </w:tr>
      <w:tr w:rsidR="00790D6B" w14:paraId="0D6DE0F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A80E2A" w14:textId="38747BE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445A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racal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14D85" w14:textId="2817A1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1,106.7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7BB17" w14:textId="4731CD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117AE" w14:textId="5D8D6C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63C22" w14:textId="060937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1,106.72</w:t>
            </w:r>
          </w:p>
        </w:tc>
      </w:tr>
      <w:tr w:rsidR="00790D6B" w14:paraId="4AA012E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BF38A" w14:textId="2AA2E2B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ADB7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Lorenzo Ruiz (Imeld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30288" w14:textId="788C78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2,4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4F71E" w14:textId="00D414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92053" w14:textId="22ABF2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9F59B" w14:textId="1E1E6F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2,430.00</w:t>
            </w:r>
          </w:p>
        </w:tc>
      </w:tr>
      <w:tr w:rsidR="00790D6B" w14:paraId="4366172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01E85A" w14:textId="10AEB78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3BCCF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Vicen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3EF56" w14:textId="0344CB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490.9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17F85" w14:textId="559002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603E1" w14:textId="597E7E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FC499" w14:textId="4C336D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490.94</w:t>
            </w:r>
          </w:p>
        </w:tc>
      </w:tr>
      <w:tr w:rsidR="00790D6B" w14:paraId="588C0ED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92C00E" w14:textId="6BEC039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EBC3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Ele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76FBB" w14:textId="6C28F6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4,660.0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64C67" w14:textId="74B3D8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DBB60" w14:textId="594884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A0EF1" w14:textId="591170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4,660.02</w:t>
            </w:r>
          </w:p>
        </w:tc>
      </w:tr>
      <w:tr w:rsidR="00790D6B" w14:paraId="7A45D76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1248C" w14:textId="0D194CF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3C04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lis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59267" w14:textId="639D84A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7,902.6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E755B" w14:textId="266E3F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8C1F5" w14:textId="247DDA3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599B0" w14:textId="4AA2C7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7,902.68</w:t>
            </w:r>
          </w:p>
        </w:tc>
      </w:tr>
      <w:tr w:rsidR="00790D6B" w14:paraId="785CDB5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667B10" w14:textId="61D4B6A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8C086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inzon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C21D9" w14:textId="202C2DC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0,0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B8362" w14:textId="6D79E6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C22B1" w14:textId="359FA6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B9CD9" w14:textId="2793403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0,050.00</w:t>
            </w:r>
          </w:p>
        </w:tc>
      </w:tr>
      <w:tr w:rsidR="00790D6B" w14:paraId="3F398F3A"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568BE5"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Camarines Sur</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41961A" w14:textId="6EA330B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1,858,342.33</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2828FB" w14:textId="32F32D9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0,000.0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B8EE3C" w14:textId="3DF6693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79877D2" w14:textId="0A43547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1,908,342.33</w:t>
            </w:r>
          </w:p>
        </w:tc>
      </w:tr>
      <w:tr w:rsidR="00790D6B" w14:paraId="5B7299B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38790B" w14:textId="540AF93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884DB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Cam Su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A8AEC" w14:textId="535838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50,692.1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05BF8" w14:textId="4C3219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529EF" w14:textId="28561D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6A4F2" w14:textId="628C74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50,692.18</w:t>
            </w:r>
          </w:p>
        </w:tc>
      </w:tr>
      <w:tr w:rsidR="00790D6B" w14:paraId="6D57CD1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F544C" w14:textId="414CBFB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1D38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BEB49" w14:textId="58F20D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2,623.6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E06E4" w14:textId="5D4A1F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B3B95" w14:textId="51C221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9AC68" w14:textId="6FE12A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2,623.68</w:t>
            </w:r>
          </w:p>
        </w:tc>
      </w:tr>
      <w:tr w:rsidR="00790D6B" w14:paraId="2CD6E9A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651911" w14:textId="2C2EEEE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7F964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at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56B0E" w14:textId="7CE0E4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35,068.9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8A737" w14:textId="28641F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3CC7D" w14:textId="49B459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89347" w14:textId="50FF74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35,068.94</w:t>
            </w:r>
          </w:p>
        </w:tc>
      </w:tr>
      <w:tr w:rsidR="00790D6B" w14:paraId="1CC6195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CE83DC" w14:textId="733677C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560B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t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D4059" w14:textId="4248E5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7,7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A82AF" w14:textId="4DF99F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419DD" w14:textId="22E356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10629" w14:textId="668B34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7,730.00</w:t>
            </w:r>
          </w:p>
        </w:tc>
      </w:tr>
      <w:tr w:rsidR="00790D6B" w14:paraId="7465987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67B76" w14:textId="056886A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B56C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omb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DD6E9" w14:textId="5C49A6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617.7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A535B" w14:textId="6CD4F7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C9210" w14:textId="1B6D6B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C5F02" w14:textId="13EB70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617.76</w:t>
            </w:r>
          </w:p>
        </w:tc>
      </w:tr>
      <w:tr w:rsidR="00790D6B" w14:paraId="0492300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978ED5" w14:textId="4A403D8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4F6DC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h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42505" w14:textId="382910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51,620.2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CF89A" w14:textId="5491C4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9DFDF" w14:textId="53640D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E4322" w14:textId="468477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51,620.22</w:t>
            </w:r>
          </w:p>
        </w:tc>
      </w:tr>
      <w:tr w:rsidR="00790D6B" w14:paraId="53CBFAD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8D9EC" w14:textId="62E439D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DD361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0AD82" w14:textId="3CEFFC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77,459.07</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CFA97" w14:textId="606DC5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64CB3" w14:textId="5A8669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925CE" w14:textId="10A0E1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77,459.07</w:t>
            </w:r>
          </w:p>
        </w:tc>
      </w:tr>
      <w:tr w:rsidR="00790D6B" w14:paraId="04C6CEA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631459" w14:textId="06F31A6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0790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bus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06540" w14:textId="5F6C10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7,220.7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92250" w14:textId="13799A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63DA3" w14:textId="73DC5E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7899B" w14:textId="476298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7,220.72</w:t>
            </w:r>
          </w:p>
        </w:tc>
      </w:tr>
      <w:tr w:rsidR="00790D6B" w14:paraId="37B0265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F2EA95" w14:textId="2C7C2A5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1E310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aban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B4CF5" w14:textId="0E1F8E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18,472.7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41910" w14:textId="6961D3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24E48" w14:textId="2E6A84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20754" w14:textId="2DAAD6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18,472.76</w:t>
            </w:r>
          </w:p>
        </w:tc>
      </w:tr>
      <w:tr w:rsidR="00790D6B" w14:paraId="42AB5AE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C9992" w14:textId="0DFA84B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C637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mali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F7AA8" w14:textId="32CCAB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482.9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156FF" w14:textId="433D72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357EA" w14:textId="448BDD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09FB2" w14:textId="0D0907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482.96</w:t>
            </w:r>
          </w:p>
        </w:tc>
      </w:tr>
      <w:tr w:rsidR="00790D6B" w14:paraId="1F33E6C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A8D9B" w14:textId="2E6A75F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756A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nam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48C0E" w14:textId="51B2D0F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4,596.4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DB5E7" w14:textId="1B53A4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816F8" w14:textId="6E7E71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5ED79" w14:textId="651FB0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4,596.44</w:t>
            </w:r>
          </w:p>
        </w:tc>
      </w:tr>
      <w:tr w:rsidR="00790D6B" w14:paraId="744E813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9B730" w14:textId="0BC1A3A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5842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ramo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CA715" w14:textId="527FF7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2,126.1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2D0AE" w14:textId="4FFABBE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C8D62" w14:textId="7345FA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8D134" w14:textId="7A6BC0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2,126.16</w:t>
            </w:r>
          </w:p>
        </w:tc>
      </w:tr>
      <w:tr w:rsidR="00790D6B" w14:paraId="77B5CF9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12110" w14:textId="12C4495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1E07E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el Galleg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1FF64" w14:textId="61EFF7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2,312.6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F5AF8" w14:textId="1B04E4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1CC6A" w14:textId="5EA002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BBCC7" w14:textId="24FFA7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2,312.68</w:t>
            </w:r>
          </w:p>
        </w:tc>
      </w:tr>
      <w:tr w:rsidR="00790D6B" w14:paraId="6CFC439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E9E7FE" w14:textId="7ED5F55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75B2C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architore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9066F" w14:textId="1BBDA4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2,569.1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8D7B8" w14:textId="3DB872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89060" w14:textId="4AA87F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7873F" w14:textId="187E36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2,569.16</w:t>
            </w:r>
          </w:p>
        </w:tc>
      </w:tr>
      <w:tr w:rsidR="00790D6B" w14:paraId="5B46244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9F18A" w14:textId="3CFA8E5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4146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o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E6729" w14:textId="236341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91,422.4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88A40" w14:textId="6ABC9A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CAAD8" w14:textId="137866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2E208" w14:textId="07E6E9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91,422.48</w:t>
            </w:r>
          </w:p>
        </w:tc>
      </w:tr>
      <w:tr w:rsidR="00790D6B" w14:paraId="4621019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EA6354" w14:textId="40855C3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1557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riga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7DEA3" w14:textId="5F9FC5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5,490.0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50675" w14:textId="7B74B0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577EA" w14:textId="0A2B53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63BCE" w14:textId="4F1D3B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5,490.06</w:t>
            </w:r>
          </w:p>
        </w:tc>
      </w:tr>
      <w:tr w:rsidR="00790D6B" w14:paraId="74EC840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47AB37" w14:textId="2F6EE80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804C4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gono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A030C" w14:textId="26E46C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0,430.0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3CE5C" w14:textId="7690D6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06195" w14:textId="4C83ED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C79E1" w14:textId="13FA43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0,430.04</w:t>
            </w:r>
          </w:p>
        </w:tc>
      </w:tr>
      <w:tr w:rsidR="00790D6B" w14:paraId="74C9EC2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91F1D6" w14:textId="02F4A43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76AC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bman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8D599" w14:textId="3005DF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8,458.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71EFB" w14:textId="74FEE9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C5934" w14:textId="5D9BC6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6E772" w14:textId="6D38305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28,458.20</w:t>
            </w:r>
          </w:p>
        </w:tc>
      </w:tr>
      <w:tr w:rsidR="00790D6B" w14:paraId="0FC7235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75C261" w14:textId="1FA2FE2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AEC2D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p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60734" w14:textId="08BA63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4,242.9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F2B59" w14:textId="0ECD3B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EC236" w14:textId="4EFAA1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D5307" w14:textId="7784F6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4,242.92</w:t>
            </w:r>
          </w:p>
        </w:tc>
      </w:tr>
      <w:tr w:rsidR="00790D6B" w14:paraId="5E566F1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A37461" w14:textId="42E836A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B49AC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gar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2D9EE" w14:textId="4910CE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9,508.8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F28D2" w14:textId="3E1E9E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DE451" w14:textId="2ACB1A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CE412" w14:textId="0E4393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9,508.88</w:t>
            </w:r>
          </w:p>
        </w:tc>
      </w:tr>
      <w:tr w:rsidR="00790D6B" w14:paraId="7044694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FA190" w14:textId="517B38E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15E89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ilao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94D3D" w14:textId="643A234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2,807.8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4E936" w14:textId="15AA238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3A478" w14:textId="717348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95FFE" w14:textId="5428E0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2,807.88</w:t>
            </w:r>
          </w:p>
        </w:tc>
      </w:tr>
      <w:tr w:rsidR="00790D6B" w14:paraId="7370E00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8829CE" w14:textId="3F2C182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8894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inalaba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7EAB3" w14:textId="44C615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0,558.8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39072" w14:textId="7F52CC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957D5" w14:textId="0574D7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B47DF" w14:textId="17FA1D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0,558.80</w:t>
            </w:r>
          </w:p>
        </w:tc>
      </w:tr>
      <w:tr w:rsidR="00790D6B" w14:paraId="6A50353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00260" w14:textId="713EF64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80AC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bu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2F97D" w14:textId="672D6C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9,371.5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A3842" w14:textId="50CD28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CFB96" w14:textId="1B93AB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CB1DE" w14:textId="0A008C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9,371.53</w:t>
            </w:r>
          </w:p>
        </w:tc>
      </w:tr>
      <w:tr w:rsidR="00790D6B" w14:paraId="5EE5451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1749B7" w14:textId="522BFB0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3C22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ga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D2A3D" w14:textId="406B2A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82,045.1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A4398" w14:textId="090BE9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00B76" w14:textId="2D499F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4A7C7" w14:textId="187E77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82,045.18</w:t>
            </w:r>
          </w:p>
        </w:tc>
      </w:tr>
      <w:tr w:rsidR="00790D6B" w14:paraId="41E206B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97C432" w14:textId="46AEF47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E60E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Ocamp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8FE66" w14:textId="29F275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91,4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45F87" w14:textId="28FC90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19B07" w14:textId="0E69EC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54557" w14:textId="60FF83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91,480.00</w:t>
            </w:r>
          </w:p>
        </w:tc>
      </w:tr>
      <w:tr w:rsidR="00790D6B" w14:paraId="01D93A0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8EB89" w14:textId="456D001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E091B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mplo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2834E" w14:textId="5181C9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1,506.2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403CE" w14:textId="220763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2BFB7" w14:textId="3892D6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1AD11" w14:textId="70425E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1,506.28</w:t>
            </w:r>
          </w:p>
        </w:tc>
      </w:tr>
      <w:tr w:rsidR="00790D6B" w14:paraId="2CEBE02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92B6CB" w14:textId="3D35AEF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B445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sac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9B016" w14:textId="0BCB62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79,547.69</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51B87" w14:textId="5CC39E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DD439" w14:textId="3EA6D9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361CE" w14:textId="26EBC5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79,547.69</w:t>
            </w:r>
          </w:p>
        </w:tc>
      </w:tr>
      <w:tr w:rsidR="00790D6B" w14:paraId="28D75D3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3C4A2" w14:textId="3DFAACA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B741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l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145EF" w14:textId="410DA0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0,780.5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4C8C7" w14:textId="2A3933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743F2" w14:textId="7C943C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689F5" w14:textId="37FD0B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0,780.54</w:t>
            </w:r>
          </w:p>
        </w:tc>
      </w:tr>
      <w:tr w:rsidR="00790D6B" w14:paraId="6A8A2ED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EC477" w14:textId="01A7BDB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3F4C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esentacion (Parubc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15CB2" w14:textId="03086F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7,703.4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DBE35" w14:textId="7E9361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6AACF" w14:textId="5A9009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39077" w14:textId="3F3D50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7,703.44</w:t>
            </w:r>
          </w:p>
        </w:tc>
      </w:tr>
      <w:tr w:rsidR="00790D6B" w14:paraId="00AB30C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514C6" w14:textId="2E446C0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6AE21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ag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19234" w14:textId="0A8A8D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3,816.7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2D804" w14:textId="7A7065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5E67F" w14:textId="7252B4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87633" w14:textId="667CF1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3,816.76</w:t>
            </w:r>
          </w:p>
        </w:tc>
      </w:tr>
      <w:tr w:rsidR="00790D6B" w14:paraId="5A49A98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A5F17" w14:textId="625378A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9EBC5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gñ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B2EE4" w14:textId="61E4E17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1,126.7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2B4FA" w14:textId="2B425E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58D9F" w14:textId="57E5EF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6EC71" w14:textId="53CB54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1,126.78</w:t>
            </w:r>
          </w:p>
        </w:tc>
      </w:tr>
      <w:tr w:rsidR="00790D6B" w14:paraId="48EBD69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F99142" w14:textId="3A6978F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467C6D" w14:textId="7B51CF00"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02736" w14:textId="06DC23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7,057.2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CEC48" w14:textId="06CC45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13954" w14:textId="60B163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14E0C" w14:textId="0A412C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7,057.28</w:t>
            </w:r>
          </w:p>
        </w:tc>
      </w:tr>
      <w:tr w:rsidR="00790D6B" w14:paraId="3BE2833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940320" w14:textId="0161850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4892C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4BACE" w14:textId="712573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4,218.9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F661A" w14:textId="501644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CB130" w14:textId="0B0960A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64BB0" w14:textId="43E225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4,218.94</w:t>
            </w:r>
          </w:p>
        </w:tc>
      </w:tr>
      <w:tr w:rsidR="00790D6B" w14:paraId="2E18B33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FC9FC" w14:textId="55CC637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84CAE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poco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99BAD" w14:textId="3FCF03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33,077.7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5EA87" w14:textId="798F56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31D1B" w14:textId="5BC34D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0430B" w14:textId="0B4BE9C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33,077.76</w:t>
            </w:r>
          </w:p>
        </w:tc>
      </w:tr>
      <w:tr w:rsidR="00790D6B" w14:paraId="372FFC7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A13ED9" w14:textId="7A53D2C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4BED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rum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9CD78" w14:textId="108EF6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1,152.7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C3123" w14:textId="29C7B1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5DC90" w14:textId="474760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B59C7" w14:textId="28ED4E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1,152.72</w:t>
            </w:r>
          </w:p>
        </w:tc>
      </w:tr>
      <w:tr w:rsidR="00790D6B" w14:paraId="066DE1F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60F0B" w14:textId="32EC38E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BE55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iga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A64B2" w14:textId="1D63CC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70,584.3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5C094" w14:textId="25F9DC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9C549" w14:textId="40C550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23AFD" w14:textId="11C271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70,584.32</w:t>
            </w:r>
          </w:p>
        </w:tc>
      </w:tr>
      <w:tr w:rsidR="00790D6B" w14:paraId="270D90E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2837E" w14:textId="6B961A7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B4C8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inamba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44D2E" w14:textId="1B98B1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87,361.1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1D1FF" w14:textId="327429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2203F" w14:textId="4A0BA3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BC6FD" w14:textId="5A7C51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87,361.12</w:t>
            </w:r>
          </w:p>
        </w:tc>
      </w:tr>
      <w:tr w:rsidR="00790D6B" w14:paraId="5FD4A057"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7DDD11"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Catanduanes</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D96B083" w14:textId="26064E3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332,426.38</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FE7B8A" w14:textId="73936A9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D630D4" w14:textId="6566479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51C0ABC" w14:textId="3047694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332,426.38</w:t>
            </w:r>
          </w:p>
        </w:tc>
      </w:tr>
      <w:tr w:rsidR="00790D6B" w14:paraId="0B075CC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1825D5" w14:textId="3E9F763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062B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Catanduan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84746" w14:textId="1811F3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77,956.3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309C5" w14:textId="06CE0D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A8D06" w14:textId="00863E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123CE" w14:textId="1220B1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77,956.38</w:t>
            </w:r>
          </w:p>
        </w:tc>
      </w:tr>
      <w:tr w:rsidR="00790D6B" w14:paraId="351480F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7FB21C" w14:textId="0B4197C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E0B84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Andres (Calolb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99EE2" w14:textId="5D348C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6,49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114F4" w14:textId="47BF67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D87BF" w14:textId="4BBA98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D5939" w14:textId="04B2CD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6,490.00</w:t>
            </w:r>
          </w:p>
        </w:tc>
      </w:tr>
      <w:tr w:rsidR="00790D6B" w14:paraId="45EDB09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A4C32C" w14:textId="5A7F249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0635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ira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02A9E" w14:textId="5AE27D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7,9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FCEB6" w14:textId="138938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9D164" w14:textId="4EAC6B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2C8CA" w14:textId="2EB656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7,980.00</w:t>
            </w:r>
          </w:p>
        </w:tc>
      </w:tr>
      <w:tr w:rsidR="00790D6B" w14:paraId="489BD1E5"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9C8E6F"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Masbate</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31122A5" w14:textId="395DC5F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270,241.32</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36B0A7A" w14:textId="22E80B2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7DD1F2" w14:textId="3BBD809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1EC12D9" w14:textId="181A92F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270,241.32</w:t>
            </w:r>
          </w:p>
        </w:tc>
      </w:tr>
      <w:tr w:rsidR="00790D6B" w14:paraId="193068E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D00779" w14:textId="4E8431A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B792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en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3E951" w14:textId="573ED9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6,151.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AB6F2" w14:textId="41C676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938C1" w14:textId="20FFCE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331F5" w14:textId="11B4F9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6,151.00</w:t>
            </w:r>
          </w:p>
        </w:tc>
      </w:tr>
      <w:tr w:rsidR="00790D6B" w14:paraId="478E581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3665FF" w14:textId="66E72E8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F3EB4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w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62EE6" w14:textId="581D9A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4,226.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23686" w14:textId="1D7C79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28E05" w14:textId="2F3D94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F1966" w14:textId="052E5D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4,226.50</w:t>
            </w:r>
          </w:p>
        </w:tc>
      </w:tr>
      <w:tr w:rsidR="00790D6B" w14:paraId="4E0FF37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72654" w14:textId="5EB6980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E63D8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masala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35C28" w14:textId="06FD50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6,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3249A" w14:textId="59BF9CC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FF904" w14:textId="2B5447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0FCD3" w14:textId="366993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6,500.00</w:t>
            </w:r>
          </w:p>
        </w:tc>
      </w:tr>
      <w:tr w:rsidR="00790D6B" w14:paraId="1409686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CA4CD" w14:textId="0B5AF42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B349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Esperanz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EA409" w14:textId="59F895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3,19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7B2E2" w14:textId="350B28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631C3" w14:textId="68C945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FDF61" w14:textId="0E0903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3,192.50</w:t>
            </w:r>
          </w:p>
        </w:tc>
      </w:tr>
      <w:tr w:rsidR="00790D6B" w14:paraId="3A1BA9A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F6FAEE" w14:textId="0AD574E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05492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Masba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59048" w14:textId="1C61FF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4,4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CC577" w14:textId="5B5378E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03FA0" w14:textId="725628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584FD" w14:textId="42D36B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4,420.00</w:t>
            </w:r>
          </w:p>
        </w:tc>
      </w:tr>
      <w:tr w:rsidR="00790D6B" w14:paraId="2C6782B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48AABC" w14:textId="43DB276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CACF2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ob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AEC3B" w14:textId="7F44BC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63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56914" w14:textId="1B957F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CEF57" w14:textId="0582D48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6DCF4" w14:textId="0EED21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634.00</w:t>
            </w:r>
          </w:p>
        </w:tc>
      </w:tr>
      <w:tr w:rsidR="00790D6B" w14:paraId="4F41FB9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0D7221" w14:textId="3A3721C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E02DD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onre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A4588" w14:textId="72E3CA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6,79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A1206" w14:textId="4AD535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2630C" w14:textId="41E5DE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E9F4C" w14:textId="2A2903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6,792.50</w:t>
            </w:r>
          </w:p>
        </w:tc>
      </w:tr>
      <w:tr w:rsidR="00790D6B" w14:paraId="4E02CBD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D35DB" w14:textId="028100F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7EB4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9B8AA" w14:textId="1468BD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5,53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E429A" w14:textId="638C52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DD68D" w14:textId="075444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CB970" w14:textId="5A2F57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5,535.00</w:t>
            </w:r>
          </w:p>
        </w:tc>
      </w:tr>
      <w:tr w:rsidR="00790D6B" w14:paraId="45A1247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2BBE3" w14:textId="6545736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EE9E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Us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1099C" w14:textId="65CB97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0,789.8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A5759" w14:textId="04A0C23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5DB94" w14:textId="764956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5AC56" w14:textId="139A12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0,789.82</w:t>
            </w:r>
          </w:p>
        </w:tc>
      </w:tr>
      <w:tr w:rsidR="00790D6B" w14:paraId="239140D3"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012FDD"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Sorsogon</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961F6F" w14:textId="2424391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9,692,181.75</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409940" w14:textId="0C3069B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581,200.0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44015E" w14:textId="0302FF3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4F55A2E" w14:textId="3749CB6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1,273,381.75</w:t>
            </w:r>
          </w:p>
        </w:tc>
      </w:tr>
      <w:tr w:rsidR="00790D6B" w14:paraId="515EDD84"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16709547" w14:textId="77777777" w:rsidR="00790D6B" w:rsidRDefault="00790D6B" w:rsidP="00790D6B">
            <w:pPr>
              <w:ind w:right="57"/>
              <w:rPr>
                <w:rFonts w:ascii="Arial Narrow" w:hAnsi="Arial Narrow"/>
                <w:color w:val="000000"/>
                <w:sz w:val="20"/>
                <w:szCs w:val="20"/>
              </w:rPr>
            </w:pPr>
            <w:r>
              <w:rPr>
                <w:rFonts w:ascii="Arial Narrow" w:hAnsi="Arial Narrow"/>
                <w:color w:val="000000"/>
                <w:sz w:val="20"/>
                <w:szCs w:val="20"/>
              </w:rPr>
              <w:t>PLGU Sorsog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B883A" w14:textId="24331C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64,288.77</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60531" w14:textId="2A0DB2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206D6" w14:textId="1ACD69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D1802" w14:textId="1EE84B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64,288.77</w:t>
            </w:r>
          </w:p>
        </w:tc>
      </w:tr>
      <w:tr w:rsidR="00790D6B" w14:paraId="340BB97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64F429" w14:textId="50B7C45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F78F4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rcelo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F7999" w14:textId="0A77E6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2,882.4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892EA" w14:textId="364D031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8D48D" w14:textId="7F420C5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F123F" w14:textId="628EC1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2,882.44</w:t>
            </w:r>
          </w:p>
        </w:tc>
      </w:tr>
      <w:tr w:rsidR="00790D6B" w14:paraId="208A908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D66451" w14:textId="19A8344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D354B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5A96C" w14:textId="11F1F0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1,057.6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1963C" w14:textId="38008E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D5B55" w14:textId="6BFF1A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59610" w14:textId="400D11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1,057.64</w:t>
            </w:r>
          </w:p>
        </w:tc>
      </w:tr>
      <w:tr w:rsidR="00790D6B" w14:paraId="6C1C78C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D80F31" w14:textId="50640C8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BBDD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lus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DCDDF" w14:textId="6D19404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5,213.4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FC0C6" w14:textId="6B2687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340D2" w14:textId="557713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AB0C6" w14:textId="79C5B4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5,213.48</w:t>
            </w:r>
          </w:p>
        </w:tc>
      </w:tr>
      <w:tr w:rsidR="00790D6B" w14:paraId="3D6854C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1D311" w14:textId="30A6AB8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B015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sigur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EB84E" w14:textId="3C86CC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6,672.7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13212" w14:textId="48E9F61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ABD0C" w14:textId="654C50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35B09" w14:textId="32A6C5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6,672.72</w:t>
            </w:r>
          </w:p>
        </w:tc>
      </w:tr>
      <w:tr w:rsidR="00790D6B" w14:paraId="1C236F8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88BDA4" w14:textId="42F6BEF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01FA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stil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A68A2" w14:textId="679595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8,594.6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D0671" w14:textId="2D9BFF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0,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CCCA1" w14:textId="07F00E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32371" w14:textId="2BDE6E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28,594.62</w:t>
            </w:r>
          </w:p>
        </w:tc>
      </w:tr>
      <w:tr w:rsidR="00790D6B" w14:paraId="27F7C5E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7B7BB2" w14:textId="0F45AB2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51EB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onso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88ED9" w14:textId="24E615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4,362.2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D0D67" w14:textId="59B001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13,75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7D17B" w14:textId="002B72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C23D8" w14:textId="5F2141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48,112.24</w:t>
            </w:r>
          </w:p>
        </w:tc>
      </w:tr>
      <w:tr w:rsidR="00790D6B" w14:paraId="4DC3A56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EE2E3" w14:textId="19DDDCF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3075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uba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E6004" w14:textId="0CDD47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8,62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63C24" w14:textId="4CDD93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2,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DFDE1" w14:textId="60FDCF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1818B" w14:textId="0D841C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80,626.00</w:t>
            </w:r>
          </w:p>
        </w:tc>
      </w:tr>
      <w:tr w:rsidR="00790D6B" w14:paraId="0860D6C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AD86FB" w14:textId="2046F5C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0433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ros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F94BB" w14:textId="7BB0E1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2,096.8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9BE85" w14:textId="71503D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EE66E" w14:textId="223EB7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AFC61" w14:textId="545E53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2,096.88</w:t>
            </w:r>
          </w:p>
        </w:tc>
      </w:tr>
      <w:tr w:rsidR="00790D6B" w14:paraId="31D41AF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1D4DD8" w14:textId="41BC04E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0030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ub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0054C" w14:textId="545EF1C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0,282.9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7F678" w14:textId="6B1E4B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9,25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74CD5" w14:textId="07FD1E9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B6F28" w14:textId="5F662C2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9,532.92</w:t>
            </w:r>
          </w:p>
        </w:tc>
      </w:tr>
      <w:tr w:rsidR="00790D6B" w14:paraId="0B63D92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B2982" w14:textId="6DB88AB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4276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tno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8B00C" w14:textId="4E3DD4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4,49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6B286" w14:textId="2FB757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6,2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B8363" w14:textId="02BAF5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C5C75" w14:textId="26DDD9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0,690.00</w:t>
            </w:r>
          </w:p>
        </w:tc>
      </w:tr>
      <w:tr w:rsidR="00790D6B" w14:paraId="129E878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8DC505" w14:textId="27DD0BA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C183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l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A2085" w14:textId="55406C1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33,952.0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E51AE" w14:textId="141C67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03F01" w14:textId="4E3AAA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DC514" w14:textId="0504F1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33,952.08</w:t>
            </w:r>
          </w:p>
        </w:tc>
      </w:tr>
      <w:tr w:rsidR="00790D6B" w14:paraId="5F3DAD6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30CA7" w14:textId="29B9B92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95A1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ieto Dia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285D1" w14:textId="37EEA6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7,236.3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46BC2" w14:textId="2F0A36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6BA3C" w14:textId="10FB55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35195" w14:textId="2512938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7,236.32</w:t>
            </w:r>
          </w:p>
        </w:tc>
      </w:tr>
      <w:tr w:rsidR="00790D6B" w14:paraId="01E096D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20DF3" w14:textId="54B371C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4E12B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Sorsog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01453" w14:textId="35C5387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32,425.6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88FF1" w14:textId="2D2C90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6D796" w14:textId="18CB38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95075" w14:textId="043FB8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32,425.64</w:t>
            </w:r>
          </w:p>
        </w:tc>
      </w:tr>
      <w:tr w:rsidR="00790D6B" w14:paraId="6927F21F"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0074CD0"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REGION VI</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1A7C77" w14:textId="4BCD261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8,111,648.63</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A25B4DA" w14:textId="47CEDD4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603,150.00</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97DDF2" w14:textId="0F4E793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42A6316" w14:textId="6ADF1BA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8,714,798.63</w:t>
            </w:r>
          </w:p>
        </w:tc>
      </w:tr>
      <w:tr w:rsidR="00790D6B" w14:paraId="32A01102"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8072C4"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Aklan</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BFAB70" w14:textId="6B60B1A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4,941,697.82</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20A030" w14:textId="4894F48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77,750.0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AE0343" w14:textId="450AC14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6C01987" w14:textId="7998FC8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5,219,447.82</w:t>
            </w:r>
          </w:p>
        </w:tc>
      </w:tr>
      <w:tr w:rsidR="00790D6B" w14:paraId="38AC187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93FB6" w14:textId="7D1BE6C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DF59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tav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499B2" w14:textId="237B1F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91FB3" w14:textId="27978E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1EE4B" w14:textId="5D6EF8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F8C08" w14:textId="721E2D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5,000.00</w:t>
            </w:r>
          </w:p>
        </w:tc>
      </w:tr>
      <w:tr w:rsidR="00790D6B" w14:paraId="49615DF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33C6AE" w14:textId="0ACC02B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9CA3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e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E907E" w14:textId="0F718E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A11AE" w14:textId="6EEA65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52D3B" w14:textId="09D8B7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5155D" w14:textId="039428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0,000.00</w:t>
            </w:r>
          </w:p>
        </w:tc>
      </w:tr>
      <w:tr w:rsidR="00790D6B" w14:paraId="517F046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E83A7" w14:textId="65DCAC1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D7CF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05E76" w14:textId="2EA50B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1,0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48DF6" w14:textId="27F8EC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6FFF1" w14:textId="4AD3EB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597D8" w14:textId="421F32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1,080.00</w:t>
            </w:r>
          </w:p>
        </w:tc>
      </w:tr>
      <w:tr w:rsidR="00790D6B" w14:paraId="35A2B83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D8891C" w14:textId="41E6C99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0B8A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lib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8FBCB" w14:textId="7DC991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2,697.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070C4" w14:textId="3855A36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7,75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2D6C3" w14:textId="61D17C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5BC3A" w14:textId="596862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0,447.20</w:t>
            </w:r>
          </w:p>
        </w:tc>
      </w:tr>
      <w:tr w:rsidR="00790D6B" w14:paraId="15A1233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80EF57" w14:textId="1484784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6AB7A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bac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40304" w14:textId="45FCA3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1,656.7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494C7" w14:textId="408404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C9ECF" w14:textId="2B5C51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5699A" w14:textId="033CFC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1,656.70</w:t>
            </w:r>
          </w:p>
        </w:tc>
      </w:tr>
      <w:tr w:rsidR="00790D6B" w14:paraId="20DBAD0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FFE5E" w14:textId="55B7ACB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E47C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dal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33DEE" w14:textId="2089AB2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67,414.1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BC19B" w14:textId="7350C1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F3198" w14:textId="58E5A7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E8FB3" w14:textId="1FC704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67,414.10</w:t>
            </w:r>
          </w:p>
        </w:tc>
      </w:tr>
      <w:tr w:rsidR="00790D6B" w14:paraId="585718F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AC290" w14:textId="3111662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56C4F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ew Washingt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DEE9F" w14:textId="5169003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835E3" w14:textId="296252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7FD23" w14:textId="47B97B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6FFFA" w14:textId="185997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5,000.00</w:t>
            </w:r>
          </w:p>
        </w:tc>
      </w:tr>
      <w:tr w:rsidR="00790D6B" w14:paraId="7778C34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5EBAA" w14:textId="400FC24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0E9F1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ruan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B0AE1" w14:textId="0AE056C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80,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D306F" w14:textId="4C198F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7D75F" w14:textId="067589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E2CC8" w14:textId="5EC581C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80,500.00</w:t>
            </w:r>
          </w:p>
        </w:tc>
      </w:tr>
      <w:tr w:rsidR="00790D6B" w14:paraId="1083D3B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78334" w14:textId="5A11BE9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165F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baj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27DBE" w14:textId="4864A3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77,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EABE7" w14:textId="231653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59A81" w14:textId="65965A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51BAE" w14:textId="24113E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77,000.00</w:t>
            </w:r>
          </w:p>
        </w:tc>
      </w:tr>
      <w:tr w:rsidR="00790D6B" w14:paraId="1EA0112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E6787" w14:textId="44A0FDE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6818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ez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40FEE" w14:textId="61FD51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92,1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3E8EB" w14:textId="6B68BE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B2F79" w14:textId="5BE3E2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92653" w14:textId="2FF2BC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92,100.00</w:t>
            </w:r>
          </w:p>
        </w:tc>
      </w:tr>
      <w:tr w:rsidR="00790D6B" w14:paraId="502B9DD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FA8B6" w14:textId="0E3013C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8454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kat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5A143" w14:textId="394055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94,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84839" w14:textId="622B79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7BE73" w14:textId="4A6B11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21279" w14:textId="37B4302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94,800.00</w:t>
            </w:r>
          </w:p>
        </w:tc>
      </w:tr>
      <w:tr w:rsidR="00790D6B" w14:paraId="0FC03FA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36B45" w14:textId="16A722A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46FCF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2C9AC" w14:textId="210F0F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38,275.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FABC5" w14:textId="7953C6C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D67B5" w14:textId="3CABEC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034A4" w14:textId="23057C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38,275.40</w:t>
            </w:r>
          </w:p>
        </w:tc>
      </w:tr>
      <w:tr w:rsidR="00790D6B" w14:paraId="4A66838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570631" w14:textId="2484ABD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570C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in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52AA2" w14:textId="7ABFC0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3,4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171AE" w14:textId="31AA7E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2D82F" w14:textId="71F3F7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C50DB" w14:textId="4F9719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3,400.00</w:t>
            </w:r>
          </w:p>
        </w:tc>
      </w:tr>
      <w:tr w:rsidR="00790D6B" w14:paraId="75841E3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CFAA34" w14:textId="72AAC49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16B8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b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6DD54" w14:textId="44A9AC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59,3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5BDB4" w14:textId="03CB93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B623A" w14:textId="2B9A0A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441FB" w14:textId="6A3602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59,340.00</w:t>
            </w:r>
          </w:p>
        </w:tc>
      </w:tr>
      <w:tr w:rsidR="00790D6B" w14:paraId="2A140F4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7EA43" w14:textId="351411E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32F4D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umanc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8AB09" w14:textId="166286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5,897.4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64F90" w14:textId="051817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7123E" w14:textId="267B24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3A094" w14:textId="56A677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5,897.42</w:t>
            </w:r>
          </w:p>
        </w:tc>
      </w:tr>
      <w:tr w:rsidR="00790D6B" w14:paraId="5B6C9A0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A0103" w14:textId="4B51587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5A61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nga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247BB" w14:textId="352E4E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7,537.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69650" w14:textId="2213E1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182E7" w14:textId="7E48D3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7E441" w14:textId="5A18D2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7,537.00</w:t>
            </w:r>
          </w:p>
        </w:tc>
      </w:tr>
      <w:tr w:rsidR="00790D6B" w14:paraId="48CCE98D"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5F0272"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Antique</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EDB6D2" w14:textId="42EE821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1,492,253.71</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8B3CE1" w14:textId="1F57CCC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75,400.0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AB4C1F" w14:textId="0CA96F5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B940693" w14:textId="3B065E2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1,767,653.71</w:t>
            </w:r>
          </w:p>
        </w:tc>
      </w:tr>
      <w:tr w:rsidR="00790D6B" w14:paraId="15784DB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8B03E" w14:textId="7E57621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E3B8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nini-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F61F7" w14:textId="3DE7F5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8,984.9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E4773" w14:textId="0D9B3D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7F766" w14:textId="032A44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AB7C1" w14:textId="27E1AE2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8,984.96</w:t>
            </w:r>
          </w:p>
        </w:tc>
      </w:tr>
      <w:tr w:rsidR="00790D6B" w14:paraId="25DA42C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94C54" w14:textId="17E291E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0201D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Hamti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E62D6" w14:textId="3FF27A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88,099.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286C7" w14:textId="4CDCC2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974BB" w14:textId="2DB537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00E1D" w14:textId="6FC872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88,099.20</w:t>
            </w:r>
          </w:p>
        </w:tc>
      </w:tr>
      <w:tr w:rsidR="00790D6B" w14:paraId="6396140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3FC63F" w14:textId="77D692A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53A7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02644" w14:textId="006C13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3,820.4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8EC66" w14:textId="1713FE0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1DBE6" w14:textId="665E70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DCE09" w14:textId="41FBFE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3,820.45</w:t>
            </w:r>
          </w:p>
        </w:tc>
      </w:tr>
      <w:tr w:rsidR="00790D6B" w14:paraId="2AFF2F7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8BF5F7" w14:textId="7B6FF22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7C3E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Remigi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306C1" w14:textId="63BC4A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2,3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6D66E" w14:textId="2BE9D6A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D1C44" w14:textId="587E5A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24289" w14:textId="210603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2,395.00</w:t>
            </w:r>
          </w:p>
        </w:tc>
      </w:tr>
      <w:tr w:rsidR="00790D6B" w14:paraId="4516F97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CD2D85" w14:textId="7EC51B0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804C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balom</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B5E37" w14:textId="452805A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A58B9" w14:textId="3B64F4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A6488" w14:textId="7457A8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F9F82" w14:textId="2299D8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0,000.00</w:t>
            </w:r>
          </w:p>
        </w:tc>
      </w:tr>
      <w:tr w:rsidR="00790D6B" w14:paraId="45C6CD2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6E4A9D" w14:textId="0318E98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13BD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obias Fornier (D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12935" w14:textId="18B66C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6,52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68D06" w14:textId="06D945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D16EB" w14:textId="118526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4F2E4" w14:textId="707632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6,525.00</w:t>
            </w:r>
          </w:p>
        </w:tc>
      </w:tr>
      <w:tr w:rsidR="00790D6B" w14:paraId="2C4B448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BA0199" w14:textId="0186FFA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C4B0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alderram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67275" w14:textId="268BCE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0,0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1A71B" w14:textId="01E86D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47DEB" w14:textId="153251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F624E" w14:textId="678C87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0,040.00</w:t>
            </w:r>
          </w:p>
        </w:tc>
      </w:tr>
      <w:tr w:rsidR="00790D6B" w14:paraId="1D4C970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16C39" w14:textId="152640E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F1BDD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rbaz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CD9F7" w14:textId="2BD9AF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6,429.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2B20C" w14:textId="3F55F3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53D9E" w14:textId="38BDBE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9A646" w14:textId="206530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6,429.00</w:t>
            </w:r>
          </w:p>
        </w:tc>
      </w:tr>
      <w:tr w:rsidR="00790D6B" w14:paraId="6217AFA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AF250" w14:textId="6507DA9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3EA9D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gaso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5D76C" w14:textId="62DAAD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626EC" w14:textId="34D907E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5,4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FF9A8" w14:textId="785321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99EA3" w14:textId="3B3713C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10,400.00</w:t>
            </w:r>
          </w:p>
        </w:tc>
      </w:tr>
      <w:tr w:rsidR="00790D6B" w14:paraId="18FA29A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B5F3B" w14:textId="4AFEEE9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413D0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uy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F83F8" w14:textId="108B39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6AB0B" w14:textId="09C051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C98D8" w14:textId="68DD83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053C2" w14:textId="5C3003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0,000.00</w:t>
            </w:r>
          </w:p>
        </w:tc>
      </w:tr>
      <w:tr w:rsidR="00790D6B" w14:paraId="1AC1AD8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C758F" w14:textId="39149CC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D6C7E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ulas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F409B" w14:textId="186995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4,2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E5EF1" w14:textId="5BBCBB6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CF4DB" w14:textId="326FD5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A3CF8" w14:textId="2E0C99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4,250.00</w:t>
            </w:r>
          </w:p>
        </w:tc>
      </w:tr>
      <w:tr w:rsidR="00790D6B" w14:paraId="0468D12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2B70DC" w14:textId="3458BCA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566B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ua-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23632" w14:textId="182771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23,808.1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61373" w14:textId="61BBE5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50336" w14:textId="2A1A4B2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8FFC5" w14:textId="004535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23,808.10</w:t>
            </w:r>
          </w:p>
        </w:tc>
      </w:tr>
      <w:tr w:rsidR="00790D6B" w14:paraId="5710AD7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2D966C" w14:textId="7A27F64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0765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berta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9B26A" w14:textId="5D5D39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4,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E642D" w14:textId="546360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5D9C1" w14:textId="4AFF33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F9EED" w14:textId="630273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4,350.00</w:t>
            </w:r>
          </w:p>
        </w:tc>
      </w:tr>
      <w:tr w:rsidR="00790D6B" w14:paraId="1C68AB2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DB46A8" w14:textId="701B60F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327D1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nd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69276" w14:textId="7160D0E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33,487.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D72F0" w14:textId="399C21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F3243" w14:textId="508489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7FC59" w14:textId="2C92DD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33,487.00</w:t>
            </w:r>
          </w:p>
        </w:tc>
      </w:tr>
      <w:tr w:rsidR="00790D6B" w14:paraId="1287444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B3303" w14:textId="194B60B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0E23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tnong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42A94" w14:textId="144134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5,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269AC" w14:textId="0E345A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CD9B4" w14:textId="18A038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8AFA6" w14:textId="23533C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5,800.00</w:t>
            </w:r>
          </w:p>
        </w:tc>
      </w:tr>
      <w:tr w:rsidR="00790D6B" w14:paraId="061E378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4255F" w14:textId="4B42729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2AA0D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ebas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8AD66" w14:textId="552A55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1,19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0E75D" w14:textId="6E5649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8B54C" w14:textId="75A10B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00EA2" w14:textId="399E88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1,190.00</w:t>
            </w:r>
          </w:p>
        </w:tc>
      </w:tr>
      <w:tr w:rsidR="00790D6B" w14:paraId="1BC4075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44948D" w14:textId="11E1E00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3B7A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ibi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9074A" w14:textId="6BE830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78,0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96D56" w14:textId="0DC209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452B5" w14:textId="565CE28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5DB1E" w14:textId="0B3E47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78,075.00</w:t>
            </w:r>
          </w:p>
        </w:tc>
      </w:tr>
      <w:tr w:rsidR="00790D6B" w14:paraId="3C0A3DCA"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5B18D5"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Capiz</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D47700" w14:textId="782BA5E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5,315,323.5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E609C0" w14:textId="5A803E1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10E0EC" w14:textId="535543A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E916CDD" w14:textId="1EA982C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5,315,323.50</w:t>
            </w:r>
          </w:p>
        </w:tc>
      </w:tr>
      <w:tr w:rsidR="00790D6B" w14:paraId="7D0425D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F1509C" w14:textId="680BA7D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AE75E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ovince of Capi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DAA89" w14:textId="74AB96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0,3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4032B" w14:textId="673097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A4157" w14:textId="1A5ABA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993B3" w14:textId="3ADDC2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0,320.00</w:t>
            </w:r>
          </w:p>
        </w:tc>
      </w:tr>
      <w:tr w:rsidR="00790D6B" w14:paraId="7C94713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CDE5C" w14:textId="6885B67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B31E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uarte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5895D" w14:textId="38D946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1,8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37B98" w14:textId="604E7A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942A5" w14:textId="6C1862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E9846" w14:textId="748D30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1,820.00</w:t>
            </w:r>
          </w:p>
        </w:tc>
      </w:tr>
      <w:tr w:rsidR="00790D6B" w14:paraId="3CF507B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86F99" w14:textId="678BB52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E1CF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A2E81" w14:textId="1B3DFD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717F4" w14:textId="38E292C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EC6AE" w14:textId="3506E9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8CF4A" w14:textId="7B084F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0,000.00</w:t>
            </w:r>
          </w:p>
        </w:tc>
      </w:tr>
      <w:tr w:rsidR="00790D6B" w14:paraId="54ABA85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53240" w14:textId="08CF2F4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57B0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umal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D4A61" w14:textId="7FA942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2,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B43BC" w14:textId="6BE82F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22444" w14:textId="051324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61B8B" w14:textId="2D2315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2,000.00</w:t>
            </w:r>
          </w:p>
        </w:tc>
      </w:tr>
      <w:tr w:rsidR="00790D6B" w14:paraId="70E9797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613C1" w14:textId="35EF326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0C08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umar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61C90" w14:textId="75DD45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0,447.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271EB" w14:textId="410EEB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9014A" w14:textId="65B1AA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34136" w14:textId="0212E5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0,447.75</w:t>
            </w:r>
          </w:p>
        </w:tc>
      </w:tr>
      <w:tr w:rsidR="00790D6B" w14:paraId="1F365B5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E61463" w14:textId="2A0946C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A8F68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vis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572DA" w14:textId="7E2E5A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5,94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3F3AE" w14:textId="5498E47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835EC" w14:textId="5B03F9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9852A" w14:textId="14D760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5,944.00</w:t>
            </w:r>
          </w:p>
        </w:tc>
      </w:tr>
      <w:tr w:rsidR="00790D6B" w14:paraId="18804EC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5B3CED" w14:textId="259557D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D108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amind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039B3" w14:textId="78EBD1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68,223.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27160" w14:textId="1ED126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4588C" w14:textId="59AF6B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5E9A0" w14:textId="75FD10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68,223.75</w:t>
            </w:r>
          </w:p>
        </w:tc>
      </w:tr>
      <w:tr w:rsidR="00790D6B" w14:paraId="7C2162A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B1637" w14:textId="0864FF1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0015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ay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12E45" w14:textId="313EF9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2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8CCAF" w14:textId="45A227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11138" w14:textId="65EF51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E5B4C" w14:textId="4D1561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25,000.00</w:t>
            </w:r>
          </w:p>
        </w:tc>
      </w:tr>
      <w:tr w:rsidR="00790D6B" w14:paraId="65E0577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2F312" w14:textId="484DB57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C3AED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mbus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64106" w14:textId="1705C8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8,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94664" w14:textId="2516A7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E418C" w14:textId="3BB613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55BD2" w14:textId="09EB6D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8,000.00</w:t>
            </w:r>
          </w:p>
        </w:tc>
      </w:tr>
      <w:tr w:rsidR="00790D6B" w14:paraId="79EB310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883157" w14:textId="27CD2A3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9D0E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n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F7F17" w14:textId="264B45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B5B0B" w14:textId="4B2436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0659F" w14:textId="0F6F96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7808B" w14:textId="2B7D3C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0,000.00</w:t>
            </w:r>
          </w:p>
        </w:tc>
      </w:tr>
      <w:tr w:rsidR="00790D6B" w14:paraId="0420FBF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C4E642" w14:textId="7E8F4E5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C2509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nit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B5A53" w14:textId="242FCB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9,4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4DA20" w14:textId="52498A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0CB66" w14:textId="45D685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7F6B8" w14:textId="3FBC3E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9,400.00</w:t>
            </w:r>
          </w:p>
        </w:tc>
      </w:tr>
      <w:tr w:rsidR="00790D6B" w14:paraId="0FA7F55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FD83B" w14:textId="33AB6C7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C6EF3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l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37855" w14:textId="1582EA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13,298.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C1D09" w14:textId="1F253C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2B90A" w14:textId="277F6B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17526" w14:textId="4F0668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13,298.75</w:t>
            </w:r>
          </w:p>
        </w:tc>
      </w:tr>
      <w:tr w:rsidR="00790D6B" w14:paraId="0E150ED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7BEFD6" w14:textId="43E28AB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CA76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onteved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FF3C4" w14:textId="610AB3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1,1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760A5" w14:textId="0DFC2D1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38DDB" w14:textId="7948D1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5E453" w14:textId="399056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1,160.00</w:t>
            </w:r>
          </w:p>
        </w:tc>
      </w:tr>
      <w:tr w:rsidR="00790D6B" w14:paraId="788E92C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E7C511" w14:textId="7142245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80116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esident Rox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7F89B" w14:textId="648972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6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90C86" w14:textId="082D18F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2760E" w14:textId="11CEF4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7B6DA" w14:textId="308B33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60,000.00</w:t>
            </w:r>
          </w:p>
        </w:tc>
      </w:tr>
      <w:tr w:rsidR="00790D6B" w14:paraId="5F95C28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A19E02" w14:textId="674D1A6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3771B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oxas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356A6" w14:textId="6DB8E8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8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FE2DC" w14:textId="0ECE6F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F19D7" w14:textId="62398D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F3A20" w14:textId="3518F7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85,000.00</w:t>
            </w:r>
          </w:p>
        </w:tc>
      </w:tr>
      <w:tr w:rsidR="00790D6B" w14:paraId="1465EBC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58EC4" w14:textId="19E3E5D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2AC2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pi-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226EF" w14:textId="7E0F52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2,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C7A77" w14:textId="02ACA0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2E054" w14:textId="774ABA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4B9B9" w14:textId="17F4A8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2,500.00</w:t>
            </w:r>
          </w:p>
        </w:tc>
      </w:tr>
      <w:tr w:rsidR="00790D6B" w14:paraId="4086CEE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36858" w14:textId="2001A67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96C82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gm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8F48E" w14:textId="2011EA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ABF95" w14:textId="527630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4825B" w14:textId="1FDBE2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9C4FD" w14:textId="3E9BC6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0,000.00</w:t>
            </w:r>
          </w:p>
        </w:tc>
      </w:tr>
      <w:tr w:rsidR="00790D6B" w14:paraId="2263ED4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BCB8E8" w14:textId="790BD07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0E643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pa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753D8" w14:textId="2AABE8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32,209.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8526B" w14:textId="76808D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EC19E" w14:textId="25C80C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68FB5" w14:textId="38873C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32,209.25</w:t>
            </w:r>
          </w:p>
        </w:tc>
      </w:tr>
      <w:tr w:rsidR="00790D6B" w14:paraId="0B626EC7"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9233B9"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Guimaras</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D7413B" w14:textId="228711A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982,143.55</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EE6C8B" w14:textId="2BA4D7A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C6F0EE" w14:textId="4D09C28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515AB88" w14:textId="71CEA9F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982,143.55</w:t>
            </w:r>
          </w:p>
        </w:tc>
      </w:tr>
      <w:tr w:rsidR="00790D6B" w14:paraId="36BABAF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0911F" w14:textId="205C9A3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C416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50E64" w14:textId="1BF769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5,201.9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5D862" w14:textId="4E7CD8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B216F" w14:textId="12D36F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E8680" w14:textId="5C31BC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5,201.95</w:t>
            </w:r>
          </w:p>
        </w:tc>
      </w:tr>
      <w:tr w:rsidR="00790D6B" w14:paraId="2C1846A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43143" w14:textId="7B1616B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02976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Lorenz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72FDE" w14:textId="6A813A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7,6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4559B" w14:textId="5F7B48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4DBD3" w14:textId="36D3D5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1F031" w14:textId="5B0446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7,640.00</w:t>
            </w:r>
          </w:p>
        </w:tc>
      </w:tr>
      <w:tr w:rsidR="00790D6B" w14:paraId="06069F8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BD0CF" w14:textId="4E01CCC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6620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ord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A7ACF" w14:textId="152B3D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79,079.1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624C1" w14:textId="7CB813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CB384" w14:textId="015AFD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F99A9" w14:textId="32287F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79,079.10</w:t>
            </w:r>
          </w:p>
        </w:tc>
      </w:tr>
      <w:tr w:rsidR="00790D6B" w14:paraId="6714E0E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36559" w14:textId="56B0B0E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3D69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ueva Valenc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CD8E5" w14:textId="54571D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7,05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981D6" w14:textId="64067DE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6D4DF" w14:textId="21BD52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13897" w14:textId="1206DC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7,052.50</w:t>
            </w:r>
          </w:p>
        </w:tc>
      </w:tr>
      <w:tr w:rsidR="00790D6B" w14:paraId="4C4CBB6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05EFC4" w14:textId="2C533A3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BFBD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bun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9EF9B" w14:textId="6F2C29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3,1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9C820" w14:textId="6CA663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F6405" w14:textId="4227F1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CD8F9" w14:textId="4BF132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3,170.00</w:t>
            </w:r>
          </w:p>
        </w:tc>
      </w:tr>
      <w:tr w:rsidR="00790D6B" w14:paraId="54D0157C"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BE03F5"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Iloilo</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AAA7EB" w14:textId="41EF60C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6,039,321.23</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F8BB03" w14:textId="6375BE8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0,000.0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2B375B" w14:textId="4EBC8B4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0F79306" w14:textId="357713A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6,089,321.23</w:t>
            </w:r>
          </w:p>
        </w:tc>
      </w:tr>
      <w:tr w:rsidR="00790D6B" w14:paraId="2C8045B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D51AC0" w14:textId="343AC79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0166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imodi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7973F" w14:textId="3B9CFA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13,2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2506F" w14:textId="638101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4989A" w14:textId="4928B3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F2376" w14:textId="693D16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13,220.00</w:t>
            </w:r>
          </w:p>
        </w:tc>
      </w:tr>
      <w:tr w:rsidR="00790D6B" w14:paraId="4ECAB5F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FECA14" w14:textId="6788001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9B4A3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nil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BF25B" w14:textId="23D565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0,223.0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D71FC" w14:textId="1CCF23C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AC42A" w14:textId="05C53D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43D27" w14:textId="317FBB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0,223.05</w:t>
            </w:r>
          </w:p>
        </w:tc>
      </w:tr>
      <w:tr w:rsidR="00790D6B" w14:paraId="64EA12A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B4AD49" w14:textId="0C4B4DD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8A57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dia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04E7A" w14:textId="03C319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1,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F510C" w14:textId="148A6D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51212" w14:textId="7F9B91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33F24" w14:textId="74DD73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1,500.00</w:t>
            </w:r>
          </w:p>
        </w:tc>
      </w:tr>
      <w:tr w:rsidR="00790D6B" w14:paraId="216F2CD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9A06E" w14:textId="6EA3BEF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EC4BB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as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093D5" w14:textId="756602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4045C" w14:textId="5321ED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7F6D1" w14:textId="2A1E31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48F03" w14:textId="4A250D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0,000.00</w:t>
            </w:r>
          </w:p>
        </w:tc>
      </w:tr>
      <w:tr w:rsidR="00790D6B" w14:paraId="3D2D9E8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17601C" w14:textId="0A9408C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CEFA9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a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1878A" w14:textId="5C1D91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9BAE8" w14:textId="49B697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44733" w14:textId="535028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C3F1B" w14:textId="1C0069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0,000.00</w:t>
            </w:r>
          </w:p>
        </w:tc>
      </w:tr>
      <w:tr w:rsidR="00790D6B" w14:paraId="20333E3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7E2A9" w14:textId="56E4948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2F2EA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rotac Viej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DC4E3" w14:textId="49DDDA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1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71AD8" w14:textId="78CC9F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DBD44" w14:textId="4782F8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2A9A7" w14:textId="635727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10,000.00</w:t>
            </w:r>
          </w:p>
        </w:tc>
      </w:tr>
      <w:tr w:rsidR="00790D6B" w14:paraId="72A7798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E78A71" w14:textId="219EB93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6FA8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bat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6C379" w14:textId="0ACA80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713.9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5C10A" w14:textId="5689C7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B6C6F" w14:textId="173F3C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BA2F6" w14:textId="477BB4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713.92</w:t>
            </w:r>
          </w:p>
        </w:tc>
      </w:tr>
      <w:tr w:rsidR="00790D6B" w14:paraId="787183D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EE18CC" w14:textId="6FCC2A8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9FB3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ino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6394E" w14:textId="2F786A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81,633.5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12926" w14:textId="5BFEF1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4590A" w14:textId="616FB2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8C45A" w14:textId="006FEE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81,633.55</w:t>
            </w:r>
          </w:p>
        </w:tc>
      </w:tr>
      <w:tr w:rsidR="00790D6B" w14:paraId="2A73F66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DCA6F4" w14:textId="610D6C8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DA73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rl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5F619" w14:textId="32EC32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2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F1199" w14:textId="44E5AA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2DF5F" w14:textId="7C6866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FE940" w14:textId="6D8EEA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25,000.00</w:t>
            </w:r>
          </w:p>
        </w:tc>
      </w:tr>
      <w:tr w:rsidR="00790D6B" w14:paraId="5BE0675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C058BC" w14:textId="1ECFFCA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8E82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01C48" w14:textId="763A3D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58,2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9BB65" w14:textId="69C8F1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6BEE0" w14:textId="429B5B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55F29" w14:textId="742344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08,240.00</w:t>
            </w:r>
          </w:p>
        </w:tc>
      </w:tr>
      <w:tr w:rsidR="00790D6B" w14:paraId="42A7ECC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8988E" w14:textId="080AEF8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3166F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ngl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8C4DC" w14:textId="1704EE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51AAA" w14:textId="3CD9D7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CD794" w14:textId="580075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73137" w14:textId="7C729A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0,000.00</w:t>
            </w:r>
          </w:p>
        </w:tc>
      </w:tr>
      <w:tr w:rsidR="00790D6B" w14:paraId="40D05A7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32D041" w14:textId="53A97CD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C182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umang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7F933" w14:textId="60CE02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FC943" w14:textId="406DB3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8B781" w14:textId="44BD27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49120" w14:textId="09E063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90,000.00</w:t>
            </w:r>
          </w:p>
        </w:tc>
      </w:tr>
      <w:tr w:rsidR="00790D6B" w14:paraId="21D3412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2C0311" w14:textId="0064760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7E699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Estanc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6559F" w14:textId="53CE78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5,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F8768" w14:textId="38329F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A8808" w14:textId="06A29F5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18049" w14:textId="1AA919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5,800.00</w:t>
            </w:r>
          </w:p>
        </w:tc>
      </w:tr>
      <w:tr w:rsidR="00790D6B" w14:paraId="2DAF959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76ED00" w14:textId="644AECB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6EFA8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uimb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F0676" w14:textId="798BDF3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78D6C" w14:textId="4E7472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936AE" w14:textId="3DBE49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3B83B" w14:textId="7BAC09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0,000.00</w:t>
            </w:r>
          </w:p>
        </w:tc>
      </w:tr>
      <w:tr w:rsidR="00790D6B" w14:paraId="2ED291B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097EF8" w14:textId="11F8AC7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58B8C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gbar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5651C" w14:textId="62CCEB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34,8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4D391" w14:textId="3FE9D7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526D7" w14:textId="794FFE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FAC51" w14:textId="70F82B3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34,860.00</w:t>
            </w:r>
          </w:p>
        </w:tc>
      </w:tr>
      <w:tr w:rsidR="00790D6B" w14:paraId="1837E4D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2C0D4A" w14:textId="7BA003D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6AF7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loilo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745EB" w14:textId="4FB5BD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629,0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23DB6" w14:textId="60B7FB3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633FA" w14:textId="23E4C8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4D4E2" w14:textId="1435BA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629,020.00</w:t>
            </w:r>
          </w:p>
        </w:tc>
      </w:tr>
      <w:tr w:rsidR="00790D6B" w14:paraId="2D85875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5357B0" w14:textId="6C2D535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57C24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aniu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4A7EA" w14:textId="1A93B1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4,437.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A5D21" w14:textId="3D002A7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37968" w14:textId="4DB3A5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54A05" w14:textId="2CC336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4,437.20</w:t>
            </w:r>
          </w:p>
        </w:tc>
      </w:tr>
      <w:tr w:rsidR="00790D6B" w14:paraId="473A618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61986" w14:textId="581E223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E32B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mbun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CC596" w14:textId="42EA86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75,2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4F84B" w14:textId="4130C7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5FED5" w14:textId="6DAF61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E03F3" w14:textId="160126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75,250.00</w:t>
            </w:r>
          </w:p>
        </w:tc>
      </w:tr>
      <w:tr w:rsidR="00790D6B" w14:paraId="3CFB0A8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BD9473" w14:textId="451C7B2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F4D00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egan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D649F" w14:textId="2F8483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A1E13" w14:textId="3E9722A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0918D" w14:textId="3E7920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C8F1B" w14:textId="44855B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0,000.00</w:t>
            </w:r>
          </w:p>
        </w:tc>
      </w:tr>
      <w:tr w:rsidR="00790D6B" w14:paraId="6E3BCBF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093ED" w14:textId="4B111D7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7904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emer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637C6" w14:textId="3E0142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2,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6942E" w14:textId="7B152D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F55BE" w14:textId="27C2DD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93A3B" w14:textId="726645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2,000.00</w:t>
            </w:r>
          </w:p>
        </w:tc>
      </w:tr>
      <w:tr w:rsidR="00790D6B" w14:paraId="4300AD0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0C971B" w14:textId="5883EAA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D884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e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2D33A" w14:textId="6DBF76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01,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E4F6F" w14:textId="599585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A165D" w14:textId="4AD06E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8BABD" w14:textId="170621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01,000.00</w:t>
            </w:r>
          </w:p>
        </w:tc>
      </w:tr>
      <w:tr w:rsidR="00790D6B" w14:paraId="0284EAD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FB444F" w14:textId="6134A43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783ED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as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FF4DB" w14:textId="0C273E1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3,9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15039" w14:textId="20FA58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F6C4F" w14:textId="553288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ABEC2" w14:textId="7B96E2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3,920.00</w:t>
            </w:r>
          </w:p>
        </w:tc>
      </w:tr>
      <w:tr w:rsidR="00790D6B" w14:paraId="346E9AC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316C08" w14:textId="6676B0A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0A3E6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iag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901E8" w14:textId="1893FF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61,239.4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B113A" w14:textId="490F81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09FF0" w14:textId="6861C89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460B3" w14:textId="3EB0E1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61,239.44</w:t>
            </w:r>
          </w:p>
        </w:tc>
      </w:tr>
      <w:tr w:rsidR="00790D6B" w14:paraId="4ADDE15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59A45" w14:textId="22C4158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6BFCD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ew Luce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FB1A7" w14:textId="2FB692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7,804.07</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F1C93" w14:textId="424D97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80320" w14:textId="42E064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CC6A8" w14:textId="459382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7,804.07</w:t>
            </w:r>
          </w:p>
        </w:tc>
      </w:tr>
      <w:tr w:rsidR="00790D6B" w14:paraId="1C3AC7C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9A270" w14:textId="470983E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97D8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Ot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07709" w14:textId="78564D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35E73" w14:textId="0215C5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B34DF" w14:textId="50E7D1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839B6" w14:textId="6DF3CA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0,000.00</w:t>
            </w:r>
          </w:p>
        </w:tc>
      </w:tr>
      <w:tr w:rsidR="00790D6B" w14:paraId="6F345E0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EA371" w14:textId="3CB6FE6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0D57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otot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AA8B4" w14:textId="669BC2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3,2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6ACC6" w14:textId="71122B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F0849" w14:textId="1639B7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DC8FC" w14:textId="2C66A0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3,200.00</w:t>
            </w:r>
          </w:p>
        </w:tc>
      </w:tr>
      <w:tr w:rsidR="00790D6B" w14:paraId="66AEEA2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086E17" w14:textId="781E24A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7434B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Dionisi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6E11D" w14:textId="1A1AEB3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5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6FBD1" w14:textId="4B2E166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73215" w14:textId="45FB9B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9091A" w14:textId="43AC46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55,000.00</w:t>
            </w:r>
          </w:p>
        </w:tc>
      </w:tr>
      <w:tr w:rsidR="00790D6B" w14:paraId="4D0BA06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90353" w14:textId="431CBDE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E1735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Enriqu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30244" w14:textId="7F127B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7,0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A9197" w14:textId="630D86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0321C" w14:textId="5A2E4A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F375B" w14:textId="694E91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7,075.00</w:t>
            </w:r>
          </w:p>
        </w:tc>
      </w:tr>
      <w:tr w:rsidR="00790D6B" w14:paraId="1F016CA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69E43" w14:textId="0635014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C2454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Joaqu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9C0CA" w14:textId="3CA554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5DE1A" w14:textId="5CAC6C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64153" w14:textId="520949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4B145" w14:textId="0F06B0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0,000.00</w:t>
            </w:r>
          </w:p>
        </w:tc>
      </w:tr>
      <w:tr w:rsidR="00790D6B" w14:paraId="0AE929C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2E834" w14:textId="0EA4EB2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82C95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Rafa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260B6" w14:textId="78A817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11,74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5095C" w14:textId="45E650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4EB7C" w14:textId="725FFA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ABE74" w14:textId="4AC170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11,745.00</w:t>
            </w:r>
          </w:p>
        </w:tc>
      </w:tr>
      <w:tr w:rsidR="00790D6B" w14:paraId="3627DDF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F495A1" w14:textId="7A0BB7F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D0F4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Barba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F6C02" w14:textId="108AF9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7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F6D6E" w14:textId="7F8B5C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5F398" w14:textId="0E402D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EF7DE" w14:textId="6B4EF9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70,000.00</w:t>
            </w:r>
          </w:p>
        </w:tc>
      </w:tr>
      <w:tr w:rsidR="00790D6B" w14:paraId="60C588E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7BDA53" w14:textId="4FC9500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736A7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7EF35" w14:textId="6D02B4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05,9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0A2E4" w14:textId="5606958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5C830" w14:textId="4FE991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DBE97" w14:textId="2B4B2D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05,940.00</w:t>
            </w:r>
          </w:p>
        </w:tc>
      </w:tr>
      <w:tr w:rsidR="00790D6B" w14:paraId="1707F3F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23301D" w14:textId="7E18B8B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9829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igba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44561" w14:textId="6EA65F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3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6889D" w14:textId="36B275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3A881" w14:textId="1F6F96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442EB" w14:textId="1F5058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300.00</w:t>
            </w:r>
          </w:p>
        </w:tc>
      </w:tr>
      <w:tr w:rsidR="00790D6B" w14:paraId="15135CA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27D062" w14:textId="6854711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1FE2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bu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084CC" w14:textId="1A69EE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31,2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36365" w14:textId="43ADDF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8F900" w14:textId="3B6B4C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550A3" w14:textId="319C0E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31,200.00</w:t>
            </w:r>
          </w:p>
        </w:tc>
      </w:tr>
      <w:tr w:rsidR="00790D6B" w14:paraId="62CC3432"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D71C0F"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Negros Occidental</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5C42AB" w14:textId="129E68E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7,340,908.82</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765E15" w14:textId="0812959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041BCD" w14:textId="1DBAB54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3AB6EF4" w14:textId="459DDA2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7,340,908.82</w:t>
            </w:r>
          </w:p>
        </w:tc>
      </w:tr>
      <w:tr w:rsidR="00790D6B" w14:paraId="2DC9D6F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B4CC9" w14:textId="53C7B9D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BDA71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F0E2C" w14:textId="7FD190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0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F5D0B" w14:textId="259D6256" w:rsidR="00790D6B" w:rsidRDefault="00790D6B" w:rsidP="00790D6B">
            <w:pPr>
              <w:ind w:right="57"/>
              <w:jc w:val="right"/>
              <w:rPr>
                <w:rFonts w:ascii="Arial Narrow" w:hAnsi="Arial Narrow"/>
                <w:i/>
                <w:iCs/>
                <w:color w:val="000000"/>
                <w:sz w:val="20"/>
                <w:szCs w:val="20"/>
              </w:rPr>
            </w:pP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1252C" w14:textId="21D24999" w:rsidR="00790D6B" w:rsidRDefault="00790D6B" w:rsidP="00790D6B">
            <w:pPr>
              <w:ind w:right="57"/>
              <w:jc w:val="right"/>
              <w:rPr>
                <w:rFonts w:ascii="Arial Narrow" w:hAnsi="Arial Narrow"/>
                <w:i/>
                <w:iCs/>
                <w:color w:val="000000"/>
                <w:sz w:val="20"/>
                <w:szCs w:val="20"/>
              </w:rPr>
            </w:pP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BC8F9" w14:textId="066DF9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00,000.00</w:t>
            </w:r>
          </w:p>
        </w:tc>
      </w:tr>
      <w:tr w:rsidR="00790D6B" w14:paraId="632FC2D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47B744" w14:textId="43F7F28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E6BC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colod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923A9" w14:textId="4268F4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96,959.7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9BB9F" w14:textId="298B36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FA990" w14:textId="19A28C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8DB3E" w14:textId="78B67B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96,959.72</w:t>
            </w:r>
          </w:p>
        </w:tc>
      </w:tr>
      <w:tr w:rsidR="00790D6B" w14:paraId="7A6349F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3CDB0" w14:textId="0BA42E6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06A94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go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83E63" w14:textId="7C29FF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7,5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E4E01" w14:textId="66F26E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367BC" w14:textId="3BEA94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F7C5F" w14:textId="05F7E5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7,560.00</w:t>
            </w:r>
          </w:p>
        </w:tc>
      </w:tr>
      <w:tr w:rsidR="00790D6B" w14:paraId="76765C0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1A43F4" w14:textId="123D7B4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ADC7C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inalba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5D27F" w14:textId="517C92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3,9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90443" w14:textId="60E4FA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56C09" w14:textId="103764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E6C1D" w14:textId="68B257B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3,960.00</w:t>
            </w:r>
          </w:p>
        </w:tc>
      </w:tr>
      <w:tr w:rsidR="00790D6B" w14:paraId="0E6309E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B4EA3C" w14:textId="1CDBD34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ABF1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diz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281AA" w14:textId="7C90A6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7,097.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55790" w14:textId="5341EE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CEC15" w14:textId="1216B6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9A106" w14:textId="18B7A4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7,097.00</w:t>
            </w:r>
          </w:p>
        </w:tc>
      </w:tr>
      <w:tr w:rsidR="00790D6B" w14:paraId="7FA60C5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052B1" w14:textId="5821EFB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10D5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atrav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AAA69" w14:textId="0B20E0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1,1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86120" w14:textId="0CFAC7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2E070" w14:textId="41969C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92464" w14:textId="10A8A7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1,120.00</w:t>
            </w:r>
          </w:p>
        </w:tc>
      </w:tr>
      <w:tr w:rsidR="00790D6B" w14:paraId="75B6B00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340A66" w14:textId="3138D47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FA5B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ndon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58CAA" w14:textId="3DDAAF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2,036.1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22329" w14:textId="5FBACB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BA7B8" w14:textId="73D16D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E3727" w14:textId="7CFA04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2,036.10</w:t>
            </w:r>
          </w:p>
        </w:tc>
      </w:tr>
      <w:tr w:rsidR="00790D6B" w14:paraId="09826EA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8AF239" w14:textId="1E86B33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B693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u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07492" w14:textId="60A90D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1,817.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4B5D1" w14:textId="327FF8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FF647" w14:textId="174EBF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7FC9A" w14:textId="0278AE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1,817.50</w:t>
            </w:r>
          </w:p>
        </w:tc>
      </w:tr>
      <w:tr w:rsidR="00790D6B" w14:paraId="4A9C6C3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DA98F5" w14:textId="6ACE758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AEEF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Enrique B. Magalona (Sarav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EF650" w14:textId="4C1404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4,5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C40D0" w14:textId="53C8F6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F5F07" w14:textId="55870D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D65EF" w14:textId="614A1F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4,520.00</w:t>
            </w:r>
          </w:p>
        </w:tc>
      </w:tr>
      <w:tr w:rsidR="00790D6B" w14:paraId="21D71F1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F09DD9" w14:textId="73AD585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E4713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Escalan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712E2" w14:textId="33E404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C36C6" w14:textId="4A6F1E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E3F7F" w14:textId="29E524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69E63" w14:textId="6CFF60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5,000.00</w:t>
            </w:r>
          </w:p>
        </w:tc>
      </w:tr>
      <w:tr w:rsidR="00790D6B" w14:paraId="40ED0B8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0C178" w14:textId="1C31A33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B0C0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Himamay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A71C4" w14:textId="1D5878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89,6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B4FA1" w14:textId="63F62D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AD51D" w14:textId="310656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E9CAA" w14:textId="746312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89,670.00</w:t>
            </w:r>
          </w:p>
        </w:tc>
      </w:tr>
      <w:tr w:rsidR="00790D6B" w14:paraId="3FCA12E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F6DB0" w14:textId="17C80BF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7FF59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Hinigar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E91D5" w14:textId="710783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D4D5B" w14:textId="621300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D5FA6" w14:textId="72FA0A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B10A3" w14:textId="5F9BFA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80.00</w:t>
            </w:r>
          </w:p>
        </w:tc>
      </w:tr>
      <w:tr w:rsidR="00790D6B" w14:paraId="17433CF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52CDF" w14:textId="7DEF350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D73CE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Hinoba-an (As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763B8" w14:textId="221BFF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02,4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97DD5" w14:textId="5EC8DD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D351C" w14:textId="6FB601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B601E" w14:textId="00EBD0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02,495.00</w:t>
            </w:r>
          </w:p>
        </w:tc>
      </w:tr>
      <w:tr w:rsidR="00790D6B" w14:paraId="0FE3FB9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857518" w14:textId="719F2CD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9CC2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lo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98AA6" w14:textId="59669F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2,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8C8A9" w14:textId="7B0F76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6EABD" w14:textId="4EAEB0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82B5B" w14:textId="1A4A7D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2,000.00</w:t>
            </w:r>
          </w:p>
        </w:tc>
      </w:tr>
      <w:tr w:rsidR="00790D6B" w14:paraId="75DE4F6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382FF7" w14:textId="36B87DA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4FB9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sabe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46FB4" w14:textId="608879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8,1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E076F" w14:textId="77FE23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00C43" w14:textId="3E3554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31F23" w14:textId="6DC170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8,170.00</w:t>
            </w:r>
          </w:p>
        </w:tc>
      </w:tr>
      <w:tr w:rsidR="00790D6B" w14:paraId="2F23EBE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997D35" w14:textId="31034EC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5431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Kabanka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B3499" w14:textId="715935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DC5B9" w14:textId="6E813F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71284" w14:textId="48F5EC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E104B" w14:textId="04CDE9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0,000.00</w:t>
            </w:r>
          </w:p>
        </w:tc>
      </w:tr>
      <w:tr w:rsidR="00790D6B" w14:paraId="211D274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1D0064" w14:textId="6A7F0BD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4B42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 Carlota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FFC02" w14:textId="3135571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0,7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3A947" w14:textId="663403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1C663" w14:textId="753C99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48347" w14:textId="13DB7A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0,760.00</w:t>
            </w:r>
          </w:p>
        </w:tc>
      </w:tr>
      <w:tr w:rsidR="00790D6B" w14:paraId="60A4359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91C51" w14:textId="66045FF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058D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 Castella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D3568" w14:textId="240AC3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3,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68F93" w14:textId="7613AE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EEE78" w14:textId="7CE3A2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F49F0" w14:textId="3B5186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3,000.00</w:t>
            </w:r>
          </w:p>
        </w:tc>
      </w:tr>
      <w:tr w:rsidR="00790D6B" w14:paraId="2AF3E94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87437" w14:textId="4195169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7F28B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nap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9B9F0" w14:textId="4E016F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4,4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F14A3" w14:textId="2779B4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792FF" w14:textId="46E540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F1C0D" w14:textId="68667D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4,450.00</w:t>
            </w:r>
          </w:p>
        </w:tc>
      </w:tr>
      <w:tr w:rsidR="00790D6B" w14:paraId="312FF4A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49185D" w14:textId="3EFC608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38A43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urc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1AD0C" w14:textId="422D42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5,0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88CFC" w14:textId="5E5B6B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58168" w14:textId="2F9211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22EF2" w14:textId="61E52F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5,040.00</w:t>
            </w:r>
          </w:p>
        </w:tc>
      </w:tr>
      <w:tr w:rsidR="00790D6B" w14:paraId="2696A47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94C04" w14:textId="305B1AF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75E26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ulupand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BAF62" w14:textId="5602C9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1,4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42941" w14:textId="4EE7C1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F769C" w14:textId="03DAD3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609E7" w14:textId="6F809D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1,440.00</w:t>
            </w:r>
          </w:p>
        </w:tc>
      </w:tr>
      <w:tr w:rsidR="00790D6B" w14:paraId="05A3D3C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30DA0C" w14:textId="3439136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29F69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gay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6F9C4" w14:textId="522799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6,65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8C37A" w14:textId="71D0B0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FC8AF" w14:textId="6D714B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29F3E" w14:textId="417AB8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6,656.00</w:t>
            </w:r>
          </w:p>
        </w:tc>
      </w:tr>
      <w:tr w:rsidR="00790D6B" w14:paraId="714C8E1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016E35" w14:textId="1BF5BE0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DE86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lvador Benedict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AA37F" w14:textId="1B0413A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68,549.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F0951" w14:textId="0C2622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53B86" w14:textId="478F2E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94804" w14:textId="5E2196C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68,549.50</w:t>
            </w:r>
          </w:p>
        </w:tc>
      </w:tr>
      <w:tr w:rsidR="00790D6B" w14:paraId="3926DF6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48BAF" w14:textId="49A37D1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9F856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Carlos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C94AE" w14:textId="3CF804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0,519.6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0CB20" w14:textId="244A5B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D6464" w14:textId="2D4280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11B09" w14:textId="5E12E9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0,519.60</w:t>
            </w:r>
          </w:p>
        </w:tc>
      </w:tr>
      <w:tr w:rsidR="00790D6B" w14:paraId="5C731E2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55D9B9" w14:textId="16888E1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8E5D7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Enriqu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51845" w14:textId="6BD7C17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0C7B6" w14:textId="0AB929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A7740" w14:textId="5A52A8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D758B" w14:textId="6AF615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5,000.00</w:t>
            </w:r>
          </w:p>
        </w:tc>
      </w:tr>
      <w:tr w:rsidR="00790D6B" w14:paraId="46F8EA1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598588" w14:textId="7D95C07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47C6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lay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699D9" w14:textId="52A401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6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8E669" w14:textId="015BED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C160C" w14:textId="32C9BF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6A446" w14:textId="4A5FF8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600.00</w:t>
            </w:r>
          </w:p>
        </w:tc>
      </w:tr>
      <w:tr w:rsidR="00790D6B" w14:paraId="7B7AF64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889CE" w14:textId="5ED605A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B98C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Sipal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1B8B5" w14:textId="311597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5,4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7AF20" w14:textId="524BD3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64161" w14:textId="0103F3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70F83" w14:textId="310111C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5,480.00</w:t>
            </w:r>
          </w:p>
        </w:tc>
      </w:tr>
      <w:tr w:rsidR="00790D6B" w14:paraId="516DDE4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7960E" w14:textId="111406E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5465D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Talis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398E9" w14:textId="0B01A8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5,7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DF823" w14:textId="41B56C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53A39" w14:textId="212EF2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75894" w14:textId="7AE3E4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5,740.00</w:t>
            </w:r>
          </w:p>
        </w:tc>
      </w:tr>
      <w:tr w:rsidR="00790D6B" w14:paraId="2017635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48887" w14:textId="13D24A7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69B3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obos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DE766" w14:textId="62C2F4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2FA0A" w14:textId="15125D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F1E22" w14:textId="5DEAE1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3E9A6" w14:textId="609D4D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00.00</w:t>
            </w:r>
          </w:p>
        </w:tc>
      </w:tr>
      <w:tr w:rsidR="00790D6B" w14:paraId="1D253A2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4AD8DF" w14:textId="0DC005B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EBBC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alladoli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78AAE" w14:textId="26FEDA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5,148.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FFB92" w14:textId="55C9B8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2D905" w14:textId="6C862F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C6B83" w14:textId="0FC900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5,148.40</w:t>
            </w:r>
          </w:p>
        </w:tc>
      </w:tr>
      <w:tr w:rsidR="00790D6B" w14:paraId="3A84689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34175F" w14:textId="2D35336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717C5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Victori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CE85B" w14:textId="54EA8C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2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ACC78" w14:textId="02D695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2D02A" w14:textId="6D4E2D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8BA6B" w14:textId="5A0B16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240.00</w:t>
            </w:r>
          </w:p>
        </w:tc>
      </w:tr>
      <w:tr w:rsidR="00790D6B" w14:paraId="258F88C8"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4AC90BE"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REGION VII</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B398B7C" w14:textId="1D6D9BE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68,111,406.09</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9A8F24F" w14:textId="4F9383F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16487A9" w14:textId="0AB2395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8B51266" w14:textId="48F3C4D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68,111,406.09</w:t>
            </w:r>
          </w:p>
        </w:tc>
      </w:tr>
      <w:tr w:rsidR="00790D6B" w14:paraId="576A195A"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7F28B4"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Bohol</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493A86" w14:textId="33BF8A5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3,776,991.47</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57008E" w14:textId="69831E4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BD2FE2" w14:textId="6959250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7E2EB4E" w14:textId="1CD2935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3,776,991.47</w:t>
            </w:r>
          </w:p>
        </w:tc>
      </w:tr>
      <w:tr w:rsidR="00790D6B" w14:paraId="6731F0A8"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1C5B8204" w14:textId="77777777" w:rsidR="00790D6B" w:rsidRDefault="00790D6B" w:rsidP="00790D6B">
            <w:pPr>
              <w:ind w:right="57"/>
              <w:rPr>
                <w:rFonts w:ascii="Arial Narrow" w:hAnsi="Arial Narrow"/>
                <w:color w:val="000000"/>
                <w:sz w:val="20"/>
                <w:szCs w:val="20"/>
              </w:rPr>
            </w:pPr>
            <w:r>
              <w:rPr>
                <w:rFonts w:ascii="Arial Narrow" w:hAnsi="Arial Narrow"/>
                <w:color w:val="000000"/>
                <w:sz w:val="20"/>
                <w:szCs w:val="20"/>
              </w:rPr>
              <w:t>PLGU Boho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791A4" w14:textId="36E20A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8,939.1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B37A4" w14:textId="0D9F7C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25A2E" w14:textId="2C5ED5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A7B1D" w14:textId="4654ED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8,939.12</w:t>
            </w:r>
          </w:p>
        </w:tc>
      </w:tr>
      <w:tr w:rsidR="00790D6B" w14:paraId="0A9644D9" w14:textId="77777777" w:rsidTr="00790D6B">
        <w:trPr>
          <w:trHeight w:hRule="exact" w:val="227"/>
        </w:trPr>
        <w:tc>
          <w:tcPr>
            <w:tcW w:w="68"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01EA572B" w14:textId="43150B6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1EC2F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burquerqu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98BD8" w14:textId="24309E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1,925.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6A45B" w14:textId="3E9702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BE417" w14:textId="6E7981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A2691" w14:textId="7B2EA3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1,925.86</w:t>
            </w:r>
          </w:p>
        </w:tc>
      </w:tr>
      <w:tr w:rsidR="00790D6B" w14:paraId="6A73406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BE6D7" w14:textId="474742D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338DD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ic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437E2" w14:textId="6E1BB1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55,7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0B257" w14:textId="28C790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69A43" w14:textId="71DD57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8AA1F" w14:textId="19D84B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55,780.00</w:t>
            </w:r>
          </w:p>
        </w:tc>
      </w:tr>
      <w:tr w:rsidR="00790D6B" w14:paraId="39EE763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7B7548" w14:textId="19CCF01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F234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nd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8FF49" w14:textId="14AC6C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6,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6589A" w14:textId="6F41737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1F7EA" w14:textId="6EEEBE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0C264" w14:textId="68DB2F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6,000.00</w:t>
            </w:r>
          </w:p>
        </w:tc>
      </w:tr>
      <w:tr w:rsidR="00790D6B" w14:paraId="0BE9EB0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A91AC" w14:textId="3BB2AA9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33DF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nteque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CF556" w14:textId="53EB38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05,269.2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CBE75" w14:textId="50FA52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35CA8" w14:textId="33DC64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65DD0" w14:textId="0D083F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05,269.24</w:t>
            </w:r>
          </w:p>
        </w:tc>
      </w:tr>
      <w:tr w:rsidR="00790D6B" w14:paraId="2EB3ED7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EA25B0" w14:textId="108AF30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4A8F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clay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36912" w14:textId="30FBE9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3,629.9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2A0BE" w14:textId="6D2C73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D84A0" w14:textId="7B3D9E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59B4F" w14:textId="030998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3,629.92</w:t>
            </w:r>
          </w:p>
        </w:tc>
      </w:tr>
      <w:tr w:rsidR="00790D6B" w14:paraId="731A3F7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A61F9" w14:textId="2221A7D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D629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ilih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B886D" w14:textId="06C85F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0,8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DB483" w14:textId="229184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2C32E" w14:textId="682E39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6A163" w14:textId="412F21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0,830.00</w:t>
            </w:r>
          </w:p>
        </w:tc>
      </w:tr>
      <w:tr w:rsidR="00790D6B" w14:paraId="0E8EE11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16C4E" w14:textId="4819F52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4CF7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t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7EDFB" w14:textId="2002F8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5,526.0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1A9A6" w14:textId="3B7BEF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61B9F" w14:textId="311A2F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E8631" w14:textId="318558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5,526.05</w:t>
            </w:r>
          </w:p>
        </w:tc>
      </w:tr>
      <w:tr w:rsidR="00790D6B" w14:paraId="4FDB83C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5D05CC" w14:textId="638E521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B4148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ien Unid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5ADA9" w14:textId="6D672E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76,21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3DBAD" w14:textId="188A67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F46ED" w14:textId="12A33E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0D797" w14:textId="1D48EA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76,210.00</w:t>
            </w:r>
          </w:p>
        </w:tc>
      </w:tr>
      <w:tr w:rsidR="00790D6B" w14:paraId="7182F26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5B9E3F" w14:textId="1159E09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2A3C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il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1579E" w14:textId="27A97B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3,787.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B11D4" w14:textId="41D3FC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7CC27" w14:textId="79DCB4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FE1B7" w14:textId="2E7D0D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3,787.00</w:t>
            </w:r>
          </w:p>
        </w:tc>
      </w:tr>
      <w:tr w:rsidR="00790D6B" w14:paraId="1EDF188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998FB0" w14:textId="0E707C3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A36F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B8E61" w14:textId="08B88D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42,864.3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1E13F" w14:textId="465D788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B2F10" w14:textId="45189E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95859" w14:textId="487FD6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42,864.32</w:t>
            </w:r>
          </w:p>
        </w:tc>
      </w:tr>
      <w:tr w:rsidR="00790D6B" w14:paraId="19DABFF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C2CAF" w14:textId="6B5E367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0B204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ap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1EA15" w14:textId="391998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0,941.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DFA7F" w14:textId="626F51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FD64B" w14:textId="4F380B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CD455" w14:textId="386D75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0,941.86</w:t>
            </w:r>
          </w:p>
        </w:tc>
      </w:tr>
      <w:tr w:rsidR="00790D6B" w14:paraId="094E178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02F63D" w14:textId="5A51BF3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AD730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ndij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1B61F" w14:textId="006ACF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86,743.9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4850E" w14:textId="301A03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109A2" w14:textId="381488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B5163" w14:textId="59D64B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86,743.94</w:t>
            </w:r>
          </w:p>
        </w:tc>
      </w:tr>
      <w:tr w:rsidR="00790D6B" w14:paraId="5D3BC73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935AA" w14:textId="0D2C2AD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C874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rm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DDA45" w14:textId="03F362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B8D76" w14:textId="0D1043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EE692" w14:textId="4C1A50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04ECC" w14:textId="2A055F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5,000.00</w:t>
            </w:r>
          </w:p>
        </w:tc>
      </w:tr>
      <w:tr w:rsidR="00790D6B" w14:paraId="49C0C5D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558FE5" w14:textId="2B28027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E300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tigbi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4CB89" w14:textId="501D56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89,8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14EEB" w14:textId="550E5E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D427E" w14:textId="75E56A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CD3A8" w14:textId="5F6949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89,840.00</w:t>
            </w:r>
          </w:p>
        </w:tc>
      </w:tr>
      <w:tr w:rsidR="00790D6B" w14:paraId="567E692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2EC4E" w14:textId="652FBFF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E010F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rel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819D8" w14:textId="107AD8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7,7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430D6" w14:textId="0427F0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25283" w14:textId="3F83DF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46473" w14:textId="1EDC5A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7,720.00</w:t>
            </w:r>
          </w:p>
        </w:tc>
      </w:tr>
      <w:tr w:rsidR="00790D6B" w14:paraId="4F888BE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9564D9" w14:textId="0697AFC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AA49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rt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8DA79" w14:textId="04162A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06,736.9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20E7A" w14:textId="5DC1D7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232D6" w14:textId="0470C0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537C0" w14:textId="0AA838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06,736.96</w:t>
            </w:r>
          </w:p>
        </w:tc>
      </w:tr>
      <w:tr w:rsidR="00790D6B" w14:paraId="0A590FD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BFDE0" w14:textId="7289FC5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F755D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ui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5D0CF" w14:textId="0672D9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75,213.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860A7" w14:textId="5EC72C8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0BD23" w14:textId="4A33C1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4B2B8" w14:textId="164D96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75,213.86</w:t>
            </w:r>
          </w:p>
        </w:tc>
      </w:tr>
      <w:tr w:rsidR="00790D6B" w14:paraId="612C92E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C27505" w14:textId="39A62D3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0FEB3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mi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FE291" w14:textId="1ECB96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3,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3ADFE" w14:textId="155DB9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6B087" w14:textId="4F05C9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F2149" w14:textId="7F6629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3,000.00</w:t>
            </w:r>
          </w:p>
        </w:tc>
      </w:tr>
      <w:tr w:rsidR="00790D6B" w14:paraId="4F4515C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0CC0A0" w14:textId="0D55952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4674A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ue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5B276" w14:textId="19A20B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C2E83" w14:textId="47570E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122AC" w14:textId="26641F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BD41C" w14:textId="48248B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500.00</w:t>
            </w:r>
          </w:p>
        </w:tc>
      </w:tr>
      <w:tr w:rsidR="00790D6B" w14:paraId="3AC26DB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16ACE" w14:textId="3D0B995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4B2FD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arcia Hernande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60346" w14:textId="6BAA143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4,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85D8F" w14:textId="3BD7EE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A1B93" w14:textId="7A7A57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0D46F" w14:textId="67867C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4,500.00</w:t>
            </w:r>
          </w:p>
        </w:tc>
      </w:tr>
      <w:tr w:rsidR="00790D6B" w14:paraId="5F617BC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F87CBE" w14:textId="2D61BC0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66EC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uindulm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37A8A" w14:textId="24AE18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7,228.9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0E238" w14:textId="70CD363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328E7" w14:textId="4AC4AF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5065A" w14:textId="5098B0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7,228.92</w:t>
            </w:r>
          </w:p>
        </w:tc>
      </w:tr>
      <w:tr w:rsidR="00790D6B" w14:paraId="2C2C4BA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D5FC93" w14:textId="0CA50EE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75C3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ag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A328E" w14:textId="603D20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2,7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2335F" w14:textId="6DBA42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9AFC9" w14:textId="45587C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9778D" w14:textId="5F4DBE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2,720.00</w:t>
            </w:r>
          </w:p>
        </w:tc>
      </w:tr>
      <w:tr w:rsidR="00790D6B" w14:paraId="22F6D6B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EB050" w14:textId="4487F90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9ECFD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76E34" w14:textId="276B4C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5,1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B7C3C" w14:textId="0540BE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9DE3F" w14:textId="4285D5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FBF32" w14:textId="49FA39F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5,140.00</w:t>
            </w:r>
          </w:p>
        </w:tc>
      </w:tr>
      <w:tr w:rsidR="00790D6B" w14:paraId="05BE92D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988E2F" w14:textId="1F8DAB4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93A18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o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79239" w14:textId="50D287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8,759.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19608" w14:textId="1E6DA9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59E87" w14:textId="6676DB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F70FE" w14:textId="6CF0D8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8,759.50</w:t>
            </w:r>
          </w:p>
        </w:tc>
      </w:tr>
      <w:tr w:rsidR="00790D6B" w14:paraId="433E130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1448C0" w14:textId="6E9EBA4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37D74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obo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9827F" w14:textId="6657C8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03096" w14:textId="26C646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49414" w14:textId="170AD7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195D7" w14:textId="6F0E47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500.00</w:t>
            </w:r>
          </w:p>
        </w:tc>
      </w:tr>
      <w:tr w:rsidR="00790D6B" w14:paraId="62AD480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6CB6AE" w14:textId="11DEF50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9017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o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9D3F3" w14:textId="184DFC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28,496.6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4E114" w14:textId="0B501A5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B80E6" w14:textId="222EC6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CE014" w14:textId="37A816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28,496.60</w:t>
            </w:r>
          </w:p>
        </w:tc>
      </w:tr>
      <w:tr w:rsidR="00790D6B" w14:paraId="7D01711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098BF" w14:textId="4679CB0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0A25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bin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FC979" w14:textId="3244AF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9,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1352C" w14:textId="383E88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1A988" w14:textId="42FA3A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1AA5C" w14:textId="6F4600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9,500.00</w:t>
            </w:r>
          </w:p>
        </w:tc>
      </w:tr>
      <w:tr w:rsidR="00790D6B" w14:paraId="41CA4F5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CB894" w14:textId="6B977E8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21E03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ribojo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30DF3" w14:textId="4E15AB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14,33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ADBD9" w14:textId="687F62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0F2FF" w14:textId="2D6DA7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6D370" w14:textId="64BBA7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14,335.00</w:t>
            </w:r>
          </w:p>
        </w:tc>
      </w:tr>
      <w:tr w:rsidR="00790D6B" w14:paraId="74182EE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3C7A2" w14:textId="0E128E2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E365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ngl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7930E" w14:textId="7375AA1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9,964.5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145D8" w14:textId="5E0626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14D6E" w14:textId="1A63FA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44643" w14:textId="1EC1F0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9,964.56</w:t>
            </w:r>
          </w:p>
        </w:tc>
      </w:tr>
      <w:tr w:rsidR="00790D6B" w14:paraId="7320A33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B9D4B" w14:textId="1145647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5E369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l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016DD" w14:textId="5CFC6B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7,91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A1359" w14:textId="253059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508F0" w14:textId="0998DE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49D3B" w14:textId="01487F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7,915.00</w:t>
            </w:r>
          </w:p>
        </w:tc>
      </w:tr>
      <w:tr w:rsidR="00790D6B" w14:paraId="6E51F28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2188EF" w14:textId="5551E7F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8F15A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ED041" w14:textId="2ED95D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7,391.7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841FB" w14:textId="52ED2A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7F11B" w14:textId="6D2FBF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9781F" w14:textId="1D03EA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7,391.78</w:t>
            </w:r>
          </w:p>
        </w:tc>
      </w:tr>
      <w:tr w:rsidR="00790D6B" w14:paraId="6DB7FBE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D2513A" w14:textId="3A3B0C5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307C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EDBE7" w14:textId="1A9909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98,988.3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6E8A3" w14:textId="00ADF2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78624" w14:textId="0370F2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1CD26" w14:textId="23B1D9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98,988.30</w:t>
            </w:r>
          </w:p>
        </w:tc>
      </w:tr>
      <w:tr w:rsidR="00790D6B" w14:paraId="5D33CBD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6AEBF" w14:textId="79004B1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A9E4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772F8" w14:textId="2F7DC23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3,911.4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27821" w14:textId="494C79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729E9" w14:textId="59349F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F91A9" w14:textId="4FD78A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3,911.48</w:t>
            </w:r>
          </w:p>
        </w:tc>
      </w:tr>
      <w:tr w:rsidR="00790D6B" w14:paraId="6DC7E72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201A4D" w14:textId="1AEFE52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9DC6F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evil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737D7" w14:textId="675EBE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50,742.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616D6" w14:textId="5B489A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6E083" w14:textId="79BFE5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FFA73" w14:textId="0003F1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50,742.86</w:t>
            </w:r>
          </w:p>
        </w:tc>
      </w:tr>
      <w:tr w:rsidR="00790D6B" w14:paraId="6D0A823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FC2AD9" w14:textId="3255F62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04929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erra Bullon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85078" w14:textId="60A1E6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8,99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3ECA1" w14:textId="243129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99895" w14:textId="4E19E7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F5989" w14:textId="3D702E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8,994.00</w:t>
            </w:r>
          </w:p>
        </w:tc>
      </w:tr>
      <w:tr w:rsidR="00790D6B" w14:paraId="38C465D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330ABE" w14:textId="13C521B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FF7D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katu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48EC9" w14:textId="2DF580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9,62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68306" w14:textId="48D9F1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D3407" w14:textId="4CDF17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1C8E3" w14:textId="2706D9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9,628.00</w:t>
            </w:r>
          </w:p>
        </w:tc>
      </w:tr>
      <w:tr w:rsidR="00790D6B" w14:paraId="56FDC81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48801" w14:textId="4CC0F23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627B7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gbilaran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72353" w14:textId="6CF3CE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51,748.8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30F9B" w14:textId="163989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A68BA" w14:textId="242465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082FC" w14:textId="7E0E61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51,748.80</w:t>
            </w:r>
          </w:p>
        </w:tc>
      </w:tr>
      <w:tr w:rsidR="00790D6B" w14:paraId="0E3C993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25D04" w14:textId="08AEAF8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E75EE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lib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0DF2B" w14:textId="393D52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4,6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E5C3F" w14:textId="16831F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5BEBF" w14:textId="25BE1E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36168" w14:textId="7FBEFA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4,600.00</w:t>
            </w:r>
          </w:p>
        </w:tc>
      </w:tr>
      <w:tr w:rsidR="00790D6B" w14:paraId="13D3745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CEA2EE" w14:textId="5C955EC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D570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rinida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0AE30" w14:textId="06605F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79.6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750F0" w14:textId="1110BC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8D770" w14:textId="355163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DABC5" w14:textId="173779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79.64</w:t>
            </w:r>
          </w:p>
        </w:tc>
      </w:tr>
      <w:tr w:rsidR="00790D6B" w14:paraId="5017205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23FEC9" w14:textId="463CCEE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F2272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big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5F876" w14:textId="27213C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78,2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99E29" w14:textId="72E38A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555D2" w14:textId="719016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A4BB5" w14:textId="07F6C9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78,275.00</w:t>
            </w:r>
          </w:p>
        </w:tc>
      </w:tr>
      <w:tr w:rsidR="00790D6B" w14:paraId="3A77DED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3F9ACB" w14:textId="2199D98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22FA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Ub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A94E0" w14:textId="5C8AAB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1,6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E173D" w14:textId="7835B3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E4C08" w14:textId="0B5AAB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7DD0C" w14:textId="754DCF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1,680.00</w:t>
            </w:r>
          </w:p>
        </w:tc>
      </w:tr>
      <w:tr w:rsidR="00790D6B" w14:paraId="01BE486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DA565" w14:textId="4530E2E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ED6C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alenc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17364" w14:textId="01D42C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1,433.9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4B5E5" w14:textId="32B470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2E19D" w14:textId="1A33D6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6328D" w14:textId="2E0E20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1,433.90</w:t>
            </w:r>
          </w:p>
        </w:tc>
      </w:tr>
      <w:tr w:rsidR="00790D6B" w14:paraId="054AB126"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ED6B84"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Cebu</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4292B3" w14:textId="1642CC0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5,028,194.3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02D596" w14:textId="0727D5E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C8BF4B" w14:textId="5A87767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E5F9E5B" w14:textId="3E79086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5,028,194.30</w:t>
            </w:r>
          </w:p>
        </w:tc>
      </w:tr>
      <w:tr w:rsidR="00790D6B" w14:paraId="7D713F54" w14:textId="77777777" w:rsidTr="00790D6B">
        <w:trPr>
          <w:trHeight w:hRule="exact" w:val="227"/>
        </w:trPr>
        <w:tc>
          <w:tcPr>
            <w:tcW w:w="68"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1D7AB91A" w14:textId="44435CE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081BDA1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ovince of Cebu*</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95375" w14:textId="0A7AB5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147,288.5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37975" w14:textId="6481DF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7620F" w14:textId="621441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9AA25" w14:textId="50077F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147,288.52</w:t>
            </w:r>
          </w:p>
        </w:tc>
      </w:tr>
      <w:tr w:rsidR="00790D6B" w14:paraId="29068CE8" w14:textId="77777777" w:rsidTr="00790D6B">
        <w:trPr>
          <w:trHeight w:hRule="exact" w:val="227"/>
        </w:trPr>
        <w:tc>
          <w:tcPr>
            <w:tcW w:w="68"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7C977D50" w14:textId="4AC1F69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5AAF536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canta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EB10B" w14:textId="28FB02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2,100.3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AAFB1" w14:textId="2425739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2D1B9" w14:textId="2EC332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4776F" w14:textId="6D6109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2,100.30</w:t>
            </w:r>
          </w:p>
        </w:tc>
      </w:tr>
      <w:tr w:rsidR="00790D6B" w14:paraId="0D1C6D8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5860DE" w14:textId="3EB20FC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892B8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co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7655C" w14:textId="3003A1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8,553.2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83E4E" w14:textId="0F5739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B25E7" w14:textId="16B5CA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9FA85" w14:textId="1DD45E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8,553.24</w:t>
            </w:r>
          </w:p>
        </w:tc>
      </w:tr>
      <w:tr w:rsidR="00790D6B" w14:paraId="7C5C9FF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18F49" w14:textId="772B9E3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2977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eg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8C589" w14:textId="2F1552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3,039.2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ED970" w14:textId="1562FC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847CC" w14:textId="1589E8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73A19" w14:textId="749C74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3,039.22</w:t>
            </w:r>
          </w:p>
        </w:tc>
      </w:tr>
      <w:tr w:rsidR="00790D6B" w14:paraId="195867F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2444B" w14:textId="3135407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2982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oguins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3349B" w14:textId="4BE45D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95,613.8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5F980" w14:textId="6A57FD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15926" w14:textId="25EC64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5E2BE" w14:textId="6506AB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95,613.80</w:t>
            </w:r>
          </w:p>
        </w:tc>
      </w:tr>
      <w:tr w:rsidR="00790D6B" w14:paraId="7C51467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A545C" w14:textId="4BF2F8F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A34C8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rg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AA6BD" w14:textId="643FC3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34,355.7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B6B23" w14:textId="761158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A0CAE" w14:textId="00C75E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56FDC" w14:textId="1E4F83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34,355.76</w:t>
            </w:r>
          </w:p>
        </w:tc>
      </w:tr>
      <w:tr w:rsidR="00790D6B" w14:paraId="2B96F63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9A450" w14:textId="6B7BB87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183C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sturi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946A7" w14:textId="39895F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0,478.8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85B19" w14:textId="4EC612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B8D2C" w14:textId="16ED98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3A893" w14:textId="4DD6A3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0,478.80</w:t>
            </w:r>
          </w:p>
        </w:tc>
      </w:tr>
      <w:tr w:rsidR="00790D6B" w14:paraId="45E62D0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00AD2" w14:textId="3E46FDA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C03A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di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46CE3" w14:textId="2F7C03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0,628.6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23726" w14:textId="757436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AA238" w14:textId="1105E1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E0A19" w14:textId="0FF1EE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0,628.62</w:t>
            </w:r>
          </w:p>
        </w:tc>
      </w:tr>
      <w:tr w:rsidR="00790D6B" w14:paraId="25B0BFD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B7955" w14:textId="4F4C447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A866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amb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2CCB2" w14:textId="500AFD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36,176.1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3BA1A" w14:textId="250BF6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777CC" w14:textId="7346AA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BACCB" w14:textId="759859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36,176.10</w:t>
            </w:r>
          </w:p>
        </w:tc>
      </w:tr>
      <w:tr w:rsidR="00790D6B" w14:paraId="0FC7AF5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D4C24" w14:textId="70AE2EB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1EC62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t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4FEDD" w14:textId="717BA9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05,942.8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25AAB" w14:textId="1B63F6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D5206" w14:textId="6D800FF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08C6C" w14:textId="7B21F6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05,942.84</w:t>
            </w:r>
          </w:p>
        </w:tc>
      </w:tr>
      <w:tr w:rsidR="00790D6B" w14:paraId="2E9F831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ED84C" w14:textId="610C532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DCDC3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ril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7EB96" w14:textId="0D0227C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10,694.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5C4A4" w14:textId="610A50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597AE" w14:textId="649A6F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8A85C" w14:textId="3D2F87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10,694.40</w:t>
            </w:r>
          </w:p>
        </w:tc>
      </w:tr>
      <w:tr w:rsidR="00790D6B" w14:paraId="2690D81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754055" w14:textId="636A805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31C61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Bog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8FF39" w14:textId="557EA6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6,601.6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4279D" w14:textId="24B853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0A02F" w14:textId="57A11D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DDF00" w14:textId="6C9F93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6,601.62</w:t>
            </w:r>
          </w:p>
        </w:tc>
      </w:tr>
      <w:tr w:rsidR="00790D6B" w14:paraId="199FF5C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FDDED" w14:textId="40E127D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B19D9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oljo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6C707" w14:textId="46BB2D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563.4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E1AFA" w14:textId="55016B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DD4F1" w14:textId="1FF2B9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EFF95" w14:textId="67EFD8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563.44</w:t>
            </w:r>
          </w:p>
        </w:tc>
      </w:tr>
      <w:tr w:rsidR="00790D6B" w14:paraId="709982F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3EC45" w14:textId="77593F8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ABCFE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orb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3E400" w14:textId="0C97A6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93,664.9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EC357" w14:textId="5CE90D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8DDA9" w14:textId="06EEE7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C7C4D" w14:textId="3EC034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93,664.96</w:t>
            </w:r>
          </w:p>
        </w:tc>
      </w:tr>
      <w:tr w:rsidR="00790D6B" w14:paraId="4880FB9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32F20" w14:textId="6EA1420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73CB5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Carc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CDE51" w14:textId="539E46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76,241.1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979C2" w14:textId="1E1157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0C106" w14:textId="7916402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9C9D6" w14:textId="566BFF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76,241.10</w:t>
            </w:r>
          </w:p>
        </w:tc>
      </w:tr>
      <w:tr w:rsidR="00790D6B" w14:paraId="5842305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40E2CB" w14:textId="08365F6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4940C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rm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76452" w14:textId="0F54467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31,490.3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05695" w14:textId="623ACD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68632" w14:textId="404226E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6ED80" w14:textId="2A9CFA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31,490.36</w:t>
            </w:r>
          </w:p>
        </w:tc>
      </w:tr>
      <w:tr w:rsidR="00790D6B" w14:paraId="4509926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4BE69" w14:textId="633C009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49AF5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tm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782ED" w14:textId="5087A9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95,937.7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6A964" w14:textId="287672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D65BA" w14:textId="2EBE4B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468E9" w14:textId="3A4075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95,937.72</w:t>
            </w:r>
          </w:p>
        </w:tc>
      </w:tr>
      <w:tr w:rsidR="00790D6B" w14:paraId="39E9548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425881" w14:textId="55E3511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4A139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ebu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E9A0A" w14:textId="6C69D71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650,223.8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85A15" w14:textId="0FF2F5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4B96A" w14:textId="364CB2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9CC8E" w14:textId="470D74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650,223.88</w:t>
            </w:r>
          </w:p>
        </w:tc>
      </w:tr>
      <w:tr w:rsidR="00790D6B" w14:paraId="0977A6D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5BA883" w14:textId="6A32656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C86A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mposte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67F12" w14:textId="05A37EF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7,980.9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5BD8A" w14:textId="16CE0D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53577" w14:textId="3219D4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10A5E" w14:textId="3F2575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7,980.94</w:t>
            </w:r>
          </w:p>
        </w:tc>
      </w:tr>
      <w:tr w:rsidR="00790D6B" w14:paraId="0866C2F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4784B4" w14:textId="1B24EDB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AD2F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nsolaci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D3FCE" w14:textId="3FCF21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37,689.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57A09" w14:textId="46FACF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76797" w14:textId="634E6D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DC7CD" w14:textId="31B30E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37,689.86</w:t>
            </w:r>
          </w:p>
        </w:tc>
      </w:tr>
      <w:tr w:rsidR="00790D6B" w14:paraId="7964A9E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14541" w14:textId="3D320C3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AC72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rdob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7C6C9" w14:textId="26927E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69,210.3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20B20" w14:textId="540623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19913" w14:textId="10332D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A4E90" w14:textId="0D0CBC5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69,210.38</w:t>
            </w:r>
          </w:p>
        </w:tc>
      </w:tr>
      <w:tr w:rsidR="00790D6B" w14:paraId="09172C5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D7CB1B" w14:textId="3CA18E4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794C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anbant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2E164" w14:textId="3C9D3C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79,110.9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DB063" w14:textId="07A24E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4B7ED" w14:textId="3115BE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109F1" w14:textId="002BB3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79,110.90</w:t>
            </w:r>
          </w:p>
        </w:tc>
      </w:tr>
      <w:tr w:rsidR="00790D6B" w14:paraId="41FED03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D75AD" w14:textId="279AF08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846C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lague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07E29" w14:textId="564FC0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53,175.2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4CF85" w14:textId="26E409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A1F59" w14:textId="0EC9DC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160E3" w14:textId="352609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53,175.22</w:t>
            </w:r>
          </w:p>
        </w:tc>
      </w:tr>
      <w:tr w:rsidR="00790D6B" w14:paraId="0F5EAC9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6893F" w14:textId="0F3CDAB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4C29B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nao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9975E" w14:textId="658560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84,579.7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0BFF8" w14:textId="0CB9F0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19098" w14:textId="7D69BC3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4E8AB" w14:textId="05F860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84,579.78</w:t>
            </w:r>
          </w:p>
        </w:tc>
      </w:tr>
      <w:tr w:rsidR="00790D6B" w14:paraId="2B1D7D8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1090E6" w14:textId="24A835E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93923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umanju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BEB9D" w14:textId="0C5858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41,392.1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ADE5F" w14:textId="02E43E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1B169" w14:textId="520D14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FED3F" w14:textId="6F8464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41,392.18</w:t>
            </w:r>
          </w:p>
        </w:tc>
      </w:tr>
      <w:tr w:rsidR="00790D6B" w14:paraId="7444DF5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47BD5" w14:textId="4511B64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EF562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inati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9ADDF" w14:textId="0FAE09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57,417.7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046B0" w14:textId="0102E9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49F63" w14:textId="4BE345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35D72" w14:textId="33A17B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57,417.76</w:t>
            </w:r>
          </w:p>
        </w:tc>
      </w:tr>
      <w:tr w:rsidR="00790D6B" w14:paraId="7360F6A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9E3DB" w14:textId="551C1B6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E6FFC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pu-Lapu City (Op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F7079" w14:textId="588DBA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80,2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AC379" w14:textId="7AB1CC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9D9EA" w14:textId="096829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9C17F" w14:textId="7B5910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80,250.00</w:t>
            </w:r>
          </w:p>
        </w:tc>
      </w:tr>
      <w:tr w:rsidR="00790D6B" w14:paraId="032E865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E37CD8" w14:textId="22D09DE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39676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lo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F9FD9" w14:textId="79499C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20,467.0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416BC" w14:textId="339EB2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8E80A" w14:textId="4C39EF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A94E3" w14:textId="57E48C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20,467.04</w:t>
            </w:r>
          </w:p>
        </w:tc>
      </w:tr>
      <w:tr w:rsidR="00790D6B" w14:paraId="292B4BA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52C3F" w14:textId="75EF4A2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DF48E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dridej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C927E" w14:textId="44AF31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50,785.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CDE0B" w14:textId="02BC52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EFF9E" w14:textId="2BF63E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1565E" w14:textId="314629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50,785.14</w:t>
            </w:r>
          </w:p>
        </w:tc>
      </w:tr>
      <w:tr w:rsidR="00790D6B" w14:paraId="35C1F29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026171" w14:textId="6BBC5EB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11E1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abuyo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C43E1" w14:textId="717E3F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9,892.5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4DB50" w14:textId="4FF2DF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E7E55" w14:textId="4E1B74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1366D" w14:textId="0CCBFF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9,892.54</w:t>
            </w:r>
          </w:p>
        </w:tc>
      </w:tr>
      <w:tr w:rsidR="00790D6B" w14:paraId="2FF1105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84D349" w14:textId="091B0B4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A937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ndaue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78D67" w14:textId="150DE5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2,793.5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86E1A" w14:textId="748DB6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4B270" w14:textId="2BCDC81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E481C" w14:textId="055CB9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2,793.56</w:t>
            </w:r>
          </w:p>
        </w:tc>
      </w:tr>
      <w:tr w:rsidR="00790D6B" w14:paraId="2320D74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0CE652" w14:textId="51427E3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CB64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edell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97725" w14:textId="754A63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91,632.6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C8681" w14:textId="5C15A5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0E851" w14:textId="508EC6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D4304" w14:textId="145653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91,632.62</w:t>
            </w:r>
          </w:p>
        </w:tc>
      </w:tr>
      <w:tr w:rsidR="00790D6B" w14:paraId="3C28A63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EBA8C" w14:textId="4ED1A5F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74FD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inglanil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EFA25" w14:textId="28487F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66,633.6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F2DC3" w14:textId="0A97E3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B8740" w14:textId="72C549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0945E" w14:textId="38EC19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66,633.60</w:t>
            </w:r>
          </w:p>
        </w:tc>
      </w:tr>
      <w:tr w:rsidR="00790D6B" w14:paraId="6FAE91D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7CDA60" w14:textId="549A688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D28BA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oalbo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3C24F" w14:textId="717CB7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6,329.6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21F3A" w14:textId="20173E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4B555" w14:textId="54B1CA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D5FBC" w14:textId="239771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6,329.68</w:t>
            </w:r>
          </w:p>
        </w:tc>
      </w:tr>
      <w:tr w:rsidR="00790D6B" w14:paraId="1FFA1B2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1D4663" w14:textId="03E43BE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220BD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Na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C588D" w14:textId="125908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42,862.09</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DC3DB" w14:textId="0D18A6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F8FF5" w14:textId="2A51BE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29D51" w14:textId="74EBBA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42,862.09</w:t>
            </w:r>
          </w:p>
        </w:tc>
      </w:tr>
      <w:tr w:rsidR="00790D6B" w14:paraId="7577228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12C4B" w14:textId="126F6DD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3D13C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Oslob</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BE380" w14:textId="183CE8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2,477.7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38029" w14:textId="48416D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89CDC" w14:textId="03DEBD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64FFC" w14:textId="4765E3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2,477.78</w:t>
            </w:r>
          </w:p>
        </w:tc>
      </w:tr>
      <w:tr w:rsidR="00790D6B" w14:paraId="0B3BD66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49DC6" w14:textId="2ADAC15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5B8E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l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264A3" w14:textId="00704F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1,899.0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B6D0D" w14:textId="5BC61E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3492B" w14:textId="242F8A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AA7FF" w14:textId="660229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1,899.04</w:t>
            </w:r>
          </w:p>
        </w:tc>
      </w:tr>
      <w:tr w:rsidR="00790D6B" w14:paraId="3596D03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C085B" w14:textId="7C08FC9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F9389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namungah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DC9A8" w14:textId="76B3C7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69,167.6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E1E15" w14:textId="5187EC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4BC42" w14:textId="1442DC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70566" w14:textId="4521B1C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69,167.62</w:t>
            </w:r>
          </w:p>
        </w:tc>
      </w:tr>
      <w:tr w:rsidR="00790D6B" w14:paraId="69912A2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F276B" w14:textId="38AE4F1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5838B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o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4C6A1" w14:textId="6735B3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76,583.8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4FBE3" w14:textId="7D7E55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FEE70" w14:textId="0BDEED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AF04A" w14:textId="2EFE06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76,583.84</w:t>
            </w:r>
          </w:p>
        </w:tc>
      </w:tr>
      <w:tr w:rsidR="00790D6B" w14:paraId="7568B71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0B5A97" w14:textId="625309A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EF15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ond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DE0C4" w14:textId="6762E4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8,747.5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480BA" w14:textId="68F09F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B46A3" w14:textId="7D8054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19BF5" w14:textId="4D42DD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8,747.56</w:t>
            </w:r>
          </w:p>
        </w:tc>
      </w:tr>
      <w:tr w:rsidR="00790D6B" w14:paraId="6C1B41C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44797E" w14:textId="194A678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5C11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mbo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DAC42" w14:textId="08ED3E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27,528.0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62118" w14:textId="595BEE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04347" w14:textId="1C8832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1BF0D" w14:textId="7F9878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27,528.04</w:t>
            </w:r>
          </w:p>
        </w:tc>
      </w:tr>
      <w:tr w:rsidR="00790D6B" w14:paraId="02C0C2F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6F98E" w14:textId="17655A2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0B87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0AAA1" w14:textId="059022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21,795.6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ECBB0" w14:textId="410F70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8F9AC" w14:textId="21D7AD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F3A6A" w14:textId="440E08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21,795.62</w:t>
            </w:r>
          </w:p>
        </w:tc>
      </w:tr>
      <w:tr w:rsidR="00790D6B" w14:paraId="62822BA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411AA" w14:textId="695BFCC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6666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Francisc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24385" w14:textId="5F771E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79,963.3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52C91" w14:textId="1068A8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B9C0E" w14:textId="2AC8DD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E95B6" w14:textId="34DDB9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79,963.32</w:t>
            </w:r>
          </w:p>
        </w:tc>
      </w:tr>
      <w:tr w:rsidR="00790D6B" w14:paraId="12C7465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D26D68" w14:textId="391F49C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BF54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Remigi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DEECC" w14:textId="2245D7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95,050.1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EFCED" w14:textId="72B2ED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9CA64" w14:textId="3BA5EB2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6444F" w14:textId="5B7C1F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95,050.18</w:t>
            </w:r>
          </w:p>
        </w:tc>
      </w:tr>
      <w:tr w:rsidR="00790D6B" w14:paraId="1628F8F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E267ED" w14:textId="43DBDBB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B9AD4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F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9C096" w14:textId="003046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5,612.17</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DF6AA" w14:textId="749F52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C85C4" w14:textId="4F6C81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477E9" w14:textId="2F78EB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5,612.17</w:t>
            </w:r>
          </w:p>
        </w:tc>
      </w:tr>
      <w:tr w:rsidR="00790D6B" w14:paraId="69D0A24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E3F4F8" w14:textId="4D02403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39B4C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nde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7D762" w14:textId="578224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56,302.4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E95D4" w14:textId="3FF88D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6CDF2" w14:textId="6DDF69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76DEA" w14:textId="651165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56,302.46</w:t>
            </w:r>
          </w:p>
        </w:tc>
      </w:tr>
      <w:tr w:rsidR="00790D6B" w14:paraId="1917341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DF900" w14:textId="677B132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636D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bon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38929" w14:textId="64227E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7,252.1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1D1AC" w14:textId="201440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57CE9" w14:textId="079798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5F726" w14:textId="79A2EF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7,252.14</w:t>
            </w:r>
          </w:p>
        </w:tc>
      </w:tr>
      <w:tr w:rsidR="00790D6B" w14:paraId="1FF65F1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3519B0" w14:textId="7ACC9D5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7408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ogo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3D289" w14:textId="03EE2A7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13,472.8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0BAE5" w14:textId="2FA0DE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EB6F5" w14:textId="2BE75D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DD80D" w14:textId="748AD0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13,472.82</w:t>
            </w:r>
          </w:p>
        </w:tc>
      </w:tr>
      <w:tr w:rsidR="00790D6B" w14:paraId="170E1C2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AAAC47" w14:textId="0C7FD83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9FFF1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bog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A6416" w14:textId="4D20B8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01,291.7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E5916" w14:textId="235847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C8A92" w14:textId="6B49FD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CB3E5" w14:textId="16E491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01,291.72</w:t>
            </w:r>
          </w:p>
        </w:tc>
      </w:tr>
      <w:tr w:rsidR="00790D6B" w14:paraId="4DA9828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5AD458" w14:textId="59ADC8F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90F51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bue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6FA8D" w14:textId="2D0024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12,846.2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6B77C" w14:textId="7113DA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9D5BC" w14:textId="114EA6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93DEC" w14:textId="16F2B4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12,846.22</w:t>
            </w:r>
          </w:p>
        </w:tc>
      </w:tr>
      <w:tr w:rsidR="00790D6B" w14:paraId="3726AFB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0DE7C" w14:textId="77F4077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6447C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Talis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1E27A" w14:textId="32FCB0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84,821.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A25AF" w14:textId="01A5C8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4695E" w14:textId="67D128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B025D" w14:textId="25E712B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84,821.40</w:t>
            </w:r>
          </w:p>
        </w:tc>
      </w:tr>
      <w:tr w:rsidR="00790D6B" w14:paraId="3DCABED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006B9" w14:textId="2CC5892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7EE21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oledo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46201" w14:textId="55D2B3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09,659.2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06513" w14:textId="0F0527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28A41" w14:textId="17FFED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EBF39" w14:textId="6FFD34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09,659.24</w:t>
            </w:r>
          </w:p>
        </w:tc>
      </w:tr>
      <w:tr w:rsidR="00790D6B" w14:paraId="2FC710E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8A689" w14:textId="5FC2F11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E99A7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bur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829D1" w14:textId="304DA1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63,498.7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8F530" w14:textId="4844BC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33077" w14:textId="24E58B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73E89" w14:textId="2EF62E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63,498.78</w:t>
            </w:r>
          </w:p>
        </w:tc>
      </w:tr>
      <w:tr w:rsidR="00790D6B" w14:paraId="6A25306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FF63D" w14:textId="3572C05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F63BD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de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31527" w14:textId="1801C6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95,426.3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F6CC8" w14:textId="212245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D18EA" w14:textId="717D4E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17DD5" w14:textId="6DB307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95,426.38</w:t>
            </w:r>
          </w:p>
        </w:tc>
      </w:tr>
      <w:tr w:rsidR="00790D6B" w14:paraId="5373D031"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BE4844"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Siquijor</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E72DAC" w14:textId="076E255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826,773.3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CCFF894" w14:textId="32D1D7A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7FF81F" w14:textId="48D7CC8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55E7323" w14:textId="2AA2D48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826,773.30</w:t>
            </w:r>
          </w:p>
        </w:tc>
      </w:tr>
      <w:tr w:rsidR="00790D6B" w14:paraId="5DE0DCD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6D6C6" w14:textId="43C02F6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A1DC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re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54FCE" w14:textId="7D6F71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0,118.4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37CFC" w14:textId="4288C7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E9FA5" w14:textId="08E36E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5D73" w14:textId="4F4623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0,118.48</w:t>
            </w:r>
          </w:p>
        </w:tc>
      </w:tr>
      <w:tr w:rsidR="00790D6B" w14:paraId="73E3661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84282D" w14:textId="50BC590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60F8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F7FD1" w14:textId="5F409B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19,714.8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76ED6" w14:textId="795679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3CF9A" w14:textId="44C6596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001D8" w14:textId="2829D1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19,714.82</w:t>
            </w:r>
          </w:p>
        </w:tc>
      </w:tr>
      <w:tr w:rsidR="00790D6B" w14:paraId="333C17B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0DAD8" w14:textId="6765F8A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883C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quijo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47E7B" w14:textId="7D7402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96,9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4DA99" w14:textId="0A18A5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2F5FA" w14:textId="0FC9CA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33BDC" w14:textId="12E63B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96,940.00</w:t>
            </w:r>
          </w:p>
        </w:tc>
      </w:tr>
      <w:tr w:rsidR="00790D6B" w14:paraId="323776A6"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661162"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Negros Oriental</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DB5B0E6" w14:textId="006920E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6,479,447.02</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50284B" w14:textId="5533CB0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4269CB0" w14:textId="34FE56E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855E4CE" w14:textId="14DC872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6,479,447.02</w:t>
            </w:r>
          </w:p>
        </w:tc>
      </w:tr>
      <w:tr w:rsidR="00790D6B" w14:paraId="69469900" w14:textId="77777777" w:rsidTr="00790D6B">
        <w:trPr>
          <w:trHeight w:hRule="exact" w:val="227"/>
        </w:trPr>
        <w:tc>
          <w:tcPr>
            <w:tcW w:w="68"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14CF808B" w14:textId="6B3972D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831DD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Negros Orient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D075D" w14:textId="40E4ED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62,622.1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06C9B" w14:textId="14C28C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3267E" w14:textId="5DD304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85B62" w14:textId="5145A6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62,622.13</w:t>
            </w:r>
          </w:p>
        </w:tc>
      </w:tr>
      <w:tr w:rsidR="00790D6B" w14:paraId="6607FD25" w14:textId="77777777" w:rsidTr="00790D6B">
        <w:trPr>
          <w:trHeight w:hRule="exact" w:val="227"/>
        </w:trPr>
        <w:tc>
          <w:tcPr>
            <w:tcW w:w="68"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546887C0" w14:textId="781E0FF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CC4B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yung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46764" w14:textId="429632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96,9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F5446" w14:textId="5EDFC4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0DF50" w14:textId="4C9CF9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3F0C2" w14:textId="331E41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96,940.00</w:t>
            </w:r>
          </w:p>
        </w:tc>
      </w:tr>
      <w:tr w:rsidR="00790D6B" w14:paraId="4FA4E91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8756E5" w14:textId="2AC34B8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D82F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s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5BCD4" w14:textId="6DA1A6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4,7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A0A53" w14:textId="34A398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AEEFC" w14:textId="01912E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F3BC5" w14:textId="59AB1F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4,750.00</w:t>
            </w:r>
          </w:p>
        </w:tc>
      </w:tr>
      <w:tr w:rsidR="00790D6B" w14:paraId="7A54BCE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8E8F7E" w14:textId="14D5633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3857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indoy (Payab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475B5" w14:textId="7D257B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19,557.6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4793E" w14:textId="1CC72A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C2D39" w14:textId="21D8AD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F942F" w14:textId="1723097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19,557.64</w:t>
            </w:r>
          </w:p>
        </w:tc>
      </w:tr>
      <w:tr w:rsidR="00790D6B" w14:paraId="720845D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E06827" w14:textId="362EDF5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85F7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nlaon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3DE2D" w14:textId="2C20E5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89,469.3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F6526" w14:textId="5013C6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845F0" w14:textId="149D93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FC795" w14:textId="4B3ECD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89,469.32</w:t>
            </w:r>
          </w:p>
        </w:tc>
      </w:tr>
      <w:tr w:rsidR="00790D6B" w14:paraId="14CC94A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6D2BF7" w14:textId="4367F1E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C862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umaguete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3AE28" w14:textId="2272E6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0,442.7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D17A9" w14:textId="346308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19425" w14:textId="5997CF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D42E8" w14:textId="618173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0,442.78</w:t>
            </w:r>
          </w:p>
        </w:tc>
      </w:tr>
      <w:tr w:rsidR="00790D6B" w14:paraId="7028917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7074E3" w14:textId="3E40D91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0D93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Guihul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B02E1" w14:textId="0A353E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49,807.1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A4609" w14:textId="1721CC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D9665" w14:textId="431AC9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F7357" w14:textId="32C5ABE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849,807.18</w:t>
            </w:r>
          </w:p>
        </w:tc>
      </w:tr>
      <w:tr w:rsidR="00790D6B" w14:paraId="39E1AA4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27426" w14:textId="6460CE8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ECCD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 Liberta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62C2D" w14:textId="3659E3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9,972.1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997C9" w14:textId="1C8C3B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0C0E7" w14:textId="162424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5314F" w14:textId="0BD160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9,972.10</w:t>
            </w:r>
          </w:p>
        </w:tc>
      </w:tr>
      <w:tr w:rsidR="00790D6B" w14:paraId="19BE32B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4DFB99" w14:textId="7A80234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B9F0F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bin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D8859" w14:textId="3E641D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24,511.4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491A6" w14:textId="16D3C4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48CE8" w14:textId="26C28C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E8702" w14:textId="5A5E28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24,511.48</w:t>
            </w:r>
          </w:p>
        </w:tc>
      </w:tr>
      <w:tr w:rsidR="00790D6B" w14:paraId="0F411F2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AB7769" w14:textId="694A137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10B91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njuyo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92E79" w14:textId="09371B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23,020.8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8BB9D" w14:textId="244513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23FD8" w14:textId="1B8AED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7F1B9" w14:textId="7D5759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23,020.85</w:t>
            </w:r>
          </w:p>
        </w:tc>
      </w:tr>
      <w:tr w:rsidR="00790D6B" w14:paraId="206F675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4BF95" w14:textId="1B16FC9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469B9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Catali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C7966" w14:textId="52850CE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02,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A3412" w14:textId="0BDB3B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C4D3D" w14:textId="73E6AF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BE791" w14:textId="5C4651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02,500.00</w:t>
            </w:r>
          </w:p>
        </w:tc>
      </w:tr>
      <w:tr w:rsidR="00790D6B" w14:paraId="29E9DFD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B4665" w14:textId="10B4355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2884D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at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CA7D6" w14:textId="241A6D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0,262.4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F8905" w14:textId="6D2EB2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85B35" w14:textId="3F9A29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FEAA8" w14:textId="6534F1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0,262.46</w:t>
            </w:r>
          </w:p>
        </w:tc>
      </w:tr>
      <w:tr w:rsidR="00790D6B" w14:paraId="7BD18ED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BEB8F" w14:textId="3B1B3B7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87AE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Tanj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EF0D7" w14:textId="12FB8F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25,987.4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A3F8C" w14:textId="15062F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4B6BA" w14:textId="15C8F6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2C161" w14:textId="5E4009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25,987.48</w:t>
            </w:r>
          </w:p>
        </w:tc>
      </w:tr>
      <w:tr w:rsidR="00790D6B" w14:paraId="6065799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619776" w14:textId="59A8383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FC5D1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yas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CF3CE" w14:textId="001F16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6,143.6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2109B" w14:textId="47CDAFA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4045E" w14:textId="734CF6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85FF1" w14:textId="3F1AA6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26,143.60</w:t>
            </w:r>
          </w:p>
        </w:tc>
      </w:tr>
      <w:tr w:rsidR="00790D6B" w14:paraId="00EE5F8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5816D" w14:textId="7C76142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72EC9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allehermos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B4D52" w14:textId="014312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92,8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2355B" w14:textId="40725C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5B38F" w14:textId="51D802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64412" w14:textId="2E5D0E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92,860.00</w:t>
            </w:r>
          </w:p>
        </w:tc>
      </w:tr>
      <w:tr w:rsidR="00790D6B" w14:paraId="1787DBF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D4652F" w14:textId="42EF5BE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3AA86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Zamboangui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C0F33" w14:textId="178A0E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0,6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FFACE" w14:textId="4C45A03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5A487" w14:textId="14E8D3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593E7" w14:textId="0F18AE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0,600.00</w:t>
            </w:r>
          </w:p>
        </w:tc>
      </w:tr>
      <w:tr w:rsidR="00790D6B" w14:paraId="65DFA38D"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20F2EEF"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REGION VIII</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B885F3E" w14:textId="513FC6C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3,347,718.54</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9BA8DE3" w14:textId="09F6647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4E2186D" w14:textId="53EB9B1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922,270.00</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0CFFB12" w14:textId="618396C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5,269,988.54</w:t>
            </w:r>
          </w:p>
        </w:tc>
      </w:tr>
      <w:tr w:rsidR="00790D6B" w14:paraId="28898A9B"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923309"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Biliran</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BCBFCE" w14:textId="7A8BE8E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827.23</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170C05" w14:textId="0A904BF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34C88C" w14:textId="0C6F5B8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8FE8D90" w14:textId="1997E79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827.23</w:t>
            </w:r>
          </w:p>
        </w:tc>
      </w:tr>
      <w:tr w:rsidR="00790D6B" w14:paraId="43FB90E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97261D" w14:textId="739C6DB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DFD2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ilir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59A1B" w14:textId="03F112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195.4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5EEF3" w14:textId="62AE61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CC4C2" w14:textId="2E80BE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51035" w14:textId="2BFFB5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195.44</w:t>
            </w:r>
          </w:p>
        </w:tc>
      </w:tr>
      <w:tr w:rsidR="00790D6B" w14:paraId="0462DAB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2CAFB" w14:textId="0BF1D06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1C99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ibir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F677D" w14:textId="2082258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3.9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22B1D" w14:textId="6DF6CA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C9F06" w14:textId="7D789C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D7875" w14:textId="677E23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3.93</w:t>
            </w:r>
          </w:p>
        </w:tc>
      </w:tr>
      <w:tr w:rsidR="00790D6B" w14:paraId="4978D11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DCA37" w14:textId="6D35E95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F3861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ulab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CA9C0" w14:textId="49CDD5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7.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912D3" w14:textId="0F8E6B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40DF5" w14:textId="2524C0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839A8" w14:textId="08AD54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7.86</w:t>
            </w:r>
          </w:p>
        </w:tc>
      </w:tr>
      <w:tr w:rsidR="00790D6B" w14:paraId="500DFCBC"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F9A716"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Eastern Samar</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8BC106" w14:textId="072E866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122,102.72</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78C858" w14:textId="0B60C33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AA7E2E" w14:textId="4BF395C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2,900.00</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5B79CF9" w14:textId="7D4DD96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135,002.72</w:t>
            </w:r>
          </w:p>
        </w:tc>
      </w:tr>
      <w:tr w:rsidR="00790D6B" w14:paraId="7010337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A590F0" w14:textId="2E9AD23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61C7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ovince of Eastern Sam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E831C" w14:textId="431B75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0,351.17</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86B0A" w14:textId="7C04A5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F3C5F" w14:textId="62D8D2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BDBE8" w14:textId="1A6BB9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0,351.17</w:t>
            </w:r>
          </w:p>
        </w:tc>
      </w:tr>
      <w:tr w:rsidR="00790D6B" w14:paraId="444B1F5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9424F1" w14:textId="31AA0ED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A05F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Boro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4D64F" w14:textId="268710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7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E8A43" w14:textId="4E7199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B05F5" w14:textId="6C65B9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044C5" w14:textId="5C3806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70</w:t>
            </w:r>
          </w:p>
        </w:tc>
      </w:tr>
      <w:tr w:rsidR="00790D6B" w14:paraId="19D243B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D59E5" w14:textId="6C4BD8F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6E562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olor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BACDF" w14:textId="0F9CE4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7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3C247" w14:textId="79EFA6F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0DA69" w14:textId="021442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7C5F6" w14:textId="0F08E4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70</w:t>
            </w:r>
          </w:p>
        </w:tc>
      </w:tr>
      <w:tr w:rsidR="00790D6B" w14:paraId="5C4BED5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7C72B0" w14:textId="6326E1B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488E0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iporl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E4078" w14:textId="123DED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19,868.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C1AD4" w14:textId="4601EB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E0BAF" w14:textId="61984B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31C27" w14:textId="7289B7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19,868.75</w:t>
            </w:r>
          </w:p>
        </w:tc>
      </w:tr>
      <w:tr w:rsidR="00790D6B" w14:paraId="44397AC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E09E2" w14:textId="284DDE0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E220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ui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C5B35" w14:textId="4AA788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1.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3D2FA" w14:textId="1675CD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188AD" w14:textId="05734A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5361B" w14:textId="256159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1.40</w:t>
            </w:r>
          </w:p>
        </w:tc>
      </w:tr>
      <w:tr w:rsidR="00790D6B" w14:paraId="73A7EB52"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29183C"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Leyte</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93A91C" w14:textId="3BDED67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524,185.24</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CB85FD" w14:textId="5F7D5E5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E02DA0" w14:textId="26E6EDE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48,370.00</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343307C" w14:textId="40107F1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672,555.24</w:t>
            </w:r>
          </w:p>
        </w:tc>
      </w:tr>
      <w:tr w:rsidR="00790D6B" w14:paraId="60A8671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FBA6BF" w14:textId="53E9311C" w:rsidR="00790D6B" w:rsidRDefault="00790D6B" w:rsidP="00790D6B">
            <w:pPr>
              <w:ind w:right="57"/>
              <w:rPr>
                <w:rFonts w:ascii="Arial Narrow" w:hAnsi="Arial Narrow"/>
                <w:b/>
                <w:b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38ADE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ovince of Ley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43975" w14:textId="119042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9,499.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CFC5E" w14:textId="5715737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A8B32" w14:textId="1A9F13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AF07B" w14:textId="5292DF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9,499.00</w:t>
            </w:r>
          </w:p>
        </w:tc>
      </w:tr>
      <w:tr w:rsidR="00790D6B" w14:paraId="093BDB1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6BC7C" w14:textId="6795D85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F9BB8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cloban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D46F8" w14:textId="6CAE64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89,625.3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8991F" w14:textId="3DF333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70C03" w14:textId="7A2614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48915" w14:textId="01C2AF8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89,625.34</w:t>
            </w:r>
          </w:p>
        </w:tc>
      </w:tr>
      <w:tr w:rsidR="00790D6B" w14:paraId="0DF6520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11A35" w14:textId="24D5952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7521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olos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46F2E" w14:textId="25744A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43,423.9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A0E1B" w14:textId="1CF6A2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BE5D8" w14:textId="76035C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D669D" w14:textId="436EA2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43,423.98</w:t>
            </w:r>
          </w:p>
        </w:tc>
      </w:tr>
      <w:tr w:rsidR="00790D6B" w14:paraId="7C17B21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5AAD6" w14:textId="066F2A5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67BAD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rau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7C7EA" w14:textId="5D9929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7,840.3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D0E97" w14:textId="025FA4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55B46" w14:textId="0C1DD2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B4A8C" w14:textId="7C1954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7,840.32</w:t>
            </w:r>
          </w:p>
        </w:tc>
      </w:tr>
      <w:tr w:rsidR="00790D6B" w14:paraId="021E806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7FAA7" w14:textId="72D40BF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7B64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gam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7B06F" w14:textId="40A029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5,227.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85D79" w14:textId="58D72A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6F247" w14:textId="65870B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9696F" w14:textId="407AF5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5,227.86</w:t>
            </w:r>
          </w:p>
        </w:tc>
      </w:tr>
      <w:tr w:rsidR="00790D6B" w14:paraId="0F2E7D0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17271" w14:textId="483B11E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0056A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a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85FD0" w14:textId="7DB66E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31.79</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09C30" w14:textId="4F9109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48706" w14:textId="4D0FF8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CC3C1" w14:textId="4CD1A9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31.79</w:t>
            </w:r>
          </w:p>
        </w:tc>
      </w:tr>
      <w:tr w:rsidR="00790D6B" w14:paraId="211C982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F8569" w14:textId="2252169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DB70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uli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375FC" w14:textId="4450A1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2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23AB6" w14:textId="0BAD04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31CC0" w14:textId="554B56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2DA47" w14:textId="33A02C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280.00</w:t>
            </w:r>
          </w:p>
        </w:tc>
      </w:tr>
      <w:tr w:rsidR="00790D6B" w14:paraId="685326C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6F400" w14:textId="22D87DC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CB954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 Pa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B2A4D" w14:textId="6069B0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5,227.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28D77" w14:textId="534293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9B845" w14:textId="0609DF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EDEB9" w14:textId="6B08FD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5,227.86</w:t>
            </w:r>
          </w:p>
        </w:tc>
      </w:tr>
      <w:tr w:rsidR="00790D6B" w14:paraId="7E6DBE2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2F296" w14:textId="52EED9C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145F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yor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6475C" w14:textId="463A80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75.7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C6F76" w14:textId="2C6951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CCFF1" w14:textId="53DA2C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234BA" w14:textId="1DA8E0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75.72</w:t>
            </w:r>
          </w:p>
        </w:tc>
      </w:tr>
      <w:tr w:rsidR="00790D6B" w14:paraId="7C29F05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4BE4D" w14:textId="72C4EBB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56B9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ubi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E1F22" w14:textId="4AD777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7.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D1E8F" w14:textId="17DF1D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A5188" w14:textId="479F53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6925E" w14:textId="4C652A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7.86</w:t>
            </w:r>
          </w:p>
        </w:tc>
      </w:tr>
      <w:tr w:rsidR="00790D6B" w14:paraId="7D2A993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F56143" w14:textId="602935B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A141B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bue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23B54" w14:textId="1BF66D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7.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AF468" w14:textId="7AE52B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F3364" w14:textId="57205C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000.00</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355AC" w14:textId="580768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087.86</w:t>
            </w:r>
          </w:p>
        </w:tc>
      </w:tr>
      <w:tr w:rsidR="00790D6B" w14:paraId="01C4239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451591" w14:textId="2F536E7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9513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lomp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E6AC7" w14:textId="434E4B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31.79</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31110" w14:textId="191AB5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25234" w14:textId="4A9631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861FE" w14:textId="4F5CAD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31.79</w:t>
            </w:r>
          </w:p>
        </w:tc>
      </w:tr>
      <w:tr w:rsidR="00790D6B" w14:paraId="65A09C7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63B49" w14:textId="316E438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D3AC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buyo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504A4" w14:textId="264853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6,901.9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FD653" w14:textId="7FDE0F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E2AAE" w14:textId="151D278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85139" w14:textId="35AE161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6,901.93</w:t>
            </w:r>
          </w:p>
        </w:tc>
      </w:tr>
      <w:tr w:rsidR="00790D6B" w14:paraId="33DBA13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09518" w14:textId="7292786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4A0A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t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4AFFE" w14:textId="687AEE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3.9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05E17" w14:textId="7CCD5B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688BF" w14:textId="4B4F2E1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8F2E9" w14:textId="2DB1C3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3.93</w:t>
            </w:r>
          </w:p>
        </w:tc>
      </w:tr>
      <w:tr w:rsidR="00790D6B" w14:paraId="171EF718"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C4D39D"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Northern Samar</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F6E197" w14:textId="6ADC6E6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38,999.54</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391022" w14:textId="00F1405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2CBD9E" w14:textId="3C3FD21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5,000.00</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9734B5D" w14:textId="1DF0FB3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53,999.54</w:t>
            </w:r>
          </w:p>
        </w:tc>
      </w:tr>
      <w:tr w:rsidR="00790D6B" w14:paraId="26D1328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FA1210" w14:textId="40E2C9C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93A81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ovince of Northern Sam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41748" w14:textId="3F403A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207.6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DDCFA" w14:textId="590D2F2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34905" w14:textId="6840A0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53BBB" w14:textId="0F6D95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207.68</w:t>
            </w:r>
          </w:p>
        </w:tc>
      </w:tr>
      <w:tr w:rsidR="00790D6B" w14:paraId="0BE1E96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C245C" w14:textId="79FDC83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5BA38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l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E5905" w14:textId="09EBC4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1,21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A1E3D" w14:textId="020E25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6C2BB" w14:textId="3F6225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95F17" w14:textId="1E5E7D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1,210.00</w:t>
            </w:r>
          </w:p>
        </w:tc>
      </w:tr>
      <w:tr w:rsidR="00790D6B" w14:paraId="37ECA59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C495A5" w14:textId="2A08751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ADCAB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ob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76870" w14:textId="4879F4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0,60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E57DE" w14:textId="03FE15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DCEEB" w14:textId="28DDBF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000.00</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7DD2B" w14:textId="49A47AE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5,605.00</w:t>
            </w:r>
          </w:p>
        </w:tc>
      </w:tr>
      <w:tr w:rsidR="00790D6B" w14:paraId="382E747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A86ED" w14:textId="460BBDD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6F47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tarm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E1057" w14:textId="5D0C6B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60,912.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5A489" w14:textId="397B50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5E7D3" w14:textId="0ECE03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B4B24" w14:textId="6E6F9D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60,912.86</w:t>
            </w:r>
          </w:p>
        </w:tc>
      </w:tr>
      <w:tr w:rsidR="00790D6B" w14:paraId="0F4759C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375957" w14:textId="4AFD08D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6B437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vezar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7CC14" w14:textId="29D5E0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0,85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CD650" w14:textId="65720C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673A3" w14:textId="0886CA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EED02" w14:textId="0D6A4F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0,854.00</w:t>
            </w:r>
          </w:p>
        </w:tc>
      </w:tr>
      <w:tr w:rsidR="00790D6B" w14:paraId="2D3398A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C8215" w14:textId="42864CB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27487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36866" w14:textId="08365A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1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8FE60" w14:textId="737BDE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38350" w14:textId="3381FB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1771E" w14:textId="36940D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140.00</w:t>
            </w:r>
          </w:p>
        </w:tc>
      </w:tr>
      <w:tr w:rsidR="00790D6B" w14:paraId="65939DB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7542CC" w14:textId="68E7869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90620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tubi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E73AC" w14:textId="721910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87D5B" w14:textId="295E1C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DC6E1" w14:textId="130A7F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36FC5" w14:textId="461DDE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070.00</w:t>
            </w:r>
          </w:p>
        </w:tc>
      </w:tr>
      <w:tr w:rsidR="00790D6B" w14:paraId="792919F9"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16B525"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lastRenderedPageBreak/>
              <w:t>Western Samar</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303EB5" w14:textId="0BB70EB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6,494,582.95</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E27FBF" w14:textId="5966397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4B7BA3" w14:textId="2A5895F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108,500.00</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8D2C6FF" w14:textId="2CF3656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7,603,082.95</w:t>
            </w:r>
          </w:p>
        </w:tc>
      </w:tr>
      <w:tr w:rsidR="00790D6B" w14:paraId="09FD26D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65088" w14:textId="1085EE5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C3A9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ovince of Western Sam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15E44" w14:textId="3C4B00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256.41</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A509C" w14:textId="00C628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35EE4" w14:textId="553D60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C3229" w14:textId="4D3870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256.41</w:t>
            </w:r>
          </w:p>
        </w:tc>
      </w:tr>
      <w:tr w:rsidR="00790D6B" w14:paraId="70BEA5B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C8A934" w14:textId="093180E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0FFD3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bayog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21234" w14:textId="3BE806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59,82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12BF6" w14:textId="00BC3C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03264" w14:textId="350B9A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9FEBE" w14:textId="526718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59,825.00</w:t>
            </w:r>
          </w:p>
        </w:tc>
      </w:tr>
      <w:tr w:rsidR="00790D6B" w14:paraId="4108F74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E991B6" w14:textId="5812005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87E0B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anda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5828A" w14:textId="1434E0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3.9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D8D5F" w14:textId="21DB99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559EB" w14:textId="5A1629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76636" w14:textId="7F1D55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3.93</w:t>
            </w:r>
          </w:p>
        </w:tc>
      </w:tr>
      <w:tr w:rsidR="00790D6B" w14:paraId="7BA1EC9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03AB47" w14:textId="235D981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E6AA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rangn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E7AC9" w14:textId="32DC75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86,203.8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93D13" w14:textId="485FA3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8C364" w14:textId="12F722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CA3BA" w14:textId="0C61D1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86,203.80</w:t>
            </w:r>
          </w:p>
        </w:tc>
      </w:tr>
      <w:tr w:rsidR="00790D6B" w14:paraId="51301CD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E246A" w14:textId="1F9F260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C7BBF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se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2DB2F" w14:textId="16F67B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3,956.9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F557D" w14:textId="4FBDC0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F9E2F" w14:textId="1B1216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461FD" w14:textId="3CEC20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3,956.90</w:t>
            </w:r>
          </w:p>
        </w:tc>
      </w:tr>
      <w:tr w:rsidR="00790D6B" w14:paraId="6711CB5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CF86ED" w14:textId="49AC786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8009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Catbalo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CBB63" w14:textId="425C5C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8,659.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DA6D2" w14:textId="5238FF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5A8AC" w14:textId="6D04143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494EB" w14:textId="233E71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8,659.86</w:t>
            </w:r>
          </w:p>
        </w:tc>
      </w:tr>
      <w:tr w:rsidR="00790D6B" w14:paraId="5C1D2AF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1DB5C" w14:textId="2D841EB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938B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Jose de B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13AE3" w14:textId="244978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7,238.0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D0D13" w14:textId="356A5E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B8059" w14:textId="4A1915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7A622" w14:textId="37889F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7,238.06</w:t>
            </w:r>
          </w:p>
        </w:tc>
      </w:tr>
      <w:tr w:rsidR="00790D6B" w14:paraId="6654470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6EE12" w14:textId="0F574AC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8114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Ri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C1B2E" w14:textId="1810E5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7.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B5846" w14:textId="1328AB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667D9" w14:textId="4861CB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AB165" w14:textId="66BE6F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7.86</w:t>
            </w:r>
          </w:p>
        </w:tc>
      </w:tr>
      <w:tr w:rsidR="00790D6B" w14:paraId="2088C2F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36DC58" w14:textId="32D92D7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B00A4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illare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69491" w14:textId="5CCC1F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91,811.1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E4B8D" w14:textId="70A389E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54800" w14:textId="7026D0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7F181" w14:textId="7C286F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91,811.13</w:t>
            </w:r>
          </w:p>
        </w:tc>
      </w:tr>
      <w:tr w:rsidR="00790D6B" w14:paraId="09106BCF"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AC8D85"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Southern Leyte</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BDF099" w14:textId="61E0596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47,020.86</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C3E9C9" w14:textId="18398CE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EC9371" w14:textId="241204B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637,500.00</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CE14493" w14:textId="746456E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784,520.86</w:t>
            </w:r>
          </w:p>
        </w:tc>
      </w:tr>
      <w:tr w:rsidR="00790D6B" w14:paraId="1E80E2E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4A4B6" w14:textId="486704B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FC30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ovince of Southern Ley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955AE" w14:textId="6E5254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767.5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8DD42" w14:textId="2612C7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D2024" w14:textId="2D6E37C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6E5F7" w14:textId="6E9B66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767.56</w:t>
            </w:r>
          </w:p>
        </w:tc>
      </w:tr>
      <w:tr w:rsidR="00790D6B" w14:paraId="68529F5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CF41B" w14:textId="5ABD4A4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7DA14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Maas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FEE3E" w14:textId="1020FA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75.7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379C5" w14:textId="23B28C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34BB6" w14:textId="426BE3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C7A75" w14:textId="198D7C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75.72</w:t>
            </w:r>
          </w:p>
        </w:tc>
      </w:tr>
      <w:tr w:rsidR="00790D6B" w14:paraId="193AFE2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B889DA" w14:textId="63E50DD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8D4C9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omas Oppu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FC88C" w14:textId="7724E3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75.7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D6339" w14:textId="786C0C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45CAB" w14:textId="44531A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3F997" w14:textId="09EAED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75.72</w:t>
            </w:r>
          </w:p>
        </w:tc>
      </w:tr>
      <w:tr w:rsidR="00790D6B" w14:paraId="0D92030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51861" w14:textId="1495D7CF"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4FE8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bag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57136" w14:textId="29E7637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0,901.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4FB3B" w14:textId="058089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705BD" w14:textId="0DC126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3EE84" w14:textId="6DA2BC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0,901.86</w:t>
            </w:r>
          </w:p>
        </w:tc>
      </w:tr>
      <w:tr w:rsidR="00790D6B" w14:paraId="256F604A"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58B5C3E"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REGION IX</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E5E868C" w14:textId="70942FD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7,474,061.00</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B5C8266" w14:textId="7891F17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7035F38" w14:textId="455A611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768AADB" w14:textId="4423503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7,474,061.00</w:t>
            </w:r>
          </w:p>
        </w:tc>
      </w:tr>
      <w:tr w:rsidR="00790D6B" w14:paraId="57663C40"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CDAA5C"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Zamboanga del Norte</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0D5D18" w14:textId="5ECB649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436,194.18</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B93B1C" w14:textId="5A5952E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1D6F65" w14:textId="1BB1281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D4767CF" w14:textId="61F03DC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436,194.18</w:t>
            </w:r>
          </w:p>
        </w:tc>
      </w:tr>
      <w:tr w:rsidR="00790D6B" w14:paraId="41E90C6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24B1B" w14:textId="58800DE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7F4D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cungan (Leon T. Postig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8D87D" w14:textId="233482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4,4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5FAF8" w14:textId="5F5883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9C17A" w14:textId="7C607D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046CD" w14:textId="0B2047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4,440.00</w:t>
            </w:r>
          </w:p>
        </w:tc>
      </w:tr>
      <w:tr w:rsidR="00790D6B" w14:paraId="5601A49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8C99EA" w14:textId="70543E6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F9741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igui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72DCF" w14:textId="2F2302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6,2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5326C" w14:textId="5271A44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C1302" w14:textId="592DA4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1E8ED" w14:textId="2E2BC5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6,240.00</w:t>
            </w:r>
          </w:p>
        </w:tc>
      </w:tr>
      <w:tr w:rsidR="00790D6B" w14:paraId="0B2DB17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13FC31" w14:textId="6055559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E944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pitan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B55A4" w14:textId="46CE05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33,0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132FE" w14:textId="408E80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E1FE0" w14:textId="25FDB1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9B9E7" w14:textId="2FA550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33,080.00</w:t>
            </w:r>
          </w:p>
        </w:tc>
      </w:tr>
      <w:tr w:rsidR="00790D6B" w14:paraId="48DDA55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E7800" w14:textId="7409C32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4E7A4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polog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6E82B" w14:textId="2729D8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63,9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56753" w14:textId="11C20D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9D3B6" w14:textId="63EAC1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BD100" w14:textId="06095A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63,960.00</w:t>
            </w:r>
          </w:p>
        </w:tc>
      </w:tr>
      <w:tr w:rsidR="00790D6B" w14:paraId="67E4D8E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1D1196" w14:textId="2FCFEA9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38988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odo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18389" w14:textId="4A2D4D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9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FF396" w14:textId="039A08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0B302" w14:textId="31BDF3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034C3" w14:textId="665302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960.00</w:t>
            </w:r>
          </w:p>
        </w:tc>
      </w:tr>
      <w:tr w:rsidR="00790D6B" w14:paraId="5588F13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631639" w14:textId="198B220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587AE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utala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F9C81" w14:textId="48DCB4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3,5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3B743" w14:textId="7EAC9D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A5A3C" w14:textId="4F70EA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481EB" w14:textId="5EE5BF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3,560.00</w:t>
            </w:r>
          </w:p>
        </w:tc>
      </w:tr>
      <w:tr w:rsidR="00790D6B" w14:paraId="0C86B2D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A5A1F" w14:textId="2EE9464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7FFEE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ose Dalman (Pono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29AC4" w14:textId="246DCE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1,2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8350D" w14:textId="611355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7D572" w14:textId="3D0839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41FD9" w14:textId="05C233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1,200.00</w:t>
            </w:r>
          </w:p>
        </w:tc>
      </w:tr>
      <w:tr w:rsidR="00790D6B" w14:paraId="73E533E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7578B" w14:textId="06388CE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3631E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lawi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48266" w14:textId="2A4A90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6,4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B279F" w14:textId="077A11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BCAD1" w14:textId="6C5554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07569" w14:textId="07E7B1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6,480.00</w:t>
            </w:r>
          </w:p>
        </w:tc>
      </w:tr>
      <w:tr w:rsidR="00790D6B" w14:paraId="58F0937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052160" w14:textId="5E80B2C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DE2E7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tipun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9C68D" w14:textId="6633D1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4,7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2ECF5" w14:textId="3E0A8A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955C3" w14:textId="37AD83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BDCC0" w14:textId="635408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4,760.00</w:t>
            </w:r>
          </w:p>
        </w:tc>
      </w:tr>
      <w:tr w:rsidR="00790D6B" w14:paraId="24AD26B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5C3F3" w14:textId="29D8B83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4B0FF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 Liberta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FD2D6" w14:textId="245D0AF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8,4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85BB9" w14:textId="2862C7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384F9" w14:textId="32BD2CA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12A36" w14:textId="78719F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8,400.00</w:t>
            </w:r>
          </w:p>
        </w:tc>
      </w:tr>
      <w:tr w:rsidR="00790D6B" w14:paraId="74BC0C3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B3372A" w14:textId="3A0B677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8035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bas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4626B" w14:textId="7E2D97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63,3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05FA2" w14:textId="21D738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1D5F8" w14:textId="224E9F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A5859" w14:textId="727F4D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63,360.00</w:t>
            </w:r>
          </w:p>
        </w:tc>
      </w:tr>
      <w:tr w:rsidR="00790D6B" w14:paraId="10F532F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2DC1E4" w14:textId="18D5787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44A4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lo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268C5" w14:textId="491428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86,114.1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A4BBF" w14:textId="3E2185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8B3BC" w14:textId="015812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3E281" w14:textId="1E1708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86,114.18</w:t>
            </w:r>
          </w:p>
        </w:tc>
      </w:tr>
      <w:tr w:rsidR="00790D6B" w14:paraId="0406163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B15892" w14:textId="74B1358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F91E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nuk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D6C50" w14:textId="7F0E3D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8,0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11CA4" w14:textId="40B3D5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4A8DA" w14:textId="03574E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E94FA" w14:textId="4EEB3F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8,040.00</w:t>
            </w:r>
          </w:p>
        </w:tc>
      </w:tr>
      <w:tr w:rsidR="00790D6B" w14:paraId="29DAE46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8FC659" w14:textId="3202D56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B93A4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ut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D3F4F" w14:textId="15A0EB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2,6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2962A" w14:textId="5F01D0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78247" w14:textId="5ED0F1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DC067" w14:textId="213ADF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2,600.00</w:t>
            </w:r>
          </w:p>
        </w:tc>
      </w:tr>
      <w:tr w:rsidR="00790D6B" w14:paraId="51A2F7A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78BA47" w14:textId="6A925C9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F097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NAN (NEW PIN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BD621" w14:textId="3285D1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6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28209" w14:textId="194958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36923" w14:textId="32274E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543B3" w14:textId="0A2CF4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600.00</w:t>
            </w:r>
          </w:p>
        </w:tc>
      </w:tr>
      <w:tr w:rsidR="00790D6B" w14:paraId="19C794E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03A266" w14:textId="79BF669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7A100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olanc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4AE09" w14:textId="6ED58E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0,2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56789" w14:textId="6B300D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1CB8F" w14:textId="278692F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B1028" w14:textId="4826CF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0,280.00</w:t>
            </w:r>
          </w:p>
        </w:tc>
      </w:tr>
      <w:tr w:rsidR="00790D6B" w14:paraId="3EDAAE3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A7B7D0" w14:textId="1401D58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4356E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es. Manuel A. Rox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948BD" w14:textId="41EEA4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0,2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84151" w14:textId="425B78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EA547" w14:textId="48EFFD7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7815E" w14:textId="49C774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0,280.00</w:t>
            </w:r>
          </w:p>
        </w:tc>
      </w:tr>
      <w:tr w:rsidR="00790D6B" w14:paraId="087A71C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596CBC" w14:textId="03BA8BC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AD477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iz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B2135" w14:textId="06A102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6,1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5AF98" w14:textId="58A771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E1CAF" w14:textId="777426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F1D79" w14:textId="3C3BF5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6,120.00</w:t>
            </w:r>
          </w:p>
        </w:tc>
      </w:tr>
      <w:tr w:rsidR="00790D6B" w14:paraId="61B0DD9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6B38A1" w14:textId="63547AD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85CD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lu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DA014" w14:textId="76ADC7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9,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31D85" w14:textId="06AED5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053B3" w14:textId="32A611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7F8CD" w14:textId="7EF6FC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9,800.00</w:t>
            </w:r>
          </w:p>
        </w:tc>
      </w:tr>
      <w:tr w:rsidR="00790D6B" w14:paraId="62F39D8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0B859" w14:textId="644E410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1D22C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ERGIO OSMENA S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BC3BF" w14:textId="0EAA31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4,6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14A9C" w14:textId="7588BD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7FC72" w14:textId="5A7298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C569E" w14:textId="473F4B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4,600.00</w:t>
            </w:r>
          </w:p>
        </w:tc>
      </w:tr>
      <w:tr w:rsidR="00790D6B" w14:paraId="2ED92D2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EF0B60" w14:textId="6231EC6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9438B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0B253" w14:textId="359DA1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1,8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5FEEE" w14:textId="0EF4E1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1D611" w14:textId="48C078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E0958" w14:textId="385252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1,840.00</w:t>
            </w:r>
          </w:p>
        </w:tc>
      </w:tr>
      <w:tr w:rsidR="00790D6B" w14:paraId="2C638B3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686F0" w14:textId="49220C8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3877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buc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1D299" w14:textId="79EF29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7,6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93217" w14:textId="28D784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37584" w14:textId="2496F3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04F00" w14:textId="24BC0B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7,680.00</w:t>
            </w:r>
          </w:p>
        </w:tc>
      </w:tr>
      <w:tr w:rsidR="00790D6B" w14:paraId="1588B63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FA8A0" w14:textId="5D2504F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4C31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buta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D0F57" w14:textId="73DEDC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0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26030" w14:textId="111D1F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0D446" w14:textId="45A04F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C5C2A" w14:textId="6B0BDE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080.00</w:t>
            </w:r>
          </w:p>
        </w:tc>
      </w:tr>
      <w:tr w:rsidR="00790D6B" w14:paraId="69E3A8B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C21DE3" w14:textId="416C83C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016E2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nda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A813C" w14:textId="5E1998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5,3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CE32C" w14:textId="2C8F38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3B294" w14:textId="0F6354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695F5" w14:textId="1F003F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05,360.00</w:t>
            </w:r>
          </w:p>
        </w:tc>
      </w:tr>
      <w:tr w:rsidR="00790D6B" w14:paraId="00E8EDA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BCCEB" w14:textId="678625F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8130C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oc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A3C14" w14:textId="634FC6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4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FC52C" w14:textId="69C526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C1734" w14:textId="397D7F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30739" w14:textId="06F5BE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40,000.00</w:t>
            </w:r>
          </w:p>
        </w:tc>
      </w:tr>
      <w:tr w:rsidR="00790D6B" w14:paraId="730341C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F2C2C5" w14:textId="1C888F0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6A68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rawa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F7FC5" w14:textId="0C53807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3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550F4" w14:textId="3EAA26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F76CF" w14:textId="15120C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DB8B1" w14:textId="3D7489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360.00</w:t>
            </w:r>
          </w:p>
        </w:tc>
      </w:tr>
      <w:tr w:rsidR="00790D6B" w14:paraId="38D34A6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05E11" w14:textId="3ACDAB6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5911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mpilis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CBE55" w14:textId="2031FF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9,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E9095" w14:textId="4F2F39C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D6576" w14:textId="6F34EF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A6F0E" w14:textId="3D4C91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9,000.00</w:t>
            </w:r>
          </w:p>
        </w:tc>
      </w:tr>
      <w:tr w:rsidR="00790D6B" w14:paraId="32A9B891"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DADF16"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Zamboanga del Sur</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AD1E45" w14:textId="37D0628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8,807,259.18</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36EF748" w14:textId="19EDA96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118A88" w14:textId="60DEE58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2FC432B" w14:textId="4597379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8,807,259.18</w:t>
            </w:r>
          </w:p>
        </w:tc>
      </w:tr>
      <w:tr w:rsidR="00790D6B" w14:paraId="1B8DFEF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A6B64" w14:textId="553C38E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96B79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uro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D0027" w14:textId="55EDEA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7,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BC749" w14:textId="49C0D1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923AC" w14:textId="6F8965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A438A" w14:textId="49D7419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7,000.00</w:t>
            </w:r>
          </w:p>
        </w:tc>
      </w:tr>
      <w:tr w:rsidR="00790D6B" w14:paraId="750A9CD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B30E8" w14:textId="61FCF34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012B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yo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9E50C" w14:textId="1A3DEF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2,2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4C18B" w14:textId="6F6E13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1D694" w14:textId="66BFFD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1A097" w14:textId="6A5A26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2,200.00</w:t>
            </w:r>
          </w:p>
        </w:tc>
      </w:tr>
      <w:tr w:rsidR="00790D6B" w14:paraId="645705D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0CC96" w14:textId="1F86661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56B8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matali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B46D4" w14:textId="0EC335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8,0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907C2" w14:textId="1F5651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B8807" w14:textId="20ECAA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E3368" w14:textId="6B7816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8,080.00</w:t>
            </w:r>
          </w:p>
        </w:tc>
      </w:tr>
      <w:tr w:rsidR="00790D6B" w14:paraId="371B98D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7892D" w14:textId="790110F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68A8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in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CDDDF" w14:textId="1C5A9B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5,5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86769" w14:textId="646581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41837" w14:textId="694557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1AD22" w14:textId="7E4E29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5,520.00</w:t>
            </w:r>
          </w:p>
        </w:tc>
      </w:tr>
      <w:tr w:rsidR="00790D6B" w14:paraId="5B4BCAD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C33F61" w14:textId="17A5126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34CD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umalin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6F34C" w14:textId="2A3A25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9,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090BC" w14:textId="28B5DC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D6C3D" w14:textId="7D828F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E4863" w14:textId="24CFCE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9,800.00</w:t>
            </w:r>
          </w:p>
        </w:tc>
      </w:tr>
      <w:tr w:rsidR="00790D6B" w14:paraId="6A29979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B181E3" w14:textId="533B9A3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0848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uming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92F8C" w14:textId="687D9F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4,2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1D50A" w14:textId="4FCA73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6CFE7" w14:textId="22423F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2A0A4" w14:textId="259913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4,240.00</w:t>
            </w:r>
          </w:p>
        </w:tc>
      </w:tr>
      <w:tr w:rsidR="00790D6B" w14:paraId="1AD6697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AA01F4" w14:textId="7C8EFBE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9D60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uip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43244" w14:textId="09AC2B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6,9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93A3C" w14:textId="5234B3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C0056" w14:textId="041CF0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5DCD9" w14:textId="4E395D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6,960.00</w:t>
            </w:r>
          </w:p>
        </w:tc>
      </w:tr>
      <w:tr w:rsidR="00790D6B" w14:paraId="08E3813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98E528" w14:textId="09D2DBE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BEAB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osefi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8A815" w14:textId="23F479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8,0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4DE2F" w14:textId="6369F0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C7F86" w14:textId="5E803B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51856" w14:textId="03A095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8,040.00</w:t>
            </w:r>
          </w:p>
        </w:tc>
      </w:tr>
      <w:tr w:rsidR="00790D6B" w14:paraId="283A70D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E1236D" w14:textId="428DCA0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8DD8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umalara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717C0" w14:textId="7D2191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6,9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6F1D3" w14:textId="5F3F99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7F3A8" w14:textId="334E9EE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B633A" w14:textId="3BB195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6,920.00</w:t>
            </w:r>
          </w:p>
        </w:tc>
      </w:tr>
      <w:tr w:rsidR="00790D6B" w14:paraId="205DBA0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0736CD" w14:textId="26CD2D8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CE42B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ba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35EEB" w14:textId="583C0A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7,5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D4CCB" w14:textId="765405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7BF0C" w14:textId="5945C7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8E4C9" w14:textId="390583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7,560.00</w:t>
            </w:r>
          </w:p>
        </w:tc>
      </w:tr>
      <w:tr w:rsidR="00790D6B" w14:paraId="057E33A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7660E" w14:textId="23A16E5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2FF0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kewoo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F7901" w14:textId="7ED1C5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0,7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1E8B0" w14:textId="65A94F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89329" w14:textId="77540A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2630A" w14:textId="64D025B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0,760.00</w:t>
            </w:r>
          </w:p>
        </w:tc>
      </w:tr>
      <w:tr w:rsidR="00790D6B" w14:paraId="065B5F2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8F556B" w14:textId="20439FA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CCD0F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pu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9B7E6" w14:textId="6A9A50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6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0CB7F" w14:textId="4B151E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B91EA" w14:textId="7F5F5E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9A27C" w14:textId="722496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640.00</w:t>
            </w:r>
          </w:p>
        </w:tc>
      </w:tr>
      <w:tr w:rsidR="00790D6B" w14:paraId="7D28D22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DB7B9" w14:textId="00BD217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5E37A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hay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90C68" w14:textId="75F4A7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4,8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DC16F" w14:textId="20EEF0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27605" w14:textId="463061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68E95" w14:textId="29896A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4,880.00</w:t>
            </w:r>
          </w:p>
        </w:tc>
      </w:tr>
      <w:tr w:rsidR="00790D6B" w14:paraId="19BAB62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121A53" w14:textId="17DA5BD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8B00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rgosatubi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4E5A3" w14:textId="131816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2,0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A7ECC" w14:textId="26EFAE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F371E" w14:textId="6A7945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26006" w14:textId="2BF770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2,080.00</w:t>
            </w:r>
          </w:p>
        </w:tc>
      </w:tr>
      <w:tr w:rsidR="00790D6B" w14:paraId="5C311D2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9AB57" w14:textId="4EA503A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5EE78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idsalip</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5AF84" w14:textId="03AA9C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0,3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B23A2" w14:textId="0FD0F8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2DF09" w14:textId="0138E3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3264C" w14:textId="7A7381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0,320.00</w:t>
            </w:r>
          </w:p>
        </w:tc>
      </w:tr>
      <w:tr w:rsidR="00790D6B" w14:paraId="637204C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376DED" w14:textId="3C2E090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810F5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olav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73CB3" w14:textId="7EAC9A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19,4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077AB" w14:textId="470CF5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BB063" w14:textId="565938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ABAEE" w14:textId="2E89EA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19,480.00</w:t>
            </w:r>
          </w:p>
        </w:tc>
      </w:tr>
      <w:tr w:rsidR="00790D6B" w14:paraId="1CF2552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2DB7E9" w14:textId="7BF45F5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F51DE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gadian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983A8" w14:textId="500697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4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CA25E" w14:textId="5067AE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DBDED" w14:textId="6A22E1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BF567" w14:textId="3CC4BB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40,000.00</w:t>
            </w:r>
          </w:p>
        </w:tc>
      </w:tr>
      <w:tr w:rsidR="00790D6B" w14:paraId="359B94A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864E6" w14:textId="6258BCB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38ED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tog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BAC4A" w14:textId="720920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7,2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D7916" w14:textId="247EBA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B118A" w14:textId="270C34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CBF16" w14:textId="1F34E7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7,200.00</w:t>
            </w:r>
          </w:p>
        </w:tc>
      </w:tr>
      <w:tr w:rsidR="00790D6B" w14:paraId="1A18DBC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A3509E" w14:textId="4B98646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897D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amon Magsaysay (Liarg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5CFCC" w14:textId="2522BF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5,7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1A3E6" w14:textId="3AE220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95969" w14:textId="627907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80D74" w14:textId="63D6BA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5,720.00</w:t>
            </w:r>
          </w:p>
        </w:tc>
      </w:tr>
      <w:tr w:rsidR="00790D6B" w14:paraId="5D88849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53E4F" w14:textId="3FBB9CA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439B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5D860" w14:textId="2BA469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2,8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AA0A2" w14:textId="73FDE4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144D1" w14:textId="289730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9B103" w14:textId="5B7250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2,840.00</w:t>
            </w:r>
          </w:p>
        </w:tc>
      </w:tr>
      <w:tr w:rsidR="00790D6B" w14:paraId="3231BCD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52D5FD" w14:textId="4B7AC94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E83BE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Pabl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EE376" w14:textId="78B0DE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1,0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8F7D7" w14:textId="28D6C7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8C201" w14:textId="32C50C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78477" w14:textId="4A6D7B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1,040.00</w:t>
            </w:r>
          </w:p>
        </w:tc>
      </w:tr>
      <w:tr w:rsidR="00790D6B" w14:paraId="1165798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68EB9" w14:textId="653A840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E2A6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ominot (Don Mariano Marc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D40B4" w14:textId="5639F2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5,1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81555" w14:textId="7C5993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70C7B" w14:textId="393DA0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6CA23" w14:textId="7778B4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5,120.00</w:t>
            </w:r>
          </w:p>
        </w:tc>
      </w:tr>
      <w:tr w:rsidR="00790D6B" w14:paraId="6567434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32D11" w14:textId="6CAC2E7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4D1E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bi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52D9B" w14:textId="2E1FCC1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3,5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39755" w14:textId="610939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173D1" w14:textId="43271B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4EDE4" w14:textId="66A46F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3,520.00</w:t>
            </w:r>
          </w:p>
        </w:tc>
      </w:tr>
      <w:tr w:rsidR="00790D6B" w14:paraId="61E218D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CF9F2" w14:textId="4D62DD8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D9C1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mbuli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B179F" w14:textId="21EE08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1,4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5F7BD" w14:textId="4A06E2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E0AB8" w14:textId="7ECE2CC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DEE77" w14:textId="652164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1,400.00</w:t>
            </w:r>
          </w:p>
        </w:tc>
      </w:tr>
      <w:tr w:rsidR="00790D6B" w14:paraId="4E3EFB9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E06A4B" w14:textId="4D06DFA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5A85D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igb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CF3E7" w14:textId="78A2D4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5,0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5AF53" w14:textId="3E1D9A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3C4CA" w14:textId="30FECA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157B8" w14:textId="6A18F6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5,080.00</w:t>
            </w:r>
          </w:p>
        </w:tc>
      </w:tr>
      <w:tr w:rsidR="00790D6B" w14:paraId="621F0F2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47CB11" w14:textId="5AAC05B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62FE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kur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7A960" w14:textId="5A4AAB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98B29" w14:textId="3D4FED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C8215" w14:textId="07E7221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71F79" w14:textId="135CCC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0,000.00</w:t>
            </w:r>
          </w:p>
        </w:tc>
      </w:tr>
      <w:tr w:rsidR="00790D6B" w14:paraId="21EFAD0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4BC08" w14:textId="6A1E617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E649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incenzo A. Sagu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594A0" w14:textId="38ADD6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4,16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39890" w14:textId="629D77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0AF5E" w14:textId="0DA2D1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487F0" w14:textId="21D3ED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4,160.00</w:t>
            </w:r>
          </w:p>
        </w:tc>
      </w:tr>
      <w:tr w:rsidR="00790D6B" w14:paraId="5569747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E7B4E" w14:textId="5A3EA60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5D1FE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Zamboanga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E909A" w14:textId="6DB279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08,699.1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E5C0E" w14:textId="692FEC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E6584" w14:textId="050EC8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97064" w14:textId="5A89DB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08,699.18</w:t>
            </w:r>
          </w:p>
        </w:tc>
      </w:tr>
      <w:tr w:rsidR="00790D6B" w14:paraId="4159F97F"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A68FD0"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Zamboanga Sibugay</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E80571" w14:textId="603B5D1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7,383,176.0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258297" w14:textId="0B37668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0F99B9" w14:textId="56BA745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C8910E5" w14:textId="7AC6BA0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7,383,176.00</w:t>
            </w:r>
          </w:p>
        </w:tc>
      </w:tr>
      <w:tr w:rsidR="00790D6B" w14:paraId="4192443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C54645" w14:textId="34DC94A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5835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ic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C2B8B" w14:textId="68B4A0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0,6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F6145" w14:textId="41352A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34B83" w14:textId="2BEF367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4CA50" w14:textId="742424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0,680.00</w:t>
            </w:r>
          </w:p>
        </w:tc>
      </w:tr>
      <w:tr w:rsidR="00790D6B" w14:paraId="133D20B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FD410" w14:textId="299344C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73AB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u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51EBC" w14:textId="5ED3BE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4,2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8BD02" w14:textId="45CFB5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7BDBB" w14:textId="7E80B4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69E21" w14:textId="6A709F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4,280.00</w:t>
            </w:r>
          </w:p>
        </w:tc>
      </w:tr>
      <w:tr w:rsidR="00790D6B" w14:paraId="545FAD5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1E012D" w14:textId="7DA2E7A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1FE14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meld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16683" w14:textId="3B9465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678A6" w14:textId="1729F11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F2F9A" w14:textId="6CD3A5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202BB" w14:textId="6C8D1D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0,000.00</w:t>
            </w:r>
          </w:p>
        </w:tc>
      </w:tr>
      <w:tr w:rsidR="00790D6B" w14:paraId="7378E05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950D8" w14:textId="7CB83A5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F6CC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pi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DB18B" w14:textId="7551EB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0,4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0D665" w14:textId="7CAC73A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DC3AC" w14:textId="2EE215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8754D" w14:textId="40FB0A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0,400.00</w:t>
            </w:r>
          </w:p>
        </w:tc>
      </w:tr>
      <w:tr w:rsidR="00790D6B" w14:paraId="5937F84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258FE" w14:textId="79C022B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5CF2E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basa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F2751" w14:textId="7491D5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2,07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40605" w14:textId="05934D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7E57A" w14:textId="0552BA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B563C" w14:textId="6917D3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2,074.00</w:t>
            </w:r>
          </w:p>
        </w:tc>
      </w:tr>
      <w:tr w:rsidR="00790D6B" w14:paraId="76B676E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3C1295" w14:textId="522A708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1BBB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buh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B304C" w14:textId="508198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8,742.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8C521" w14:textId="60D6FC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F3D95" w14:textId="0F0661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A589E" w14:textId="7F2B65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8,742.00</w:t>
            </w:r>
          </w:p>
        </w:tc>
      </w:tr>
      <w:tr w:rsidR="00790D6B" w14:paraId="0846B8D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FD0730" w14:textId="3ED0388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0992F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ang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87929" w14:textId="5ACCD5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50,4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CC26E" w14:textId="64396C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BDA10" w14:textId="7D6B3B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98B6D" w14:textId="1F692C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50,480.00</w:t>
            </w:r>
          </w:p>
        </w:tc>
      </w:tr>
      <w:tr w:rsidR="00790D6B" w14:paraId="4116D0C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E5E63" w14:textId="20EF8A7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7B19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5AFFA" w14:textId="3D52C2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81,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CB86C" w14:textId="697FF3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C06B0" w14:textId="772714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966BB" w14:textId="2E5FE1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81,800.00</w:t>
            </w:r>
          </w:p>
        </w:tc>
      </w:tr>
      <w:tr w:rsidR="00790D6B" w14:paraId="67CBAF9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5428A7" w14:textId="2F63C31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857A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Olutan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751FF" w14:textId="0A1030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5,9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1839F" w14:textId="2B88DB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33863" w14:textId="2537C6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70EB2" w14:textId="643C1F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5,920.00</w:t>
            </w:r>
          </w:p>
        </w:tc>
      </w:tr>
      <w:tr w:rsidR="00790D6B" w14:paraId="610D126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1CD18F" w14:textId="7196984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0254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y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2F5D3" w14:textId="47A7DF1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0,0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D821C" w14:textId="71E67E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53993" w14:textId="4E5E80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E883A" w14:textId="2803F4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0,040.00</w:t>
            </w:r>
          </w:p>
        </w:tc>
      </w:tr>
      <w:tr w:rsidR="00790D6B" w14:paraId="3542756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86F013" w14:textId="3AD3CFD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4E4C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oseller Lim</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90134" w14:textId="2C08CB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7,1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0051B" w14:textId="20FF60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08EC9" w14:textId="25D2F2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294C7" w14:textId="44DB48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7,120.00</w:t>
            </w:r>
          </w:p>
        </w:tc>
      </w:tr>
      <w:tr w:rsidR="00790D6B" w14:paraId="424726D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DD0F8" w14:textId="2B805B5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66A5E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lus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7EA75" w14:textId="10A2AA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3,6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A6C48" w14:textId="55D5B9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907EF" w14:textId="458507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22660" w14:textId="4CA851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3,600.00</w:t>
            </w:r>
          </w:p>
        </w:tc>
      </w:tr>
      <w:tr w:rsidR="00790D6B" w14:paraId="57D525C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8CFA8" w14:textId="7059C26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32E8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it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DE536" w14:textId="6AFE8C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3,8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F2A8C" w14:textId="2F7D8E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02636" w14:textId="477013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6A7ED" w14:textId="0FD93E9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3,840.00</w:t>
            </w:r>
          </w:p>
        </w:tc>
      </w:tr>
      <w:tr w:rsidR="00790D6B" w14:paraId="16BF087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175F12" w14:textId="1C43BDD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7013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ngaw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6865B" w14:textId="3AFD86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94,2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D0FB4" w14:textId="215DC5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01A2D" w14:textId="174B8F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8E326" w14:textId="04F651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94,200.00</w:t>
            </w:r>
          </w:p>
        </w:tc>
      </w:tr>
      <w:tr w:rsidR="00790D6B" w14:paraId="761E5EB3"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B57B87"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Basilan (Isabela City)</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50B4E7" w14:textId="7EC8C24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47,431.64</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38A0A3" w14:textId="63D2E0D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777931" w14:textId="4106CE1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2710D76" w14:textId="376CEFB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47,431.64</w:t>
            </w:r>
          </w:p>
        </w:tc>
      </w:tr>
      <w:tr w:rsidR="00790D6B" w14:paraId="6F7498B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23FC88" w14:textId="693548A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9B987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Isabe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5DE42" w14:textId="603A63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47,431.6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C6491" w14:textId="4231A9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AD94F" w14:textId="716982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F5BE1" w14:textId="46A631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47,431.64</w:t>
            </w:r>
          </w:p>
        </w:tc>
      </w:tr>
      <w:tr w:rsidR="00790D6B" w14:paraId="38B0FE00"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7134D04"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REGION X</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A7E76A1" w14:textId="57EA1F3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7,142,886.71</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099F913" w14:textId="1DD68A2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DF507AB" w14:textId="0138C42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C342D0C" w14:textId="39B03F1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7,142,886.71</w:t>
            </w:r>
          </w:p>
        </w:tc>
      </w:tr>
      <w:tr w:rsidR="00790D6B" w14:paraId="0FF4B209"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0D1B44"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Bukidnon</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DBF4AC" w14:textId="4307870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366,321.42</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460C6D" w14:textId="05007EC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57964C" w14:textId="3FF0307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42DE69C" w14:textId="7FAA17C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366,321.42</w:t>
            </w:r>
          </w:p>
        </w:tc>
      </w:tr>
      <w:tr w:rsidR="00790D6B" w14:paraId="377A448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EC20F" w14:textId="3B5F1F6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479B8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ung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68154" w14:textId="293425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C53F3" w14:textId="60E4B3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D795B" w14:textId="0939CF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55712" w14:textId="2C4774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64BA6AA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A3B39A" w14:textId="4C42B01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DFC8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bo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CA75F" w14:textId="628F85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DBE81" w14:textId="4AD24F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23048" w14:textId="08CC6F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316B2" w14:textId="335EC5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790D6B" w14:paraId="6D80D08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A6727" w14:textId="55C1183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41EE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nolo Fortich</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1842A" w14:textId="494802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824B5" w14:textId="0DE067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531B5" w14:textId="553656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0D38E" w14:textId="3E9EDB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6ECAC8F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C414E" w14:textId="6F461A5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20FC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lak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4E35F" w14:textId="02CFE4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39152" w14:textId="7B02F4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AE083" w14:textId="44239B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3E6D2" w14:textId="6E6411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1A5A202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8CEB9E" w14:textId="0FF1D26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813A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mpasug-o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67589" w14:textId="4E9CFD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602.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7E561" w14:textId="22C6CB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7A78F" w14:textId="76FC0B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3F351" w14:textId="10D5FD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602.00</w:t>
            </w:r>
          </w:p>
        </w:tc>
      </w:tr>
      <w:tr w:rsidR="00790D6B" w14:paraId="10E52E0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034B7" w14:textId="7C669FC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2FAF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ntap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2AF33" w14:textId="587914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7E65D" w14:textId="1F0698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D1F0D" w14:textId="762FFA1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D2871" w14:textId="21F0E9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790D6B" w14:paraId="5B7DE60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468A3" w14:textId="3239F62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F1B1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Malaybal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F70FD" w14:textId="68478A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50,17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E6AC2" w14:textId="6E30E2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26DF1" w14:textId="1D686C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08BBF" w14:textId="1279DA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50,175.00</w:t>
            </w:r>
          </w:p>
        </w:tc>
      </w:tr>
      <w:tr w:rsidR="00790D6B" w14:paraId="61FE4BD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EE1A2C" w14:textId="67BA09F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6EC0F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E4376" w14:textId="7ABD44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EDD62" w14:textId="4EFFF7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FD86F" w14:textId="598552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F0060" w14:textId="65E7F1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790D6B" w14:paraId="4406EB4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B0B007" w14:textId="0E258B8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5DE17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ngca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FAC36" w14:textId="4B8816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E5182" w14:textId="39AEDA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9C36B" w14:textId="68DF4A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A9585" w14:textId="18BE9C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790D6B" w14:paraId="3071F99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7BF195" w14:textId="639544E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EFBA3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on Carl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7CF0E" w14:textId="40D8B3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6,794.4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F4EB0" w14:textId="5F07728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A807D" w14:textId="36902B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03158" w14:textId="6B4599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6,794.42</w:t>
            </w:r>
          </w:p>
        </w:tc>
      </w:tr>
      <w:tr w:rsidR="00790D6B" w14:paraId="7DC0839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8058DE" w14:textId="68224CA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DF5A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dingi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683B9" w14:textId="11DEDC8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851E9" w14:textId="6E6CDB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B1B4F" w14:textId="27C271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35A01" w14:textId="5C4F999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790D6B" w14:paraId="2FA6B18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855700" w14:textId="74C50F9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793B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ibaw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A787F" w14:textId="0077DA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4,64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D6FA2" w14:textId="2FD5240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08F57" w14:textId="495C93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7CF3F" w14:textId="020D22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4,645.00</w:t>
            </w:r>
          </w:p>
        </w:tc>
      </w:tr>
      <w:tr w:rsidR="00790D6B" w14:paraId="5BE105B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F46108" w14:textId="4CE5BA6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3B281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lila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E5020" w14:textId="5D2577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4BDEE" w14:textId="4FE83E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73949" w14:textId="615D9D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DA006" w14:textId="44A5D1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1FF80C3E"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A4D096"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Camiguin</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E2F08B" w14:textId="2A677C5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115,819.37</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32ED79" w14:textId="6A1EA1C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CD00CB" w14:textId="62E32B6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7A42A4F" w14:textId="7F33734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115,819.37</w:t>
            </w:r>
          </w:p>
        </w:tc>
      </w:tr>
      <w:tr w:rsidR="00790D6B" w14:paraId="4AAD2D4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A5D73" w14:textId="73DB8F7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DFBDB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hino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E3DD7" w14:textId="201FFD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766ED" w14:textId="6124D5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47BD2" w14:textId="565CA3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F0C72" w14:textId="29DDD5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790D6B" w14:paraId="3C030ED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AF0203" w14:textId="3E5CE73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ED2BA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mbaj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02AD7" w14:textId="14E84A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1,503.6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8420A" w14:textId="2A7884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A3B7F" w14:textId="6C9043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94403" w14:textId="1A8EA0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1,503.62</w:t>
            </w:r>
          </w:p>
        </w:tc>
      </w:tr>
      <w:tr w:rsidR="00790D6B" w14:paraId="51DC56A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E2414" w14:textId="6CAABCF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9AED6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tarm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275F7" w14:textId="08F294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1,130.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44DA4" w14:textId="0DF6B6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335F0" w14:textId="0AB47B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91C38" w14:textId="198F75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1,130.75</w:t>
            </w:r>
          </w:p>
        </w:tc>
      </w:tr>
      <w:tr w:rsidR="00790D6B" w14:paraId="09DAEB1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42081" w14:textId="2FA5767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8FA95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uinsilib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F4198" w14:textId="1269A5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454C3" w14:textId="28A7A7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49016" w14:textId="3E1727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86E43" w14:textId="34BE43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790D6B" w14:paraId="6B0EEDC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7A8B28" w14:textId="021DAE2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394C4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g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03C52" w14:textId="6B1B39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711A5" w14:textId="1520C8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CCA73" w14:textId="0E6017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F59A6" w14:textId="5F5AD5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790D6B" w14:paraId="4A6165A5"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C5A9AA"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Lanao del Norte</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0AB0A7" w14:textId="26DED9D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3,127,532.97</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27E4F7" w14:textId="17D7420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879997" w14:textId="02CC7C6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31C2918" w14:textId="43E23F3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3,127,532.97</w:t>
            </w:r>
          </w:p>
        </w:tc>
      </w:tr>
      <w:tr w:rsidR="00790D6B" w14:paraId="4BF47AA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854250" w14:textId="59A0C24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DA29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ligan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38F84" w14:textId="3D7C9E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980,082.5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57CD2" w14:textId="099A12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22ACE" w14:textId="692021C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0E23F" w14:textId="41948C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980,082.53</w:t>
            </w:r>
          </w:p>
        </w:tc>
      </w:tr>
      <w:tr w:rsidR="00790D6B" w14:paraId="1D474FB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133F59" w14:textId="7ADF8E2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226E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colo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A4ECB" w14:textId="08985C6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D9F67" w14:textId="2840F4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93492" w14:textId="334A32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28C26" w14:textId="1ED11B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790D6B" w14:paraId="00BF1E7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CAFFDE" w14:textId="5729289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6CB4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o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23924" w14:textId="667207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6F0B2" w14:textId="6F95C3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CB59C" w14:textId="5957E2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FC617" w14:textId="273E77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01AA6C3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0D1B0" w14:textId="226B724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9339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ro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CC261" w14:textId="68A235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5,86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9E89D" w14:textId="737814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DC606" w14:textId="578871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298BD" w14:textId="3D26F3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5,865.00</w:t>
            </w:r>
          </w:p>
        </w:tc>
      </w:tr>
      <w:tr w:rsidR="00790D6B" w14:paraId="0F1668C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666DB" w14:textId="1A4B7FA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4901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uswa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98DFC" w14:textId="3B4BD6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5,197.4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8CC80" w14:textId="1A0131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9F6B5" w14:textId="1629CF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A5E09" w14:textId="0D1621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5,197.44</w:t>
            </w:r>
          </w:p>
        </w:tc>
      </w:tr>
      <w:tr w:rsidR="00790D6B" w14:paraId="4E114DA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BE1DD0" w14:textId="250B6CF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AA30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olambu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C5387" w14:textId="7BECE5C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D26AE" w14:textId="52D67E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1A360" w14:textId="1454C4C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55C42" w14:textId="04A176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1C9D9C3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C0AC9" w14:textId="4141803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9666B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nam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F159B" w14:textId="270594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CABDB" w14:textId="2EF657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9D483" w14:textId="63B607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A8B45" w14:textId="718E82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5B0D8CA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7E2AF7" w14:textId="03214E4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328C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ig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085CF" w14:textId="4B5A21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5,7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A010F" w14:textId="70FC2A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77264" w14:textId="598E41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C4D47" w14:textId="03B89D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5,780.00</w:t>
            </w:r>
          </w:p>
        </w:tc>
      </w:tr>
      <w:tr w:rsidR="00790D6B" w14:paraId="70A77E2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A1081" w14:textId="5C8E05A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7E7E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tung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93861" w14:textId="539B44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4AD71" w14:textId="25733F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E9779" w14:textId="0CF7FD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5EB7B" w14:textId="458898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4462EDA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9FD8BD" w14:textId="2453124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AAF9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golo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F0108" w14:textId="5C7611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76D31" w14:textId="76AF4A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4D01D" w14:textId="12FEE0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09DCF" w14:textId="064B90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790D6B" w14:paraId="183FF57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42F9B" w14:textId="1BE7149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E3248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bo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D1301" w14:textId="547793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64,96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EDD8A" w14:textId="47D60F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5B83F" w14:textId="7E07D0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A1CCE" w14:textId="461158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64,965.00</w:t>
            </w:r>
          </w:p>
        </w:tc>
      </w:tr>
      <w:tr w:rsidR="00790D6B" w14:paraId="47F6A17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8758C" w14:textId="227E8DB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82793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pata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10866" w14:textId="7BBE8E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C0D98" w14:textId="3FB1EC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24034" w14:textId="24A09D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60FBD" w14:textId="712D74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3BFB52E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9C7FCF" w14:textId="77D7172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0098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A7E5F" w14:textId="55DD8B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54,293.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EE5CA" w14:textId="526276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26A12" w14:textId="6F373F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C1FC2" w14:textId="42E8DF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54,293.00</w:t>
            </w:r>
          </w:p>
        </w:tc>
      </w:tr>
      <w:tr w:rsidR="00790D6B" w14:paraId="26E468F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A86AD2" w14:textId="7ACE57E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6BA4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una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51448" w14:textId="462F49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7C382" w14:textId="23EF1A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4124A" w14:textId="7D9E3A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E8656" w14:textId="376CEF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27CAD10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9C59ED" w14:textId="6927C38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28C6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unu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1F555" w14:textId="30B153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D9F82" w14:textId="3DC42D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D3224" w14:textId="0624E4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968EA" w14:textId="341126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790D6B" w14:paraId="7B64D8B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C26C89" w14:textId="10F0598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A9FE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ntao Raga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65756" w14:textId="157BF2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14B0B" w14:textId="10173E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8C5CE" w14:textId="2B3299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93D63" w14:textId="5EE677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7A741E4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DB48A3" w14:textId="4A74C17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7E72C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lvado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6F74A" w14:textId="0B3A66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6,9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9C367" w14:textId="2A5605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A0104" w14:textId="512E34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5AB93" w14:textId="3379F9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6,930.00</w:t>
            </w:r>
          </w:p>
        </w:tc>
      </w:tr>
      <w:tr w:rsidR="00790D6B" w14:paraId="1A7B759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AC856" w14:textId="6973AA4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461C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pa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82DFE" w14:textId="645761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9382D" w14:textId="7D26C2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CD417" w14:textId="44872E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1439B" w14:textId="787EB4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790D6B" w14:paraId="06A395D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9F081" w14:textId="2FDA01A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6C3A8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ngc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D8F87" w14:textId="4ABCB1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80304" w14:textId="4B0118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8632E" w14:textId="18BEE2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1B46D" w14:textId="7C5D8A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756252FE"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B7FD38"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Misamis Occidental</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7A3C50" w14:textId="2AB1CAE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194,550.0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68A346" w14:textId="2F686E5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4CA8F1" w14:textId="484514E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5FA10C6" w14:textId="1FFBD7F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194,550.00</w:t>
            </w:r>
          </w:p>
        </w:tc>
      </w:tr>
      <w:tr w:rsidR="00790D6B" w14:paraId="66EAB15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16DD06" w14:textId="1B99A49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A07A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or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518D0" w14:textId="46E736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5E0C6" w14:textId="320872F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CBB70" w14:textId="08FBA1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F714E" w14:textId="3D4F8A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4FB4354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19DE2" w14:textId="2F9307A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32D40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iang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DAE3E" w14:textId="4490AC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27137" w14:textId="53458E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E2C03" w14:textId="4C728E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B518D" w14:textId="335FF19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7B8CBB2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6C172B" w14:textId="02C4E9A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C19F9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amb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35A70" w14:textId="20CA87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14F95" w14:textId="5B12FE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6E4C1" w14:textId="0FAE68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28532" w14:textId="25C96CE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02F2D0E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3FDBD" w14:textId="3B63A82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A153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C21B1" w14:textId="35EECD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546D0" w14:textId="3FF077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A664B" w14:textId="776F7E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2FEB8" w14:textId="3469E4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6E35D56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42147" w14:textId="5D75DCE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D7CF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imene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F9D85" w14:textId="02C234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ABAFA" w14:textId="3EF26E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3E37B" w14:textId="76AB34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ADDA5" w14:textId="47F94D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337CCF5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A0301" w14:textId="422829E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204A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opez Jae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817A3" w14:textId="4FC3E5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F93D0" w14:textId="41430E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69D55" w14:textId="197EFA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E88A4" w14:textId="0FD750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3193FD6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2B6604" w14:textId="5224C43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59BB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Oroquieta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49E44" w14:textId="01C93C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67,4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8732A" w14:textId="598664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6F1A5" w14:textId="28E139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1032F" w14:textId="3FA7CC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67,440.00</w:t>
            </w:r>
          </w:p>
        </w:tc>
      </w:tr>
      <w:tr w:rsidR="00790D6B" w14:paraId="620A901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D8F19" w14:textId="23587A4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175F6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na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43B3A" w14:textId="0E739E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0F21F" w14:textId="3AFF42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53EC4" w14:textId="36EBA7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5C530" w14:textId="56A8FC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628DCDC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5968B" w14:textId="2BF78CE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D3F7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arid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7AFF0" w14:textId="47E6F0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55485" w14:textId="1B9FFA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82CFD" w14:textId="62C9ED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2A201" w14:textId="66AF30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7E5FD5C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1BA407" w14:textId="69E3DB9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7099D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pang Dala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B1D08" w14:textId="7B8EF0E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597C5" w14:textId="344596C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C2E91" w14:textId="308A35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34DE4" w14:textId="145FD9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23D0EC2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9A1F98" w14:textId="3C39367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AE97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onifaci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ADBD0" w14:textId="756890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F77C8" w14:textId="6D198A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2F67E" w14:textId="4FBDD2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71A83" w14:textId="75D9DB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1C4E1DB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0088D5" w14:textId="41BF85B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8E261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lar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87B4D" w14:textId="6095E5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F1A3B" w14:textId="2901BC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E1A6E" w14:textId="7B640D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8D55D" w14:textId="3552691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5399B52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7A40A" w14:textId="3595C37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CFF4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B2DEC" w14:textId="78FA1E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DA7BA" w14:textId="4BF2E5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8611C" w14:textId="47C479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26781" w14:textId="4EA7571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1A618F0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C670BB" w14:textId="04C44A8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DF832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Ozamis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88654" w14:textId="324913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0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61FB5" w14:textId="49A0CB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B1867" w14:textId="47FB59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4035A" w14:textId="1157E5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05,000.00</w:t>
            </w:r>
          </w:p>
        </w:tc>
      </w:tr>
      <w:tr w:rsidR="00790D6B" w14:paraId="4C2D1B8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8D8A2" w14:textId="7409425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B979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nacab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271E9" w14:textId="5661AC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8E890" w14:textId="7F36E7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EABF5" w14:textId="32B595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7D96D" w14:textId="17F3AA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7B7CFE6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56686" w14:textId="79D165B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B1F2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ngub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65050" w14:textId="0504BC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3FBA8" w14:textId="5A5D56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A39C4" w14:textId="43FABE7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6F6F5" w14:textId="524918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1A6D730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398B3F" w14:textId="594EF85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9F95E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de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58FBD" w14:textId="6B9BF7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80592" w14:textId="689624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AAFEA" w14:textId="477753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BAA35" w14:textId="50FB70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1ECFB549"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E25065"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Misamis Oriental</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332645" w14:textId="694B4B2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338,662.95</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4FF2C4" w14:textId="6110A90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2130E7" w14:textId="3585997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B5DF6BE" w14:textId="5519F4E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338,662.95</w:t>
            </w:r>
          </w:p>
        </w:tc>
      </w:tr>
      <w:tr w:rsidR="00790D6B" w14:paraId="18AABD0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6A7854" w14:textId="5FD5352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6FAF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gayan De Oro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5D3E2" w14:textId="70A1CB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46,703.9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E40E6" w14:textId="6BB838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C6914" w14:textId="1CBB3C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826F1" w14:textId="4D20E2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46,703.95</w:t>
            </w:r>
          </w:p>
        </w:tc>
      </w:tr>
      <w:tr w:rsidR="00790D6B" w14:paraId="7200934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16D7B" w14:textId="018CBAE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208A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ingas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21FD8" w14:textId="46C2BD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C7803" w14:textId="188F3E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4DD0F" w14:textId="7BDE3E5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17DB6" w14:textId="53537A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790D6B" w14:paraId="0C323BE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F9ED5" w14:textId="4498F8D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1D0B2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ingo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18C5F" w14:textId="179DD6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2CAA4" w14:textId="53B6E6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4BCEA" w14:textId="1D5D1E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00D7C" w14:textId="1FC42E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6DA1098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07EC1" w14:textId="44436D8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BA5A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inua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ED51B" w14:textId="095C92F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233B0" w14:textId="6C92FA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5E0B3" w14:textId="3E1F55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9ECE0" w14:textId="46BF70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724F662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7EDDD" w14:textId="395977F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6D258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inoguit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4A71F" w14:textId="235D36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C2142" w14:textId="732E7E8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4C860" w14:textId="51AFD02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7FE31" w14:textId="3559BA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542630E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FDE61" w14:textId="4E5226D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3303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gonglo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C9280" w14:textId="048AC3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D3C5F" w14:textId="63F98D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1FCBB" w14:textId="7ED57D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93AEB" w14:textId="3D9C30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6F2637A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2FA89F" w14:textId="2BEFAB3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64C24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gsaysay (Linug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D70C3" w14:textId="46031D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0,789.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BBC4F" w14:textId="0479707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409E1" w14:textId="497851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BB4DC" w14:textId="7E9E0F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0,789.00</w:t>
            </w:r>
          </w:p>
        </w:tc>
      </w:tr>
      <w:tr w:rsidR="00790D6B" w14:paraId="1B5067B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312848" w14:textId="10CC755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E3115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edi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C555A" w14:textId="2A08E8E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31A04" w14:textId="2FAF31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9D2E5" w14:textId="73FF68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C8FAA" w14:textId="39477F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790D6B" w14:paraId="3EF47F2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7B42A" w14:textId="0703637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7A38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l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A081B" w14:textId="06BD6A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5A9E9" w14:textId="2C2682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408A9" w14:textId="7DC2A2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D445C" w14:textId="48DC94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3F13FE0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BDB249" w14:textId="5148C2E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D752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ugbongcog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55DAC" w14:textId="4787808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761E7" w14:textId="39FC27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3D3A0" w14:textId="3E92C5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A92F1" w14:textId="1AA321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13CD94D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04D0D1" w14:textId="7F4A579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CBDB4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ubiji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9496D" w14:textId="539B1F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2D1BC" w14:textId="4A8D3B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4EBF2" w14:textId="4C6282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C63CD" w14:textId="79D8CC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0D32C78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43FD1" w14:textId="0D36015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11FD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lave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FA964" w14:textId="3D20A8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227FC" w14:textId="27C002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4D366" w14:textId="68109C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EDCA1" w14:textId="1F9FAF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4D480DA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D8B56" w14:textId="4C1B569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767C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El Salvado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4980D" w14:textId="63CE0D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A205D" w14:textId="4D9100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84A00" w14:textId="27BDA6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BE75F" w14:textId="07EAC68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5,700.00</w:t>
            </w:r>
          </w:p>
        </w:tc>
      </w:tr>
      <w:tr w:rsidR="00790D6B" w14:paraId="164DD74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01628" w14:textId="54CFF91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9EE49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itagum</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4F39D" w14:textId="4DEFDF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297B1" w14:textId="394B0D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229FB" w14:textId="1A266B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1635D" w14:textId="05A9F0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2455197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7A4D1" w14:textId="63718F3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8AB55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nit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C05DB" w14:textId="3F9A2C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84,04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952F6" w14:textId="23B72DC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08E3F" w14:textId="4496FE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DC96D" w14:textId="24B794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84,045.00</w:t>
            </w:r>
          </w:p>
        </w:tc>
      </w:tr>
      <w:tr w:rsidR="00790D6B" w14:paraId="170D68C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EACEA" w14:textId="31D5474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FC802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asa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DF8DD" w14:textId="0387A2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1312C" w14:textId="73FA88B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81FCE" w14:textId="5BEE66F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8EBDD" w14:textId="0ACF16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44FF744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A99C6" w14:textId="4593BCF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A333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guindi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ADF28" w14:textId="4AAD266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FBAC6" w14:textId="211BD9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D3572" w14:textId="40FE72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7FF08" w14:textId="4B8361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572810A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1BAABF" w14:textId="0A3F37E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22B1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berta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CED8D" w14:textId="3F4DCA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1,9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1F0EB" w14:textId="3DC1A8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45823" w14:textId="572852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61ECA" w14:textId="064AD7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1,980.00</w:t>
            </w:r>
          </w:p>
        </w:tc>
      </w:tr>
      <w:tr w:rsidR="00790D6B" w14:paraId="73B66B2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4F998" w14:textId="002C9A9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B804E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gai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0CCBD" w14:textId="23BD9D0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5,7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B38B0" w14:textId="31F533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AA376" w14:textId="187DAC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DB284" w14:textId="1B5D72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65,780.00</w:t>
            </w:r>
          </w:p>
        </w:tc>
      </w:tr>
      <w:tr w:rsidR="00790D6B" w14:paraId="24D653D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3AE63B" w14:textId="6B09305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F3E8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aw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E7365" w14:textId="06F0CD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DC5EE" w14:textId="3FCD81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F05F0" w14:textId="5FBA87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3B728" w14:textId="08428D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2C1D62B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A7468" w14:textId="7C29E1A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30A0C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Opo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5F5AC" w14:textId="799E19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6,9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EA479" w14:textId="683619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87964" w14:textId="40A29AC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5DD73" w14:textId="0C8685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6,930.00</w:t>
            </w:r>
          </w:p>
        </w:tc>
      </w:tr>
      <w:tr w:rsidR="00790D6B" w14:paraId="45E9D92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1BDF4" w14:textId="1FAE0E2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13CE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golo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ABFD7" w14:textId="7914A0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E64FC" w14:textId="5C711F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4F522" w14:textId="5B13B4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CEE2B" w14:textId="1C7BCF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790D6B" w14:paraId="0129E9C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BF4AC" w14:textId="54D527F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2645F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illanuev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732FA" w14:textId="71CDA1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1,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B92A2" w14:textId="47F989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54DAF" w14:textId="3B809F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1FD93" w14:textId="1E5D42A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1,000.00</w:t>
            </w:r>
          </w:p>
        </w:tc>
      </w:tr>
      <w:tr w:rsidR="00790D6B" w14:paraId="192C185B"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FFAA7C0"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REGION XI</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E024187" w14:textId="5AA6F32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60,720,854.74</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7988FA5" w14:textId="5320FF9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2CB57E1" w14:textId="0EE16DA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DF70949" w14:textId="019DFB5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60,720,854.74</w:t>
            </w:r>
          </w:p>
        </w:tc>
      </w:tr>
      <w:tr w:rsidR="00790D6B" w14:paraId="3CC3AE0C"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AF1594"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Davao de Oro</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DBA34A" w14:textId="5905D0D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476,474.66</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13FD2B" w14:textId="1F31BC7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E3FF56" w14:textId="1F132B1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5C7603C" w14:textId="047719B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476,474.66</w:t>
            </w:r>
          </w:p>
        </w:tc>
      </w:tr>
      <w:tr w:rsidR="00790D6B" w14:paraId="2053149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F8CA71" w14:textId="68234D3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7B20D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mposte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80FD4" w14:textId="324701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9,6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4208B" w14:textId="4E7A85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136E2" w14:textId="04A185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35364" w14:textId="4996FE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9,630.00</w:t>
            </w:r>
          </w:p>
        </w:tc>
      </w:tr>
      <w:tr w:rsidR="00790D6B" w14:paraId="5B89A3D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AE3D1" w14:textId="40A9EA5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128A6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ak (San Vicent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4D4E9" w14:textId="185C58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56,096.5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89E4D" w14:textId="479B26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DB788" w14:textId="60C291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6A1CB" w14:textId="576CD3E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56,096.53</w:t>
            </w:r>
          </w:p>
        </w:tc>
      </w:tr>
      <w:tr w:rsidR="00790D6B" w14:paraId="792E7B3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603B30" w14:textId="050A758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CB7B7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bini (Doña Alic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CC565" w14:textId="52BCEA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4,206.6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D97DF" w14:textId="34C88E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81A3C" w14:textId="38C12C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32992" w14:textId="4F6B89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4,206.65</w:t>
            </w:r>
          </w:p>
        </w:tc>
      </w:tr>
      <w:tr w:rsidR="00790D6B" w14:paraId="0F0EAD6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AABA7" w14:textId="6B7C381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D7ED1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c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ECFB7" w14:textId="31CDC6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3,966.8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362D8" w14:textId="72CCC3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3B742" w14:textId="782A74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A410F" w14:textId="26412A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3,966.82</w:t>
            </w:r>
          </w:p>
        </w:tc>
      </w:tr>
      <w:tr w:rsidR="00790D6B" w14:paraId="3B1C95A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1DF5F2" w14:textId="2D04720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7115F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ragusan (San Marian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552EA" w14:textId="0EC238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6,364.71</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ACA34" w14:textId="34960A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BF5A6" w14:textId="2D634D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BA318" w14:textId="690D87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6,364.71</w:t>
            </w:r>
          </w:p>
        </w:tc>
      </w:tr>
      <w:tr w:rsidR="00790D6B" w14:paraId="3BD389A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50705" w14:textId="470357B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B3A3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wab</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5ED74" w14:textId="6EFC6D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6,37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37D4A" w14:textId="3EBFD4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A6D46" w14:textId="293771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F1E1F" w14:textId="278E7F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6,370.00</w:t>
            </w:r>
          </w:p>
        </w:tc>
      </w:tr>
      <w:tr w:rsidR="00790D6B" w14:paraId="39A28AE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552902" w14:textId="20AB70C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2FAE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onkay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1680E" w14:textId="73AAB1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8,283.89</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1DAFE" w14:textId="53FCB3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B307E" w14:textId="2E55E1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03308" w14:textId="71F6007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8,283.89</w:t>
            </w:r>
          </w:p>
        </w:tc>
      </w:tr>
      <w:tr w:rsidR="00790D6B" w14:paraId="1D24882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7A752" w14:textId="057C2F6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9AC1B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ontevis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75E68" w14:textId="25BA563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33,458.8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D8117" w14:textId="45823D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E29DF" w14:textId="55DFFC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913AD" w14:textId="412424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33,458.80</w:t>
            </w:r>
          </w:p>
        </w:tc>
      </w:tr>
      <w:tr w:rsidR="00790D6B" w14:paraId="696A5E3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7EB67" w14:textId="228C5C2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5EA0D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buntur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D2A75" w14:textId="2B756B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03,379.3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26F85" w14:textId="657493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D27D0" w14:textId="1521842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D3B57" w14:textId="2B5321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03,379.32</w:t>
            </w:r>
          </w:p>
        </w:tc>
      </w:tr>
      <w:tr w:rsidR="00790D6B" w14:paraId="56037BF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ACFCC8" w14:textId="2F369C8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6A633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ew Bata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D17A9" w14:textId="2936ED3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79,492.9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190C7" w14:textId="795A362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BE8B9" w14:textId="63AB46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BF784" w14:textId="12F6EC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79,492.94</w:t>
            </w:r>
          </w:p>
        </w:tc>
      </w:tr>
      <w:tr w:rsidR="00790D6B" w14:paraId="4EE7463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B773B1" w14:textId="25D00EF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E39A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ntuk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661CE" w14:textId="3A4A47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5,22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30723" w14:textId="13C8AC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58163" w14:textId="677C81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18B3C" w14:textId="79D10C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5,225.00</w:t>
            </w:r>
          </w:p>
        </w:tc>
      </w:tr>
      <w:tr w:rsidR="00790D6B" w14:paraId="72BD8C56"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7DF936"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Davao del Norte</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CE53CD" w14:textId="372026E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1,860,151.85</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71A860" w14:textId="70CF115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5560F6" w14:textId="11DC670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375A166" w14:textId="7A2C534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1,860,151.85</w:t>
            </w:r>
          </w:p>
        </w:tc>
      </w:tr>
      <w:tr w:rsidR="00790D6B" w14:paraId="2F61C38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DA79D" w14:textId="1183559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D4334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suncion (Sau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05E18" w14:textId="516C07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46,090.4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6B21C" w14:textId="287916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BAB85" w14:textId="43B079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FF4DF" w14:textId="09057F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46,090.42</w:t>
            </w:r>
          </w:p>
        </w:tc>
      </w:tr>
      <w:tr w:rsidR="00790D6B" w14:paraId="349B937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974545" w14:textId="32F5BE8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9547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raulio E. Dujal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B12E1" w14:textId="12B372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25,523.9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028EA" w14:textId="405BF9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E777D" w14:textId="4B0A64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AF87D" w14:textId="2D1F27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25,523.95</w:t>
            </w:r>
          </w:p>
        </w:tc>
      </w:tr>
      <w:tr w:rsidR="00790D6B" w14:paraId="381BC61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56E69" w14:textId="1F4C62E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989B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rm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5D819" w14:textId="1D6D85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0,830.1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01904" w14:textId="78C6F7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C7171" w14:textId="18F1E9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8BE5C" w14:textId="496C0F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0,830.18</w:t>
            </w:r>
          </w:p>
        </w:tc>
      </w:tr>
      <w:tr w:rsidR="00790D6B" w14:paraId="3C83CC4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8BEF39" w14:textId="518D850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65296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17FFA" w14:textId="4902F8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6,846.5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75877" w14:textId="70202E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97B04" w14:textId="78C1BB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0FB42" w14:textId="02E1AA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86,846.54</w:t>
            </w:r>
          </w:p>
        </w:tc>
      </w:tr>
      <w:tr w:rsidR="00790D6B" w14:paraId="160D3AB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4157BA" w14:textId="26515B9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CF456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palo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72BAE" w14:textId="4E0140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7,159.3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39E2E" w14:textId="21CA65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8412D" w14:textId="7948CE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91591" w14:textId="590C7F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77,159.32</w:t>
            </w:r>
          </w:p>
        </w:tc>
      </w:tr>
      <w:tr w:rsidR="00790D6B" w14:paraId="5DC2E8E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9131B4" w14:textId="4F712E4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C8FF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ew Corel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C052B" w14:textId="4527CC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9,368.8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F27ED" w14:textId="36587A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B78C0" w14:textId="3C7CCF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44CCB" w14:textId="78B1821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9,368.82</w:t>
            </w:r>
          </w:p>
        </w:tc>
      </w:tr>
      <w:tr w:rsidR="00790D6B" w14:paraId="3B8A2B2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6EBC7E" w14:textId="4CD8055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1F2E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Panab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18767" w14:textId="372240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18,705.1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44652" w14:textId="04FD49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A91B3" w14:textId="7EF5FC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47F09" w14:textId="43BB12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918,705.15</w:t>
            </w:r>
          </w:p>
        </w:tc>
      </w:tr>
      <w:tr w:rsidR="00790D6B" w14:paraId="5152B6E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72BF3" w14:textId="7AC57F0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4DD18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B45F5" w14:textId="18F41E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4,206.6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7D120" w14:textId="7594FD7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E7BB0" w14:textId="2B59B1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BD837" w14:textId="7378643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4,206.65</w:t>
            </w:r>
          </w:p>
        </w:tc>
      </w:tr>
      <w:tr w:rsidR="00790D6B" w14:paraId="70AFF56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40B986" w14:textId="6CAABAB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A4D8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E0E6F" w14:textId="48A211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7,487.0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CADF6" w14:textId="424CF88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A971B" w14:textId="3AB9CC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38708" w14:textId="1631EF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7,487.08</w:t>
            </w:r>
          </w:p>
        </w:tc>
      </w:tr>
      <w:tr w:rsidR="00790D6B" w14:paraId="477555F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75E4A" w14:textId="14C8522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990D4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Tagum</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F592C" w14:textId="3C724A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41,502.5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CDAE8" w14:textId="5F7202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6BBBE" w14:textId="46BAB5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D2A1D" w14:textId="627ED2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41,502.54</w:t>
            </w:r>
          </w:p>
        </w:tc>
      </w:tr>
      <w:tr w:rsidR="00790D6B" w14:paraId="049301D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6F4D0D" w14:textId="364F5B0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EBDCA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laingo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C4F3A" w14:textId="244A02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12,431.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84134" w14:textId="28AD19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A5FA0" w14:textId="397228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36127" w14:textId="2ADD88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12,431.20</w:t>
            </w:r>
          </w:p>
        </w:tc>
      </w:tr>
      <w:tr w:rsidR="00790D6B" w14:paraId="71C06635"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B970F1"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Davao del Sur</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2E8200" w14:textId="6B10763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2,993,564.44</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3E198A" w14:textId="5BA2367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6666F4" w14:textId="7571471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2884B5F" w14:textId="11C4D4E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2,993,564.44</w:t>
            </w:r>
          </w:p>
        </w:tc>
      </w:tr>
      <w:tr w:rsidR="00790D6B" w14:paraId="4FF1530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1DF244" w14:textId="472788E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E4140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sa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093ED" w14:textId="1E475A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5,619.99</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7C6F5" w14:textId="2125CB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8A4D5" w14:textId="2D6A09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85492" w14:textId="6B4502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5,619.99</w:t>
            </w:r>
          </w:p>
        </w:tc>
      </w:tr>
      <w:tr w:rsidR="00790D6B" w14:paraId="415C27E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0B4C9E" w14:textId="5184419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874D1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vao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684B1" w14:textId="699A1E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107,639.99</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D3964" w14:textId="219021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F88EB" w14:textId="5BE8DA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4862C" w14:textId="35A80E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107,639.99</w:t>
            </w:r>
          </w:p>
        </w:tc>
      </w:tr>
      <w:tr w:rsidR="00790D6B" w14:paraId="036DDA6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74255C" w14:textId="0B38081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C9FCB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Dig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1889F" w14:textId="25F6E0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09,043.81</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30AD1" w14:textId="4C4F6A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2993D" w14:textId="51D5C3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DA489" w14:textId="3F3924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09,043.81</w:t>
            </w:r>
          </w:p>
        </w:tc>
      </w:tr>
      <w:tr w:rsidR="00790D6B" w14:paraId="37EFA0D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0C24B" w14:textId="0E401DB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A758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Hagono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C3C2F" w14:textId="1FD500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74,842.9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DC1BB" w14:textId="3CB9EF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E259B" w14:textId="14DA5D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5A31E" w14:textId="7158EE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74,842.95</w:t>
            </w:r>
          </w:p>
        </w:tc>
      </w:tr>
      <w:tr w:rsidR="00790D6B" w14:paraId="620924B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979D8" w14:textId="7BD535A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4405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iblaw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52099" w14:textId="2100E4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36,42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06301" w14:textId="1D5CD9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2D38A" w14:textId="187D3A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A151F" w14:textId="4ABD777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36,420.00</w:t>
            </w:r>
          </w:p>
        </w:tc>
      </w:tr>
      <w:tr w:rsidR="00790D6B" w14:paraId="1A63B6C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38F1A" w14:textId="619C463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5988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gsays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898AE" w14:textId="3CBB00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81,816.3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622CD" w14:textId="4ECCC16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1F946" w14:textId="2B68F2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4D45C" w14:textId="23DC01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81,816.30</w:t>
            </w:r>
          </w:p>
        </w:tc>
      </w:tr>
      <w:tr w:rsidR="00790D6B" w14:paraId="52EA45D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78C3D" w14:textId="4A417BB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7BF6D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al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9B1E1" w14:textId="05926D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0,104.1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9F6C7" w14:textId="23859C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D1BAB" w14:textId="5D9CB7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B2DD7" w14:textId="134CDA9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0,104.18</w:t>
            </w:r>
          </w:p>
        </w:tc>
      </w:tr>
      <w:tr w:rsidR="00790D6B" w14:paraId="0E78336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6B79B" w14:textId="066B829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E6F0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tan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54DF6" w14:textId="472A7C7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7,826.07</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C9814" w14:textId="53E8C88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31C91" w14:textId="2D737E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BD6B2" w14:textId="44C059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7,826.07</w:t>
            </w:r>
          </w:p>
        </w:tc>
      </w:tr>
      <w:tr w:rsidR="00790D6B" w14:paraId="367B988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97806" w14:textId="2229B8E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E441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dad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6EBE4" w14:textId="57AF7F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0,251.1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452E2" w14:textId="0E720B5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C85C2" w14:textId="75FE5D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465A1" w14:textId="615FDD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0,251.15</w:t>
            </w:r>
          </w:p>
        </w:tc>
      </w:tr>
      <w:tr w:rsidR="00790D6B" w14:paraId="3E669CAE"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9707A6"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Davao Oriental</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0D4345" w14:textId="4FA2256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1,620,642.25</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DA9158" w14:textId="0852EEB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06D0A8" w14:textId="5C585C7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A7FA840" w14:textId="749B197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1,620,642.25</w:t>
            </w:r>
          </w:p>
        </w:tc>
      </w:tr>
      <w:tr w:rsidR="00790D6B" w14:paraId="0AC05E49"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959B9A" w14:textId="77777777" w:rsidR="00790D6B" w:rsidRDefault="00790D6B" w:rsidP="00790D6B">
            <w:pPr>
              <w:ind w:right="57"/>
              <w:rPr>
                <w:rFonts w:ascii="Arial Narrow" w:hAnsi="Arial Narrow"/>
                <w:color w:val="000000"/>
                <w:sz w:val="20"/>
                <w:szCs w:val="20"/>
              </w:rPr>
            </w:pPr>
            <w:r>
              <w:rPr>
                <w:rFonts w:ascii="Arial Narrow" w:hAnsi="Arial Narrow"/>
                <w:color w:val="000000"/>
                <w:sz w:val="20"/>
                <w:szCs w:val="20"/>
              </w:rPr>
              <w:t>PLGU Davao Orient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F14FF" w14:textId="6B9BB632" w:rsidR="00790D6B" w:rsidRDefault="00790D6B" w:rsidP="00790D6B">
            <w:pPr>
              <w:ind w:right="57"/>
              <w:jc w:val="right"/>
              <w:rPr>
                <w:rFonts w:ascii="Arial Narrow" w:hAnsi="Arial Narrow"/>
                <w:i/>
                <w:iCs/>
                <w:color w:val="000000"/>
              </w:rPr>
            </w:pPr>
            <w:r>
              <w:rPr>
                <w:rFonts w:ascii="Arial Narrow" w:hAnsi="Arial Narrow"/>
                <w:i/>
                <w:iCs/>
                <w:color w:val="000000"/>
              </w:rPr>
              <w:t>6,442,703.8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5615E" w14:textId="38DAD428" w:rsidR="00790D6B" w:rsidRDefault="00790D6B" w:rsidP="00790D6B">
            <w:pPr>
              <w:ind w:right="57"/>
              <w:jc w:val="right"/>
              <w:rPr>
                <w:rFonts w:ascii="Arial Narrow" w:hAnsi="Arial Narrow"/>
                <w:i/>
                <w:iCs/>
                <w:color w:val="000000"/>
              </w:rPr>
            </w:pPr>
            <w:r>
              <w:rPr>
                <w:rFonts w:ascii="Arial Narrow" w:hAnsi="Arial Narrow"/>
                <w:i/>
                <w:iCs/>
                <w:color w:val="00000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51336" w14:textId="17CE82ED" w:rsidR="00790D6B" w:rsidRDefault="00790D6B" w:rsidP="00790D6B">
            <w:pPr>
              <w:ind w:right="57"/>
              <w:jc w:val="right"/>
              <w:rPr>
                <w:rFonts w:ascii="Arial Narrow" w:hAnsi="Arial Narrow"/>
                <w:i/>
                <w:iCs/>
                <w:color w:val="000000"/>
              </w:rPr>
            </w:pPr>
            <w:r>
              <w:rPr>
                <w:rFonts w:ascii="Arial Narrow" w:hAnsi="Arial Narrow"/>
                <w:i/>
                <w:iCs/>
                <w:color w:val="00000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EE412" w14:textId="47EF11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42,703.84</w:t>
            </w:r>
          </w:p>
        </w:tc>
      </w:tr>
      <w:tr w:rsidR="00790D6B" w14:paraId="0B85846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EDBE89" w14:textId="3982700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B3411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gan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51FD0" w14:textId="7CA94C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6,698.41</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2768E" w14:textId="67E6C1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B1980" w14:textId="1E5CBF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E1D43" w14:textId="02984E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46,698.41</w:t>
            </w:r>
          </w:p>
        </w:tc>
      </w:tr>
      <w:tr w:rsidR="00790D6B" w14:paraId="4DA37A7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5675F" w14:textId="2819B44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CB55F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p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DD63F" w14:textId="211727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0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10FD8" w14:textId="14B6AB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9ACF5" w14:textId="1E9A01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D0486" w14:textId="0F89FB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030.00</w:t>
            </w:r>
          </w:p>
        </w:tc>
      </w:tr>
      <w:tr w:rsidR="00790D6B" w14:paraId="06D674C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9F309B" w14:textId="3B7146C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8754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Mat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95116" w14:textId="67DAAB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0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8765D" w14:textId="559545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17831" w14:textId="6D7234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CE8AA" w14:textId="15BFB7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030.00</w:t>
            </w:r>
          </w:p>
        </w:tc>
      </w:tr>
      <w:tr w:rsidR="00790D6B" w14:paraId="15F8192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B113E" w14:textId="76DC974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169A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rrago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E84A1" w14:textId="68D7C9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83,1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2FC57" w14:textId="6448B5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76601" w14:textId="2F7FA1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10A61" w14:textId="02E57E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883,180.00</w:t>
            </w:r>
          </w:p>
        </w:tc>
      </w:tr>
      <w:tr w:rsidR="00790D6B" w14:paraId="0AAF3381"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E9FF5A"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Davao Occidental</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F60825" w14:textId="3D78764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770,021.54</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A3553A" w14:textId="1E18C6D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09471E" w14:textId="63DF9BF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0FA3AD1" w14:textId="7AFBC53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770,021.54</w:t>
            </w:r>
          </w:p>
        </w:tc>
      </w:tr>
      <w:tr w:rsidR="00790D6B" w14:paraId="6C48804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78B97" w14:textId="27CADCC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9314B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i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FA4A6" w14:textId="71F60E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91,606.3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C563C" w14:textId="5FB19E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52525" w14:textId="329ACC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EE51D" w14:textId="2E72F9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91,606.38</w:t>
            </w:r>
          </w:p>
        </w:tc>
      </w:tr>
      <w:tr w:rsidR="00790D6B" w14:paraId="13A8B3A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EB9B4" w14:textId="0BE865E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D6FCF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46481" w14:textId="785B25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57,515.1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0869A" w14:textId="14AF62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87E56" w14:textId="299A5B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39285" w14:textId="039B533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57,515.16</w:t>
            </w:r>
          </w:p>
        </w:tc>
      </w:tr>
      <w:tr w:rsidR="00790D6B" w14:paraId="35B7D72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12ED7" w14:textId="78D4F2B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EBCC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rangan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D13DA" w14:textId="21F00D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20,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F922D" w14:textId="36EC6C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7851D" w14:textId="4AF0D4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A8F4A" w14:textId="3FE577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20,900.00</w:t>
            </w:r>
          </w:p>
        </w:tc>
      </w:tr>
      <w:tr w:rsidR="00790D6B" w14:paraId="494D7B5D"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8C5179A"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REGION XII</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C27707E" w14:textId="0EF5128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9,133,663.00</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0139426" w14:textId="653423D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A2751BE" w14:textId="5CF1009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177BAFE" w14:textId="24622DA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9,133,663.00</w:t>
            </w:r>
          </w:p>
        </w:tc>
      </w:tr>
      <w:tr w:rsidR="00790D6B" w14:paraId="6E0A0950"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827780"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North Cotabato</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2F45BC" w14:textId="5A14A76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382,900.0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932E23" w14:textId="50E24EB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5DE3D6" w14:textId="41B0336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5FA4A88" w14:textId="5863FD0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382,900.00</w:t>
            </w:r>
          </w:p>
        </w:tc>
      </w:tr>
      <w:tr w:rsidR="00790D6B" w14:paraId="3801570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142DF6" w14:textId="0EEDC17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3FF6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amad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AAFE6" w14:textId="67D0D0A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5,6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ABFFA" w14:textId="70E5BC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3C737" w14:textId="35973C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E6A50" w14:textId="7D2E8D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5,600.00</w:t>
            </w:r>
          </w:p>
        </w:tc>
      </w:tr>
      <w:tr w:rsidR="00790D6B" w14:paraId="7A76BE2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48AD3" w14:textId="7DEEBF1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FE8DF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eos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99B0B" w14:textId="0D0A49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DCC0F" w14:textId="2C3811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A5E33" w14:textId="417A26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CA304" w14:textId="63AF5F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790D6B" w14:paraId="28598E1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98EA6" w14:textId="59EF0A5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23DD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ntip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C0CAB" w14:textId="300CE7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EDD9B" w14:textId="166C60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842DA" w14:textId="640FA9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959DF" w14:textId="37EC5E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790D6B" w14:paraId="1E27055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ACC62D" w14:textId="01F172D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3B5A3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rak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05D07" w14:textId="2AEB3F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5,6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D8ABE" w14:textId="018AB7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07384" w14:textId="11096A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C564A" w14:textId="5C1E6F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5,600.00</w:t>
            </w:r>
          </w:p>
        </w:tc>
      </w:tr>
      <w:tr w:rsidR="00790D6B" w14:paraId="0E453C0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058844" w14:textId="16A6E85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497D7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isi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FBD4A" w14:textId="109296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D7F0C" w14:textId="6A41AD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FCDEC" w14:textId="165D67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B930D" w14:textId="58A21C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790D6B" w14:paraId="5A722CA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CBE60" w14:textId="5E38E42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C0169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bac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F2453" w14:textId="778C50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167F5" w14:textId="778C63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DF9BE" w14:textId="49EA4FC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2E2C3" w14:textId="3A840A5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790D6B" w14:paraId="361789C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8E0E1" w14:textId="768D888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8177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rm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A0B00" w14:textId="59CC72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4CAC1" w14:textId="6FD806C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31A16" w14:textId="253F4E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CC53D" w14:textId="7A3B6EF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790D6B" w14:paraId="08B69FC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0C8DBA" w14:textId="551D99C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A5DF8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Kidapaw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D1868" w14:textId="031B85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0,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E29DE" w14:textId="1D13B9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90C8E" w14:textId="61D4C2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3746F" w14:textId="4093FE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0,500.00</w:t>
            </w:r>
          </w:p>
        </w:tc>
      </w:tr>
      <w:tr w:rsidR="00790D6B" w14:paraId="4409E63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CDD93" w14:textId="0899BF0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D3E6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bu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F9B69" w14:textId="327EC4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9C225" w14:textId="7EC610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9C55B" w14:textId="483926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50B94" w14:textId="1C298B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790D6B" w14:paraId="7CD8BE5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D271D9" w14:textId="00DA94D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667AC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gpe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21D09" w14:textId="39D1E3E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5,6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0A0D6" w14:textId="3969B4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6FEEB" w14:textId="7E66CA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E5AA8" w14:textId="2DB01D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5,600.00</w:t>
            </w:r>
          </w:p>
        </w:tc>
      </w:tr>
      <w:tr w:rsidR="00790D6B" w14:paraId="4F22BAF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AEB3F" w14:textId="5872B39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EF890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kila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9CEA0" w14:textId="5B5031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5,6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8C996" w14:textId="51B4C8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A43D5" w14:textId="55C30D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8E8AB" w14:textId="4EB9D6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5,600.00</w:t>
            </w:r>
          </w:p>
        </w:tc>
      </w:tr>
      <w:tr w:rsidR="00790D6B" w14:paraId="22775CF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6C7812" w14:textId="4A61744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6FD3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talam</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C128D" w14:textId="6AF271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07C39" w14:textId="2D6C5B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A57BF" w14:textId="755152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50756" w14:textId="095E77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790D6B" w14:paraId="28B687F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371B5E" w14:textId="0810B83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1CD9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idsayap</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9485E" w14:textId="6E9E43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9F334" w14:textId="424CAC7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3B615" w14:textId="06C1B9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D1334" w14:textId="48CD665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790D6B" w14:paraId="3765BA2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8B9D11" w14:textId="0ADB675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15A32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la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16431" w14:textId="36E7F4E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0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D6EDC" w14:textId="5B5ACD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2DD90" w14:textId="2150DF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ACFE0" w14:textId="2FED6F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00,000.00</w:t>
            </w:r>
          </w:p>
        </w:tc>
      </w:tr>
      <w:tr w:rsidR="00790D6B" w14:paraId="0972F51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3A56A" w14:textId="42E3D92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DAA4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gkaw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A264F" w14:textId="633FE3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C673C" w14:textId="61613F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14E06" w14:textId="414924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B254F" w14:textId="593A2C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790D6B" w14:paraId="47E0476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31E980" w14:textId="27D366C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7869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ki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22733" w14:textId="2D9794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6D2C3" w14:textId="6D1EFA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07569" w14:textId="3335BD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4E634" w14:textId="3C5798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790D6B" w14:paraId="20E6A8C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205DEA" w14:textId="078E2A7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F9A8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esident Rox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7C939" w14:textId="1F1A27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F3F36" w14:textId="019408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8DA9A" w14:textId="519BD0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71393" w14:textId="72076B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790D6B" w14:paraId="2BF7C88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E57A83" w14:textId="21B551D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9D17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lun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5FFA6" w14:textId="718176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D6456" w14:textId="0B9AA1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F19B2" w14:textId="676267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9B593" w14:textId="1EEF005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790D6B" w14:paraId="0B75CF3B"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D4D41C"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Sarangani</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EDA13B0" w14:textId="740162D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6,557,100.0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31EE6C" w14:textId="061E862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949AE0" w14:textId="6B8CC7E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5063D97" w14:textId="7B89671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6,557,100.00</w:t>
            </w:r>
          </w:p>
        </w:tc>
      </w:tr>
      <w:tr w:rsidR="00790D6B" w14:paraId="4DADFD5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9BCA33" w14:textId="6143C60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8D01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Sarangan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483E3" w14:textId="78F0CF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75,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45A67" w14:textId="05EEF1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D1170" w14:textId="33C50C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2BE5F" w14:textId="3812983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75,000.00</w:t>
            </w:r>
          </w:p>
        </w:tc>
      </w:tr>
      <w:tr w:rsidR="00790D6B" w14:paraId="2E37410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C6FE9" w14:textId="3C652D9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BE02C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iamb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E656A" w14:textId="1B7D40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55F90" w14:textId="65DEAB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FD8CD" w14:textId="6DD65D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D00DE" w14:textId="564D90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790D6B" w14:paraId="1598A65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C69777" w14:textId="78B060D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AD759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asim</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5E984" w14:textId="2870A5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C52DB" w14:textId="01F915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37698" w14:textId="6D59B0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999A9" w14:textId="0BE946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790D6B" w14:paraId="6AA158E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2F995" w14:textId="0F44EB1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9D7AA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itum</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75B58" w14:textId="664382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8106B" w14:textId="338725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A9D5C" w14:textId="3DD096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386A6" w14:textId="54DFC2B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790D6B" w14:paraId="6265E3E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DD9F5E" w14:textId="273DEE5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37AB1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ab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C9328" w14:textId="505D10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66FFF" w14:textId="4B23DC3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37D40" w14:textId="237C4F1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8E494" w14:textId="6F770F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790D6B" w14:paraId="0AA850C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E5AC9F" w14:textId="45A858B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1C526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36423" w14:textId="736067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65,3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55747" w14:textId="5AAAFF5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1F9FC" w14:textId="68AB85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0256A" w14:textId="5DE7B5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65,300.00</w:t>
            </w:r>
          </w:p>
        </w:tc>
      </w:tr>
      <w:tr w:rsidR="00790D6B" w14:paraId="4A756BF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3023D4" w14:textId="1D28B8F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DB830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apat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ED666" w14:textId="024DE8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3D0A2" w14:textId="0EF7F1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7BEED" w14:textId="3A9F6A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46F7A" w14:textId="5C3CAD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790D6B" w14:paraId="49B25B3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BAE77A" w14:textId="1EE206E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EEE8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ung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10475" w14:textId="3D143A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4F9CA" w14:textId="350148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F6278" w14:textId="5267D4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17640" w14:textId="473948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790D6B" w14:paraId="0C96EA63"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62A213"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South Cotabato</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F0A339" w14:textId="3F65673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2,802,113.0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B27FE5" w14:textId="7215DB7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E16B40" w14:textId="08C2BF3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2DC6837" w14:textId="51048BC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2,802,113.00</w:t>
            </w:r>
          </w:p>
        </w:tc>
      </w:tr>
      <w:tr w:rsidR="00790D6B" w14:paraId="5750E5F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AA9ABB" w14:textId="367424B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EA55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LGU South Cotabat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9D74B" w14:textId="53AB56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00,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5263F" w14:textId="4EC785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91C19" w14:textId="0FCDE0C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7C36C" w14:textId="7D0A45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00,000.00</w:t>
            </w:r>
          </w:p>
        </w:tc>
      </w:tr>
      <w:tr w:rsidR="00790D6B" w14:paraId="370EC8E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4205B" w14:textId="0E23D69C"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A302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633FD" w14:textId="0E6BA9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39,9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5595C" w14:textId="42C4BF1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20035" w14:textId="319B97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EA64D" w14:textId="7F5C46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39,950.00</w:t>
            </w:r>
          </w:p>
        </w:tc>
      </w:tr>
      <w:tr w:rsidR="00790D6B" w14:paraId="68F4C01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3DA27A" w14:textId="121C55B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8EFF6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81D02" w14:textId="00FBC8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31,8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D975E" w14:textId="4A3D4DC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4A91E" w14:textId="42C63D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8D809" w14:textId="195A89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31,800.00</w:t>
            </w:r>
          </w:p>
        </w:tc>
      </w:tr>
      <w:tr w:rsidR="00790D6B" w14:paraId="1509BD5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9FEB6" w14:textId="4149A0E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2D431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Koronad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495CF" w14:textId="5FADED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64,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42415" w14:textId="5A2A60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8F319" w14:textId="4E802E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2EC22" w14:textId="5C8E31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64,350.00</w:t>
            </w:r>
          </w:p>
        </w:tc>
      </w:tr>
      <w:tr w:rsidR="00790D6B" w14:paraId="42F3A94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B1055A" w14:textId="561E1D7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270C4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ke Sebu</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E3384" w14:textId="68C4FE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9,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B2C63" w14:textId="3F247E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2BF35" w14:textId="1BC11D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E4E04" w14:textId="675F91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9,350.00</w:t>
            </w:r>
          </w:p>
        </w:tc>
      </w:tr>
      <w:tr w:rsidR="00790D6B" w14:paraId="0868678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B2AB25" w14:textId="5862702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5C587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ora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9FB7D" w14:textId="020E82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39,9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1975E" w14:textId="604686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8CA63" w14:textId="7BD76C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91E9E" w14:textId="1DF121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39,950.00</w:t>
            </w:r>
          </w:p>
        </w:tc>
      </w:tr>
      <w:tr w:rsidR="00790D6B" w14:paraId="61372B7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5918AA" w14:textId="4692058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13EB1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olomolok</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E3663" w14:textId="70992F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9,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91875" w14:textId="5399AC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C0598" w14:textId="2F2E1B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F45D8" w14:textId="42C724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9,350.00</w:t>
            </w:r>
          </w:p>
        </w:tc>
      </w:tr>
      <w:tr w:rsidR="00790D6B" w14:paraId="7581A27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8AB0E9" w14:textId="6CD1C4A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1997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o Niñ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81968" w14:textId="29B073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4,6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37BB4" w14:textId="1E450F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D88D2" w14:textId="2709DE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6D7CE" w14:textId="457570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4,650.00</w:t>
            </w:r>
          </w:p>
        </w:tc>
      </w:tr>
      <w:tr w:rsidR="00790D6B" w14:paraId="3E94661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1DA7E" w14:textId="456D8FB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7B69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urallah</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590A2" w14:textId="70A411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74,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A6A66" w14:textId="00CFD56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092D5" w14:textId="45EAA3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DF609" w14:textId="647CA2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74,900.00</w:t>
            </w:r>
          </w:p>
        </w:tc>
      </w:tr>
      <w:tr w:rsidR="00790D6B" w14:paraId="11C1FED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1DBB13" w14:textId="1C61D7B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9EBA9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mpak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A1CC3" w14:textId="6057FC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39,9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E24C0" w14:textId="2C3BFC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4D7A1" w14:textId="79FA01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11B53" w14:textId="3A8123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39,950.00</w:t>
            </w:r>
          </w:p>
        </w:tc>
      </w:tr>
      <w:tr w:rsidR="00790D6B" w14:paraId="0D33DE1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A6714" w14:textId="0735C0E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1567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nta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ED1CB" w14:textId="02192C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58,563.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34C4A" w14:textId="13CAD8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269CF" w14:textId="2ACD44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1E325" w14:textId="775FC2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58,563.00</w:t>
            </w:r>
          </w:p>
        </w:tc>
      </w:tr>
      <w:tr w:rsidR="00790D6B" w14:paraId="25A3AD8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B84BA" w14:textId="2FBB748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7F96C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bol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84DDF" w14:textId="2C35DE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9,3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04E56" w14:textId="3D900E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A096A" w14:textId="121F7A5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80EFB" w14:textId="587935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9,350.00</w:t>
            </w:r>
          </w:p>
        </w:tc>
      </w:tr>
      <w:tr w:rsidR="00790D6B" w14:paraId="20D3D1F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4578CD" w14:textId="3D14AAB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8190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pi</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40E9B" w14:textId="00BD19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39,9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14905" w14:textId="154E35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B1031" w14:textId="1F7612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91DAA" w14:textId="696B16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39,950.00</w:t>
            </w:r>
          </w:p>
        </w:tc>
      </w:tr>
      <w:tr w:rsidR="00790D6B" w14:paraId="374D0759"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2A7D9D"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Sultan Kudarat</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21F987" w14:textId="6125B0C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366,050.0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6E95DF" w14:textId="2EB4885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786028" w14:textId="4298A4C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60DB7B2" w14:textId="0C8A0F9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366,050.00</w:t>
            </w:r>
          </w:p>
        </w:tc>
      </w:tr>
      <w:tr w:rsidR="00790D6B" w14:paraId="6EFECC1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FB973" w14:textId="27850DC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A3BA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lumbi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E7AEF" w14:textId="3036A0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F0ECC" w14:textId="33A50C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77821" w14:textId="251A20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889E4" w14:textId="5D64A2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790D6B" w14:paraId="4054A0C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772A8" w14:textId="78C7F02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65FC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su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58A2C" w14:textId="26F3A1E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27FE5" w14:textId="22763D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139B9" w14:textId="4D964A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05DA1" w14:textId="35C46C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790D6B" w14:paraId="08A5C7A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A91AD0" w14:textId="4B8F25A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64C9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mbayong (Mariano Marc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625EF" w14:textId="59ABE6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A282C" w14:textId="6781DE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424D5" w14:textId="1C79622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5DB2B" w14:textId="51DF8C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790D6B" w14:paraId="4696F76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93300" w14:textId="082C4E1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565EF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t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60D02" w14:textId="478320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DF96B" w14:textId="294EF9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642BB" w14:textId="010ABA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AD701" w14:textId="1A7B8B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790D6B" w14:paraId="7ABBFD5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D6962" w14:textId="10A049C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094F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resident Quirin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FA2B1" w14:textId="1FCD7A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14DC6" w14:textId="1698F3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166F1" w14:textId="0BAEC9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7065E" w14:textId="73E21C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790D6B" w14:paraId="3639B99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1FCF9" w14:textId="447CC8B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82895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Tacuro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BA0E1" w14:textId="22048A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85,5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79C27" w14:textId="114DE2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E316C" w14:textId="6283C1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AF15A" w14:textId="173D12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85,500.00</w:t>
            </w:r>
          </w:p>
        </w:tc>
      </w:tr>
      <w:tr w:rsidR="00790D6B" w14:paraId="2D1CD9B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9118DD" w14:textId="1CE9116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3B5A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gumb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D43BA" w14:textId="6F6FA6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81,55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C11E9" w14:textId="3FB5BC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7DB3B" w14:textId="0210DD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23A21" w14:textId="579CEA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81,550.00</w:t>
            </w:r>
          </w:p>
        </w:tc>
      </w:tr>
      <w:tr w:rsidR="00790D6B" w14:paraId="3364A50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8C6CD" w14:textId="39D9B0B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F7C5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Esperanz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1F596" w14:textId="5EAA6DA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76F7C" w14:textId="0FF8471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CA26A" w14:textId="0F87A30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FA974" w14:textId="72E276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790D6B" w14:paraId="24AD50D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BC7DF" w14:textId="74D97FC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CF970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lamansi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26374" w14:textId="4BEAD7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64,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E268B" w14:textId="77ED59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96E53" w14:textId="28E311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A391A" w14:textId="30B4DB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64,900.00</w:t>
            </w:r>
          </w:p>
        </w:tc>
      </w:tr>
      <w:tr w:rsidR="00790D6B" w14:paraId="0896BDC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03435D" w14:textId="2562F92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3C18E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ebak</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4591E" w14:textId="51626E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BAFC3" w14:textId="155943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299D8" w14:textId="4D5AD5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4AA51" w14:textId="6E1CB4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790D6B" w14:paraId="4B812F2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FAF36E" w14:textId="5E4BB66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973A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limba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71D25" w14:textId="5996EA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5ECDC" w14:textId="43E29B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C744A" w14:textId="4BFB869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5EF7C" w14:textId="3F04A3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790D6B" w14:paraId="74A963A7" w14:textId="77777777" w:rsidTr="00790D6B">
        <w:trPr>
          <w:trHeight w:hRule="exact" w:val="227"/>
        </w:trPr>
        <w:tc>
          <w:tcPr>
            <w:tcW w:w="68" w:type="pct"/>
            <w:tcBorders>
              <w:top w:val="nil"/>
              <w:left w:val="single" w:sz="4" w:space="0" w:color="000000"/>
              <w:bottom w:val="nil"/>
              <w:right w:val="nil"/>
            </w:tcBorders>
            <w:shd w:val="clear" w:color="auto" w:fill="auto"/>
            <w:tcMar>
              <w:top w:w="15" w:type="dxa"/>
              <w:left w:w="15" w:type="dxa"/>
              <w:bottom w:w="0" w:type="dxa"/>
              <w:right w:w="15" w:type="dxa"/>
            </w:tcMar>
            <w:vAlign w:val="center"/>
            <w:hideMark/>
          </w:tcPr>
          <w:p w14:paraId="35FAD378" w14:textId="300CF093" w:rsidR="00790D6B" w:rsidRDefault="00790D6B" w:rsidP="00790D6B">
            <w:pPr>
              <w:ind w:right="57"/>
              <w:rPr>
                <w:rFonts w:ascii="Arial Narrow" w:hAnsi="Arial Narrow"/>
                <w:i/>
                <w:iCs/>
                <w:color w:val="000000"/>
                <w:sz w:val="20"/>
                <w:szCs w:val="20"/>
              </w:rPr>
            </w:pPr>
          </w:p>
        </w:tc>
        <w:tc>
          <w:tcPr>
            <w:tcW w:w="1697" w:type="pct"/>
            <w:tcBorders>
              <w:top w:val="nil"/>
              <w:left w:val="nil"/>
              <w:bottom w:val="nil"/>
              <w:right w:val="single" w:sz="4" w:space="0" w:color="000000"/>
            </w:tcBorders>
            <w:shd w:val="clear" w:color="auto" w:fill="auto"/>
            <w:tcMar>
              <w:top w:w="15" w:type="dxa"/>
              <w:left w:w="15" w:type="dxa"/>
              <w:bottom w:w="0" w:type="dxa"/>
              <w:right w:w="15" w:type="dxa"/>
            </w:tcMar>
            <w:vAlign w:val="center"/>
            <w:hideMark/>
          </w:tcPr>
          <w:p w14:paraId="728F767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en. Ninoy Aquin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F8A59" w14:textId="7B4F6B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B1BEC" w14:textId="62FF8E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B1149" w14:textId="773FBC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31494" w14:textId="49EE639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790D6B" w14:paraId="31B66459" w14:textId="77777777" w:rsidTr="00790D6B">
        <w:trPr>
          <w:trHeight w:hRule="exact" w:val="227"/>
        </w:trPr>
        <w:tc>
          <w:tcPr>
            <w:tcW w:w="68" w:type="pct"/>
            <w:tcBorders>
              <w:top w:val="single" w:sz="4" w:space="0" w:color="000000"/>
              <w:left w:val="single" w:sz="4" w:space="0" w:color="000000"/>
              <w:bottom w:val="single" w:sz="4" w:space="0" w:color="000000"/>
              <w:right w:val="nil"/>
            </w:tcBorders>
            <w:shd w:val="clear" w:color="595959" w:fill="595959"/>
            <w:tcMar>
              <w:top w:w="15" w:type="dxa"/>
              <w:left w:w="15" w:type="dxa"/>
              <w:bottom w:w="0" w:type="dxa"/>
              <w:right w:w="15" w:type="dxa"/>
            </w:tcMar>
            <w:vAlign w:val="center"/>
            <w:hideMark/>
          </w:tcPr>
          <w:p w14:paraId="21610178" w14:textId="597058FF" w:rsidR="00790D6B" w:rsidRDefault="00790D6B" w:rsidP="00790D6B">
            <w:pPr>
              <w:ind w:right="57"/>
              <w:rPr>
                <w:rFonts w:ascii="Arial Narrow" w:hAnsi="Arial Narrow"/>
                <w:i/>
                <w:iCs/>
                <w:color w:val="000000"/>
                <w:sz w:val="20"/>
                <w:szCs w:val="20"/>
              </w:rPr>
            </w:pPr>
          </w:p>
        </w:tc>
        <w:tc>
          <w:tcPr>
            <w:tcW w:w="1697" w:type="pct"/>
            <w:tcBorders>
              <w:top w:val="single" w:sz="4" w:space="0" w:color="000000"/>
              <w:left w:val="nil"/>
              <w:bottom w:val="single" w:sz="4" w:space="0" w:color="000000"/>
              <w:right w:val="single" w:sz="4" w:space="0" w:color="000000"/>
            </w:tcBorders>
            <w:shd w:val="clear" w:color="595959" w:fill="595959"/>
            <w:tcMar>
              <w:top w:w="15" w:type="dxa"/>
              <w:left w:w="15" w:type="dxa"/>
              <w:bottom w:w="0" w:type="dxa"/>
              <w:right w:w="15" w:type="dxa"/>
            </w:tcMar>
            <w:vAlign w:val="center"/>
            <w:hideMark/>
          </w:tcPr>
          <w:p w14:paraId="21821F8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tabato City</w:t>
            </w:r>
          </w:p>
        </w:tc>
        <w:tc>
          <w:tcPr>
            <w:tcW w:w="864"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18013E97" w14:textId="662A20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5,500.00</w:t>
            </w:r>
          </w:p>
        </w:tc>
        <w:tc>
          <w:tcPr>
            <w:tcW w:w="786"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02CADC95" w14:textId="27D3CB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3B7CFCAC" w14:textId="0CCE9F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666666" w:fill="666666"/>
            <w:noWrap/>
            <w:tcMar>
              <w:top w:w="15" w:type="dxa"/>
              <w:left w:w="15" w:type="dxa"/>
              <w:bottom w:w="0" w:type="dxa"/>
              <w:right w:w="15" w:type="dxa"/>
            </w:tcMar>
            <w:vAlign w:val="center"/>
            <w:hideMark/>
          </w:tcPr>
          <w:p w14:paraId="44F62356" w14:textId="18C136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5,500.00</w:t>
            </w:r>
          </w:p>
        </w:tc>
      </w:tr>
      <w:tr w:rsidR="00790D6B" w14:paraId="58D8CDDC"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D347676"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CARAGA</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0B15553" w14:textId="0999ADB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6,023,692.01</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E231D6E" w14:textId="1F286B7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965,600.00</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42CDB5B" w14:textId="033DA99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7E7F618" w14:textId="44ED5F8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8,989,292.01</w:t>
            </w:r>
          </w:p>
        </w:tc>
      </w:tr>
      <w:tr w:rsidR="00790D6B" w14:paraId="01D390A7"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5E5448"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Agusan del Norte</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D3FC17" w14:textId="42FA9D2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6,318,794.38</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7ABF19" w14:textId="77B5849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801D329" w14:textId="4C4CC08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90EA4C3" w14:textId="0C39BD6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6,318,794.38</w:t>
            </w:r>
          </w:p>
        </w:tc>
      </w:tr>
      <w:tr w:rsidR="00790D6B" w14:paraId="449E3A9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6118E8" w14:textId="1E23462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545A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D6863" w14:textId="1D5A5D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2,476.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A8691" w14:textId="523935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93209" w14:textId="69452DE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13014" w14:textId="5475EA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2,476.25</w:t>
            </w:r>
          </w:p>
        </w:tc>
      </w:tr>
      <w:tr w:rsidR="00790D6B" w14:paraId="521A768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39BB93" w14:textId="4AAB1EE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DA34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tuan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DF9CA" w14:textId="445ABB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87,352.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4A529" w14:textId="3A4616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0C327" w14:textId="1875F7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B7DEB" w14:textId="4EBD7CD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87,352.00</w:t>
            </w:r>
          </w:p>
        </w:tc>
      </w:tr>
      <w:tr w:rsidR="00790D6B" w14:paraId="2824D48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4261A0" w14:textId="566C698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81AA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Cabadbar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274B8" w14:textId="776CDC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61,423.6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495C6" w14:textId="38DABE3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2D274" w14:textId="26AFD0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079FE" w14:textId="672EE8F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61,423.63</w:t>
            </w:r>
          </w:p>
        </w:tc>
      </w:tr>
      <w:tr w:rsidR="00790D6B" w14:paraId="61AE2FA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ADF72" w14:textId="0DACE46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AD10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rm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31293" w14:textId="32385E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9,766.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C8158" w14:textId="2A7B79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AF50B" w14:textId="4C771C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78C4D" w14:textId="6905E4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9,766.25</w:t>
            </w:r>
          </w:p>
        </w:tc>
      </w:tr>
      <w:tr w:rsidR="00790D6B" w14:paraId="0C53897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5FC2A" w14:textId="2214BBD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7DEC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abon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B4EF0" w14:textId="39BDC2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98,800.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03FAE" w14:textId="1654E7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7BEAB" w14:textId="51080BB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A7266" w14:textId="328F06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98,800.75</w:t>
            </w:r>
          </w:p>
        </w:tc>
      </w:tr>
      <w:tr w:rsidR="00790D6B" w14:paraId="51E17C6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CC4CF" w14:textId="33E672E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736B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itchar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A7AD3" w14:textId="04B085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25,47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6A5A1" w14:textId="1A7A68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CD512" w14:textId="15302F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70D99" w14:textId="2811D42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25,472.50</w:t>
            </w:r>
          </w:p>
        </w:tc>
      </w:tr>
      <w:tr w:rsidR="00790D6B" w14:paraId="54C2906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D47E4" w14:textId="4F05625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BC79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s Niev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432C2" w14:textId="71044A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97,96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C2CF2" w14:textId="06B6A90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50C0B" w14:textId="2CA2D1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BCA74" w14:textId="00E582B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97,965.00</w:t>
            </w:r>
          </w:p>
        </w:tc>
      </w:tr>
      <w:tr w:rsidR="00790D6B" w14:paraId="7B1254E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B2F43" w14:textId="7FD3792B"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107B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sipi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2B4CE" w14:textId="179B32C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68,565.5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EFFD4" w14:textId="47860A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93C50" w14:textId="4DD1F0D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B89CD" w14:textId="41E7F8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68,565.56</w:t>
            </w:r>
          </w:p>
        </w:tc>
      </w:tr>
      <w:tr w:rsidR="00790D6B" w14:paraId="48D28FA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06DE0" w14:textId="7B3D4D6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3EE5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emedios T. Romualde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B296A" w14:textId="06AAA9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8,072.4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0AF23" w14:textId="37A60C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B8D35" w14:textId="45088B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50CA3" w14:textId="361DAA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8,072.44</w:t>
            </w:r>
          </w:p>
        </w:tc>
      </w:tr>
      <w:tr w:rsidR="00790D6B" w14:paraId="27ACEC7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DA341" w14:textId="2B264F9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CC72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b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2365C" w14:textId="41C7DB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C2A8E" w14:textId="628E5A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98033" w14:textId="00130C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7EC9C" w14:textId="400798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r>
      <w:tr w:rsidR="00790D6B" w14:paraId="79C0CA45"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F8A298"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Agusan del Sur</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826361" w14:textId="064B588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748,685.25</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52B68FD" w14:textId="0C4D15E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678959" w14:textId="35F5737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80D1A90" w14:textId="5C2ABA2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748,685.25</w:t>
            </w:r>
          </w:p>
        </w:tc>
      </w:tr>
      <w:tr w:rsidR="00790D6B" w14:paraId="27FAB93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1CAF9A" w14:textId="6E34455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98E9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Bayu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F58F9" w14:textId="7B84DE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9,532.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50B72" w14:textId="48EBC7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4D6B9" w14:textId="573BA3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E6DE4" w14:textId="7CC710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9,532.50</w:t>
            </w:r>
          </w:p>
        </w:tc>
      </w:tr>
      <w:tr w:rsidR="00790D6B" w14:paraId="1244354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A14B46" w14:textId="7BDBA00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1AEC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Esperanz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A9C74" w14:textId="3CF1FF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7,1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0BC4C" w14:textId="2E88588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48541" w14:textId="1208AE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8D9B2" w14:textId="70A898F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97,195.00</w:t>
            </w:r>
          </w:p>
        </w:tc>
      </w:tr>
      <w:tr w:rsidR="00790D6B" w14:paraId="4054691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BD377D" w14:textId="0F01319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06ADE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 Pa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B05B5" w14:textId="776AD9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22,520.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6DBD4" w14:textId="2D6B9D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C1D39" w14:textId="184C2A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9D8F1" w14:textId="5F16C1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22,520.25</w:t>
            </w:r>
          </w:p>
        </w:tc>
      </w:tr>
      <w:tr w:rsidR="00790D6B" w14:paraId="23C704E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50ABDE" w14:textId="071A6F7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E179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oret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B3785" w14:textId="775CFA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2,943.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DDBD7" w14:textId="744885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7CCB4" w14:textId="5EDB9C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4EA22" w14:textId="5E84E9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2,943.75</w:t>
            </w:r>
          </w:p>
        </w:tc>
      </w:tr>
      <w:tr w:rsidR="00790D6B" w14:paraId="02C4F64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3D0A3" w14:textId="2BFC8A7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37B1F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Lui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325C6" w14:textId="4C0FC1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8,831.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CFCFC" w14:textId="0581496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24A82" w14:textId="0618FE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11379" w14:textId="270A41C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8,831.25</w:t>
            </w:r>
          </w:p>
        </w:tc>
      </w:tr>
      <w:tr w:rsidR="00790D6B" w14:paraId="003CCC7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28DC3B" w14:textId="4F8AAE2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5A67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baga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0FF32" w14:textId="4689A7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8,831.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B0FAF" w14:textId="7FD4BE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5836B" w14:textId="7BAD9C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F675B" w14:textId="52404E3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8,831.25</w:t>
            </w:r>
          </w:p>
        </w:tc>
      </w:tr>
      <w:tr w:rsidR="00790D6B" w14:paraId="1BB77A4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D2390" w14:textId="08054B4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A0A7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lacog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0D745" w14:textId="190D21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8,831.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F2996" w14:textId="3F8EA0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B5030" w14:textId="1F515A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FFC1B" w14:textId="4AD634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8,831.25</w:t>
            </w:r>
          </w:p>
        </w:tc>
      </w:tr>
      <w:tr w:rsidR="00790D6B" w14:paraId="1B70D909"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DA5040"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Surigao del Norte</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45A761" w14:textId="0954642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7,248,902.14</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32FEF0" w14:textId="5F49BF0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915,600.0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6B4110" w14:textId="2F282D4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5ABD0AA" w14:textId="08DBB06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8,164,502.14</w:t>
            </w:r>
          </w:p>
        </w:tc>
      </w:tr>
      <w:tr w:rsidR="00790D6B" w14:paraId="69BF4A1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2E87D" w14:textId="6F0A1CA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DDE26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egr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40901" w14:textId="48813E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3,854.6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A0E94" w14:textId="6F8F48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E2BD8" w14:textId="772CC5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4D369" w14:textId="66CEDF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3,854.63</w:t>
            </w:r>
          </w:p>
        </w:tc>
      </w:tr>
      <w:tr w:rsidR="00790D6B" w14:paraId="2A52A7E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8A6ABC" w14:textId="2963F4A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D9D5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cu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9F3C9" w14:textId="6B431D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24,143.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A566A" w14:textId="3E0ED5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1E5AB" w14:textId="15437E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49DB3" w14:textId="78190C8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24,143.75</w:t>
            </w:r>
          </w:p>
        </w:tc>
      </w:tr>
      <w:tr w:rsidR="00790D6B" w14:paraId="4C74F6E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012F60" w14:textId="7401C5F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834E8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rgo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7F339" w14:textId="4A5447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2,43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AA04F" w14:textId="74BD8D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4BEEF" w14:textId="632BE7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D8E31" w14:textId="6E05B3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2,435.00</w:t>
            </w:r>
          </w:p>
        </w:tc>
      </w:tr>
      <w:tr w:rsidR="00790D6B" w14:paraId="38ECE4A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17ECC" w14:textId="6BD2BF9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DA216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lave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FC588" w14:textId="208D1E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81,299.3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9C1D5" w14:textId="0AC324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DD089" w14:textId="081C16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5EE89" w14:textId="75D4E6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81,299.38</w:t>
            </w:r>
          </w:p>
        </w:tc>
      </w:tr>
      <w:tr w:rsidR="00790D6B" w14:paraId="712F613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C76D7" w14:textId="038FEF7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7FB5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p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1D501" w14:textId="4508DE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55B22" w14:textId="0D6FCD3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6040A" w14:textId="16E3331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5C18F" w14:textId="0CFADB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r>
      <w:tr w:rsidR="00790D6B" w14:paraId="6E104B5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07143" w14:textId="0EB1D7C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5F6E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el Carm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CB98D" w14:textId="78162B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74FAF" w14:textId="11A02D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8B0FC" w14:textId="1225138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A872C" w14:textId="0ED9BA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r>
      <w:tr w:rsidR="00790D6B" w14:paraId="2D366A8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2851AF" w14:textId="51E6D4A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D255D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eneral Lu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47DA4" w14:textId="751AEF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4C735" w14:textId="0D2807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B12CC" w14:textId="377387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CEE15" w14:textId="3E03E3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r>
      <w:tr w:rsidR="00790D6B" w14:paraId="02B7397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A1A126" w14:textId="364A3F3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AFFC0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Gigaqui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58957" w14:textId="6F3A17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2,545.6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2A9CB" w14:textId="58BE27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8ACC2" w14:textId="7147B93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86A6A" w14:textId="587643A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2,545.63</w:t>
            </w:r>
          </w:p>
        </w:tc>
      </w:tr>
      <w:tr w:rsidR="00790D6B" w14:paraId="2F0E1C6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24D669" w14:textId="4C0DAE2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252D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ini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1B529" w14:textId="69CAEA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40,26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FCDAC" w14:textId="5BDEDA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21FEB" w14:textId="4D4638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F4B71" w14:textId="5AD9F9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40,265.00</w:t>
            </w:r>
          </w:p>
        </w:tc>
      </w:tr>
      <w:tr w:rsidR="00790D6B" w14:paraId="15BE40A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52410" w14:textId="774F8BB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568E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imon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75A9C" w14:textId="1E1DE0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06,377.7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BFEF3" w14:textId="0A8683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06673" w14:textId="0C9E107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73021" w14:textId="75ECB2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06,377.70</w:t>
            </w:r>
          </w:p>
        </w:tc>
      </w:tr>
      <w:tr w:rsidR="00790D6B" w14:paraId="673326C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C1FD69" w14:textId="147ADDA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23835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l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213B7" w14:textId="6960C0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1,02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B4A64" w14:textId="085122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1C25B" w14:textId="796762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A09B5" w14:textId="77318F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1,025.00</w:t>
            </w:r>
          </w:p>
        </w:tc>
      </w:tr>
      <w:tr w:rsidR="00790D6B" w14:paraId="09B5A68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630804" w14:textId="435C8DC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3760F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Benit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09418" w14:textId="3C1181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1,02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E0974" w14:textId="0E3AAD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D6B7A" w14:textId="714747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0FF7A" w14:textId="33C19BF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41,025.00</w:t>
            </w:r>
          </w:p>
        </w:tc>
      </w:tr>
      <w:tr w:rsidR="00790D6B" w14:paraId="7725BB3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C1DC77" w14:textId="258832D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371C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Francisco (Anao-a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0FA79" w14:textId="749DAF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5,653.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5AE41" w14:textId="356C6F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AB33B" w14:textId="4365A9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A9A14" w14:textId="48D1F77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5,653.75</w:t>
            </w:r>
          </w:p>
        </w:tc>
      </w:tr>
      <w:tr w:rsidR="00790D6B" w14:paraId="18AC34F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8C37E5" w14:textId="3A0EDE5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49436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B9FF6" w14:textId="6BB2B0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4562A" w14:textId="6C1626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A7321" w14:textId="14F78D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FAC28" w14:textId="67E537F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r>
      <w:tr w:rsidR="00790D6B" w14:paraId="19F4636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92860" w14:textId="5FA0103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0E9E4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Monica (Sap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AD480" w14:textId="3E7251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6,226.3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6E9A5" w14:textId="38FE43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E5328" w14:textId="6F99B1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8F4CF" w14:textId="4757D9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06,226.30</w:t>
            </w:r>
          </w:p>
        </w:tc>
      </w:tr>
      <w:tr w:rsidR="00790D6B" w14:paraId="5297F5A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6DEE1" w14:textId="102CB48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143D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is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5653A" w14:textId="684EFE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30,198.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94A26" w14:textId="35477D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E52BF" w14:textId="421AD6F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9330C" w14:textId="5AFD5A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30,198.75</w:t>
            </w:r>
          </w:p>
        </w:tc>
      </w:tr>
      <w:tr w:rsidR="00790D6B" w14:paraId="730BEB5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8CF08" w14:textId="447D0FC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EB2FF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ocor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ACF58" w14:textId="2941C1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155E9" w14:textId="5CECD4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997B3" w14:textId="14774D6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D6F84" w14:textId="5C0EE93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r>
      <w:tr w:rsidR="00790D6B" w14:paraId="713ECAD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50B1B7" w14:textId="431650B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E810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urigao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92205" w14:textId="5BEF5B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6,214.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AD4F0" w14:textId="7388A6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7BAB9" w14:textId="6578C9A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34C9B" w14:textId="655DA96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6,214.75</w:t>
            </w:r>
          </w:p>
        </w:tc>
      </w:tr>
      <w:tr w:rsidR="00790D6B" w14:paraId="4E2A4E8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7C584" w14:textId="5538E9A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109B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bo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F2E4B" w14:textId="7D581B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74,977.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FA12E" w14:textId="2332444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72273" w14:textId="5DC951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18438" w14:textId="6B0EB8F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74,977.50</w:t>
            </w:r>
          </w:p>
        </w:tc>
      </w:tr>
      <w:tr w:rsidR="00790D6B" w14:paraId="222D1C34"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1295F0"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Surigao del Sur</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C0EE152" w14:textId="2C9EDFE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8,707,310.24</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E6C50E" w14:textId="668D65A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50,000.0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2281C0" w14:textId="6F63EBC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FD89085" w14:textId="0D55689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757,310.24</w:t>
            </w:r>
          </w:p>
        </w:tc>
      </w:tr>
      <w:tr w:rsidR="00790D6B" w14:paraId="6365FA9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9FC138" w14:textId="2099F5E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4626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Bisli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EDF55" w14:textId="07105A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05,012.91</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A8D47" w14:textId="245C0E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ACEFB" w14:textId="6178CD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36C7F" w14:textId="4942CF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05,012.91</w:t>
            </w:r>
          </w:p>
        </w:tc>
      </w:tr>
      <w:tr w:rsidR="00790D6B" w14:paraId="26A9F53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C0E88" w14:textId="2322E27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66BC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gwai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141C6" w14:textId="59BC8A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547A2" w14:textId="3D16FE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9F19C" w14:textId="55E10B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6CCC2" w14:textId="39C2230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r>
      <w:tr w:rsidR="00790D6B" w14:paraId="5B569BA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30DE13" w14:textId="67C7234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C4675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nti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DC97A" w14:textId="0E9AA3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72,643.8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728BC" w14:textId="14CC9A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27EDA" w14:textId="33DB5A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940C5" w14:textId="6C4887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72,643.80</w:t>
            </w:r>
          </w:p>
        </w:tc>
      </w:tr>
      <w:tr w:rsidR="00790D6B" w14:paraId="4CC5333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9E70EC" w14:textId="358DB31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ECEFF" w14:textId="181C37A0"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rm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7EE7E" w14:textId="349391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673.19</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53A4E" w14:textId="5CF7C0B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A96B5" w14:textId="2D558F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46575" w14:textId="72E4F1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3,673.19</w:t>
            </w:r>
          </w:p>
        </w:tc>
      </w:tr>
      <w:tr w:rsidR="00790D6B" w14:paraId="581BDFD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991AD" w14:textId="5408B52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6808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rrasca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C827E" w14:textId="16D54A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35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70D5D" w14:textId="2FFBA3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890B6" w14:textId="5B6B68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46D8F" w14:textId="49E4CC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355.00</w:t>
            </w:r>
          </w:p>
        </w:tc>
      </w:tr>
      <w:tr w:rsidR="00790D6B" w14:paraId="1DCC2BF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6618BC" w14:textId="698BA73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CFCCE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rt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45CE8" w14:textId="4825115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48,917.0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D29D0" w14:textId="287860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A023A" w14:textId="5CF421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459F6" w14:textId="265EBC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48,917.08</w:t>
            </w:r>
          </w:p>
        </w:tc>
      </w:tr>
      <w:tr w:rsidR="00790D6B" w14:paraId="27FCB07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BFE82B" w14:textId="1B68DB2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A850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nuz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D2080" w14:textId="721FDD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7,593.1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49DA0" w14:textId="5D3C4A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FD5C4" w14:textId="3D6A97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8CDD2" w14:textId="409BC40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57,593.13</w:t>
            </w:r>
          </w:p>
        </w:tc>
      </w:tr>
      <w:tr w:rsidR="00790D6B" w14:paraId="0A55F76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A30B4" w14:textId="32BD485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B25B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ang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2730E" w14:textId="1C9491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3,785.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4EC47" w14:textId="3FC1A7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933F0" w14:textId="53342A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A575B" w14:textId="1D15A85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3,785.50</w:t>
            </w:r>
          </w:p>
        </w:tc>
      </w:tr>
      <w:tr w:rsidR="00790D6B" w14:paraId="4CCCF4A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001C5B" w14:textId="62E6C2B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4C99E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ngi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96B18" w14:textId="499794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2,71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E3D53" w14:textId="7EA2E7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38F8B" w14:textId="050342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67AAC" w14:textId="78BA2B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2,710.00</w:t>
            </w:r>
          </w:p>
        </w:tc>
      </w:tr>
      <w:tr w:rsidR="00790D6B" w14:paraId="4D7A6F9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D247D0" w14:textId="1923A11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19E9A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dri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58581" w14:textId="3172D6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883.1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F9DE6" w14:textId="16FE1A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95A19" w14:textId="74BDC2E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226E2" w14:textId="22C8E8F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883.13</w:t>
            </w:r>
          </w:p>
        </w:tc>
      </w:tr>
      <w:tr w:rsidR="00790D6B" w14:paraId="18C0E96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18A6C2" w14:textId="109F469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C260A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rihat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3C4F5" w14:textId="788C3A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94,150.3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7CB5D" w14:textId="5B1B8F2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17909" w14:textId="788ED12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D4EB3" w14:textId="2538A6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94,150.33</w:t>
            </w:r>
          </w:p>
        </w:tc>
      </w:tr>
      <w:tr w:rsidR="00790D6B" w14:paraId="2C1CABA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C67C4B" w14:textId="096B154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9B105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Agust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F34FE" w14:textId="042DAD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08,576.31</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0EE7B" w14:textId="346996C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9C86A" w14:textId="67430B4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A5B48" w14:textId="16291E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708,576.31</w:t>
            </w:r>
          </w:p>
        </w:tc>
      </w:tr>
      <w:tr w:rsidR="00790D6B" w14:paraId="74A5BB1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F1FEFB" w14:textId="428A89C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FD0C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A3EB5" w14:textId="0157520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96,93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497DE" w14:textId="1C3E107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50,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311FC" w14:textId="451059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5F7F1" w14:textId="034DA8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46,930.00</w:t>
            </w:r>
          </w:p>
        </w:tc>
      </w:tr>
      <w:tr w:rsidR="00790D6B" w14:paraId="577B8C8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06E900" w14:textId="5542A44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56CD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gbi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DEED1" w14:textId="6FE479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35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F98EC" w14:textId="51FF54F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A7D24" w14:textId="4794F3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F74AA" w14:textId="51D76DB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355.00</w:t>
            </w:r>
          </w:p>
        </w:tc>
      </w:tr>
      <w:tr w:rsidR="00790D6B" w14:paraId="567118E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CA0D2D" w14:textId="5098D2F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6848C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g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D7E99" w14:textId="1F872E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2,3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E67CE" w14:textId="6C91CE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13AD5" w14:textId="496D9D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AAD90" w14:textId="6684B4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82,395.00</w:t>
            </w:r>
          </w:p>
        </w:tc>
      </w:tr>
      <w:tr w:rsidR="00790D6B" w14:paraId="4FEB26E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5E4A2" w14:textId="0C03957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B0FEF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Tand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1CA42" w14:textId="50CCA9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94,429.8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903DD" w14:textId="552752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636D6" w14:textId="368C8D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28BD5" w14:textId="4048CC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494,429.86</w:t>
            </w:r>
          </w:p>
        </w:tc>
      </w:tr>
      <w:tr w:rsidR="00790D6B" w14:paraId="35A0B553"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B40FC96"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CAR</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726B998" w14:textId="723F2FA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75,786,602.49</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3AAD16B" w14:textId="35999B2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66,417.00</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B309724" w14:textId="01A2AAD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989,447.00</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2230C6F" w14:textId="7ECC28F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5,142,466.49</w:t>
            </w:r>
          </w:p>
        </w:tc>
      </w:tr>
      <w:tr w:rsidR="00790D6B" w14:paraId="3B91A66A"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58F110"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Abra</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24F0B0" w14:textId="1542F00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927,849.42</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329623" w14:textId="0A5B034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1,955.0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B67C7B" w14:textId="581F5B3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9,000.00</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6D24444" w14:textId="4F2F966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0,998,804.42</w:t>
            </w:r>
          </w:p>
        </w:tc>
      </w:tr>
      <w:tr w:rsidR="00790D6B" w14:paraId="557A329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A15CF" w14:textId="6FAA087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13963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gue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6AB06" w14:textId="11C796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58,033.0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BE65D" w14:textId="58F774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147D0" w14:textId="6B1C24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CE215" w14:textId="7797B9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58,033.06</w:t>
            </w:r>
          </w:p>
        </w:tc>
      </w:tr>
      <w:tr w:rsidR="00790D6B" w14:paraId="3853957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2D6F1" w14:textId="12A8754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2CB57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oline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A6EDF" w14:textId="17D8A0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0,548.2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C3647" w14:textId="36B8C3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B36C2" w14:textId="2679323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078B6" w14:textId="707415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0,548.24</w:t>
            </w:r>
          </w:p>
        </w:tc>
      </w:tr>
      <w:tr w:rsidR="00790D6B" w14:paraId="2C88FE3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9ABF2A" w14:textId="307C5F0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4978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c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61E31" w14:textId="6C3CD7C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3,117.4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0F2D9" w14:textId="45F82F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15FC1" w14:textId="7E1B5F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31853" w14:textId="4170BD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3,117.44</w:t>
            </w:r>
          </w:p>
        </w:tc>
      </w:tr>
      <w:tr w:rsidR="00790D6B" w14:paraId="4CBAF31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E856A" w14:textId="1D13B25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A0F4C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clo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B0B6D" w14:textId="5146FF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5,651.6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2109D" w14:textId="468101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443D4" w14:textId="25761FF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B1254" w14:textId="3624D2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5,651.60</w:t>
            </w:r>
          </w:p>
        </w:tc>
      </w:tr>
      <w:tr w:rsidR="00790D6B" w14:paraId="281B263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0C7347" w14:textId="3DAFBE0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AF2DE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guiom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1D3B6" w14:textId="6D60965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925.2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3B532" w14:textId="064CA2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B3554" w14:textId="2E5779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99C3B" w14:textId="05C29B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925.26</w:t>
            </w:r>
          </w:p>
        </w:tc>
      </w:tr>
      <w:tr w:rsidR="00790D6B" w14:paraId="6CF5F3A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55728" w14:textId="15DD3C4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D713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angl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C78EF" w14:textId="1942E8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3,563.3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846A3" w14:textId="6C9096C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A9E93" w14:textId="23E295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2528F" w14:textId="0850BD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23,563.32</w:t>
            </w:r>
          </w:p>
        </w:tc>
      </w:tr>
      <w:tr w:rsidR="00790D6B" w14:paraId="19FF6DE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1B80B" w14:textId="1C7C99A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E5E6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Dolore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97309" w14:textId="7AC5C9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70,089.27</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EE847" w14:textId="045BC6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1B4A0" w14:textId="052A34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B26E2" w14:textId="1F665E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70,089.27</w:t>
            </w:r>
          </w:p>
        </w:tc>
      </w:tr>
      <w:tr w:rsidR="00790D6B" w14:paraId="4913B4D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2789BC" w14:textId="35502F1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DBDD3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 Paz</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19039" w14:textId="6224F0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20,065.9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69202" w14:textId="756767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C0C27" w14:textId="3366BC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AFB34" w14:textId="41F25E3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20,065.90</w:t>
            </w:r>
          </w:p>
        </w:tc>
      </w:tr>
      <w:tr w:rsidR="00790D6B" w14:paraId="7A32B43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0E33E4" w14:textId="0A14217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E96EB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cub</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A62B7" w14:textId="6B0061B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9,086.8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9CB56" w14:textId="787297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A9FAB" w14:textId="39E491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C6605" w14:textId="7B101A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9,086.88</w:t>
            </w:r>
          </w:p>
        </w:tc>
      </w:tr>
      <w:tr w:rsidR="00790D6B" w14:paraId="10EAC71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993FB" w14:textId="33C646F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EB58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gangila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823B1" w14:textId="7EC8AE9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2,680.1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DF0A1" w14:textId="442A0C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51439" w14:textId="69DC5E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5B058" w14:textId="3B72EE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42,680.18</w:t>
            </w:r>
          </w:p>
        </w:tc>
      </w:tr>
      <w:tr w:rsidR="00790D6B" w14:paraId="4E5C1F6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E4436D" w14:textId="4333ACF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FB7B6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g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ABB5F" w14:textId="44BB47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0,334.9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2FCE1" w14:textId="63F5E7C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C4DFA" w14:textId="0953DF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000.00</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874F7" w14:textId="0C0579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9,334.90</w:t>
            </w:r>
          </w:p>
        </w:tc>
      </w:tr>
      <w:tr w:rsidR="00790D6B" w14:paraId="60F8C7B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2D1C51" w14:textId="49216EE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412D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ngide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46E0A" w14:textId="2F03C5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3,662.3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E79F5" w14:textId="1FCEE0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97D74" w14:textId="7AB83B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E8FA0" w14:textId="58759F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13,662.32</w:t>
            </w:r>
          </w:p>
        </w:tc>
      </w:tr>
      <w:tr w:rsidR="00790D6B" w14:paraId="0CDB79E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12821C" w14:textId="337084B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642B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icuan-Baay (Lic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A3874" w14:textId="5F4FA2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5,666.8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4890B" w14:textId="1E3BFC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A28BD" w14:textId="447B03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9A7E9" w14:textId="42F951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5,666.88</w:t>
            </w:r>
          </w:p>
        </w:tc>
      </w:tr>
      <w:tr w:rsidR="00790D6B" w14:paraId="7E4CF34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047BE" w14:textId="71BE98E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D200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b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2D536" w14:textId="5A2A7FF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6,992.8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A2739" w14:textId="3B2F39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F8ECC" w14:textId="6E77555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617D4" w14:textId="75603B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6,992.84</w:t>
            </w:r>
          </w:p>
        </w:tc>
      </w:tr>
      <w:tr w:rsidR="00790D6B" w14:paraId="3EB9AE1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D239C" w14:textId="07E8A33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C029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ibco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C62C8" w14:textId="3EDB84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5,266.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632CC" w14:textId="7E39A9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7B964" w14:textId="135304E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016DC" w14:textId="138334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5,266.20</w:t>
            </w:r>
          </w:p>
        </w:tc>
      </w:tr>
      <w:tr w:rsidR="00790D6B" w14:paraId="4C4D1AE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599793" w14:textId="2B74081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8EB1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nab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EF75E" w14:textId="1FA8618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1,977.2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4A538" w14:textId="6A242F7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3278B" w14:textId="0F9BA9E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0BCF0" w14:textId="4654A6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1,977.28</w:t>
            </w:r>
          </w:p>
        </w:tc>
      </w:tr>
      <w:tr w:rsidR="00790D6B" w14:paraId="4348380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EEAD6" w14:textId="3887F73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53ED6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enarrub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87F0E" w14:textId="2F3968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37,696.3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F4416" w14:textId="1C5936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3A72E" w14:textId="31F6618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16979" w14:textId="7A019C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37,696.38</w:t>
            </w:r>
          </w:p>
        </w:tc>
      </w:tr>
      <w:tr w:rsidR="00790D6B" w14:paraId="1309F87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A1BC4" w14:textId="2AEA06D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8030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di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8C856" w14:textId="7FB54C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7,170.5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A45D6" w14:textId="3F6FB5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5FE3A" w14:textId="50F908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6EEF5" w14:textId="1EAD99D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7,170.58</w:t>
            </w:r>
          </w:p>
        </w:tc>
      </w:tr>
      <w:tr w:rsidR="00790D6B" w14:paraId="32B9A2E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D76FA" w14:textId="04F3530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9F97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la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3F6E3" w14:textId="6FE205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53,037.1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351A9" w14:textId="3AFCBA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08927" w14:textId="383448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A5EF4" w14:textId="61D795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53,037.16</w:t>
            </w:r>
          </w:p>
        </w:tc>
      </w:tr>
      <w:tr w:rsidR="00790D6B" w14:paraId="5363E7B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BB09E" w14:textId="267DF46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36D6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llapad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9A1C6" w14:textId="488F06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6,776.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00517" w14:textId="0CE4BF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02D3B" w14:textId="2B54895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3FD2A" w14:textId="13C45B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76,776.40</w:t>
            </w:r>
          </w:p>
        </w:tc>
      </w:tr>
      <w:tr w:rsidR="00790D6B" w14:paraId="7FA533D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DE8F8" w14:textId="6EFA834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9F4B7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FA245" w14:textId="1A5981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38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1232E" w14:textId="0D7CFD4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F8E0E" w14:textId="1AAF6D3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9699B" w14:textId="5EC2AAF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388.00</w:t>
            </w:r>
          </w:p>
        </w:tc>
      </w:tr>
      <w:tr w:rsidR="00790D6B" w14:paraId="75CEBC4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C221A8" w14:textId="6D25671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21B8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J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7AAE4" w14:textId="6BB7BE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41,765.3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3CF49" w14:textId="44C4FED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1,955.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3F0EC" w14:textId="7E6F33D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E5990" w14:textId="032F26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53,720.38</w:t>
            </w:r>
          </w:p>
        </w:tc>
      </w:tr>
      <w:tr w:rsidR="00790D6B" w14:paraId="3BC9997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190CBE" w14:textId="42F5447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A83B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 Quint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B7073" w14:textId="3DC5959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17,586.11</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5C060" w14:textId="1B0ED3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1D91F" w14:textId="278B0B7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36794" w14:textId="7649DD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37,586.11</w:t>
            </w:r>
          </w:p>
        </w:tc>
      </w:tr>
      <w:tr w:rsidR="00790D6B" w14:paraId="2F457C8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25303" w14:textId="0AC9D7B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07649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yum</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9FDA5" w14:textId="58E8D1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3,990.7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47D28" w14:textId="324C3C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235AF" w14:textId="2DCF3D3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23F5B" w14:textId="78DDBD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3,990.76</w:t>
            </w:r>
          </w:p>
        </w:tc>
      </w:tr>
      <w:tr w:rsidR="00790D6B" w14:paraId="6D9D0DE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6DAD4" w14:textId="6DB6058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5A8B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ine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5788D" w14:textId="250CE4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5,545.6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E826E" w14:textId="6E6AD21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E7B32" w14:textId="0370BCE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900B5" w14:textId="3D52ADC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45,545.62</w:t>
            </w:r>
          </w:p>
        </w:tc>
      </w:tr>
      <w:tr w:rsidR="00790D6B" w14:paraId="20FE604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2B0AFE" w14:textId="27E0A9D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51956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b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D762C" w14:textId="4C7978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7,458.4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B4315" w14:textId="0849FC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97950" w14:textId="540C04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FAF22" w14:textId="3B43EA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37,458.46</w:t>
            </w:r>
          </w:p>
        </w:tc>
      </w:tr>
      <w:tr w:rsidR="00790D6B" w14:paraId="7E3B365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BF5A3B" w14:textId="3792D1C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F5614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Villavicios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0A999" w14:textId="62D943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55,773.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701CA" w14:textId="5B749A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C667E" w14:textId="30E0F3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4CDE2" w14:textId="18C43F9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55,773.00</w:t>
            </w:r>
          </w:p>
        </w:tc>
      </w:tr>
      <w:tr w:rsidR="00790D6B" w14:paraId="3BAB59A4"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A055E9"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Apayao</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20CAF5F" w14:textId="78C07BB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177,049.92</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B0C6A6" w14:textId="13F69EC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C1A0CC" w14:textId="5E00E7B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A42B1CA" w14:textId="5B722A3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5,177,049.92</w:t>
            </w:r>
          </w:p>
        </w:tc>
      </w:tr>
      <w:tr w:rsidR="00790D6B" w14:paraId="2BB6202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9AB874" w14:textId="45CA054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A305B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alanasan (Baya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02E6E" w14:textId="3D7088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30,669.2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1F4B8" w14:textId="233908C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630FA" w14:textId="17880F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1C382" w14:textId="252A287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30,669.26</w:t>
            </w:r>
          </w:p>
        </w:tc>
      </w:tr>
      <w:tr w:rsidR="00790D6B" w14:paraId="4A3EA30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C4E6A" w14:textId="5D5EA81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8EE9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onner</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68FB2" w14:textId="7CDFDC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1,336.1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35BE9" w14:textId="5EB356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9AE9E" w14:textId="448FE24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CCD58" w14:textId="3C44E0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1,336.16</w:t>
            </w:r>
          </w:p>
        </w:tc>
      </w:tr>
      <w:tr w:rsidR="00790D6B" w14:paraId="5957FE7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11956" w14:textId="3964ED6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5D14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Flor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9A2BA" w14:textId="6F07ED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2,37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47391" w14:textId="2A74F2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24BC8" w14:textId="2AF6952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203C9" w14:textId="413D98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42,376.00</w:t>
            </w:r>
          </w:p>
        </w:tc>
      </w:tr>
      <w:tr w:rsidR="00790D6B" w14:paraId="7ED9A84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A5A99" w14:textId="730779E9"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275F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bug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4BBDB" w14:textId="34A1184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7,556.6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797B4" w14:textId="247BBA4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39162" w14:textId="16907F8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D30E5" w14:textId="25C695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67,556.68</w:t>
            </w:r>
          </w:p>
        </w:tc>
      </w:tr>
      <w:tr w:rsidR="00790D6B" w14:paraId="697F06B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1A1CAF" w14:textId="4E689DE2"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CB64E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n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9D698" w14:textId="58A1F7C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19,854.07</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A4A4D" w14:textId="26549AE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157F3" w14:textId="1BE9504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7AEEF" w14:textId="6040CB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19,854.07</w:t>
            </w:r>
          </w:p>
        </w:tc>
      </w:tr>
      <w:tr w:rsidR="00790D6B" w14:paraId="2137797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3200BC" w14:textId="30C2355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30D1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udto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A925B" w14:textId="77373E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5,233.7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DAD30" w14:textId="1691B6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9D54B" w14:textId="0A08C9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86354" w14:textId="2868CF5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05,233.75</w:t>
            </w:r>
          </w:p>
        </w:tc>
      </w:tr>
      <w:tr w:rsidR="00790D6B" w14:paraId="6850946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C806E" w14:textId="57E750E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7FBD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nta Marcel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62972" w14:textId="6D6FF9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0,02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0E46F" w14:textId="4755B39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8775A" w14:textId="081731B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78971" w14:textId="0B4A8C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0,024.00</w:t>
            </w:r>
          </w:p>
        </w:tc>
      </w:tr>
      <w:tr w:rsidR="00790D6B" w14:paraId="0C34AD1A"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5A4A3F"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Benguet</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0DF4562" w14:textId="4F43294A"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2,454,172.37</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7562B2" w14:textId="6BBC865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34,462.00</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5812F2" w14:textId="3DF6CB1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8,950,447.00</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7DB8973" w14:textId="2C08E20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31,739,081.37</w:t>
            </w:r>
          </w:p>
        </w:tc>
      </w:tr>
      <w:tr w:rsidR="00790D6B" w14:paraId="0F0D8A3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E186A1" w14:textId="6BD4344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6ACA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tok</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ACCAD" w14:textId="3B4BDA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6,987.5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AD74C" w14:textId="417D794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25F44" w14:textId="748DB43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D99AE" w14:textId="0D52844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6,987.54</w:t>
            </w:r>
          </w:p>
        </w:tc>
      </w:tr>
      <w:tr w:rsidR="00790D6B" w14:paraId="525A7C1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7C504D" w14:textId="31A8A6B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1582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guio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013F4" w14:textId="5DC93F2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653,576.3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A6988" w14:textId="703C0EB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F63D8" w14:textId="5B5C1E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739,800.00</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61C59" w14:textId="66ABEA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393,376.30</w:t>
            </w:r>
          </w:p>
        </w:tc>
      </w:tr>
      <w:tr w:rsidR="00790D6B" w14:paraId="5F85861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575EA3" w14:textId="6C52A9D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67CB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ku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B48BA" w14:textId="5F3EE64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5,444.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1F603" w14:textId="6AE959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7C767" w14:textId="47ACA2F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98D11" w14:textId="1A7E65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05,444.50</w:t>
            </w:r>
          </w:p>
        </w:tc>
      </w:tr>
      <w:tr w:rsidR="00790D6B" w14:paraId="6E949C5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4F931" w14:textId="7E0045C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89D6C"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oko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C2329" w14:textId="764294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0,4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D9718" w14:textId="54EACD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A13DD" w14:textId="7A27971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8DC34" w14:textId="5D5C52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50,400.00</w:t>
            </w:r>
          </w:p>
        </w:tc>
      </w:tr>
      <w:tr w:rsidR="00790D6B" w14:paraId="502DB7B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EB38F" w14:textId="39D77FE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B5BD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uguia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E968E" w14:textId="4BCB4D5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73,167.3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28474" w14:textId="6DDD1F2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018D5" w14:textId="7F81785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6,000.00</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549D1" w14:textId="66E9162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69,167.38</w:t>
            </w:r>
          </w:p>
        </w:tc>
      </w:tr>
      <w:tr w:rsidR="00790D6B" w14:paraId="11EDFB5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EE74DA" w14:textId="1702E2A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05829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tog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FF249" w14:textId="443D722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37,905.97</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EB808" w14:textId="1F45D7E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9,607.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6D8C1" w14:textId="1E0D711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4,647.00</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659C0" w14:textId="17E7B1D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012,159.97</w:t>
            </w:r>
          </w:p>
        </w:tc>
      </w:tr>
      <w:tr w:rsidR="00790D6B" w14:paraId="02204D0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CFCAE3" w14:textId="2E9E228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A74C9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b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22CDF" w14:textId="3B225F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7,035.5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0560E" w14:textId="10AD1C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3,855.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2386B" w14:textId="0ED3F1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B38D6" w14:textId="7B6729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10,890.56</w:t>
            </w:r>
          </w:p>
        </w:tc>
      </w:tr>
      <w:tr w:rsidR="00790D6B" w14:paraId="093776C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37AC95" w14:textId="3FB299B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E49BF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apa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FEFF4" w14:textId="1471266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3,132.5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5377C" w14:textId="67E3B0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E73B4" w14:textId="3DD12B7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98A33" w14:textId="05CE3A6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73,132.58</w:t>
            </w:r>
          </w:p>
        </w:tc>
      </w:tr>
      <w:tr w:rsidR="00790D6B" w14:paraId="480172C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D4AF99" w14:textId="53A4645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14B5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ibu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4ECE6" w14:textId="04D85E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8,65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123A6" w14:textId="7689D51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166F5" w14:textId="170114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77BB4" w14:textId="3A2B73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98,656.00</w:t>
            </w:r>
          </w:p>
        </w:tc>
      </w:tr>
      <w:tr w:rsidR="00790D6B" w14:paraId="69C3C27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DBDBE" w14:textId="3004257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526B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 Trinidad</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B550E" w14:textId="71AA217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39,017.6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AEFBA" w14:textId="5F97BD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B6CCA" w14:textId="30E4E0A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96065" w14:textId="1E267A7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539,017.64</w:t>
            </w:r>
          </w:p>
        </w:tc>
      </w:tr>
      <w:tr w:rsidR="00790D6B" w14:paraId="7AC02B5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7CC16" w14:textId="45343E2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D29B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nk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5C3B2" w14:textId="0B40D06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0,194.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14D51" w14:textId="771C4C0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00B79" w14:textId="0669FB2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4DBC7" w14:textId="478610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00,194.00</w:t>
            </w:r>
          </w:p>
        </w:tc>
      </w:tr>
      <w:tr w:rsidR="00790D6B" w14:paraId="2B6F415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4AD450" w14:textId="7D2D6F08"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FCDB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b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3B85B" w14:textId="2F1FF54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61,696.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42A7D" w14:textId="57BCFE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ED66D" w14:textId="2AF2989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4E558" w14:textId="02E452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61,696.50</w:t>
            </w:r>
          </w:p>
        </w:tc>
      </w:tr>
      <w:tr w:rsidR="00790D6B" w14:paraId="5155F5E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9FD9E" w14:textId="0C2CE99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388E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b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75B48" w14:textId="3E3179C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37,81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5CBDF" w14:textId="7C1BDA3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000.00</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B075F" w14:textId="7076E7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6ADCB" w14:textId="4DC42B1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878,818.00</w:t>
            </w:r>
          </w:p>
        </w:tc>
      </w:tr>
      <w:tr w:rsidR="00790D6B" w14:paraId="3431307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75863" w14:textId="79B6480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6B40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ubla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4E66D" w14:textId="5F669F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9,140.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8CFCB" w14:textId="617334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883AD" w14:textId="1EBB56B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05105" w14:textId="32451EB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9,140.40</w:t>
            </w:r>
          </w:p>
        </w:tc>
      </w:tr>
      <w:tr w:rsidR="00790D6B" w14:paraId="7EEE47BE"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1D249D"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Ifugao</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127DA5" w14:textId="747827A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9,106,046.91</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6AD7EB" w14:textId="5FC729F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EA15F5" w14:textId="187AE8B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3592BB3" w14:textId="1281E6AE"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9,106,046.91</w:t>
            </w:r>
          </w:p>
        </w:tc>
      </w:tr>
      <w:tr w:rsidR="00790D6B" w14:paraId="71EE04C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433C70" w14:textId="1C7B69D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2444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guinald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1CBA8" w14:textId="5910A0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4,162.1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EB589" w14:textId="3B44807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729E0" w14:textId="7CFBD8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E5FCD" w14:textId="01E0FA6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4,162.16</w:t>
            </w:r>
          </w:p>
        </w:tc>
      </w:tr>
      <w:tr w:rsidR="00790D6B" w14:paraId="1EEF57B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392C51" w14:textId="2EF223E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5EEE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lfonso Lista (Poti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BC93A" w14:textId="5C1F5B9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52,371.21</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3625A" w14:textId="447D04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0FDF1" w14:textId="6950DA1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B1271" w14:textId="7FE3E5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52,371.21</w:t>
            </w:r>
          </w:p>
        </w:tc>
      </w:tr>
      <w:tr w:rsidR="00790D6B" w14:paraId="7811A83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3BE39" w14:textId="64F095F7"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A56EE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Asipul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C0708" w14:textId="6D66F3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6,264.25</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68E75" w14:textId="22E58C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3DC19" w14:textId="56E158B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F6A67" w14:textId="3B4D7F7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36,264.25</w:t>
            </w:r>
          </w:p>
        </w:tc>
      </w:tr>
      <w:tr w:rsidR="00790D6B" w14:paraId="3C439D9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E312C" w14:textId="2720B960"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61490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nau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AE4BD" w14:textId="646CAB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0,654.8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5E8AC" w14:textId="479919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BE94D" w14:textId="033048D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1E825" w14:textId="60C61B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90,654.84</w:t>
            </w:r>
          </w:p>
        </w:tc>
      </w:tr>
      <w:tr w:rsidR="00790D6B" w14:paraId="122A6F6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2AFDC" w14:textId="2B1F5E2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214F4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Hingyo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A63A0" w14:textId="43911E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3,187.1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CEA5C" w14:textId="57C122F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7A137" w14:textId="4853F46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093FE" w14:textId="798F3FA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53,187.18</w:t>
            </w:r>
          </w:p>
        </w:tc>
      </w:tr>
      <w:tr w:rsidR="00790D6B" w14:paraId="08F6FC4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FE30A" w14:textId="07898B0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5A15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Hungdu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B74FB" w14:textId="12F3064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61,370.1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36F43" w14:textId="144835D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05262" w14:textId="46F30E6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52270" w14:textId="2849428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61,370.18</w:t>
            </w:r>
          </w:p>
        </w:tc>
      </w:tr>
      <w:tr w:rsidR="00790D6B" w14:paraId="52BDD6E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9F91B" w14:textId="1D8AA2A5"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6403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Kia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9B1A0" w14:textId="6F3CC6B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01,968.63</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043E2" w14:textId="564266D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8F924" w14:textId="29A84C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A8ADA" w14:textId="3498F9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01,968.63</w:t>
            </w:r>
          </w:p>
        </w:tc>
      </w:tr>
      <w:tr w:rsidR="00790D6B" w14:paraId="71D4CA5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EAA373" w14:textId="6BB6E28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8D67D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gawe</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48C20" w14:textId="228305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75,745.7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0813D" w14:textId="2AF7FA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AE44A" w14:textId="0592B9C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4D0A3" w14:textId="03AFC2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75,745.78</w:t>
            </w:r>
          </w:p>
        </w:tc>
      </w:tr>
      <w:tr w:rsidR="00790D6B" w14:paraId="4B5A4EA0"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25BBF" w14:textId="08D4E73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66B7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mu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51C68" w14:textId="6878459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11,695.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F7E67" w14:textId="261C1D0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0E6DF" w14:textId="74686E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5CE5A" w14:textId="4739EE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11,695.00</w:t>
            </w:r>
          </w:p>
        </w:tc>
      </w:tr>
      <w:tr w:rsidR="00790D6B" w14:paraId="7DBCC3D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73A99" w14:textId="146CD13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DFDDB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yoy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8AE89" w14:textId="073E50DD"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287,427.6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C9283" w14:textId="264DE47C"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D9624" w14:textId="4AFA8EBB" w:rsidR="00790D6B" w:rsidRDefault="00790D6B" w:rsidP="00790D6B">
            <w:pPr>
              <w:ind w:right="57"/>
              <w:jc w:val="right"/>
              <w:rPr>
                <w:rFonts w:ascii="Arial Narrow" w:hAnsi="Arial Narrow"/>
                <w:color w:val="000000"/>
                <w:sz w:val="20"/>
                <w:szCs w:val="20"/>
              </w:rPr>
            </w:pPr>
            <w:r>
              <w:rPr>
                <w:rFonts w:ascii="Arial Narrow" w:hAnsi="Arial Narrow"/>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5A1CB" w14:textId="55903FE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87,427.68</w:t>
            </w:r>
          </w:p>
        </w:tc>
      </w:tr>
      <w:tr w:rsidR="00790D6B" w14:paraId="7FE92C4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2A3F7" w14:textId="19F0106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91AD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ino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86BD8" w14:textId="5670B5A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51,2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E3C53" w14:textId="3C0FE7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D037D" w14:textId="4C6AEBF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B82E4" w14:textId="2E3F10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751,200.00</w:t>
            </w:r>
          </w:p>
        </w:tc>
      </w:tr>
      <w:tr w:rsidR="00790D6B" w14:paraId="3B210879"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55B77B"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Kalinga</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6CA900" w14:textId="5095C45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3,204,843.69</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9C2B23" w14:textId="38ED52F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2F91CB" w14:textId="53BA2A2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EF8D570" w14:textId="51BAA1B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3,204,843.69</w:t>
            </w:r>
          </w:p>
        </w:tc>
      </w:tr>
      <w:tr w:rsidR="00790D6B" w14:paraId="26E78CC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EDB2D" w14:textId="7FD9AD68"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3B49A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lbal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572B1" w14:textId="5CCD45D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03,477.4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DE723" w14:textId="2FB9D8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906B4" w14:textId="037995B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2EAD3" w14:textId="42162B0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03,477.44</w:t>
            </w:r>
          </w:p>
        </w:tc>
      </w:tr>
      <w:tr w:rsidR="00790D6B" w14:paraId="6CBFAD2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065F8" w14:textId="677C9157"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48CF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ubua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1EB6D" w14:textId="33206AE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21,153.3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197CE" w14:textId="576490E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98032" w14:textId="3C63B7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7C725" w14:textId="3A4953E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21,153.36</w:t>
            </w:r>
          </w:p>
        </w:tc>
      </w:tr>
      <w:tr w:rsidR="00790D6B" w14:paraId="487D7C8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1D143" w14:textId="2A25DBDB"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5BE00"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si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6C47D" w14:textId="2E8EEE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7,822.5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CDBFB" w14:textId="40424A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00D98" w14:textId="4C36B6D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638CA" w14:textId="442F24D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917,822.56</w:t>
            </w:r>
          </w:p>
        </w:tc>
      </w:tr>
      <w:tr w:rsidR="00790D6B" w14:paraId="12E1617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FAE33" w14:textId="5FA54556"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A9BD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inukpuk</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A561D" w14:textId="6250521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27,905.1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64E6E" w14:textId="68ED26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BBF22" w14:textId="3378DD9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047DB" w14:textId="4C19EEE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127,905.18</w:t>
            </w:r>
          </w:p>
        </w:tc>
      </w:tr>
      <w:tr w:rsidR="00790D6B" w14:paraId="422496F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5FCCE" w14:textId="19EF370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0697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nud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AD32C" w14:textId="0EB3FD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48,269.08</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409C4" w14:textId="09C43EF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76252" w14:textId="2865F74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3AD84" w14:textId="0F41E1B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48,269.08</w:t>
            </w:r>
          </w:p>
        </w:tc>
      </w:tr>
      <w:tr w:rsidR="00790D6B" w14:paraId="3058E02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05ECB" w14:textId="6D7CC56D"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015C2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inglay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905CE" w14:textId="5D6C08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0,839.3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08E2C" w14:textId="30031B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AFBC3" w14:textId="6060FB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93026" w14:textId="3E3BAC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80,839.34</w:t>
            </w:r>
          </w:p>
        </w:tc>
      </w:tr>
      <w:tr w:rsidR="00790D6B" w14:paraId="6AEBD62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BCA13" w14:textId="12685B5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4248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Rizal (Liw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B1369" w14:textId="1637926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93,329.1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462FC" w14:textId="784C32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62E19" w14:textId="38645A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332AC" w14:textId="5841EBD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93,329.16</w:t>
            </w:r>
          </w:p>
        </w:tc>
      </w:tr>
      <w:tr w:rsidR="00790D6B" w14:paraId="784C47B2"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83CF76" w14:textId="74028C05"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BAE9B5"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Tabuk</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4D118" w14:textId="650D9B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12,047.57</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667CE" w14:textId="02DD42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8F465" w14:textId="19B1776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4A720" w14:textId="3ACAC51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612,047.57</w:t>
            </w:r>
          </w:p>
        </w:tc>
      </w:tr>
      <w:tr w:rsidR="00790D6B" w14:paraId="549F992A"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676609"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Mountain Province</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C2302D" w14:textId="556C0B8C"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916,640.18</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BEFE13" w14:textId="06CC0C7B"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25DC91" w14:textId="016354E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B8B9353" w14:textId="7DA2D44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4,916,640.18</w:t>
            </w:r>
          </w:p>
        </w:tc>
      </w:tr>
      <w:tr w:rsidR="00790D6B" w14:paraId="7075B09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3BB13" w14:textId="6AB6AF4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EC8113"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rli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08014" w14:textId="1434D67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9,121.7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E78BA" w14:textId="2762696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A3BFB" w14:textId="25190F8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BDFCE" w14:textId="3D502C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79,121.76</w:t>
            </w:r>
          </w:p>
        </w:tc>
      </w:tr>
      <w:tr w:rsidR="00790D6B" w14:paraId="26605A29"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0440A8" w14:textId="47B4BE9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31690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ontoc</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76FC9" w14:textId="59D4F3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51,940.4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852FA" w14:textId="349E77B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41C50" w14:textId="7F193A8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ED439" w14:textId="43D9A64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351,940.40</w:t>
            </w:r>
          </w:p>
        </w:tc>
      </w:tr>
      <w:tr w:rsidR="00790D6B" w14:paraId="265A43B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FAD5C" w14:textId="0FCD6B4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5A93CA"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Natoni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47F68" w14:textId="7BF87E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5,592.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87626" w14:textId="0E9583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96093" w14:textId="7B727E1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AE043" w14:textId="66E73FD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5,592.00</w:t>
            </w:r>
          </w:p>
        </w:tc>
      </w:tr>
      <w:tr w:rsidR="00790D6B" w14:paraId="13A4C10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E52B28" w14:textId="50894EDC"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58FA6"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racelis</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49F5B" w14:textId="12D1E5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1,86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24DEA" w14:textId="53E3311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3B40A" w14:textId="5B364D3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EE003" w14:textId="4C702E0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61,868.00</w:t>
            </w:r>
          </w:p>
        </w:tc>
      </w:tr>
      <w:tr w:rsidR="00790D6B" w14:paraId="5DE0509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8D558D" w14:textId="06A21956"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17C44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auk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2EC7A" w14:textId="49023D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3,98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7062C" w14:textId="1C62005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49795" w14:textId="62EEDF6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8018C" w14:textId="1E4431C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3,980.00</w:t>
            </w:r>
          </w:p>
        </w:tc>
      </w:tr>
      <w:tr w:rsidR="00790D6B" w14:paraId="0C9E2C7D"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7FBC7F" w14:textId="3937678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F043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es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28987" w14:textId="34572EC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43,197.2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2DE90" w14:textId="0C1DBBC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12CA7" w14:textId="4D279A8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AE3B3" w14:textId="716582D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243,197.26</w:t>
            </w:r>
          </w:p>
        </w:tc>
      </w:tr>
      <w:tr w:rsidR="00790D6B" w14:paraId="5B2ECF1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1D5E99" w14:textId="5E5A025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2ED59"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bang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83A08" w14:textId="340E81A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949.2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748C8" w14:textId="4495AD9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FEE83" w14:textId="40AB4DB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DC080" w14:textId="3FBA447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66,949.20</w:t>
            </w:r>
          </w:p>
        </w:tc>
      </w:tr>
      <w:tr w:rsidR="00790D6B" w14:paraId="122C5E4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CB4607" w14:textId="67E11CC9"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4A3582"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Sagada</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3BA8E" w14:textId="025DA29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40,60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8BCDF" w14:textId="701D4E4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25DF9" w14:textId="4B18BC7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C04AF" w14:textId="2C0BDC8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840,606.00</w:t>
            </w:r>
          </w:p>
        </w:tc>
      </w:tr>
      <w:tr w:rsidR="00790D6B" w14:paraId="284FFC1A"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29A62E" w14:textId="5E17C503"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90B21"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di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CB159" w14:textId="542D99A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3,385.5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CA4A9" w14:textId="2787C56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5AEA8" w14:textId="448902E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A0C8A" w14:textId="7E82CA1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43,385.56</w:t>
            </w:r>
          </w:p>
        </w:tc>
      </w:tr>
      <w:tr w:rsidR="00790D6B" w14:paraId="79B79033"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F872F90"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BARMM</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038710B" w14:textId="783F61B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913,738.94</w:t>
            </w:r>
          </w:p>
        </w:tc>
        <w:tc>
          <w:tcPr>
            <w:tcW w:w="78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05582A5" w14:textId="7009B52F"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B81D100" w14:textId="1855B0B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E3BDDC5" w14:textId="1948B631"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913,738.94</w:t>
            </w:r>
          </w:p>
        </w:tc>
      </w:tr>
      <w:tr w:rsidR="00790D6B" w14:paraId="61115FE1"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23F93A"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Basilan</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1CF3ED" w14:textId="3D84B9D2"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679,180.94</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C67402" w14:textId="5BFA1300"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5D514E" w14:textId="5C6D9E4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50522B5" w14:textId="4228D9D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679,180.94</w:t>
            </w:r>
          </w:p>
        </w:tc>
      </w:tr>
      <w:tr w:rsidR="00790D6B" w14:paraId="6B892727"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982AC1" w14:textId="343A1F24"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AD1D28"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City of Lamit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468DD" w14:textId="31A3C4E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8,750.84</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7BE41" w14:textId="01FC2F0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A8088" w14:textId="3BA709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1AEBB" w14:textId="205B377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28,750.84</w:t>
            </w:r>
          </w:p>
        </w:tc>
      </w:tr>
      <w:tr w:rsidR="00790D6B" w14:paraId="5C96C9D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000AD" w14:textId="666CA933"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6A9E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Lantaw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15146" w14:textId="38E8CCB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2,012.2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7A70C" w14:textId="343DB89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04F2D" w14:textId="7377B25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A46B0" w14:textId="19EAED3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12,012.22</w:t>
            </w:r>
          </w:p>
        </w:tc>
      </w:tr>
      <w:tr w:rsidR="00790D6B" w14:paraId="1198320E"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B3446" w14:textId="649C1E6A"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A1271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lus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65A87" w14:textId="5F988F0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9,122.92</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BC277" w14:textId="01375F3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00568" w14:textId="5DCD564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C26C5" w14:textId="5ADA860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9,122.92</w:t>
            </w:r>
          </w:p>
        </w:tc>
      </w:tr>
      <w:tr w:rsidR="00790D6B" w14:paraId="651D4F96"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C50F71" w14:textId="0C549AC1"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EE190D"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ipo-Tip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3C7A2" w14:textId="3248908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4,897.5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E8FBB" w14:textId="59BC63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CD8C5" w14:textId="2572F2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4BD42" w14:textId="175912E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4,897.50</w:t>
            </w:r>
          </w:p>
        </w:tc>
      </w:tr>
      <w:tr w:rsidR="00790D6B" w14:paraId="3498B56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8319B1" w14:textId="4F35DCF0"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7D59D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Ungkaya Puk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D66D3" w14:textId="5326AB7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4,397.46</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E89F0" w14:textId="07DA0E0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E9B7F" w14:textId="32A478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032C6" w14:textId="596C8D8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44,397.46</w:t>
            </w:r>
          </w:p>
        </w:tc>
      </w:tr>
      <w:tr w:rsidR="00790D6B" w14:paraId="39F98E12"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738089"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Lanao del Sur</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17055A" w14:textId="5E336D6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22,000.0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3511A8" w14:textId="6C487EE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F32A34" w14:textId="04983348"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2A6F45D" w14:textId="75F525ED"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222,000.00</w:t>
            </w:r>
          </w:p>
        </w:tc>
      </w:tr>
      <w:tr w:rsidR="00790D6B" w14:paraId="7D0A576F"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CC0CCD" w14:textId="58BCE27E" w:rsidR="00790D6B" w:rsidRDefault="00790D6B" w:rsidP="00790D6B">
            <w:pPr>
              <w:ind w:right="57"/>
              <w:rPr>
                <w:rFonts w:ascii="Arial Narrow" w:hAnsi="Arial Narrow"/>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13DA2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rawi City</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50786" w14:textId="69B42CC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2,000.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E752D" w14:textId="21B763F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1FC7D" w14:textId="7D3E25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029A5" w14:textId="6389B2A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222,000.00</w:t>
            </w:r>
          </w:p>
        </w:tc>
      </w:tr>
      <w:tr w:rsidR="00790D6B" w14:paraId="1772266A"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C93BE2"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Sulu</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0AF8A3" w14:textId="4EA223C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920.0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F14D26" w14:textId="4EFF2523"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296CAB" w14:textId="21AD29F5"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A3AA8FF" w14:textId="31BE0B36"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0,920.00</w:t>
            </w:r>
          </w:p>
        </w:tc>
      </w:tr>
      <w:tr w:rsidR="00790D6B" w14:paraId="4C3D791C"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879F1" w14:textId="62C0D28F"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AC65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Indanan</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74BB3" w14:textId="2163AF5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FDAEF" w14:textId="4D0804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ED28D" w14:textId="677B160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028E4" w14:textId="1F278CA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6.00</w:t>
            </w:r>
          </w:p>
        </w:tc>
      </w:tr>
      <w:tr w:rsidR="00790D6B" w14:paraId="4FEE4BEB"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C0F8B" w14:textId="4B4C841E"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D48AB"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Jol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9CE06" w14:textId="1A3375AC"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6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16012" w14:textId="0D02B1D7"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F6C9A" w14:textId="66DBAC6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641FC" w14:textId="7DA3579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4,368.00</w:t>
            </w:r>
          </w:p>
        </w:tc>
      </w:tr>
      <w:tr w:rsidR="00790D6B" w14:paraId="106854B1"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35B74" w14:textId="7E6462A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3825E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Maimbu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270DF" w14:textId="04BC8D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0FB13" w14:textId="60268D2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CB622" w14:textId="51AC52A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412F7" w14:textId="0C74D8A6"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6.00</w:t>
            </w:r>
          </w:p>
        </w:tc>
      </w:tr>
      <w:tr w:rsidR="00790D6B" w14:paraId="320E4194"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85BE4E" w14:textId="79A82182"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E26C0F"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85E5B" w14:textId="0974693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899E7" w14:textId="2E775DFD"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532BE" w14:textId="03385B93"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89EBC" w14:textId="246F3E95"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6.00</w:t>
            </w:r>
          </w:p>
        </w:tc>
      </w:tr>
      <w:tr w:rsidR="00790D6B" w14:paraId="0A3BECB3"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695D7" w14:textId="5AC08E34"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DF597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Parang</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7BD1E" w14:textId="5F6779B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ED2AE" w14:textId="6E680231"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5528D" w14:textId="69DBCDC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CB015" w14:textId="17F59D1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546.00</w:t>
            </w:r>
          </w:p>
        </w:tc>
      </w:tr>
      <w:tr w:rsidR="00790D6B" w14:paraId="4A7CDC1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4450D" w14:textId="44978591"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9DC24"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alip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F1171" w14:textId="0E772C1B"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92.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CF704" w14:textId="1B3DC70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D1B90" w14:textId="7D4A0E2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72540" w14:textId="1091272A"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092.00</w:t>
            </w:r>
          </w:p>
        </w:tc>
      </w:tr>
      <w:tr w:rsidR="00790D6B" w14:paraId="458DC885"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146860" w14:textId="2B98349A"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F4F4AE"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Tongkil</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B8DD4" w14:textId="2C4317A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76.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CD6F5" w14:textId="66F301AF"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F3FC8" w14:textId="4504B200"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EC023" w14:textId="4EEDCC58"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3,276.00</w:t>
            </w:r>
          </w:p>
        </w:tc>
      </w:tr>
      <w:tr w:rsidR="00790D6B" w14:paraId="005A3D44" w14:textId="77777777" w:rsidTr="00790D6B">
        <w:trPr>
          <w:trHeight w:hRule="exact" w:val="227"/>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526CEE" w14:textId="77777777" w:rsidR="00790D6B" w:rsidRDefault="00790D6B" w:rsidP="00790D6B">
            <w:pPr>
              <w:ind w:right="57"/>
              <w:rPr>
                <w:rFonts w:ascii="Arial Narrow" w:hAnsi="Arial Narrow"/>
                <w:b/>
                <w:bCs/>
                <w:color w:val="000000"/>
                <w:sz w:val="20"/>
                <w:szCs w:val="20"/>
              </w:rPr>
            </w:pPr>
            <w:r>
              <w:rPr>
                <w:rFonts w:ascii="Arial Narrow" w:hAnsi="Arial Narrow"/>
                <w:b/>
                <w:bCs/>
                <w:color w:val="000000"/>
                <w:sz w:val="20"/>
                <w:szCs w:val="20"/>
              </w:rPr>
              <w:t>Tawi-tawi</w:t>
            </w:r>
          </w:p>
        </w:tc>
        <w:tc>
          <w:tcPr>
            <w:tcW w:w="86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29E5C3" w14:textId="0D5F46D7"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638.00</w:t>
            </w:r>
          </w:p>
        </w:tc>
        <w:tc>
          <w:tcPr>
            <w:tcW w:w="78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605B0E" w14:textId="3690324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921389" w14:textId="778810E4"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6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4043462" w14:textId="36C48FD9" w:rsidR="00790D6B" w:rsidRDefault="00790D6B" w:rsidP="00790D6B">
            <w:pPr>
              <w:ind w:right="57"/>
              <w:jc w:val="right"/>
              <w:rPr>
                <w:rFonts w:ascii="Arial Narrow" w:hAnsi="Arial Narrow"/>
                <w:b/>
                <w:bCs/>
                <w:color w:val="000000"/>
                <w:sz w:val="20"/>
                <w:szCs w:val="20"/>
              </w:rPr>
            </w:pPr>
            <w:r>
              <w:rPr>
                <w:rFonts w:ascii="Arial Narrow" w:hAnsi="Arial Narrow"/>
                <w:b/>
                <w:bCs/>
                <w:color w:val="000000"/>
                <w:sz w:val="20"/>
                <w:szCs w:val="20"/>
              </w:rPr>
              <w:t>1,638.00</w:t>
            </w:r>
          </w:p>
        </w:tc>
      </w:tr>
      <w:tr w:rsidR="00790D6B" w14:paraId="0AE337F8" w14:textId="77777777" w:rsidTr="00790D6B">
        <w:trPr>
          <w:trHeight w:hRule="exact" w:val="227"/>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ED0CE2" w14:textId="2DCF41DD" w:rsidR="00790D6B" w:rsidRDefault="00790D6B" w:rsidP="00790D6B">
            <w:pPr>
              <w:ind w:right="57"/>
              <w:rPr>
                <w:rFonts w:ascii="Arial Narrow" w:hAnsi="Arial Narrow"/>
                <w:i/>
                <w:iCs/>
                <w:color w:val="000000"/>
                <w:sz w:val="20"/>
                <w:szCs w:val="20"/>
              </w:rPr>
            </w:pPr>
          </w:p>
        </w:tc>
        <w:tc>
          <w:tcPr>
            <w:tcW w:w="169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3EFE7" w14:textId="77777777" w:rsidR="00790D6B" w:rsidRDefault="00790D6B" w:rsidP="00790D6B">
            <w:pPr>
              <w:ind w:right="57"/>
              <w:rPr>
                <w:rFonts w:ascii="Arial Narrow" w:hAnsi="Arial Narrow"/>
                <w:i/>
                <w:iCs/>
                <w:color w:val="000000"/>
                <w:sz w:val="20"/>
                <w:szCs w:val="20"/>
              </w:rPr>
            </w:pPr>
            <w:r>
              <w:rPr>
                <w:rFonts w:ascii="Arial Narrow" w:hAnsi="Arial Narrow"/>
                <w:i/>
                <w:iCs/>
                <w:color w:val="000000"/>
                <w:sz w:val="20"/>
                <w:szCs w:val="20"/>
              </w:rPr>
              <w:t>Bongao</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742D1" w14:textId="443261FE"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38.00</w:t>
            </w:r>
          </w:p>
        </w:tc>
        <w:tc>
          <w:tcPr>
            <w:tcW w:w="78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B13DC" w14:textId="2560C444"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5A0CA" w14:textId="62205DE2"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6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60BE5" w14:textId="41732089" w:rsidR="00790D6B" w:rsidRDefault="00790D6B" w:rsidP="00790D6B">
            <w:pPr>
              <w:ind w:right="57"/>
              <w:jc w:val="right"/>
              <w:rPr>
                <w:rFonts w:ascii="Arial Narrow" w:hAnsi="Arial Narrow"/>
                <w:i/>
                <w:iCs/>
                <w:color w:val="000000"/>
                <w:sz w:val="20"/>
                <w:szCs w:val="20"/>
              </w:rPr>
            </w:pPr>
            <w:r>
              <w:rPr>
                <w:rFonts w:ascii="Arial Narrow" w:hAnsi="Arial Narrow"/>
                <w:i/>
                <w:iCs/>
                <w:color w:val="000000"/>
                <w:sz w:val="20"/>
                <w:szCs w:val="20"/>
              </w:rPr>
              <w:t>1,638.00</w:t>
            </w:r>
          </w:p>
        </w:tc>
      </w:tr>
    </w:tbl>
    <w:p w14:paraId="7DAD564B" w14:textId="5BFBBE83"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79EC649A" w14:textId="77777777" w:rsidR="008B4F40" w:rsidRPr="008B4F40" w:rsidRDefault="008B4F40" w:rsidP="004E26C4">
      <w:pPr>
        <w:rPr>
          <w:rFonts w:ascii="Arial" w:eastAsia="Arial" w:hAnsi="Arial" w:cs="Arial"/>
          <w:b/>
          <w:color w:val="002060"/>
          <w:sz w:val="14"/>
          <w:szCs w:val="28"/>
        </w:rPr>
      </w:pPr>
    </w:p>
    <w:p w14:paraId="249EA84F" w14:textId="33D7D3FD" w:rsidR="004E26C4" w:rsidRDefault="004E26C4" w:rsidP="004E26C4">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75AB9744" w14:textId="77777777" w:rsidR="004E26C4" w:rsidRPr="00C1309E" w:rsidRDefault="004E26C4" w:rsidP="004E26C4">
      <w:pPr>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Pr="00D50FF6">
        <w:rPr>
          <w:rFonts w:ascii="Arial" w:eastAsia="Times New Roman" w:hAnsi="Arial" w:cs="Arial"/>
          <w:b/>
          <w:bCs/>
          <w:color w:val="0070C0"/>
          <w:sz w:val="24"/>
          <w:szCs w:val="24"/>
          <w:lang w:eastAsia="en-US"/>
        </w:rPr>
        <w:t xml:space="preserve">780,341,752.73 </w:t>
      </w:r>
      <w:r w:rsidRPr="00C1309E">
        <w:rPr>
          <w:rFonts w:ascii="Arial" w:eastAsia="Times New Roman" w:hAnsi="Arial" w:cs="Arial"/>
          <w:sz w:val="24"/>
          <w:szCs w:val="24"/>
          <w:lang w:val="en-US" w:eastAsia="en-US"/>
        </w:rPr>
        <w:t>with breakdown as follows (see Table 2):</w:t>
      </w:r>
    </w:p>
    <w:p w14:paraId="52D71139" w14:textId="77777777" w:rsidR="004E26C4" w:rsidRPr="00C1309E" w:rsidRDefault="004E26C4" w:rsidP="004E26C4">
      <w:pPr>
        <w:contextualSpacing/>
        <w:jc w:val="both"/>
        <w:textAlignment w:val="top"/>
        <w:rPr>
          <w:rFonts w:ascii="Arial" w:eastAsia="Times New Roman" w:hAnsi="Arial" w:cs="Arial"/>
          <w:sz w:val="16"/>
          <w:szCs w:val="16"/>
          <w:lang w:val="en-US" w:eastAsia="en-US"/>
        </w:rPr>
      </w:pPr>
    </w:p>
    <w:p w14:paraId="1FBCABEC" w14:textId="77777777" w:rsidR="004E26C4" w:rsidRPr="00C1309E" w:rsidRDefault="004E26C4" w:rsidP="004E26C4">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241C4C03" w14:textId="490690CA" w:rsidR="004E26C4" w:rsidRDefault="004E26C4" w:rsidP="004E26C4">
      <w:pPr>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5067A0">
        <w:rPr>
          <w:rFonts w:ascii="Arial" w:eastAsia="Times New Roman" w:hAnsi="Arial" w:cs="Arial"/>
          <w:b/>
          <w:sz w:val="24"/>
          <w:szCs w:val="24"/>
          <w:lang w:val="en-US" w:eastAsia="en-US"/>
        </w:rPr>
        <w:t>₱182,404,166.66 standby funds</w:t>
      </w:r>
      <w:r w:rsidRPr="005067A0">
        <w:rPr>
          <w:rFonts w:ascii="Arial" w:eastAsia="Times New Roman" w:hAnsi="Arial" w:cs="Arial"/>
          <w:sz w:val="24"/>
          <w:szCs w:val="24"/>
          <w:lang w:val="en-US" w:eastAsia="en-US"/>
        </w:rPr>
        <w:t xml:space="preserve"> </w:t>
      </w:r>
      <w:r w:rsidRPr="00A82D9C">
        <w:rPr>
          <w:rFonts w:ascii="Arial" w:eastAsia="Times New Roman" w:hAnsi="Arial" w:cs="Arial"/>
          <w:sz w:val="24"/>
          <w:szCs w:val="24"/>
          <w:lang w:val="en-US" w:eastAsia="en-US"/>
        </w:rPr>
        <w:t xml:space="preserve">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1BED8301" w14:textId="77777777" w:rsidR="008B4F40" w:rsidRPr="008B4F40" w:rsidRDefault="008B4F40" w:rsidP="004E26C4">
      <w:pPr>
        <w:ind w:left="360"/>
        <w:contextualSpacing/>
        <w:jc w:val="both"/>
        <w:rPr>
          <w:rFonts w:ascii="Arial" w:eastAsia="Times New Roman" w:hAnsi="Arial" w:cs="Arial"/>
          <w:sz w:val="16"/>
          <w:szCs w:val="24"/>
          <w:lang w:val="en-US" w:eastAsia="en-US"/>
        </w:rPr>
      </w:pPr>
    </w:p>
    <w:p w14:paraId="55E3BAB5" w14:textId="77777777" w:rsidR="004E26C4" w:rsidRPr="00C1309E" w:rsidRDefault="004E26C4" w:rsidP="004E26C4">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1C7E97E2" w14:textId="77777777" w:rsidR="004E26C4" w:rsidRPr="00C1309E" w:rsidRDefault="004E26C4" w:rsidP="004E26C4">
      <w:pPr>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Pr="00D50FF6">
        <w:rPr>
          <w:rFonts w:ascii="Arial" w:eastAsia="Times New Roman" w:hAnsi="Arial" w:cs="Arial"/>
          <w:b/>
          <w:bCs/>
          <w:color w:val="0070C0"/>
          <w:sz w:val="24"/>
          <w:szCs w:val="24"/>
          <w:lang w:eastAsia="en-US"/>
        </w:rPr>
        <w:t>218,211</w:t>
      </w:r>
      <w:r>
        <w:rPr>
          <w:rFonts w:ascii="Arial" w:eastAsia="Times New Roman" w:hAnsi="Arial" w:cs="Arial"/>
          <w:b/>
          <w:bCs/>
          <w:color w:val="0070C0"/>
          <w:sz w:val="24"/>
          <w:szCs w:val="24"/>
          <w:lang w:eastAsia="en-US"/>
        </w:rPr>
        <w:t xml:space="preserve">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9E45A4">
        <w:rPr>
          <w:rFonts w:ascii="Arial" w:eastAsia="Times New Roman" w:hAnsi="Arial" w:cs="Arial"/>
          <w:b/>
          <w:bCs/>
          <w:color w:val="0070C0"/>
          <w:sz w:val="24"/>
          <w:szCs w:val="24"/>
          <w:lang w:eastAsia="en-US"/>
        </w:rPr>
        <w:t>102,269,946.44,</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9E45A4">
        <w:rPr>
          <w:rFonts w:ascii="Arial" w:eastAsia="Times New Roman" w:hAnsi="Arial" w:cs="Arial"/>
          <w:b/>
          <w:bCs/>
          <w:color w:val="0070C0"/>
          <w:sz w:val="24"/>
          <w:szCs w:val="24"/>
          <w:lang w:eastAsia="en-US"/>
        </w:rPr>
        <w:t xml:space="preserve">187,091,556.82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9E45A4">
        <w:rPr>
          <w:rFonts w:ascii="Arial" w:eastAsia="Times New Roman" w:hAnsi="Arial" w:cs="Arial"/>
          <w:b/>
          <w:bCs/>
          <w:color w:val="0070C0"/>
          <w:sz w:val="24"/>
          <w:szCs w:val="24"/>
          <w:lang w:eastAsia="en-US"/>
        </w:rPr>
        <w:t xml:space="preserve">308,576,082.80 </w:t>
      </w:r>
      <w:r w:rsidRPr="00C1309E">
        <w:rPr>
          <w:rFonts w:ascii="Arial" w:eastAsia="Times New Roman" w:hAnsi="Arial" w:cs="Arial"/>
          <w:sz w:val="24"/>
          <w:szCs w:val="24"/>
          <w:lang w:val="en-US" w:eastAsia="en-US"/>
        </w:rPr>
        <w:t>are available.</w:t>
      </w:r>
    </w:p>
    <w:p w14:paraId="3F9582AE" w14:textId="77777777" w:rsidR="004E26C4" w:rsidRPr="008B4F40" w:rsidRDefault="004E26C4" w:rsidP="004E26C4">
      <w:pPr>
        <w:ind w:left="360"/>
        <w:contextualSpacing/>
        <w:jc w:val="both"/>
        <w:rPr>
          <w:rFonts w:ascii="Arial" w:eastAsia="Arial" w:hAnsi="Arial" w:cs="Arial"/>
          <w:b/>
          <w:i/>
          <w:sz w:val="16"/>
          <w:szCs w:val="20"/>
        </w:rPr>
      </w:pPr>
    </w:p>
    <w:p w14:paraId="65C33549" w14:textId="77777777" w:rsidR="004E26C4" w:rsidRDefault="004E26C4" w:rsidP="004E26C4">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424"/>
        <w:gridCol w:w="1357"/>
        <w:gridCol w:w="1064"/>
        <w:gridCol w:w="1357"/>
        <w:gridCol w:w="1357"/>
        <w:gridCol w:w="1357"/>
        <w:gridCol w:w="1472"/>
      </w:tblGrid>
      <w:tr w:rsidR="004E26C4" w:rsidRPr="004E26C4" w14:paraId="3D21BBF0" w14:textId="77777777" w:rsidTr="004E26C4">
        <w:trPr>
          <w:trHeight w:hRule="exact" w:val="284"/>
          <w:tblHeader/>
        </w:trPr>
        <w:tc>
          <w:tcPr>
            <w:tcW w:w="76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E016D3" w14:textId="77777777" w:rsidR="004E26C4" w:rsidRPr="004E26C4" w:rsidRDefault="004E26C4" w:rsidP="004E26C4">
            <w:pPr>
              <w:contextualSpacing/>
              <w:jc w:val="center"/>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rPr>
              <w:t>REGIONAL / FIELD OFFICE</w:t>
            </w:r>
          </w:p>
        </w:tc>
        <w:tc>
          <w:tcPr>
            <w:tcW w:w="71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D8664F" w14:textId="77777777" w:rsidR="004E26C4" w:rsidRPr="004E26C4" w:rsidRDefault="004E26C4" w:rsidP="004E26C4">
            <w:pPr>
              <w:contextualSpacing/>
              <w:jc w:val="center"/>
              <w:rPr>
                <w:rFonts w:ascii="Arial Narrow" w:eastAsia="Times New Roman" w:hAnsi="Arial Narrow"/>
                <w:b/>
                <w:bCs/>
                <w:i/>
                <w:iCs/>
                <w:color w:val="000000"/>
                <w:sz w:val="20"/>
                <w:szCs w:val="18"/>
                <w:lang w:val="en-US" w:eastAsia="en-US"/>
              </w:rPr>
            </w:pPr>
            <w:r w:rsidRPr="004E26C4">
              <w:rPr>
                <w:rFonts w:ascii="Arial Narrow" w:eastAsia="Times New Roman" w:hAnsi="Arial Narrow"/>
                <w:b/>
                <w:bCs/>
                <w:sz w:val="20"/>
                <w:szCs w:val="18"/>
              </w:rPr>
              <w:t>STANDBY FUNDS</w:t>
            </w:r>
          </w:p>
        </w:tc>
        <w:tc>
          <w:tcPr>
            <w:tcW w:w="1294"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7D9AD62" w14:textId="77777777" w:rsidR="004E26C4" w:rsidRPr="004E26C4" w:rsidRDefault="004E26C4" w:rsidP="004E26C4">
            <w:pPr>
              <w:contextualSpacing/>
              <w:jc w:val="center"/>
              <w:rPr>
                <w:rFonts w:ascii="Arial Narrow" w:eastAsia="Times New Roman" w:hAnsi="Arial Narrow"/>
                <w:b/>
                <w:bCs/>
                <w:i/>
                <w:iCs/>
                <w:color w:val="000000"/>
                <w:sz w:val="20"/>
                <w:szCs w:val="18"/>
                <w:lang w:val="en-US" w:eastAsia="en-US"/>
              </w:rPr>
            </w:pPr>
            <w:r w:rsidRPr="004E26C4">
              <w:rPr>
                <w:rFonts w:ascii="Arial Narrow" w:eastAsia="Times New Roman" w:hAnsi="Arial Narrow"/>
                <w:b/>
                <w:bCs/>
                <w:sz w:val="20"/>
                <w:szCs w:val="18"/>
              </w:rPr>
              <w:t>FAMILY FOOD PACKS</w:t>
            </w:r>
          </w:p>
        </w:tc>
        <w:tc>
          <w:tcPr>
            <w:tcW w:w="71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DD436C" w14:textId="77777777" w:rsidR="004E26C4" w:rsidRPr="004E26C4" w:rsidRDefault="004E26C4" w:rsidP="004E26C4">
            <w:pPr>
              <w:contextualSpacing/>
              <w:jc w:val="center"/>
              <w:rPr>
                <w:rFonts w:ascii="Arial Narrow" w:eastAsia="Times New Roman" w:hAnsi="Arial Narrow"/>
                <w:b/>
                <w:bCs/>
                <w:i/>
                <w:iCs/>
                <w:color w:val="000000"/>
                <w:sz w:val="20"/>
                <w:szCs w:val="18"/>
                <w:lang w:val="en-US" w:eastAsia="en-US"/>
              </w:rPr>
            </w:pPr>
            <w:r w:rsidRPr="004E26C4">
              <w:rPr>
                <w:rFonts w:ascii="Arial Narrow" w:eastAsia="Times New Roman" w:hAnsi="Arial Narrow"/>
                <w:b/>
                <w:bCs/>
                <w:sz w:val="20"/>
                <w:szCs w:val="18"/>
              </w:rPr>
              <w:t>OTHER FOOD ITEMS</w:t>
            </w:r>
          </w:p>
        </w:tc>
        <w:tc>
          <w:tcPr>
            <w:tcW w:w="70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7705043" w14:textId="77777777" w:rsidR="004E26C4" w:rsidRPr="004E26C4" w:rsidRDefault="004E26C4" w:rsidP="004E26C4">
            <w:pPr>
              <w:contextualSpacing/>
              <w:jc w:val="center"/>
              <w:rPr>
                <w:rFonts w:ascii="Arial Narrow" w:eastAsia="Times New Roman" w:hAnsi="Arial Narrow"/>
                <w:b/>
                <w:bCs/>
                <w:i/>
                <w:iCs/>
                <w:color w:val="000000"/>
                <w:sz w:val="20"/>
                <w:szCs w:val="18"/>
                <w:lang w:val="en-US" w:eastAsia="en-US"/>
              </w:rPr>
            </w:pPr>
            <w:r w:rsidRPr="004E26C4">
              <w:rPr>
                <w:rFonts w:ascii="Arial Narrow" w:eastAsia="Times New Roman" w:hAnsi="Arial Narrow"/>
                <w:b/>
                <w:bCs/>
                <w:sz w:val="20"/>
                <w:szCs w:val="18"/>
              </w:rPr>
              <w:t>NON-FOOD RELIEF ITEMS</w:t>
            </w:r>
          </w:p>
        </w:tc>
        <w:tc>
          <w:tcPr>
            <w:tcW w:w="79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C405DD" w14:textId="77777777" w:rsidR="004E26C4" w:rsidRPr="004E26C4" w:rsidRDefault="004E26C4" w:rsidP="004E26C4">
            <w:pPr>
              <w:contextualSpacing/>
              <w:jc w:val="center"/>
              <w:rPr>
                <w:rFonts w:ascii="Arial Narrow" w:eastAsia="Times New Roman" w:hAnsi="Arial Narrow"/>
                <w:b/>
                <w:bCs/>
                <w:i/>
                <w:iCs/>
                <w:color w:val="000000"/>
                <w:sz w:val="20"/>
                <w:szCs w:val="18"/>
                <w:lang w:val="en-US" w:eastAsia="en-US"/>
              </w:rPr>
            </w:pPr>
            <w:r w:rsidRPr="004E26C4">
              <w:rPr>
                <w:rFonts w:ascii="Arial Narrow" w:eastAsia="Times New Roman" w:hAnsi="Arial Narrow"/>
                <w:b/>
                <w:bCs/>
                <w:sz w:val="20"/>
                <w:szCs w:val="18"/>
              </w:rPr>
              <w:t>TOTAL STANDBY FUNDS &amp; STOCKPILE</w:t>
            </w:r>
          </w:p>
        </w:tc>
      </w:tr>
      <w:tr w:rsidR="004E26C4" w:rsidRPr="004E26C4" w14:paraId="718B9568" w14:textId="77777777" w:rsidTr="004E26C4">
        <w:trPr>
          <w:trHeight w:hRule="exact" w:val="557"/>
          <w:tblHeader/>
        </w:trPr>
        <w:tc>
          <w:tcPr>
            <w:tcW w:w="767"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233B90F" w14:textId="77777777" w:rsidR="004E26C4" w:rsidRPr="004E26C4" w:rsidRDefault="004E26C4" w:rsidP="004E26C4">
            <w:pPr>
              <w:contextualSpacing/>
              <w:rPr>
                <w:rFonts w:ascii="Arial Narrow" w:eastAsia="Times New Roman" w:hAnsi="Arial Narrow"/>
                <w:b/>
                <w:bCs/>
                <w:color w:val="000000"/>
                <w:sz w:val="20"/>
                <w:szCs w:val="18"/>
                <w:lang w:val="en-US" w:eastAsia="en-US"/>
              </w:rPr>
            </w:pPr>
          </w:p>
        </w:tc>
        <w:tc>
          <w:tcPr>
            <w:tcW w:w="719"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4F4A3E" w14:textId="77777777" w:rsidR="004E26C4" w:rsidRPr="004E26C4" w:rsidRDefault="004E26C4" w:rsidP="004E26C4">
            <w:pPr>
              <w:contextualSpacing/>
              <w:jc w:val="right"/>
              <w:rPr>
                <w:rFonts w:ascii="Arial Narrow" w:eastAsia="Times New Roman" w:hAnsi="Arial Narrow"/>
                <w:b/>
                <w:bCs/>
                <w:i/>
                <w:iCs/>
                <w:color w:val="000000"/>
                <w:sz w:val="20"/>
                <w:szCs w:val="18"/>
                <w:lang w:val="en-US" w:eastAsia="en-US"/>
              </w:rPr>
            </w:pPr>
          </w:p>
        </w:tc>
        <w:tc>
          <w:tcPr>
            <w:tcW w:w="575" w:type="pct"/>
            <w:tcBorders>
              <w:top w:val="nil"/>
              <w:left w:val="nil"/>
              <w:bottom w:val="single" w:sz="4" w:space="0" w:color="auto"/>
              <w:right w:val="single" w:sz="4" w:space="0" w:color="auto"/>
            </w:tcBorders>
            <w:shd w:val="clear" w:color="auto" w:fill="D9D9D9" w:themeFill="background1" w:themeFillShade="D9"/>
            <w:vAlign w:val="center"/>
            <w:hideMark/>
          </w:tcPr>
          <w:p w14:paraId="6DE00589" w14:textId="77777777" w:rsidR="004E26C4" w:rsidRPr="004E26C4" w:rsidRDefault="004E26C4" w:rsidP="004E26C4">
            <w:pPr>
              <w:contextualSpacing/>
              <w:jc w:val="right"/>
              <w:rPr>
                <w:rFonts w:ascii="Arial Narrow" w:eastAsia="Times New Roman" w:hAnsi="Arial Narrow"/>
                <w:b/>
                <w:bCs/>
                <w:i/>
                <w:iCs/>
                <w:color w:val="000000"/>
                <w:sz w:val="20"/>
                <w:szCs w:val="18"/>
                <w:lang w:val="en-US" w:eastAsia="en-US"/>
              </w:rPr>
            </w:pPr>
            <w:r w:rsidRPr="004E26C4">
              <w:rPr>
                <w:rFonts w:ascii="Arial Narrow" w:eastAsia="Times New Roman" w:hAnsi="Arial Narrow"/>
                <w:b/>
                <w:bCs/>
                <w:color w:val="000000"/>
                <w:sz w:val="20"/>
                <w:szCs w:val="18"/>
              </w:rPr>
              <w:t>QUANTITY</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464150E1" w14:textId="77777777" w:rsidR="004E26C4" w:rsidRPr="004E26C4" w:rsidRDefault="004E26C4" w:rsidP="004E26C4">
            <w:pPr>
              <w:contextualSpacing/>
              <w:jc w:val="right"/>
              <w:rPr>
                <w:rFonts w:ascii="Arial Narrow" w:eastAsia="Times New Roman" w:hAnsi="Arial Narrow"/>
                <w:b/>
                <w:bCs/>
                <w:i/>
                <w:iCs/>
                <w:color w:val="000000"/>
                <w:sz w:val="20"/>
                <w:szCs w:val="18"/>
                <w:lang w:val="en-US" w:eastAsia="en-US"/>
              </w:rPr>
            </w:pPr>
            <w:r w:rsidRPr="004E26C4">
              <w:rPr>
                <w:rFonts w:ascii="Arial Narrow" w:eastAsia="Times New Roman" w:hAnsi="Arial Narrow"/>
                <w:b/>
                <w:bCs/>
                <w:sz w:val="20"/>
                <w:szCs w:val="18"/>
              </w:rPr>
              <w:t>TOTAL COST</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52C8A82C" w14:textId="77777777" w:rsidR="004E26C4" w:rsidRPr="004E26C4" w:rsidRDefault="004E26C4" w:rsidP="004E26C4">
            <w:pPr>
              <w:contextualSpacing/>
              <w:jc w:val="right"/>
              <w:rPr>
                <w:rFonts w:ascii="Arial Narrow" w:eastAsia="Times New Roman" w:hAnsi="Arial Narrow"/>
                <w:b/>
                <w:bCs/>
                <w:i/>
                <w:iCs/>
                <w:color w:val="000000"/>
                <w:sz w:val="20"/>
                <w:szCs w:val="18"/>
                <w:lang w:val="en-US" w:eastAsia="en-US"/>
              </w:rPr>
            </w:pPr>
            <w:r w:rsidRPr="004E26C4">
              <w:rPr>
                <w:rFonts w:ascii="Arial Narrow" w:eastAsia="Times New Roman" w:hAnsi="Arial Narrow"/>
                <w:b/>
                <w:bCs/>
                <w:sz w:val="20"/>
                <w:szCs w:val="18"/>
              </w:rPr>
              <w:t>TOTAL COST</w:t>
            </w:r>
          </w:p>
        </w:tc>
        <w:tc>
          <w:tcPr>
            <w:tcW w:w="709" w:type="pct"/>
            <w:tcBorders>
              <w:top w:val="nil"/>
              <w:left w:val="nil"/>
              <w:bottom w:val="single" w:sz="4" w:space="0" w:color="auto"/>
              <w:right w:val="single" w:sz="4" w:space="0" w:color="auto"/>
            </w:tcBorders>
            <w:shd w:val="clear" w:color="auto" w:fill="D9D9D9" w:themeFill="background1" w:themeFillShade="D9"/>
            <w:vAlign w:val="center"/>
            <w:hideMark/>
          </w:tcPr>
          <w:p w14:paraId="76E8710E" w14:textId="77777777" w:rsidR="004E26C4" w:rsidRPr="004E26C4" w:rsidRDefault="004E26C4" w:rsidP="004E26C4">
            <w:pPr>
              <w:contextualSpacing/>
              <w:jc w:val="right"/>
              <w:rPr>
                <w:rFonts w:ascii="Arial Narrow" w:eastAsia="Times New Roman" w:hAnsi="Arial Narrow"/>
                <w:b/>
                <w:bCs/>
                <w:i/>
                <w:iCs/>
                <w:color w:val="000000"/>
                <w:sz w:val="20"/>
                <w:szCs w:val="18"/>
                <w:lang w:val="en-US" w:eastAsia="en-US"/>
              </w:rPr>
            </w:pPr>
            <w:r w:rsidRPr="004E26C4">
              <w:rPr>
                <w:rFonts w:ascii="Arial Narrow" w:eastAsia="Times New Roman" w:hAnsi="Arial Narrow"/>
                <w:b/>
                <w:bCs/>
                <w:sz w:val="20"/>
                <w:szCs w:val="18"/>
              </w:rPr>
              <w:t>TOTAL COST</w:t>
            </w:r>
          </w:p>
        </w:tc>
        <w:tc>
          <w:tcPr>
            <w:tcW w:w="792"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461474" w14:textId="77777777" w:rsidR="004E26C4" w:rsidRPr="004E26C4" w:rsidRDefault="004E26C4" w:rsidP="004E26C4">
            <w:pPr>
              <w:contextualSpacing/>
              <w:jc w:val="right"/>
              <w:rPr>
                <w:rFonts w:ascii="Arial Narrow" w:eastAsia="Times New Roman" w:hAnsi="Arial Narrow"/>
                <w:b/>
                <w:bCs/>
                <w:i/>
                <w:iCs/>
                <w:color w:val="000000"/>
                <w:sz w:val="20"/>
                <w:szCs w:val="18"/>
                <w:lang w:val="en-US" w:eastAsia="en-US"/>
              </w:rPr>
            </w:pPr>
          </w:p>
        </w:tc>
      </w:tr>
      <w:tr w:rsidR="004E26C4" w:rsidRPr="004E26C4" w14:paraId="291A13AA" w14:textId="77777777" w:rsidTr="004E26C4">
        <w:trPr>
          <w:trHeight w:hRule="exact" w:val="284"/>
          <w:tblHeader/>
        </w:trPr>
        <w:tc>
          <w:tcPr>
            <w:tcW w:w="767"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2EFACDF"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TOTAL</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0FC7A4AE" w14:textId="77777777" w:rsidR="004E26C4" w:rsidRPr="004E26C4" w:rsidRDefault="004E26C4" w:rsidP="004E26C4">
            <w:pPr>
              <w:contextualSpacing/>
              <w:jc w:val="right"/>
              <w:rPr>
                <w:rFonts w:ascii="Arial Narrow" w:eastAsia="Times New Roman" w:hAnsi="Arial Narrow"/>
                <w:b/>
                <w:bCs/>
                <w:color w:val="000000"/>
                <w:sz w:val="20"/>
                <w:szCs w:val="20"/>
                <w:lang w:val="en-US" w:eastAsia="en-US"/>
              </w:rPr>
            </w:pPr>
            <w:r w:rsidRPr="004E26C4">
              <w:rPr>
                <w:rFonts w:ascii="Arial Narrow" w:hAnsi="Arial Narrow"/>
                <w:b/>
                <w:bCs/>
                <w:color w:val="000000"/>
                <w:sz w:val="20"/>
                <w:szCs w:val="20"/>
              </w:rPr>
              <w:t>182,404,166.66</w:t>
            </w:r>
          </w:p>
        </w:tc>
        <w:tc>
          <w:tcPr>
            <w:tcW w:w="575" w:type="pct"/>
            <w:tcBorders>
              <w:top w:val="nil"/>
              <w:left w:val="nil"/>
              <w:bottom w:val="single" w:sz="4" w:space="0" w:color="auto"/>
              <w:right w:val="single" w:sz="4" w:space="0" w:color="auto"/>
            </w:tcBorders>
            <w:shd w:val="clear" w:color="auto" w:fill="D9D9D9" w:themeFill="background1" w:themeFillShade="D9"/>
            <w:vAlign w:val="center"/>
            <w:hideMark/>
          </w:tcPr>
          <w:p w14:paraId="79056D7E" w14:textId="77777777" w:rsidR="004E26C4" w:rsidRPr="004E26C4" w:rsidRDefault="004E26C4" w:rsidP="004E26C4">
            <w:pPr>
              <w:contextualSpacing/>
              <w:jc w:val="right"/>
              <w:rPr>
                <w:rFonts w:ascii="Arial Narrow" w:eastAsia="Times New Roman" w:hAnsi="Arial Narrow"/>
                <w:b/>
                <w:bCs/>
                <w:color w:val="000000"/>
                <w:sz w:val="20"/>
                <w:szCs w:val="20"/>
                <w:lang w:val="en-US" w:eastAsia="en-US"/>
              </w:rPr>
            </w:pPr>
            <w:r w:rsidRPr="004E26C4">
              <w:rPr>
                <w:rFonts w:ascii="Arial Narrow" w:hAnsi="Arial Narrow"/>
                <w:b/>
                <w:bCs/>
                <w:color w:val="000000"/>
                <w:sz w:val="20"/>
                <w:szCs w:val="20"/>
              </w:rPr>
              <w:t>218,211</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60466326" w14:textId="2F804F39" w:rsidR="004E26C4" w:rsidRPr="004E26C4" w:rsidRDefault="004E26C4" w:rsidP="004E26C4">
            <w:pPr>
              <w:contextualSpacing/>
              <w:jc w:val="right"/>
              <w:rPr>
                <w:rFonts w:ascii="Arial Narrow" w:eastAsia="Times New Roman" w:hAnsi="Arial Narrow"/>
                <w:b/>
                <w:bCs/>
                <w:color w:val="000000"/>
                <w:sz w:val="20"/>
                <w:szCs w:val="20"/>
                <w:lang w:val="en-US" w:eastAsia="en-US"/>
              </w:rPr>
            </w:pPr>
            <w:r w:rsidRPr="004E26C4">
              <w:rPr>
                <w:rFonts w:ascii="Arial Narrow" w:hAnsi="Arial Narrow"/>
                <w:b/>
                <w:bCs/>
                <w:color w:val="000000"/>
                <w:sz w:val="20"/>
                <w:szCs w:val="20"/>
              </w:rPr>
              <w:t>102,269,946.44</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075683B2" w14:textId="1423DACE" w:rsidR="004E26C4" w:rsidRPr="004E26C4" w:rsidRDefault="004E26C4" w:rsidP="004E26C4">
            <w:pPr>
              <w:contextualSpacing/>
              <w:jc w:val="right"/>
              <w:rPr>
                <w:rFonts w:ascii="Arial Narrow" w:eastAsia="Times New Roman" w:hAnsi="Arial Narrow"/>
                <w:b/>
                <w:bCs/>
                <w:color w:val="000000"/>
                <w:sz w:val="20"/>
                <w:szCs w:val="20"/>
                <w:lang w:val="en-US" w:eastAsia="en-US"/>
              </w:rPr>
            </w:pPr>
            <w:r w:rsidRPr="004E26C4">
              <w:rPr>
                <w:rFonts w:ascii="Arial Narrow" w:hAnsi="Arial Narrow"/>
                <w:b/>
                <w:bCs/>
                <w:color w:val="000000"/>
                <w:sz w:val="20"/>
                <w:szCs w:val="20"/>
              </w:rPr>
              <w:t>187,091,556.82</w:t>
            </w:r>
          </w:p>
        </w:tc>
        <w:tc>
          <w:tcPr>
            <w:tcW w:w="709" w:type="pct"/>
            <w:tcBorders>
              <w:top w:val="nil"/>
              <w:left w:val="nil"/>
              <w:bottom w:val="single" w:sz="4" w:space="0" w:color="auto"/>
              <w:right w:val="single" w:sz="4" w:space="0" w:color="auto"/>
            </w:tcBorders>
            <w:shd w:val="clear" w:color="auto" w:fill="D9D9D9" w:themeFill="background1" w:themeFillShade="D9"/>
            <w:vAlign w:val="center"/>
            <w:hideMark/>
          </w:tcPr>
          <w:p w14:paraId="1D0703CE" w14:textId="5FA8631F" w:rsidR="004E26C4" w:rsidRPr="004E26C4" w:rsidRDefault="004E26C4" w:rsidP="004E26C4">
            <w:pPr>
              <w:contextualSpacing/>
              <w:jc w:val="right"/>
              <w:rPr>
                <w:rFonts w:ascii="Arial Narrow" w:eastAsia="Times New Roman" w:hAnsi="Arial Narrow"/>
                <w:b/>
                <w:bCs/>
                <w:color w:val="000000"/>
                <w:sz w:val="20"/>
                <w:szCs w:val="20"/>
                <w:lang w:val="en-US" w:eastAsia="en-US"/>
              </w:rPr>
            </w:pPr>
            <w:r w:rsidRPr="004E26C4">
              <w:rPr>
                <w:rFonts w:ascii="Arial Narrow" w:hAnsi="Arial Narrow"/>
                <w:b/>
                <w:bCs/>
                <w:color w:val="000000"/>
                <w:sz w:val="20"/>
                <w:szCs w:val="20"/>
              </w:rPr>
              <w:t>308,576,082.80</w:t>
            </w:r>
          </w:p>
        </w:tc>
        <w:tc>
          <w:tcPr>
            <w:tcW w:w="792" w:type="pct"/>
            <w:tcBorders>
              <w:top w:val="nil"/>
              <w:left w:val="nil"/>
              <w:bottom w:val="single" w:sz="4" w:space="0" w:color="auto"/>
              <w:right w:val="single" w:sz="4" w:space="0" w:color="auto"/>
            </w:tcBorders>
            <w:shd w:val="clear" w:color="auto" w:fill="D9D9D9" w:themeFill="background1" w:themeFillShade="D9"/>
            <w:vAlign w:val="center"/>
            <w:hideMark/>
          </w:tcPr>
          <w:p w14:paraId="3129BBE5" w14:textId="545BA08E" w:rsidR="004E26C4" w:rsidRPr="004E26C4" w:rsidRDefault="004E26C4" w:rsidP="004E26C4">
            <w:pPr>
              <w:contextualSpacing/>
              <w:jc w:val="right"/>
              <w:rPr>
                <w:rFonts w:ascii="Arial Narrow" w:eastAsia="Times New Roman" w:hAnsi="Arial Narrow"/>
                <w:b/>
                <w:bCs/>
                <w:color w:val="000000"/>
                <w:sz w:val="20"/>
                <w:szCs w:val="20"/>
                <w:lang w:val="en-US" w:eastAsia="en-US"/>
              </w:rPr>
            </w:pPr>
            <w:r w:rsidRPr="004E26C4">
              <w:rPr>
                <w:rFonts w:ascii="Arial Narrow" w:hAnsi="Arial Narrow"/>
                <w:b/>
                <w:bCs/>
                <w:color w:val="000000"/>
                <w:sz w:val="20"/>
                <w:szCs w:val="20"/>
              </w:rPr>
              <w:t>780,341,752.73</w:t>
            </w:r>
          </w:p>
        </w:tc>
      </w:tr>
      <w:tr w:rsidR="004E26C4" w:rsidRPr="004E26C4" w14:paraId="3D1362DB"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68712192"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Central Office</w:t>
            </w:r>
          </w:p>
        </w:tc>
        <w:tc>
          <w:tcPr>
            <w:tcW w:w="719" w:type="pct"/>
            <w:tcBorders>
              <w:top w:val="nil"/>
              <w:left w:val="nil"/>
              <w:bottom w:val="single" w:sz="4" w:space="0" w:color="auto"/>
              <w:right w:val="single" w:sz="4" w:space="0" w:color="auto"/>
            </w:tcBorders>
            <w:shd w:val="clear" w:color="auto" w:fill="auto"/>
            <w:vAlign w:val="center"/>
            <w:hideMark/>
          </w:tcPr>
          <w:p w14:paraId="5721BC73"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40,084,929.19</w:t>
            </w:r>
          </w:p>
        </w:tc>
        <w:tc>
          <w:tcPr>
            <w:tcW w:w="575" w:type="pct"/>
            <w:tcBorders>
              <w:top w:val="nil"/>
              <w:left w:val="nil"/>
              <w:bottom w:val="single" w:sz="4" w:space="0" w:color="auto"/>
              <w:right w:val="single" w:sz="4" w:space="0" w:color="auto"/>
            </w:tcBorders>
            <w:shd w:val="clear" w:color="auto" w:fill="auto"/>
            <w:vAlign w:val="center"/>
            <w:hideMark/>
          </w:tcPr>
          <w:p w14:paraId="44475C85" w14:textId="77777777" w:rsidR="004E26C4" w:rsidRPr="004E26C4" w:rsidRDefault="004E26C4" w:rsidP="004E26C4">
            <w:pPr>
              <w:contextualSpacing/>
              <w:jc w:val="right"/>
              <w:rPr>
                <w:rFonts w:ascii="Arial Narrow" w:eastAsia="Times New Roman" w:hAnsi="Arial Narrow"/>
                <w:b/>
                <w:bCs/>
                <w:color w:val="000000"/>
                <w:sz w:val="20"/>
                <w:szCs w:val="20"/>
                <w:lang w:val="en-US" w:eastAsia="en-US"/>
              </w:rPr>
            </w:pPr>
            <w:r w:rsidRPr="004E26C4">
              <w:rPr>
                <w:rFonts w:ascii="Arial Narrow" w:hAnsi="Arial Narrow"/>
                <w:b/>
                <w:bCs/>
                <w:color w:val="000000"/>
                <w:sz w:val="20"/>
                <w:szCs w:val="20"/>
              </w:rPr>
              <w:t>-</w:t>
            </w:r>
          </w:p>
        </w:tc>
        <w:tc>
          <w:tcPr>
            <w:tcW w:w="719" w:type="pct"/>
            <w:tcBorders>
              <w:top w:val="nil"/>
              <w:left w:val="nil"/>
              <w:bottom w:val="single" w:sz="4" w:space="0" w:color="auto"/>
              <w:right w:val="single" w:sz="4" w:space="0" w:color="auto"/>
            </w:tcBorders>
            <w:shd w:val="clear" w:color="auto" w:fill="auto"/>
            <w:vAlign w:val="center"/>
            <w:hideMark/>
          </w:tcPr>
          <w:p w14:paraId="00B544DE" w14:textId="47F2AA59" w:rsidR="004E26C4" w:rsidRPr="004E26C4" w:rsidRDefault="004E26C4" w:rsidP="004E26C4">
            <w:pPr>
              <w:contextualSpacing/>
              <w:jc w:val="right"/>
              <w:rPr>
                <w:rFonts w:ascii="Arial Narrow" w:eastAsia="Times New Roman" w:hAnsi="Arial Narrow"/>
                <w:b/>
                <w:bCs/>
                <w:color w:val="000000"/>
                <w:sz w:val="20"/>
                <w:szCs w:val="20"/>
                <w:lang w:val="en-US" w:eastAsia="en-US"/>
              </w:rPr>
            </w:pPr>
            <w:r w:rsidRPr="004E26C4">
              <w:rPr>
                <w:rFonts w:ascii="Arial Narrow" w:hAnsi="Arial Narrow"/>
                <w:b/>
                <w:bCs/>
                <w:color w:val="000000"/>
                <w:sz w:val="20"/>
                <w:szCs w:val="20"/>
              </w:rPr>
              <w:t>-</w:t>
            </w:r>
          </w:p>
        </w:tc>
        <w:tc>
          <w:tcPr>
            <w:tcW w:w="719" w:type="pct"/>
            <w:tcBorders>
              <w:top w:val="nil"/>
              <w:left w:val="nil"/>
              <w:bottom w:val="single" w:sz="4" w:space="0" w:color="auto"/>
              <w:right w:val="single" w:sz="4" w:space="0" w:color="auto"/>
            </w:tcBorders>
            <w:shd w:val="clear" w:color="auto" w:fill="auto"/>
            <w:vAlign w:val="center"/>
            <w:hideMark/>
          </w:tcPr>
          <w:p w14:paraId="451FB75D" w14:textId="51F6F133" w:rsidR="004E26C4" w:rsidRPr="004E26C4" w:rsidRDefault="004E26C4" w:rsidP="004E26C4">
            <w:pPr>
              <w:contextualSpacing/>
              <w:jc w:val="right"/>
              <w:rPr>
                <w:rFonts w:ascii="Arial Narrow" w:eastAsia="Times New Roman" w:hAnsi="Arial Narrow"/>
                <w:b/>
                <w:bCs/>
                <w:color w:val="000000"/>
                <w:sz w:val="20"/>
                <w:szCs w:val="20"/>
                <w:lang w:val="en-US" w:eastAsia="en-US"/>
              </w:rPr>
            </w:pPr>
            <w:r w:rsidRPr="004E26C4">
              <w:rPr>
                <w:rFonts w:ascii="Arial Narrow" w:hAnsi="Arial Narrow"/>
                <w:b/>
                <w:bCs/>
                <w:color w:val="000000"/>
                <w:sz w:val="20"/>
                <w:szCs w:val="20"/>
              </w:rPr>
              <w:t>-</w:t>
            </w:r>
          </w:p>
        </w:tc>
        <w:tc>
          <w:tcPr>
            <w:tcW w:w="709" w:type="pct"/>
            <w:tcBorders>
              <w:top w:val="nil"/>
              <w:left w:val="nil"/>
              <w:bottom w:val="single" w:sz="4" w:space="0" w:color="auto"/>
              <w:right w:val="single" w:sz="4" w:space="0" w:color="auto"/>
            </w:tcBorders>
            <w:shd w:val="clear" w:color="auto" w:fill="auto"/>
            <w:vAlign w:val="center"/>
            <w:hideMark/>
          </w:tcPr>
          <w:p w14:paraId="6CCA45E6" w14:textId="75C34A4F" w:rsidR="004E26C4" w:rsidRPr="004E26C4" w:rsidRDefault="004E26C4" w:rsidP="004E26C4">
            <w:pPr>
              <w:contextualSpacing/>
              <w:jc w:val="right"/>
              <w:rPr>
                <w:rFonts w:ascii="Arial Narrow" w:eastAsia="Times New Roman" w:hAnsi="Arial Narrow"/>
                <w:b/>
                <w:bCs/>
                <w:color w:val="000000"/>
                <w:sz w:val="20"/>
                <w:szCs w:val="20"/>
                <w:lang w:val="en-US" w:eastAsia="en-US"/>
              </w:rPr>
            </w:pPr>
            <w:r w:rsidRPr="004E26C4">
              <w:rPr>
                <w:rFonts w:ascii="Arial Narrow" w:hAnsi="Arial Narrow"/>
                <w:b/>
                <w:bCs/>
                <w:color w:val="000000"/>
                <w:sz w:val="20"/>
                <w:szCs w:val="20"/>
              </w:rPr>
              <w:t>-</w:t>
            </w:r>
          </w:p>
        </w:tc>
        <w:tc>
          <w:tcPr>
            <w:tcW w:w="792" w:type="pct"/>
            <w:tcBorders>
              <w:top w:val="nil"/>
              <w:left w:val="nil"/>
              <w:bottom w:val="single" w:sz="4" w:space="0" w:color="auto"/>
              <w:right w:val="single" w:sz="4" w:space="0" w:color="auto"/>
            </w:tcBorders>
            <w:shd w:val="clear" w:color="auto" w:fill="auto"/>
            <w:vAlign w:val="center"/>
            <w:hideMark/>
          </w:tcPr>
          <w:p w14:paraId="26E86910" w14:textId="7C4C6F1C"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40,084,929.19</w:t>
            </w:r>
          </w:p>
        </w:tc>
      </w:tr>
      <w:tr w:rsidR="004E26C4" w:rsidRPr="004E26C4" w14:paraId="22836E4E"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BC42F72"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NRLMB - NROC</w:t>
            </w:r>
          </w:p>
        </w:tc>
        <w:tc>
          <w:tcPr>
            <w:tcW w:w="719" w:type="pct"/>
            <w:tcBorders>
              <w:top w:val="nil"/>
              <w:left w:val="nil"/>
              <w:bottom w:val="single" w:sz="4" w:space="0" w:color="auto"/>
              <w:right w:val="single" w:sz="4" w:space="0" w:color="auto"/>
            </w:tcBorders>
            <w:shd w:val="clear" w:color="auto" w:fill="auto"/>
            <w:vAlign w:val="center"/>
            <w:hideMark/>
          </w:tcPr>
          <w:p w14:paraId="205CF19F" w14:textId="77777777" w:rsidR="004E26C4" w:rsidRPr="004E26C4" w:rsidRDefault="004E26C4" w:rsidP="004E26C4">
            <w:pPr>
              <w:contextualSpacing/>
              <w:jc w:val="right"/>
              <w:rPr>
                <w:rFonts w:ascii="Arial Narrow" w:eastAsia="Times New Roman" w:hAnsi="Arial Narrow"/>
                <w:b/>
                <w:bCs/>
                <w:color w:val="000000"/>
                <w:sz w:val="20"/>
                <w:szCs w:val="20"/>
                <w:lang w:val="en-US" w:eastAsia="en-US"/>
              </w:rPr>
            </w:pPr>
            <w:r w:rsidRPr="004E26C4">
              <w:rPr>
                <w:rFonts w:ascii="Arial Narrow" w:hAnsi="Arial Narrow"/>
                <w:color w:val="000000"/>
                <w:sz w:val="20"/>
                <w:szCs w:val="20"/>
              </w:rPr>
              <w:t>-</w:t>
            </w:r>
          </w:p>
        </w:tc>
        <w:tc>
          <w:tcPr>
            <w:tcW w:w="575" w:type="pct"/>
            <w:tcBorders>
              <w:top w:val="nil"/>
              <w:left w:val="nil"/>
              <w:bottom w:val="single" w:sz="4" w:space="0" w:color="auto"/>
              <w:right w:val="single" w:sz="4" w:space="0" w:color="auto"/>
            </w:tcBorders>
            <w:shd w:val="clear" w:color="auto" w:fill="auto"/>
            <w:vAlign w:val="center"/>
            <w:hideMark/>
          </w:tcPr>
          <w:p w14:paraId="28AE25FF"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4,902</w:t>
            </w:r>
          </w:p>
        </w:tc>
        <w:tc>
          <w:tcPr>
            <w:tcW w:w="719" w:type="pct"/>
            <w:tcBorders>
              <w:top w:val="nil"/>
              <w:left w:val="nil"/>
              <w:bottom w:val="single" w:sz="4" w:space="0" w:color="auto"/>
              <w:right w:val="single" w:sz="4" w:space="0" w:color="auto"/>
            </w:tcBorders>
            <w:shd w:val="clear" w:color="auto" w:fill="auto"/>
            <w:vAlign w:val="center"/>
            <w:hideMark/>
          </w:tcPr>
          <w:p w14:paraId="3BF47B2F" w14:textId="51B7487C"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382,141.00</w:t>
            </w:r>
          </w:p>
        </w:tc>
        <w:tc>
          <w:tcPr>
            <w:tcW w:w="719" w:type="pct"/>
            <w:tcBorders>
              <w:top w:val="nil"/>
              <w:left w:val="nil"/>
              <w:bottom w:val="single" w:sz="4" w:space="0" w:color="auto"/>
              <w:right w:val="single" w:sz="4" w:space="0" w:color="auto"/>
            </w:tcBorders>
            <w:shd w:val="clear" w:color="auto" w:fill="auto"/>
            <w:vAlign w:val="center"/>
            <w:hideMark/>
          </w:tcPr>
          <w:p w14:paraId="2D2681DB" w14:textId="526A63B6"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41,690,660.60</w:t>
            </w:r>
          </w:p>
        </w:tc>
        <w:tc>
          <w:tcPr>
            <w:tcW w:w="709" w:type="pct"/>
            <w:tcBorders>
              <w:top w:val="nil"/>
              <w:left w:val="nil"/>
              <w:bottom w:val="single" w:sz="4" w:space="0" w:color="auto"/>
              <w:right w:val="single" w:sz="4" w:space="0" w:color="auto"/>
            </w:tcBorders>
            <w:shd w:val="clear" w:color="auto" w:fill="auto"/>
            <w:vAlign w:val="center"/>
            <w:hideMark/>
          </w:tcPr>
          <w:p w14:paraId="395088D9" w14:textId="0CFD2FA9"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13,440,623.04</w:t>
            </w:r>
          </w:p>
        </w:tc>
        <w:tc>
          <w:tcPr>
            <w:tcW w:w="792" w:type="pct"/>
            <w:tcBorders>
              <w:top w:val="nil"/>
              <w:left w:val="nil"/>
              <w:bottom w:val="single" w:sz="4" w:space="0" w:color="auto"/>
              <w:right w:val="single" w:sz="4" w:space="0" w:color="auto"/>
            </w:tcBorders>
            <w:shd w:val="clear" w:color="auto" w:fill="auto"/>
            <w:vAlign w:val="center"/>
            <w:hideMark/>
          </w:tcPr>
          <w:p w14:paraId="619EC1F3" w14:textId="4B9BDA7A"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57,513,424.64</w:t>
            </w:r>
          </w:p>
        </w:tc>
      </w:tr>
      <w:tr w:rsidR="004E26C4" w:rsidRPr="004E26C4" w14:paraId="21E824B6"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72B76D0"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NRLMB - VDRC</w:t>
            </w:r>
          </w:p>
        </w:tc>
        <w:tc>
          <w:tcPr>
            <w:tcW w:w="719" w:type="pct"/>
            <w:tcBorders>
              <w:top w:val="nil"/>
              <w:left w:val="nil"/>
              <w:bottom w:val="single" w:sz="4" w:space="0" w:color="auto"/>
              <w:right w:val="single" w:sz="4" w:space="0" w:color="auto"/>
            </w:tcBorders>
            <w:shd w:val="clear" w:color="auto" w:fill="auto"/>
            <w:vAlign w:val="center"/>
            <w:hideMark/>
          </w:tcPr>
          <w:p w14:paraId="4979C02F" w14:textId="77777777" w:rsidR="004E26C4" w:rsidRPr="004E26C4" w:rsidRDefault="004E26C4" w:rsidP="004E26C4">
            <w:pPr>
              <w:contextualSpacing/>
              <w:jc w:val="right"/>
              <w:rPr>
                <w:rFonts w:ascii="Arial Narrow" w:eastAsia="Times New Roman" w:hAnsi="Arial Narrow"/>
                <w:b/>
                <w:bCs/>
                <w:color w:val="000000"/>
                <w:sz w:val="20"/>
                <w:szCs w:val="20"/>
                <w:lang w:val="en-US" w:eastAsia="en-US"/>
              </w:rPr>
            </w:pPr>
            <w:r w:rsidRPr="004E26C4">
              <w:rPr>
                <w:rFonts w:ascii="Arial Narrow" w:hAnsi="Arial Narrow"/>
                <w:color w:val="000000"/>
                <w:sz w:val="20"/>
                <w:szCs w:val="20"/>
              </w:rPr>
              <w:t>-</w:t>
            </w:r>
          </w:p>
        </w:tc>
        <w:tc>
          <w:tcPr>
            <w:tcW w:w="575" w:type="pct"/>
            <w:tcBorders>
              <w:top w:val="nil"/>
              <w:left w:val="nil"/>
              <w:bottom w:val="single" w:sz="4" w:space="0" w:color="auto"/>
              <w:right w:val="single" w:sz="4" w:space="0" w:color="auto"/>
            </w:tcBorders>
            <w:shd w:val="clear" w:color="auto" w:fill="auto"/>
            <w:vAlign w:val="center"/>
            <w:hideMark/>
          </w:tcPr>
          <w:p w14:paraId="5ECEB4DF"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8,347</w:t>
            </w:r>
          </w:p>
        </w:tc>
        <w:tc>
          <w:tcPr>
            <w:tcW w:w="719" w:type="pct"/>
            <w:tcBorders>
              <w:top w:val="nil"/>
              <w:left w:val="nil"/>
              <w:bottom w:val="single" w:sz="4" w:space="0" w:color="auto"/>
              <w:right w:val="single" w:sz="4" w:space="0" w:color="auto"/>
            </w:tcBorders>
            <w:shd w:val="clear" w:color="auto" w:fill="auto"/>
            <w:vAlign w:val="center"/>
            <w:hideMark/>
          </w:tcPr>
          <w:p w14:paraId="3AFDBB22" w14:textId="296DA72B"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8,154,562.63</w:t>
            </w:r>
          </w:p>
        </w:tc>
        <w:tc>
          <w:tcPr>
            <w:tcW w:w="719" w:type="pct"/>
            <w:tcBorders>
              <w:top w:val="nil"/>
              <w:left w:val="nil"/>
              <w:bottom w:val="single" w:sz="4" w:space="0" w:color="auto"/>
              <w:right w:val="single" w:sz="4" w:space="0" w:color="auto"/>
            </w:tcBorders>
            <w:shd w:val="clear" w:color="auto" w:fill="auto"/>
            <w:vAlign w:val="center"/>
            <w:hideMark/>
          </w:tcPr>
          <w:p w14:paraId="3300E550" w14:textId="61EDE6D0"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9,770,503.03</w:t>
            </w:r>
          </w:p>
        </w:tc>
        <w:tc>
          <w:tcPr>
            <w:tcW w:w="709" w:type="pct"/>
            <w:tcBorders>
              <w:top w:val="nil"/>
              <w:left w:val="nil"/>
              <w:bottom w:val="single" w:sz="4" w:space="0" w:color="auto"/>
              <w:right w:val="single" w:sz="4" w:space="0" w:color="auto"/>
            </w:tcBorders>
            <w:shd w:val="clear" w:color="auto" w:fill="auto"/>
            <w:vAlign w:val="center"/>
            <w:hideMark/>
          </w:tcPr>
          <w:p w14:paraId="4469FF5C" w14:textId="286BEEAC"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115,495.45</w:t>
            </w:r>
          </w:p>
        </w:tc>
        <w:tc>
          <w:tcPr>
            <w:tcW w:w="792" w:type="pct"/>
            <w:tcBorders>
              <w:top w:val="nil"/>
              <w:left w:val="nil"/>
              <w:bottom w:val="single" w:sz="4" w:space="0" w:color="auto"/>
              <w:right w:val="single" w:sz="4" w:space="0" w:color="auto"/>
            </w:tcBorders>
            <w:shd w:val="clear" w:color="auto" w:fill="auto"/>
            <w:vAlign w:val="center"/>
            <w:hideMark/>
          </w:tcPr>
          <w:p w14:paraId="31764956" w14:textId="2D4A6E62"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1,040,561.11</w:t>
            </w:r>
          </w:p>
        </w:tc>
      </w:tr>
      <w:tr w:rsidR="004E26C4" w:rsidRPr="004E26C4" w14:paraId="6EEB2AE1"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61D523FF"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I</w:t>
            </w:r>
          </w:p>
        </w:tc>
        <w:tc>
          <w:tcPr>
            <w:tcW w:w="719" w:type="pct"/>
            <w:tcBorders>
              <w:top w:val="nil"/>
              <w:left w:val="nil"/>
              <w:bottom w:val="single" w:sz="4" w:space="0" w:color="auto"/>
              <w:right w:val="single" w:sz="4" w:space="0" w:color="auto"/>
            </w:tcBorders>
            <w:shd w:val="clear" w:color="auto" w:fill="auto"/>
            <w:vAlign w:val="center"/>
            <w:hideMark/>
          </w:tcPr>
          <w:p w14:paraId="48D2CB39"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000,000.00</w:t>
            </w:r>
          </w:p>
        </w:tc>
        <w:tc>
          <w:tcPr>
            <w:tcW w:w="575" w:type="pct"/>
            <w:tcBorders>
              <w:top w:val="nil"/>
              <w:left w:val="nil"/>
              <w:bottom w:val="single" w:sz="4" w:space="0" w:color="auto"/>
              <w:right w:val="single" w:sz="4" w:space="0" w:color="auto"/>
            </w:tcBorders>
            <w:shd w:val="clear" w:color="auto" w:fill="auto"/>
            <w:vAlign w:val="center"/>
            <w:hideMark/>
          </w:tcPr>
          <w:p w14:paraId="59CB1E86"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1,757</w:t>
            </w:r>
          </w:p>
        </w:tc>
        <w:tc>
          <w:tcPr>
            <w:tcW w:w="719" w:type="pct"/>
            <w:tcBorders>
              <w:top w:val="nil"/>
              <w:left w:val="nil"/>
              <w:bottom w:val="single" w:sz="4" w:space="0" w:color="auto"/>
              <w:right w:val="single" w:sz="4" w:space="0" w:color="auto"/>
            </w:tcBorders>
            <w:shd w:val="clear" w:color="auto" w:fill="auto"/>
            <w:vAlign w:val="center"/>
            <w:hideMark/>
          </w:tcPr>
          <w:p w14:paraId="605EEC32" w14:textId="1D26BA3A"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5,924,724.18</w:t>
            </w:r>
          </w:p>
        </w:tc>
        <w:tc>
          <w:tcPr>
            <w:tcW w:w="719" w:type="pct"/>
            <w:tcBorders>
              <w:top w:val="nil"/>
              <w:left w:val="nil"/>
              <w:bottom w:val="single" w:sz="4" w:space="0" w:color="auto"/>
              <w:right w:val="single" w:sz="4" w:space="0" w:color="auto"/>
            </w:tcBorders>
            <w:shd w:val="clear" w:color="auto" w:fill="auto"/>
            <w:vAlign w:val="center"/>
            <w:hideMark/>
          </w:tcPr>
          <w:p w14:paraId="34981B1F" w14:textId="63617D86"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6,225,646.30</w:t>
            </w:r>
          </w:p>
        </w:tc>
        <w:tc>
          <w:tcPr>
            <w:tcW w:w="709" w:type="pct"/>
            <w:tcBorders>
              <w:top w:val="nil"/>
              <w:left w:val="nil"/>
              <w:bottom w:val="single" w:sz="4" w:space="0" w:color="auto"/>
              <w:right w:val="single" w:sz="4" w:space="0" w:color="auto"/>
            </w:tcBorders>
            <w:shd w:val="clear" w:color="auto" w:fill="auto"/>
            <w:vAlign w:val="center"/>
            <w:hideMark/>
          </w:tcPr>
          <w:p w14:paraId="4A554FC0" w14:textId="20C032A4"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8,506,998.43</w:t>
            </w:r>
          </w:p>
        </w:tc>
        <w:tc>
          <w:tcPr>
            <w:tcW w:w="792" w:type="pct"/>
            <w:tcBorders>
              <w:top w:val="nil"/>
              <w:left w:val="nil"/>
              <w:bottom w:val="single" w:sz="4" w:space="0" w:color="auto"/>
              <w:right w:val="single" w:sz="4" w:space="0" w:color="auto"/>
            </w:tcBorders>
            <w:shd w:val="clear" w:color="auto" w:fill="auto"/>
            <w:vAlign w:val="center"/>
            <w:hideMark/>
          </w:tcPr>
          <w:p w14:paraId="45E14A46" w14:textId="6CAC9875"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43,657,368.91</w:t>
            </w:r>
          </w:p>
        </w:tc>
      </w:tr>
      <w:tr w:rsidR="004E26C4" w:rsidRPr="004E26C4" w14:paraId="06978A6A"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ED8F691"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II</w:t>
            </w:r>
          </w:p>
        </w:tc>
        <w:tc>
          <w:tcPr>
            <w:tcW w:w="719" w:type="pct"/>
            <w:tcBorders>
              <w:top w:val="nil"/>
              <w:left w:val="nil"/>
              <w:bottom w:val="single" w:sz="4" w:space="0" w:color="auto"/>
              <w:right w:val="single" w:sz="4" w:space="0" w:color="auto"/>
            </w:tcBorders>
            <w:shd w:val="clear" w:color="auto" w:fill="auto"/>
            <w:vAlign w:val="center"/>
            <w:hideMark/>
          </w:tcPr>
          <w:p w14:paraId="74780A30" w14:textId="77777777" w:rsidR="004E26C4" w:rsidRPr="004E26C4" w:rsidRDefault="004E26C4" w:rsidP="004E26C4">
            <w:pPr>
              <w:contextualSpacing/>
              <w:jc w:val="right"/>
              <w:rPr>
                <w:rFonts w:ascii="Arial Narrow" w:eastAsia="Times New Roman" w:hAnsi="Arial Narrow"/>
                <w:b/>
                <w:bCs/>
                <w:color w:val="000000"/>
                <w:sz w:val="20"/>
                <w:szCs w:val="20"/>
                <w:lang w:val="en-US" w:eastAsia="en-US"/>
              </w:rPr>
            </w:pPr>
            <w:r w:rsidRPr="004E26C4">
              <w:rPr>
                <w:rFonts w:ascii="Arial Narrow" w:hAnsi="Arial Narrow"/>
                <w:color w:val="000000"/>
                <w:sz w:val="20"/>
                <w:szCs w:val="20"/>
              </w:rPr>
              <w:t>-</w:t>
            </w:r>
          </w:p>
        </w:tc>
        <w:tc>
          <w:tcPr>
            <w:tcW w:w="575" w:type="pct"/>
            <w:tcBorders>
              <w:top w:val="nil"/>
              <w:left w:val="nil"/>
              <w:bottom w:val="single" w:sz="4" w:space="0" w:color="auto"/>
              <w:right w:val="single" w:sz="4" w:space="0" w:color="auto"/>
            </w:tcBorders>
            <w:shd w:val="clear" w:color="auto" w:fill="auto"/>
            <w:vAlign w:val="center"/>
            <w:hideMark/>
          </w:tcPr>
          <w:p w14:paraId="3C2BDAC2"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5,574</w:t>
            </w:r>
          </w:p>
        </w:tc>
        <w:tc>
          <w:tcPr>
            <w:tcW w:w="719" w:type="pct"/>
            <w:tcBorders>
              <w:top w:val="nil"/>
              <w:left w:val="nil"/>
              <w:bottom w:val="single" w:sz="4" w:space="0" w:color="auto"/>
              <w:right w:val="single" w:sz="4" w:space="0" w:color="auto"/>
            </w:tcBorders>
            <w:shd w:val="clear" w:color="auto" w:fill="auto"/>
            <w:vAlign w:val="center"/>
            <w:hideMark/>
          </w:tcPr>
          <w:p w14:paraId="7974201C" w14:textId="251F3205"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2,661,573.17</w:t>
            </w:r>
          </w:p>
        </w:tc>
        <w:tc>
          <w:tcPr>
            <w:tcW w:w="719" w:type="pct"/>
            <w:tcBorders>
              <w:top w:val="nil"/>
              <w:left w:val="nil"/>
              <w:bottom w:val="single" w:sz="4" w:space="0" w:color="auto"/>
              <w:right w:val="single" w:sz="4" w:space="0" w:color="auto"/>
            </w:tcBorders>
            <w:shd w:val="clear" w:color="auto" w:fill="auto"/>
            <w:vAlign w:val="center"/>
            <w:hideMark/>
          </w:tcPr>
          <w:p w14:paraId="7700D7FE" w14:textId="6CE79036"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723,503.20</w:t>
            </w:r>
          </w:p>
        </w:tc>
        <w:tc>
          <w:tcPr>
            <w:tcW w:w="709" w:type="pct"/>
            <w:tcBorders>
              <w:top w:val="nil"/>
              <w:left w:val="nil"/>
              <w:bottom w:val="single" w:sz="4" w:space="0" w:color="auto"/>
              <w:right w:val="single" w:sz="4" w:space="0" w:color="auto"/>
            </w:tcBorders>
            <w:shd w:val="clear" w:color="auto" w:fill="auto"/>
            <w:vAlign w:val="center"/>
            <w:hideMark/>
          </w:tcPr>
          <w:p w14:paraId="766B14FF" w14:textId="7A6E1450"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1,145,270.95</w:t>
            </w:r>
          </w:p>
        </w:tc>
        <w:tc>
          <w:tcPr>
            <w:tcW w:w="792" w:type="pct"/>
            <w:tcBorders>
              <w:top w:val="nil"/>
              <w:left w:val="nil"/>
              <w:bottom w:val="single" w:sz="4" w:space="0" w:color="auto"/>
              <w:right w:val="single" w:sz="4" w:space="0" w:color="auto"/>
            </w:tcBorders>
            <w:shd w:val="clear" w:color="auto" w:fill="auto"/>
            <w:vAlign w:val="center"/>
            <w:hideMark/>
          </w:tcPr>
          <w:p w14:paraId="05115FDE" w14:textId="76C2E3DD"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6,530,347.32</w:t>
            </w:r>
          </w:p>
        </w:tc>
      </w:tr>
      <w:tr w:rsidR="004E26C4" w:rsidRPr="004E26C4" w14:paraId="43BF954A"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EA5B1E9"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III</w:t>
            </w:r>
          </w:p>
        </w:tc>
        <w:tc>
          <w:tcPr>
            <w:tcW w:w="719" w:type="pct"/>
            <w:tcBorders>
              <w:top w:val="nil"/>
              <w:left w:val="nil"/>
              <w:bottom w:val="single" w:sz="4" w:space="0" w:color="auto"/>
              <w:right w:val="single" w:sz="4" w:space="0" w:color="auto"/>
            </w:tcBorders>
            <w:shd w:val="clear" w:color="auto" w:fill="auto"/>
            <w:vAlign w:val="center"/>
            <w:hideMark/>
          </w:tcPr>
          <w:p w14:paraId="35A73AB2"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305,028.74</w:t>
            </w:r>
          </w:p>
        </w:tc>
        <w:tc>
          <w:tcPr>
            <w:tcW w:w="575" w:type="pct"/>
            <w:tcBorders>
              <w:top w:val="nil"/>
              <w:left w:val="nil"/>
              <w:bottom w:val="single" w:sz="4" w:space="0" w:color="auto"/>
              <w:right w:val="single" w:sz="4" w:space="0" w:color="auto"/>
            </w:tcBorders>
            <w:shd w:val="clear" w:color="auto" w:fill="auto"/>
            <w:vAlign w:val="center"/>
            <w:hideMark/>
          </w:tcPr>
          <w:p w14:paraId="6B838CA9"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887</w:t>
            </w:r>
          </w:p>
        </w:tc>
        <w:tc>
          <w:tcPr>
            <w:tcW w:w="719" w:type="pct"/>
            <w:tcBorders>
              <w:top w:val="nil"/>
              <w:left w:val="nil"/>
              <w:bottom w:val="single" w:sz="4" w:space="0" w:color="auto"/>
              <w:right w:val="single" w:sz="4" w:space="0" w:color="auto"/>
            </w:tcBorders>
            <w:shd w:val="clear" w:color="auto" w:fill="auto"/>
            <w:vAlign w:val="center"/>
            <w:hideMark/>
          </w:tcPr>
          <w:p w14:paraId="30B832F8" w14:textId="4E494CAD"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304,403.17</w:t>
            </w:r>
          </w:p>
        </w:tc>
        <w:tc>
          <w:tcPr>
            <w:tcW w:w="719" w:type="pct"/>
            <w:tcBorders>
              <w:top w:val="nil"/>
              <w:left w:val="nil"/>
              <w:bottom w:val="single" w:sz="4" w:space="0" w:color="auto"/>
              <w:right w:val="single" w:sz="4" w:space="0" w:color="auto"/>
            </w:tcBorders>
            <w:shd w:val="clear" w:color="auto" w:fill="auto"/>
            <w:vAlign w:val="center"/>
            <w:hideMark/>
          </w:tcPr>
          <w:p w14:paraId="25882C70" w14:textId="05494915"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557,385.86</w:t>
            </w:r>
          </w:p>
        </w:tc>
        <w:tc>
          <w:tcPr>
            <w:tcW w:w="709" w:type="pct"/>
            <w:tcBorders>
              <w:top w:val="nil"/>
              <w:left w:val="nil"/>
              <w:bottom w:val="single" w:sz="4" w:space="0" w:color="auto"/>
              <w:right w:val="single" w:sz="4" w:space="0" w:color="auto"/>
            </w:tcBorders>
            <w:shd w:val="clear" w:color="auto" w:fill="auto"/>
            <w:vAlign w:val="center"/>
            <w:hideMark/>
          </w:tcPr>
          <w:p w14:paraId="741D7E14" w14:textId="043E2F0D"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5,022,278.98</w:t>
            </w:r>
          </w:p>
        </w:tc>
        <w:tc>
          <w:tcPr>
            <w:tcW w:w="792" w:type="pct"/>
            <w:tcBorders>
              <w:top w:val="nil"/>
              <w:left w:val="nil"/>
              <w:bottom w:val="single" w:sz="4" w:space="0" w:color="auto"/>
              <w:right w:val="single" w:sz="4" w:space="0" w:color="auto"/>
            </w:tcBorders>
            <w:shd w:val="clear" w:color="auto" w:fill="auto"/>
            <w:vAlign w:val="center"/>
            <w:hideMark/>
          </w:tcPr>
          <w:p w14:paraId="2A7ACAB7" w14:textId="6AA7AA2A"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4,189,096.75</w:t>
            </w:r>
          </w:p>
        </w:tc>
      </w:tr>
      <w:tr w:rsidR="004E26C4" w:rsidRPr="004E26C4" w14:paraId="05EECF5A"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7CF0450"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CALABARZON</w:t>
            </w:r>
          </w:p>
        </w:tc>
        <w:tc>
          <w:tcPr>
            <w:tcW w:w="719" w:type="pct"/>
            <w:tcBorders>
              <w:top w:val="nil"/>
              <w:left w:val="nil"/>
              <w:bottom w:val="single" w:sz="4" w:space="0" w:color="auto"/>
              <w:right w:val="single" w:sz="4" w:space="0" w:color="auto"/>
            </w:tcBorders>
            <w:shd w:val="clear" w:color="auto" w:fill="auto"/>
            <w:vAlign w:val="center"/>
            <w:hideMark/>
          </w:tcPr>
          <w:p w14:paraId="4BE52F07"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000,000.00</w:t>
            </w:r>
          </w:p>
        </w:tc>
        <w:tc>
          <w:tcPr>
            <w:tcW w:w="575" w:type="pct"/>
            <w:tcBorders>
              <w:top w:val="nil"/>
              <w:left w:val="nil"/>
              <w:bottom w:val="single" w:sz="4" w:space="0" w:color="auto"/>
              <w:right w:val="single" w:sz="4" w:space="0" w:color="auto"/>
            </w:tcBorders>
            <w:shd w:val="clear" w:color="auto" w:fill="auto"/>
            <w:vAlign w:val="center"/>
            <w:hideMark/>
          </w:tcPr>
          <w:p w14:paraId="324A01B3"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5,102</w:t>
            </w:r>
          </w:p>
        </w:tc>
        <w:tc>
          <w:tcPr>
            <w:tcW w:w="719" w:type="pct"/>
            <w:tcBorders>
              <w:top w:val="nil"/>
              <w:left w:val="nil"/>
              <w:bottom w:val="single" w:sz="4" w:space="0" w:color="auto"/>
              <w:right w:val="single" w:sz="4" w:space="0" w:color="auto"/>
            </w:tcBorders>
            <w:shd w:val="clear" w:color="auto" w:fill="auto"/>
            <w:vAlign w:val="center"/>
            <w:hideMark/>
          </w:tcPr>
          <w:p w14:paraId="5C3007EB" w14:textId="25673338"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355,022.00</w:t>
            </w:r>
          </w:p>
        </w:tc>
        <w:tc>
          <w:tcPr>
            <w:tcW w:w="719" w:type="pct"/>
            <w:tcBorders>
              <w:top w:val="nil"/>
              <w:left w:val="nil"/>
              <w:bottom w:val="single" w:sz="4" w:space="0" w:color="auto"/>
              <w:right w:val="single" w:sz="4" w:space="0" w:color="auto"/>
            </w:tcBorders>
            <w:shd w:val="clear" w:color="auto" w:fill="auto"/>
            <w:vAlign w:val="center"/>
            <w:hideMark/>
          </w:tcPr>
          <w:p w14:paraId="39AC9EAF" w14:textId="3417F479"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5,559,353.00</w:t>
            </w:r>
          </w:p>
        </w:tc>
        <w:tc>
          <w:tcPr>
            <w:tcW w:w="709" w:type="pct"/>
            <w:tcBorders>
              <w:top w:val="nil"/>
              <w:left w:val="nil"/>
              <w:bottom w:val="single" w:sz="4" w:space="0" w:color="auto"/>
              <w:right w:val="single" w:sz="4" w:space="0" w:color="auto"/>
            </w:tcBorders>
            <w:shd w:val="clear" w:color="auto" w:fill="auto"/>
            <w:vAlign w:val="center"/>
            <w:hideMark/>
          </w:tcPr>
          <w:p w14:paraId="2E507106" w14:textId="2E2E99FB"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940,873.37</w:t>
            </w:r>
          </w:p>
        </w:tc>
        <w:tc>
          <w:tcPr>
            <w:tcW w:w="792" w:type="pct"/>
            <w:tcBorders>
              <w:top w:val="nil"/>
              <w:left w:val="nil"/>
              <w:bottom w:val="single" w:sz="4" w:space="0" w:color="auto"/>
              <w:right w:val="single" w:sz="4" w:space="0" w:color="auto"/>
            </w:tcBorders>
            <w:shd w:val="clear" w:color="auto" w:fill="auto"/>
            <w:vAlign w:val="center"/>
            <w:hideMark/>
          </w:tcPr>
          <w:p w14:paraId="5F0CB7AA" w14:textId="45D26AD1"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4,855,248.37</w:t>
            </w:r>
          </w:p>
        </w:tc>
      </w:tr>
      <w:tr w:rsidR="004E26C4" w:rsidRPr="004E26C4" w14:paraId="755DC49F"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59553F6"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MIMAROPA</w:t>
            </w:r>
          </w:p>
        </w:tc>
        <w:tc>
          <w:tcPr>
            <w:tcW w:w="719" w:type="pct"/>
            <w:tcBorders>
              <w:top w:val="nil"/>
              <w:left w:val="nil"/>
              <w:bottom w:val="single" w:sz="4" w:space="0" w:color="auto"/>
              <w:right w:val="single" w:sz="4" w:space="0" w:color="auto"/>
            </w:tcBorders>
            <w:shd w:val="clear" w:color="auto" w:fill="auto"/>
            <w:vAlign w:val="center"/>
            <w:hideMark/>
          </w:tcPr>
          <w:p w14:paraId="3CC2DAE9"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053,226.58</w:t>
            </w:r>
          </w:p>
        </w:tc>
        <w:tc>
          <w:tcPr>
            <w:tcW w:w="575" w:type="pct"/>
            <w:tcBorders>
              <w:top w:val="nil"/>
              <w:left w:val="nil"/>
              <w:bottom w:val="single" w:sz="4" w:space="0" w:color="auto"/>
              <w:right w:val="single" w:sz="4" w:space="0" w:color="auto"/>
            </w:tcBorders>
            <w:shd w:val="clear" w:color="auto" w:fill="auto"/>
            <w:vAlign w:val="center"/>
            <w:hideMark/>
          </w:tcPr>
          <w:p w14:paraId="1A54EE9E"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2,590</w:t>
            </w:r>
          </w:p>
        </w:tc>
        <w:tc>
          <w:tcPr>
            <w:tcW w:w="719" w:type="pct"/>
            <w:tcBorders>
              <w:top w:val="nil"/>
              <w:left w:val="nil"/>
              <w:bottom w:val="single" w:sz="4" w:space="0" w:color="auto"/>
              <w:right w:val="single" w:sz="4" w:space="0" w:color="auto"/>
            </w:tcBorders>
            <w:shd w:val="clear" w:color="auto" w:fill="auto"/>
            <w:vAlign w:val="center"/>
            <w:hideMark/>
          </w:tcPr>
          <w:p w14:paraId="4752F24C" w14:textId="4701018B"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0,165,500.00</w:t>
            </w:r>
          </w:p>
        </w:tc>
        <w:tc>
          <w:tcPr>
            <w:tcW w:w="719" w:type="pct"/>
            <w:tcBorders>
              <w:top w:val="nil"/>
              <w:left w:val="nil"/>
              <w:bottom w:val="single" w:sz="4" w:space="0" w:color="auto"/>
              <w:right w:val="single" w:sz="4" w:space="0" w:color="auto"/>
            </w:tcBorders>
            <w:shd w:val="clear" w:color="auto" w:fill="auto"/>
            <w:vAlign w:val="center"/>
            <w:hideMark/>
          </w:tcPr>
          <w:p w14:paraId="542631B6" w14:textId="30A86B53"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765,909.00</w:t>
            </w:r>
          </w:p>
        </w:tc>
        <w:tc>
          <w:tcPr>
            <w:tcW w:w="709" w:type="pct"/>
            <w:tcBorders>
              <w:top w:val="nil"/>
              <w:left w:val="nil"/>
              <w:bottom w:val="single" w:sz="4" w:space="0" w:color="auto"/>
              <w:right w:val="single" w:sz="4" w:space="0" w:color="auto"/>
            </w:tcBorders>
            <w:shd w:val="clear" w:color="auto" w:fill="auto"/>
            <w:vAlign w:val="center"/>
            <w:hideMark/>
          </w:tcPr>
          <w:p w14:paraId="584E06BB" w14:textId="112EEF95"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4,452,425.80</w:t>
            </w:r>
          </w:p>
        </w:tc>
        <w:tc>
          <w:tcPr>
            <w:tcW w:w="792" w:type="pct"/>
            <w:tcBorders>
              <w:top w:val="nil"/>
              <w:left w:val="nil"/>
              <w:bottom w:val="single" w:sz="4" w:space="0" w:color="auto"/>
              <w:right w:val="single" w:sz="4" w:space="0" w:color="auto"/>
            </w:tcBorders>
            <w:shd w:val="clear" w:color="auto" w:fill="auto"/>
            <w:vAlign w:val="center"/>
            <w:hideMark/>
          </w:tcPr>
          <w:p w14:paraId="44651830" w14:textId="20A14D8F"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8,437,061.38</w:t>
            </w:r>
          </w:p>
        </w:tc>
      </w:tr>
      <w:tr w:rsidR="004E26C4" w:rsidRPr="004E26C4" w14:paraId="0DFDA497"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94D0A23"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V</w:t>
            </w:r>
          </w:p>
        </w:tc>
        <w:tc>
          <w:tcPr>
            <w:tcW w:w="719" w:type="pct"/>
            <w:tcBorders>
              <w:top w:val="nil"/>
              <w:left w:val="nil"/>
              <w:bottom w:val="single" w:sz="4" w:space="0" w:color="auto"/>
              <w:right w:val="single" w:sz="4" w:space="0" w:color="auto"/>
            </w:tcBorders>
            <w:shd w:val="clear" w:color="auto" w:fill="auto"/>
            <w:vAlign w:val="center"/>
            <w:hideMark/>
          </w:tcPr>
          <w:p w14:paraId="0B8ABCA8"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000,000.00</w:t>
            </w:r>
          </w:p>
        </w:tc>
        <w:tc>
          <w:tcPr>
            <w:tcW w:w="575" w:type="pct"/>
            <w:tcBorders>
              <w:top w:val="nil"/>
              <w:left w:val="nil"/>
              <w:bottom w:val="single" w:sz="4" w:space="0" w:color="auto"/>
              <w:right w:val="single" w:sz="4" w:space="0" w:color="auto"/>
            </w:tcBorders>
            <w:shd w:val="clear" w:color="auto" w:fill="auto"/>
            <w:vAlign w:val="center"/>
            <w:hideMark/>
          </w:tcPr>
          <w:p w14:paraId="647427A2"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3,614</w:t>
            </w:r>
          </w:p>
        </w:tc>
        <w:tc>
          <w:tcPr>
            <w:tcW w:w="719" w:type="pct"/>
            <w:tcBorders>
              <w:top w:val="nil"/>
              <w:left w:val="nil"/>
              <w:bottom w:val="single" w:sz="4" w:space="0" w:color="auto"/>
              <w:right w:val="single" w:sz="4" w:space="0" w:color="auto"/>
            </w:tcBorders>
            <w:shd w:val="clear" w:color="auto" w:fill="auto"/>
            <w:vAlign w:val="center"/>
            <w:hideMark/>
          </w:tcPr>
          <w:p w14:paraId="5721714E" w14:textId="30E46261"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6,289,942.45</w:t>
            </w:r>
          </w:p>
        </w:tc>
        <w:tc>
          <w:tcPr>
            <w:tcW w:w="719" w:type="pct"/>
            <w:tcBorders>
              <w:top w:val="nil"/>
              <w:left w:val="nil"/>
              <w:bottom w:val="single" w:sz="4" w:space="0" w:color="auto"/>
              <w:right w:val="single" w:sz="4" w:space="0" w:color="auto"/>
            </w:tcBorders>
            <w:shd w:val="clear" w:color="auto" w:fill="auto"/>
            <w:vAlign w:val="center"/>
            <w:hideMark/>
          </w:tcPr>
          <w:p w14:paraId="3904960D" w14:textId="223A5B9F"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449,932.93</w:t>
            </w:r>
          </w:p>
        </w:tc>
        <w:tc>
          <w:tcPr>
            <w:tcW w:w="709" w:type="pct"/>
            <w:tcBorders>
              <w:top w:val="nil"/>
              <w:left w:val="nil"/>
              <w:bottom w:val="single" w:sz="4" w:space="0" w:color="auto"/>
              <w:right w:val="single" w:sz="4" w:space="0" w:color="auto"/>
            </w:tcBorders>
            <w:shd w:val="clear" w:color="auto" w:fill="auto"/>
            <w:vAlign w:val="center"/>
            <w:hideMark/>
          </w:tcPr>
          <w:p w14:paraId="7FFD4CF5" w14:textId="3F9BBA5B"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7,125,279.90</w:t>
            </w:r>
          </w:p>
        </w:tc>
        <w:tc>
          <w:tcPr>
            <w:tcW w:w="792" w:type="pct"/>
            <w:tcBorders>
              <w:top w:val="nil"/>
              <w:left w:val="nil"/>
              <w:bottom w:val="single" w:sz="4" w:space="0" w:color="auto"/>
              <w:right w:val="single" w:sz="4" w:space="0" w:color="auto"/>
            </w:tcBorders>
            <w:shd w:val="clear" w:color="auto" w:fill="auto"/>
            <w:vAlign w:val="center"/>
            <w:hideMark/>
          </w:tcPr>
          <w:p w14:paraId="337E43D9" w14:textId="10CD8ABD"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9,865,155.28</w:t>
            </w:r>
          </w:p>
        </w:tc>
      </w:tr>
      <w:tr w:rsidR="004E26C4" w:rsidRPr="004E26C4" w14:paraId="15F27BB2"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69FF6A4"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VI</w:t>
            </w:r>
          </w:p>
        </w:tc>
        <w:tc>
          <w:tcPr>
            <w:tcW w:w="719" w:type="pct"/>
            <w:tcBorders>
              <w:top w:val="nil"/>
              <w:left w:val="nil"/>
              <w:bottom w:val="single" w:sz="4" w:space="0" w:color="auto"/>
              <w:right w:val="single" w:sz="4" w:space="0" w:color="auto"/>
            </w:tcBorders>
            <w:shd w:val="clear" w:color="auto" w:fill="auto"/>
            <w:vAlign w:val="center"/>
            <w:hideMark/>
          </w:tcPr>
          <w:p w14:paraId="51C5DDD9"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000,051.68</w:t>
            </w:r>
          </w:p>
        </w:tc>
        <w:tc>
          <w:tcPr>
            <w:tcW w:w="575" w:type="pct"/>
            <w:tcBorders>
              <w:top w:val="nil"/>
              <w:left w:val="nil"/>
              <w:bottom w:val="single" w:sz="4" w:space="0" w:color="auto"/>
              <w:right w:val="single" w:sz="4" w:space="0" w:color="auto"/>
            </w:tcBorders>
            <w:shd w:val="clear" w:color="auto" w:fill="auto"/>
            <w:vAlign w:val="center"/>
            <w:hideMark/>
          </w:tcPr>
          <w:p w14:paraId="2EDCB9BB"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7,955</w:t>
            </w:r>
          </w:p>
        </w:tc>
        <w:tc>
          <w:tcPr>
            <w:tcW w:w="719" w:type="pct"/>
            <w:tcBorders>
              <w:top w:val="nil"/>
              <w:left w:val="nil"/>
              <w:bottom w:val="single" w:sz="4" w:space="0" w:color="auto"/>
              <w:right w:val="single" w:sz="4" w:space="0" w:color="auto"/>
            </w:tcBorders>
            <w:shd w:val="clear" w:color="auto" w:fill="auto"/>
            <w:vAlign w:val="center"/>
            <w:hideMark/>
          </w:tcPr>
          <w:p w14:paraId="64CE03FD" w14:textId="7948540B"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3,994,876.96</w:t>
            </w:r>
          </w:p>
        </w:tc>
        <w:tc>
          <w:tcPr>
            <w:tcW w:w="719" w:type="pct"/>
            <w:tcBorders>
              <w:top w:val="nil"/>
              <w:left w:val="nil"/>
              <w:bottom w:val="single" w:sz="4" w:space="0" w:color="auto"/>
              <w:right w:val="single" w:sz="4" w:space="0" w:color="auto"/>
            </w:tcBorders>
            <w:shd w:val="clear" w:color="auto" w:fill="auto"/>
            <w:vAlign w:val="center"/>
            <w:hideMark/>
          </w:tcPr>
          <w:p w14:paraId="4E7BDE92" w14:textId="66B66569"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59,972,397.14</w:t>
            </w:r>
          </w:p>
        </w:tc>
        <w:tc>
          <w:tcPr>
            <w:tcW w:w="709" w:type="pct"/>
            <w:tcBorders>
              <w:top w:val="nil"/>
              <w:left w:val="nil"/>
              <w:bottom w:val="single" w:sz="4" w:space="0" w:color="auto"/>
              <w:right w:val="single" w:sz="4" w:space="0" w:color="auto"/>
            </w:tcBorders>
            <w:shd w:val="clear" w:color="auto" w:fill="auto"/>
            <w:vAlign w:val="center"/>
            <w:hideMark/>
          </w:tcPr>
          <w:p w14:paraId="011662D5" w14:textId="5CA115E6"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5,890,820.31</w:t>
            </w:r>
          </w:p>
        </w:tc>
        <w:tc>
          <w:tcPr>
            <w:tcW w:w="792" w:type="pct"/>
            <w:tcBorders>
              <w:top w:val="nil"/>
              <w:left w:val="nil"/>
              <w:bottom w:val="single" w:sz="4" w:space="0" w:color="auto"/>
              <w:right w:val="single" w:sz="4" w:space="0" w:color="auto"/>
            </w:tcBorders>
            <w:shd w:val="clear" w:color="auto" w:fill="auto"/>
            <w:vAlign w:val="center"/>
            <w:hideMark/>
          </w:tcPr>
          <w:p w14:paraId="52DA260C" w14:textId="52DFA34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82,858,146.09</w:t>
            </w:r>
          </w:p>
        </w:tc>
      </w:tr>
      <w:tr w:rsidR="004E26C4" w:rsidRPr="004E26C4" w14:paraId="40F3FD84"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28018BC"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VII</w:t>
            </w:r>
          </w:p>
        </w:tc>
        <w:tc>
          <w:tcPr>
            <w:tcW w:w="719" w:type="pct"/>
            <w:tcBorders>
              <w:top w:val="nil"/>
              <w:left w:val="nil"/>
              <w:bottom w:val="single" w:sz="4" w:space="0" w:color="auto"/>
              <w:right w:val="single" w:sz="4" w:space="0" w:color="auto"/>
            </w:tcBorders>
            <w:shd w:val="clear" w:color="auto" w:fill="auto"/>
            <w:vAlign w:val="center"/>
            <w:hideMark/>
          </w:tcPr>
          <w:p w14:paraId="57419932"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000,544.27</w:t>
            </w:r>
          </w:p>
        </w:tc>
        <w:tc>
          <w:tcPr>
            <w:tcW w:w="575" w:type="pct"/>
            <w:tcBorders>
              <w:top w:val="nil"/>
              <w:left w:val="nil"/>
              <w:bottom w:val="single" w:sz="4" w:space="0" w:color="auto"/>
              <w:right w:val="single" w:sz="4" w:space="0" w:color="auto"/>
            </w:tcBorders>
            <w:shd w:val="clear" w:color="auto" w:fill="auto"/>
            <w:vAlign w:val="center"/>
            <w:hideMark/>
          </w:tcPr>
          <w:p w14:paraId="0A9EF626"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5,407</w:t>
            </w:r>
          </w:p>
        </w:tc>
        <w:tc>
          <w:tcPr>
            <w:tcW w:w="719" w:type="pct"/>
            <w:tcBorders>
              <w:top w:val="nil"/>
              <w:left w:val="nil"/>
              <w:bottom w:val="single" w:sz="4" w:space="0" w:color="auto"/>
              <w:right w:val="single" w:sz="4" w:space="0" w:color="auto"/>
            </w:tcBorders>
            <w:shd w:val="clear" w:color="auto" w:fill="auto"/>
            <w:vAlign w:val="center"/>
            <w:hideMark/>
          </w:tcPr>
          <w:p w14:paraId="0F55C143" w14:textId="3990F7DE"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6,702,045.00</w:t>
            </w:r>
          </w:p>
        </w:tc>
        <w:tc>
          <w:tcPr>
            <w:tcW w:w="719" w:type="pct"/>
            <w:tcBorders>
              <w:top w:val="nil"/>
              <w:left w:val="nil"/>
              <w:bottom w:val="single" w:sz="4" w:space="0" w:color="auto"/>
              <w:right w:val="single" w:sz="4" w:space="0" w:color="auto"/>
            </w:tcBorders>
            <w:shd w:val="clear" w:color="auto" w:fill="auto"/>
            <w:vAlign w:val="center"/>
            <w:hideMark/>
          </w:tcPr>
          <w:p w14:paraId="67E3D651" w14:textId="56339A10"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1,177,416.86</w:t>
            </w:r>
          </w:p>
        </w:tc>
        <w:tc>
          <w:tcPr>
            <w:tcW w:w="709" w:type="pct"/>
            <w:tcBorders>
              <w:top w:val="nil"/>
              <w:left w:val="nil"/>
              <w:bottom w:val="single" w:sz="4" w:space="0" w:color="auto"/>
              <w:right w:val="single" w:sz="4" w:space="0" w:color="auto"/>
            </w:tcBorders>
            <w:shd w:val="clear" w:color="auto" w:fill="auto"/>
            <w:vAlign w:val="center"/>
            <w:hideMark/>
          </w:tcPr>
          <w:p w14:paraId="2AA1DD5C" w14:textId="62228F9C"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9,357,840.65</w:t>
            </w:r>
          </w:p>
        </w:tc>
        <w:tc>
          <w:tcPr>
            <w:tcW w:w="792" w:type="pct"/>
            <w:tcBorders>
              <w:top w:val="nil"/>
              <w:left w:val="nil"/>
              <w:bottom w:val="single" w:sz="4" w:space="0" w:color="auto"/>
              <w:right w:val="single" w:sz="4" w:space="0" w:color="auto"/>
            </w:tcBorders>
            <w:shd w:val="clear" w:color="auto" w:fill="auto"/>
            <w:vAlign w:val="center"/>
            <w:hideMark/>
          </w:tcPr>
          <w:p w14:paraId="1EB5D689" w14:textId="1F044DEE"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0,237,846.78</w:t>
            </w:r>
          </w:p>
        </w:tc>
      </w:tr>
      <w:tr w:rsidR="004E26C4" w:rsidRPr="004E26C4" w14:paraId="5570C739"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6B51902F"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VIII</w:t>
            </w:r>
          </w:p>
        </w:tc>
        <w:tc>
          <w:tcPr>
            <w:tcW w:w="719" w:type="pct"/>
            <w:tcBorders>
              <w:top w:val="nil"/>
              <w:left w:val="nil"/>
              <w:bottom w:val="single" w:sz="4" w:space="0" w:color="auto"/>
              <w:right w:val="single" w:sz="4" w:space="0" w:color="auto"/>
            </w:tcBorders>
            <w:shd w:val="clear" w:color="auto" w:fill="auto"/>
            <w:vAlign w:val="center"/>
            <w:hideMark/>
          </w:tcPr>
          <w:p w14:paraId="3315561C"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194,543.00</w:t>
            </w:r>
          </w:p>
        </w:tc>
        <w:tc>
          <w:tcPr>
            <w:tcW w:w="575" w:type="pct"/>
            <w:tcBorders>
              <w:top w:val="nil"/>
              <w:left w:val="nil"/>
              <w:bottom w:val="single" w:sz="4" w:space="0" w:color="auto"/>
              <w:right w:val="single" w:sz="4" w:space="0" w:color="auto"/>
            </w:tcBorders>
            <w:shd w:val="clear" w:color="auto" w:fill="auto"/>
            <w:vAlign w:val="center"/>
            <w:hideMark/>
          </w:tcPr>
          <w:p w14:paraId="54952D8A"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0,367</w:t>
            </w:r>
          </w:p>
        </w:tc>
        <w:tc>
          <w:tcPr>
            <w:tcW w:w="719" w:type="pct"/>
            <w:tcBorders>
              <w:top w:val="nil"/>
              <w:left w:val="nil"/>
              <w:bottom w:val="single" w:sz="4" w:space="0" w:color="auto"/>
              <w:right w:val="single" w:sz="4" w:space="0" w:color="auto"/>
            </w:tcBorders>
            <w:shd w:val="clear" w:color="auto" w:fill="auto"/>
            <w:vAlign w:val="center"/>
            <w:hideMark/>
          </w:tcPr>
          <w:p w14:paraId="7A00D7E7" w14:textId="250078E5"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5,277,558.56</w:t>
            </w:r>
          </w:p>
        </w:tc>
        <w:tc>
          <w:tcPr>
            <w:tcW w:w="719" w:type="pct"/>
            <w:tcBorders>
              <w:top w:val="nil"/>
              <w:left w:val="nil"/>
              <w:bottom w:val="single" w:sz="4" w:space="0" w:color="auto"/>
              <w:right w:val="single" w:sz="4" w:space="0" w:color="auto"/>
            </w:tcBorders>
            <w:shd w:val="clear" w:color="auto" w:fill="auto"/>
            <w:vAlign w:val="center"/>
            <w:hideMark/>
          </w:tcPr>
          <w:p w14:paraId="0D67B1C8" w14:textId="66025B30"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5,132,799.90</w:t>
            </w:r>
          </w:p>
        </w:tc>
        <w:tc>
          <w:tcPr>
            <w:tcW w:w="709" w:type="pct"/>
            <w:tcBorders>
              <w:top w:val="nil"/>
              <w:left w:val="nil"/>
              <w:bottom w:val="single" w:sz="4" w:space="0" w:color="auto"/>
              <w:right w:val="single" w:sz="4" w:space="0" w:color="auto"/>
            </w:tcBorders>
            <w:shd w:val="clear" w:color="auto" w:fill="auto"/>
            <w:vAlign w:val="center"/>
            <w:hideMark/>
          </w:tcPr>
          <w:p w14:paraId="5E1BF8AE" w14:textId="27CFE786"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9,284,402.95</w:t>
            </w:r>
          </w:p>
        </w:tc>
        <w:tc>
          <w:tcPr>
            <w:tcW w:w="792" w:type="pct"/>
            <w:tcBorders>
              <w:top w:val="nil"/>
              <w:left w:val="nil"/>
              <w:bottom w:val="single" w:sz="4" w:space="0" w:color="auto"/>
              <w:right w:val="single" w:sz="4" w:space="0" w:color="auto"/>
            </w:tcBorders>
            <w:shd w:val="clear" w:color="auto" w:fill="auto"/>
            <w:vAlign w:val="center"/>
            <w:hideMark/>
          </w:tcPr>
          <w:p w14:paraId="72201FCC" w14:textId="6F109911"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2,889,304.41</w:t>
            </w:r>
          </w:p>
        </w:tc>
      </w:tr>
      <w:tr w:rsidR="004E26C4" w:rsidRPr="004E26C4" w14:paraId="24470DE9"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6297C81F"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IX</w:t>
            </w:r>
          </w:p>
        </w:tc>
        <w:tc>
          <w:tcPr>
            <w:tcW w:w="719" w:type="pct"/>
            <w:tcBorders>
              <w:top w:val="nil"/>
              <w:left w:val="nil"/>
              <w:bottom w:val="single" w:sz="4" w:space="0" w:color="auto"/>
              <w:right w:val="single" w:sz="4" w:space="0" w:color="auto"/>
            </w:tcBorders>
            <w:shd w:val="clear" w:color="auto" w:fill="auto"/>
            <w:vAlign w:val="center"/>
            <w:hideMark/>
          </w:tcPr>
          <w:p w14:paraId="73E5351C"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56,000.00</w:t>
            </w:r>
          </w:p>
        </w:tc>
        <w:tc>
          <w:tcPr>
            <w:tcW w:w="575" w:type="pct"/>
            <w:tcBorders>
              <w:top w:val="nil"/>
              <w:left w:val="nil"/>
              <w:bottom w:val="single" w:sz="4" w:space="0" w:color="auto"/>
              <w:right w:val="single" w:sz="4" w:space="0" w:color="auto"/>
            </w:tcBorders>
            <w:shd w:val="clear" w:color="auto" w:fill="auto"/>
            <w:vAlign w:val="center"/>
            <w:hideMark/>
          </w:tcPr>
          <w:p w14:paraId="3B3369EF"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3,523</w:t>
            </w:r>
          </w:p>
        </w:tc>
        <w:tc>
          <w:tcPr>
            <w:tcW w:w="719" w:type="pct"/>
            <w:tcBorders>
              <w:top w:val="nil"/>
              <w:left w:val="nil"/>
              <w:bottom w:val="single" w:sz="4" w:space="0" w:color="auto"/>
              <w:right w:val="single" w:sz="4" w:space="0" w:color="auto"/>
            </w:tcBorders>
            <w:shd w:val="clear" w:color="auto" w:fill="auto"/>
            <w:vAlign w:val="center"/>
            <w:hideMark/>
          </w:tcPr>
          <w:p w14:paraId="3E73CBEB" w14:textId="5A4CDA92"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7,390,184.27</w:t>
            </w:r>
          </w:p>
        </w:tc>
        <w:tc>
          <w:tcPr>
            <w:tcW w:w="719" w:type="pct"/>
            <w:tcBorders>
              <w:top w:val="nil"/>
              <w:left w:val="nil"/>
              <w:bottom w:val="single" w:sz="4" w:space="0" w:color="auto"/>
              <w:right w:val="single" w:sz="4" w:space="0" w:color="auto"/>
            </w:tcBorders>
            <w:shd w:val="clear" w:color="auto" w:fill="auto"/>
            <w:vAlign w:val="center"/>
            <w:hideMark/>
          </w:tcPr>
          <w:p w14:paraId="7B62C4E5" w14:textId="6988B033"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4,994,195.68</w:t>
            </w:r>
          </w:p>
        </w:tc>
        <w:tc>
          <w:tcPr>
            <w:tcW w:w="709" w:type="pct"/>
            <w:tcBorders>
              <w:top w:val="nil"/>
              <w:left w:val="nil"/>
              <w:bottom w:val="single" w:sz="4" w:space="0" w:color="auto"/>
              <w:right w:val="single" w:sz="4" w:space="0" w:color="auto"/>
            </w:tcBorders>
            <w:shd w:val="clear" w:color="auto" w:fill="auto"/>
            <w:vAlign w:val="center"/>
            <w:hideMark/>
          </w:tcPr>
          <w:p w14:paraId="17286CD2" w14:textId="14A50540"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0,866,180.12</w:t>
            </w:r>
          </w:p>
        </w:tc>
        <w:tc>
          <w:tcPr>
            <w:tcW w:w="792" w:type="pct"/>
            <w:tcBorders>
              <w:top w:val="nil"/>
              <w:left w:val="nil"/>
              <w:bottom w:val="single" w:sz="4" w:space="0" w:color="auto"/>
              <w:right w:val="single" w:sz="4" w:space="0" w:color="auto"/>
            </w:tcBorders>
            <w:shd w:val="clear" w:color="auto" w:fill="auto"/>
            <w:vAlign w:val="center"/>
            <w:hideMark/>
          </w:tcPr>
          <w:p w14:paraId="04E36FDC" w14:textId="09D259F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3,306,560.07</w:t>
            </w:r>
          </w:p>
        </w:tc>
      </w:tr>
      <w:tr w:rsidR="004E26C4" w:rsidRPr="004E26C4" w14:paraId="23EAA2BA"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4ED65F5"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X</w:t>
            </w:r>
          </w:p>
        </w:tc>
        <w:tc>
          <w:tcPr>
            <w:tcW w:w="719" w:type="pct"/>
            <w:tcBorders>
              <w:top w:val="nil"/>
              <w:left w:val="nil"/>
              <w:bottom w:val="single" w:sz="4" w:space="0" w:color="auto"/>
              <w:right w:val="single" w:sz="4" w:space="0" w:color="auto"/>
            </w:tcBorders>
            <w:shd w:val="clear" w:color="auto" w:fill="auto"/>
            <w:vAlign w:val="center"/>
            <w:hideMark/>
          </w:tcPr>
          <w:p w14:paraId="326D3854"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000,724.42</w:t>
            </w:r>
          </w:p>
        </w:tc>
        <w:tc>
          <w:tcPr>
            <w:tcW w:w="575" w:type="pct"/>
            <w:tcBorders>
              <w:top w:val="nil"/>
              <w:left w:val="nil"/>
              <w:bottom w:val="single" w:sz="4" w:space="0" w:color="auto"/>
              <w:right w:val="single" w:sz="4" w:space="0" w:color="auto"/>
            </w:tcBorders>
            <w:shd w:val="clear" w:color="auto" w:fill="auto"/>
            <w:vAlign w:val="center"/>
            <w:hideMark/>
          </w:tcPr>
          <w:p w14:paraId="2316BD91"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8,626</w:t>
            </w:r>
          </w:p>
        </w:tc>
        <w:tc>
          <w:tcPr>
            <w:tcW w:w="719" w:type="pct"/>
            <w:tcBorders>
              <w:top w:val="nil"/>
              <w:left w:val="nil"/>
              <w:bottom w:val="single" w:sz="4" w:space="0" w:color="auto"/>
              <w:right w:val="single" w:sz="4" w:space="0" w:color="auto"/>
            </w:tcBorders>
            <w:shd w:val="clear" w:color="auto" w:fill="auto"/>
            <w:vAlign w:val="center"/>
            <w:hideMark/>
          </w:tcPr>
          <w:p w14:paraId="3A732F5B" w14:textId="4744D240"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4,688,436.92</w:t>
            </w:r>
          </w:p>
        </w:tc>
        <w:tc>
          <w:tcPr>
            <w:tcW w:w="719" w:type="pct"/>
            <w:tcBorders>
              <w:top w:val="nil"/>
              <w:left w:val="nil"/>
              <w:bottom w:val="single" w:sz="4" w:space="0" w:color="auto"/>
              <w:right w:val="single" w:sz="4" w:space="0" w:color="auto"/>
            </w:tcBorders>
            <w:shd w:val="clear" w:color="auto" w:fill="auto"/>
            <w:vAlign w:val="center"/>
            <w:hideMark/>
          </w:tcPr>
          <w:p w14:paraId="6FEC7B11" w14:textId="3BB69482"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2,780,384.71</w:t>
            </w:r>
          </w:p>
        </w:tc>
        <w:tc>
          <w:tcPr>
            <w:tcW w:w="709" w:type="pct"/>
            <w:tcBorders>
              <w:top w:val="nil"/>
              <w:left w:val="nil"/>
              <w:bottom w:val="single" w:sz="4" w:space="0" w:color="auto"/>
              <w:right w:val="single" w:sz="4" w:space="0" w:color="auto"/>
            </w:tcBorders>
            <w:shd w:val="clear" w:color="auto" w:fill="auto"/>
            <w:vAlign w:val="center"/>
            <w:hideMark/>
          </w:tcPr>
          <w:p w14:paraId="5E3A202D" w14:textId="59F3CAE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7,924,473.56</w:t>
            </w:r>
          </w:p>
        </w:tc>
        <w:tc>
          <w:tcPr>
            <w:tcW w:w="792" w:type="pct"/>
            <w:tcBorders>
              <w:top w:val="nil"/>
              <w:left w:val="nil"/>
              <w:bottom w:val="single" w:sz="4" w:space="0" w:color="auto"/>
              <w:right w:val="single" w:sz="4" w:space="0" w:color="auto"/>
            </w:tcBorders>
            <w:shd w:val="clear" w:color="auto" w:fill="auto"/>
            <w:vAlign w:val="center"/>
            <w:hideMark/>
          </w:tcPr>
          <w:p w14:paraId="76F158DA" w14:textId="596FBB3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48,394,019.61</w:t>
            </w:r>
          </w:p>
        </w:tc>
      </w:tr>
      <w:tr w:rsidR="004E26C4" w:rsidRPr="004E26C4" w14:paraId="7297630C"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B717309"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XI</w:t>
            </w:r>
          </w:p>
        </w:tc>
        <w:tc>
          <w:tcPr>
            <w:tcW w:w="719" w:type="pct"/>
            <w:tcBorders>
              <w:top w:val="nil"/>
              <w:left w:val="nil"/>
              <w:bottom w:val="single" w:sz="4" w:space="0" w:color="auto"/>
              <w:right w:val="single" w:sz="4" w:space="0" w:color="auto"/>
            </w:tcBorders>
            <w:shd w:val="clear" w:color="auto" w:fill="auto"/>
            <w:vAlign w:val="center"/>
            <w:hideMark/>
          </w:tcPr>
          <w:p w14:paraId="4A572CAF"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000,001.00</w:t>
            </w:r>
          </w:p>
        </w:tc>
        <w:tc>
          <w:tcPr>
            <w:tcW w:w="575" w:type="pct"/>
            <w:tcBorders>
              <w:top w:val="nil"/>
              <w:left w:val="nil"/>
              <w:bottom w:val="single" w:sz="4" w:space="0" w:color="auto"/>
              <w:right w:val="single" w:sz="4" w:space="0" w:color="auto"/>
            </w:tcBorders>
            <w:shd w:val="clear" w:color="auto" w:fill="auto"/>
            <w:vAlign w:val="center"/>
            <w:hideMark/>
          </w:tcPr>
          <w:p w14:paraId="0D5A1EB4"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500</w:t>
            </w:r>
          </w:p>
        </w:tc>
        <w:tc>
          <w:tcPr>
            <w:tcW w:w="719" w:type="pct"/>
            <w:tcBorders>
              <w:top w:val="nil"/>
              <w:left w:val="nil"/>
              <w:bottom w:val="single" w:sz="4" w:space="0" w:color="auto"/>
              <w:right w:val="single" w:sz="4" w:space="0" w:color="auto"/>
            </w:tcBorders>
            <w:shd w:val="clear" w:color="auto" w:fill="auto"/>
            <w:vAlign w:val="center"/>
            <w:hideMark/>
          </w:tcPr>
          <w:p w14:paraId="55588CCC" w14:textId="521EC8E3"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85,075.00</w:t>
            </w:r>
          </w:p>
        </w:tc>
        <w:tc>
          <w:tcPr>
            <w:tcW w:w="719" w:type="pct"/>
            <w:tcBorders>
              <w:top w:val="nil"/>
              <w:left w:val="nil"/>
              <w:bottom w:val="single" w:sz="4" w:space="0" w:color="auto"/>
              <w:right w:val="single" w:sz="4" w:space="0" w:color="auto"/>
            </w:tcBorders>
            <w:shd w:val="clear" w:color="auto" w:fill="auto"/>
            <w:vAlign w:val="center"/>
            <w:hideMark/>
          </w:tcPr>
          <w:p w14:paraId="411E4ACC" w14:textId="5B3F7782"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256,250.00</w:t>
            </w:r>
          </w:p>
        </w:tc>
        <w:tc>
          <w:tcPr>
            <w:tcW w:w="709" w:type="pct"/>
            <w:tcBorders>
              <w:top w:val="nil"/>
              <w:left w:val="nil"/>
              <w:bottom w:val="single" w:sz="4" w:space="0" w:color="auto"/>
              <w:right w:val="single" w:sz="4" w:space="0" w:color="auto"/>
            </w:tcBorders>
            <w:shd w:val="clear" w:color="auto" w:fill="auto"/>
            <w:vAlign w:val="center"/>
            <w:hideMark/>
          </w:tcPr>
          <w:p w14:paraId="42284209" w14:textId="0C5DB65F"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4,034,885.36</w:t>
            </w:r>
          </w:p>
        </w:tc>
        <w:tc>
          <w:tcPr>
            <w:tcW w:w="792" w:type="pct"/>
            <w:tcBorders>
              <w:top w:val="nil"/>
              <w:left w:val="nil"/>
              <w:bottom w:val="single" w:sz="4" w:space="0" w:color="auto"/>
              <w:right w:val="single" w:sz="4" w:space="0" w:color="auto"/>
            </w:tcBorders>
            <w:shd w:val="clear" w:color="auto" w:fill="auto"/>
            <w:vAlign w:val="center"/>
            <w:hideMark/>
          </w:tcPr>
          <w:p w14:paraId="1D7A2984" w14:textId="20CC6714"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0,476,211.36</w:t>
            </w:r>
          </w:p>
        </w:tc>
      </w:tr>
      <w:tr w:rsidR="004E26C4" w:rsidRPr="004E26C4" w14:paraId="65A6DCEA"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4BFC91B"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XII</w:t>
            </w:r>
          </w:p>
        </w:tc>
        <w:tc>
          <w:tcPr>
            <w:tcW w:w="719" w:type="pct"/>
            <w:tcBorders>
              <w:top w:val="nil"/>
              <w:left w:val="nil"/>
              <w:bottom w:val="single" w:sz="4" w:space="0" w:color="auto"/>
              <w:right w:val="single" w:sz="4" w:space="0" w:color="auto"/>
            </w:tcBorders>
            <w:shd w:val="clear" w:color="auto" w:fill="auto"/>
            <w:vAlign w:val="center"/>
            <w:hideMark/>
          </w:tcPr>
          <w:p w14:paraId="3C92F37D"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000,513.85</w:t>
            </w:r>
          </w:p>
        </w:tc>
        <w:tc>
          <w:tcPr>
            <w:tcW w:w="575" w:type="pct"/>
            <w:tcBorders>
              <w:top w:val="nil"/>
              <w:left w:val="nil"/>
              <w:bottom w:val="single" w:sz="4" w:space="0" w:color="auto"/>
              <w:right w:val="single" w:sz="4" w:space="0" w:color="auto"/>
            </w:tcBorders>
            <w:shd w:val="clear" w:color="auto" w:fill="auto"/>
            <w:vAlign w:val="center"/>
            <w:hideMark/>
          </w:tcPr>
          <w:p w14:paraId="6C93E4B7"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248</w:t>
            </w:r>
          </w:p>
        </w:tc>
        <w:tc>
          <w:tcPr>
            <w:tcW w:w="719" w:type="pct"/>
            <w:tcBorders>
              <w:top w:val="nil"/>
              <w:left w:val="nil"/>
              <w:bottom w:val="single" w:sz="4" w:space="0" w:color="auto"/>
              <w:right w:val="single" w:sz="4" w:space="0" w:color="auto"/>
            </w:tcBorders>
            <w:shd w:val="clear" w:color="auto" w:fill="auto"/>
            <w:vAlign w:val="center"/>
            <w:hideMark/>
          </w:tcPr>
          <w:p w14:paraId="00BA2650" w14:textId="47D3738C"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239,900.00</w:t>
            </w:r>
          </w:p>
        </w:tc>
        <w:tc>
          <w:tcPr>
            <w:tcW w:w="719" w:type="pct"/>
            <w:tcBorders>
              <w:top w:val="nil"/>
              <w:left w:val="nil"/>
              <w:bottom w:val="single" w:sz="4" w:space="0" w:color="auto"/>
              <w:right w:val="single" w:sz="4" w:space="0" w:color="auto"/>
            </w:tcBorders>
            <w:shd w:val="clear" w:color="auto" w:fill="auto"/>
            <w:vAlign w:val="center"/>
            <w:hideMark/>
          </w:tcPr>
          <w:p w14:paraId="005C78D9" w14:textId="4CD8510A"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787,590.76</w:t>
            </w:r>
          </w:p>
        </w:tc>
        <w:tc>
          <w:tcPr>
            <w:tcW w:w="709" w:type="pct"/>
            <w:tcBorders>
              <w:top w:val="nil"/>
              <w:left w:val="nil"/>
              <w:bottom w:val="single" w:sz="4" w:space="0" w:color="auto"/>
              <w:right w:val="single" w:sz="4" w:space="0" w:color="auto"/>
            </w:tcBorders>
            <w:shd w:val="clear" w:color="auto" w:fill="auto"/>
            <w:vAlign w:val="center"/>
            <w:hideMark/>
          </w:tcPr>
          <w:p w14:paraId="7694CFA2" w14:textId="0A551471"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4,462,999.25</w:t>
            </w:r>
          </w:p>
        </w:tc>
        <w:tc>
          <w:tcPr>
            <w:tcW w:w="792" w:type="pct"/>
            <w:tcBorders>
              <w:top w:val="nil"/>
              <w:left w:val="nil"/>
              <w:bottom w:val="single" w:sz="4" w:space="0" w:color="auto"/>
              <w:right w:val="single" w:sz="4" w:space="0" w:color="auto"/>
            </w:tcBorders>
            <w:shd w:val="clear" w:color="auto" w:fill="auto"/>
            <w:vAlign w:val="center"/>
            <w:hideMark/>
          </w:tcPr>
          <w:p w14:paraId="45EE6509" w14:textId="33AF98A6"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0,491,003.86</w:t>
            </w:r>
          </w:p>
        </w:tc>
      </w:tr>
      <w:tr w:rsidR="004E26C4" w:rsidRPr="004E26C4" w14:paraId="17EA813A"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D75E442"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CARAGA</w:t>
            </w:r>
          </w:p>
        </w:tc>
        <w:tc>
          <w:tcPr>
            <w:tcW w:w="719" w:type="pct"/>
            <w:tcBorders>
              <w:top w:val="nil"/>
              <w:left w:val="nil"/>
              <w:bottom w:val="single" w:sz="4" w:space="0" w:color="auto"/>
              <w:right w:val="single" w:sz="4" w:space="0" w:color="auto"/>
            </w:tcBorders>
            <w:shd w:val="clear" w:color="auto" w:fill="auto"/>
            <w:vAlign w:val="center"/>
            <w:hideMark/>
          </w:tcPr>
          <w:p w14:paraId="3EC29D5B"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000,740.55</w:t>
            </w:r>
          </w:p>
        </w:tc>
        <w:tc>
          <w:tcPr>
            <w:tcW w:w="575" w:type="pct"/>
            <w:tcBorders>
              <w:top w:val="nil"/>
              <w:left w:val="nil"/>
              <w:bottom w:val="single" w:sz="4" w:space="0" w:color="auto"/>
              <w:right w:val="single" w:sz="4" w:space="0" w:color="auto"/>
            </w:tcBorders>
            <w:shd w:val="clear" w:color="auto" w:fill="auto"/>
            <w:vAlign w:val="center"/>
            <w:hideMark/>
          </w:tcPr>
          <w:p w14:paraId="4B1B7CAE"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1,100</w:t>
            </w:r>
          </w:p>
        </w:tc>
        <w:tc>
          <w:tcPr>
            <w:tcW w:w="719" w:type="pct"/>
            <w:tcBorders>
              <w:top w:val="nil"/>
              <w:left w:val="nil"/>
              <w:bottom w:val="single" w:sz="4" w:space="0" w:color="auto"/>
              <w:right w:val="single" w:sz="4" w:space="0" w:color="auto"/>
            </w:tcBorders>
            <w:shd w:val="clear" w:color="auto" w:fill="auto"/>
            <w:vAlign w:val="center"/>
            <w:hideMark/>
          </w:tcPr>
          <w:p w14:paraId="788B0A21" w14:textId="2D4BF739"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5,530,112.10</w:t>
            </w:r>
          </w:p>
        </w:tc>
        <w:tc>
          <w:tcPr>
            <w:tcW w:w="719" w:type="pct"/>
            <w:tcBorders>
              <w:top w:val="nil"/>
              <w:left w:val="nil"/>
              <w:bottom w:val="single" w:sz="4" w:space="0" w:color="auto"/>
              <w:right w:val="single" w:sz="4" w:space="0" w:color="auto"/>
            </w:tcBorders>
            <w:shd w:val="clear" w:color="auto" w:fill="auto"/>
            <w:vAlign w:val="center"/>
            <w:hideMark/>
          </w:tcPr>
          <w:p w14:paraId="09109BE9" w14:textId="0D7A12A3"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251,169.80</w:t>
            </w:r>
          </w:p>
        </w:tc>
        <w:tc>
          <w:tcPr>
            <w:tcW w:w="709" w:type="pct"/>
            <w:tcBorders>
              <w:top w:val="nil"/>
              <w:left w:val="nil"/>
              <w:bottom w:val="single" w:sz="4" w:space="0" w:color="auto"/>
              <w:right w:val="single" w:sz="4" w:space="0" w:color="auto"/>
            </w:tcBorders>
            <w:shd w:val="clear" w:color="auto" w:fill="auto"/>
            <w:vAlign w:val="center"/>
            <w:hideMark/>
          </w:tcPr>
          <w:p w14:paraId="5D3A004D" w14:textId="1FC7B478"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6,048,040.02</w:t>
            </w:r>
          </w:p>
        </w:tc>
        <w:tc>
          <w:tcPr>
            <w:tcW w:w="792" w:type="pct"/>
            <w:tcBorders>
              <w:top w:val="nil"/>
              <w:left w:val="nil"/>
              <w:bottom w:val="single" w:sz="4" w:space="0" w:color="auto"/>
              <w:right w:val="single" w:sz="4" w:space="0" w:color="auto"/>
            </w:tcBorders>
            <w:shd w:val="clear" w:color="auto" w:fill="auto"/>
            <w:vAlign w:val="center"/>
            <w:hideMark/>
          </w:tcPr>
          <w:p w14:paraId="152A6ED4" w14:textId="37ADB3DC"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26,830,062.47</w:t>
            </w:r>
          </w:p>
        </w:tc>
      </w:tr>
      <w:tr w:rsidR="004E26C4" w:rsidRPr="004E26C4" w14:paraId="3C3DDB12"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A6C491E"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t>NCR</w:t>
            </w:r>
          </w:p>
        </w:tc>
        <w:tc>
          <w:tcPr>
            <w:tcW w:w="719" w:type="pct"/>
            <w:tcBorders>
              <w:top w:val="nil"/>
              <w:left w:val="nil"/>
              <w:bottom w:val="single" w:sz="4" w:space="0" w:color="auto"/>
              <w:right w:val="single" w:sz="4" w:space="0" w:color="auto"/>
            </w:tcBorders>
            <w:shd w:val="clear" w:color="auto" w:fill="auto"/>
            <w:vAlign w:val="center"/>
            <w:hideMark/>
          </w:tcPr>
          <w:p w14:paraId="473DBC78"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000,559.00</w:t>
            </w:r>
          </w:p>
        </w:tc>
        <w:tc>
          <w:tcPr>
            <w:tcW w:w="575" w:type="pct"/>
            <w:tcBorders>
              <w:top w:val="nil"/>
              <w:left w:val="nil"/>
              <w:bottom w:val="single" w:sz="4" w:space="0" w:color="auto"/>
              <w:right w:val="single" w:sz="4" w:space="0" w:color="auto"/>
            </w:tcBorders>
            <w:shd w:val="clear" w:color="auto" w:fill="auto"/>
            <w:vAlign w:val="center"/>
            <w:hideMark/>
          </w:tcPr>
          <w:p w14:paraId="267426C1"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260</w:t>
            </w:r>
          </w:p>
        </w:tc>
        <w:tc>
          <w:tcPr>
            <w:tcW w:w="719" w:type="pct"/>
            <w:tcBorders>
              <w:top w:val="nil"/>
              <w:left w:val="nil"/>
              <w:bottom w:val="single" w:sz="4" w:space="0" w:color="auto"/>
              <w:right w:val="single" w:sz="4" w:space="0" w:color="auto"/>
            </w:tcBorders>
            <w:shd w:val="clear" w:color="auto" w:fill="auto"/>
            <w:vAlign w:val="center"/>
            <w:hideMark/>
          </w:tcPr>
          <w:p w14:paraId="50FF87D0" w14:textId="496EC1BC"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692,118.00</w:t>
            </w:r>
          </w:p>
        </w:tc>
        <w:tc>
          <w:tcPr>
            <w:tcW w:w="719" w:type="pct"/>
            <w:tcBorders>
              <w:top w:val="nil"/>
              <w:left w:val="nil"/>
              <w:bottom w:val="single" w:sz="4" w:space="0" w:color="auto"/>
              <w:right w:val="single" w:sz="4" w:space="0" w:color="auto"/>
            </w:tcBorders>
            <w:shd w:val="clear" w:color="auto" w:fill="auto"/>
            <w:vAlign w:val="center"/>
            <w:hideMark/>
          </w:tcPr>
          <w:p w14:paraId="760A1E43" w14:textId="7D49B09F"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634,667.00</w:t>
            </w:r>
          </w:p>
        </w:tc>
        <w:tc>
          <w:tcPr>
            <w:tcW w:w="709" w:type="pct"/>
            <w:tcBorders>
              <w:top w:val="nil"/>
              <w:left w:val="nil"/>
              <w:bottom w:val="single" w:sz="4" w:space="0" w:color="auto"/>
              <w:right w:val="single" w:sz="4" w:space="0" w:color="auto"/>
            </w:tcBorders>
            <w:shd w:val="clear" w:color="auto" w:fill="auto"/>
            <w:vAlign w:val="center"/>
            <w:hideMark/>
          </w:tcPr>
          <w:p w14:paraId="7D37D929" w14:textId="0528670D"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5,741,232.78</w:t>
            </w:r>
          </w:p>
        </w:tc>
        <w:tc>
          <w:tcPr>
            <w:tcW w:w="792" w:type="pct"/>
            <w:tcBorders>
              <w:top w:val="nil"/>
              <w:left w:val="nil"/>
              <w:bottom w:val="single" w:sz="4" w:space="0" w:color="auto"/>
              <w:right w:val="single" w:sz="4" w:space="0" w:color="auto"/>
            </w:tcBorders>
            <w:shd w:val="clear" w:color="auto" w:fill="auto"/>
            <w:vAlign w:val="center"/>
            <w:hideMark/>
          </w:tcPr>
          <w:p w14:paraId="6292FE97" w14:textId="53D799D5"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0,068,576.78</w:t>
            </w:r>
          </w:p>
        </w:tc>
      </w:tr>
      <w:tr w:rsidR="004E26C4" w:rsidRPr="004E26C4" w14:paraId="7A616D7B" w14:textId="77777777" w:rsidTr="004E26C4">
        <w:trPr>
          <w:trHeight w:hRule="exact" w:val="28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C0A10D1" w14:textId="77777777" w:rsidR="004E26C4" w:rsidRPr="004E26C4" w:rsidRDefault="004E26C4" w:rsidP="004E26C4">
            <w:pPr>
              <w:contextualSpacing/>
              <w:rPr>
                <w:rFonts w:ascii="Arial Narrow" w:eastAsia="Times New Roman" w:hAnsi="Arial Narrow"/>
                <w:b/>
                <w:bCs/>
                <w:color w:val="000000"/>
                <w:sz w:val="20"/>
                <w:szCs w:val="18"/>
                <w:lang w:val="en-US" w:eastAsia="en-US"/>
              </w:rPr>
            </w:pPr>
            <w:r w:rsidRPr="004E26C4">
              <w:rPr>
                <w:rFonts w:ascii="Arial Narrow" w:eastAsia="Times New Roman" w:hAnsi="Arial Narrow"/>
                <w:b/>
                <w:bCs/>
                <w:color w:val="000000"/>
                <w:sz w:val="20"/>
                <w:szCs w:val="18"/>
                <w:lang w:val="en-US" w:eastAsia="en-US"/>
              </w:rPr>
              <w:lastRenderedPageBreak/>
              <w:t>CAR</w:t>
            </w:r>
          </w:p>
        </w:tc>
        <w:tc>
          <w:tcPr>
            <w:tcW w:w="719" w:type="pct"/>
            <w:tcBorders>
              <w:top w:val="nil"/>
              <w:left w:val="nil"/>
              <w:bottom w:val="single" w:sz="4" w:space="0" w:color="auto"/>
              <w:right w:val="single" w:sz="4" w:space="0" w:color="auto"/>
            </w:tcBorders>
            <w:shd w:val="clear" w:color="auto" w:fill="auto"/>
            <w:vAlign w:val="center"/>
            <w:hideMark/>
          </w:tcPr>
          <w:p w14:paraId="1933DC26"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707,304.38</w:t>
            </w:r>
          </w:p>
        </w:tc>
        <w:tc>
          <w:tcPr>
            <w:tcW w:w="575" w:type="pct"/>
            <w:tcBorders>
              <w:top w:val="nil"/>
              <w:left w:val="nil"/>
              <w:bottom w:val="single" w:sz="4" w:space="0" w:color="auto"/>
              <w:right w:val="single" w:sz="4" w:space="0" w:color="auto"/>
            </w:tcBorders>
            <w:shd w:val="clear" w:color="auto" w:fill="auto"/>
            <w:vAlign w:val="center"/>
            <w:hideMark/>
          </w:tcPr>
          <w:p w14:paraId="75915673" w14:textId="77777777"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3,452</w:t>
            </w:r>
          </w:p>
        </w:tc>
        <w:tc>
          <w:tcPr>
            <w:tcW w:w="719" w:type="pct"/>
            <w:tcBorders>
              <w:top w:val="nil"/>
              <w:left w:val="nil"/>
              <w:bottom w:val="single" w:sz="4" w:space="0" w:color="auto"/>
              <w:right w:val="single" w:sz="4" w:space="0" w:color="auto"/>
            </w:tcBorders>
            <w:shd w:val="clear" w:color="auto" w:fill="auto"/>
            <w:vAlign w:val="center"/>
            <w:hideMark/>
          </w:tcPr>
          <w:p w14:paraId="63AE5FE7" w14:textId="459C75FC"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6,331,771.03</w:t>
            </w:r>
          </w:p>
        </w:tc>
        <w:tc>
          <w:tcPr>
            <w:tcW w:w="719" w:type="pct"/>
            <w:tcBorders>
              <w:top w:val="nil"/>
              <w:left w:val="nil"/>
              <w:bottom w:val="single" w:sz="4" w:space="0" w:color="auto"/>
              <w:right w:val="single" w:sz="4" w:space="0" w:color="auto"/>
            </w:tcBorders>
            <w:shd w:val="clear" w:color="auto" w:fill="auto"/>
            <w:vAlign w:val="center"/>
            <w:hideMark/>
          </w:tcPr>
          <w:p w14:paraId="33A210F0" w14:textId="72A9E8CB"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361,791.05</w:t>
            </w:r>
          </w:p>
        </w:tc>
        <w:tc>
          <w:tcPr>
            <w:tcW w:w="709" w:type="pct"/>
            <w:tcBorders>
              <w:top w:val="nil"/>
              <w:left w:val="nil"/>
              <w:bottom w:val="single" w:sz="4" w:space="0" w:color="auto"/>
              <w:right w:val="single" w:sz="4" w:space="0" w:color="auto"/>
            </w:tcBorders>
            <w:shd w:val="clear" w:color="auto" w:fill="auto"/>
            <w:vAlign w:val="center"/>
            <w:hideMark/>
          </w:tcPr>
          <w:p w14:paraId="6B708FDE" w14:textId="78ED6106"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8,215,961.89</w:t>
            </w:r>
          </w:p>
        </w:tc>
        <w:tc>
          <w:tcPr>
            <w:tcW w:w="792" w:type="pct"/>
            <w:tcBorders>
              <w:top w:val="nil"/>
              <w:left w:val="nil"/>
              <w:bottom w:val="single" w:sz="4" w:space="0" w:color="auto"/>
              <w:right w:val="single" w:sz="4" w:space="0" w:color="auto"/>
            </w:tcBorders>
            <w:shd w:val="clear" w:color="auto" w:fill="auto"/>
            <w:vAlign w:val="center"/>
            <w:hideMark/>
          </w:tcPr>
          <w:p w14:paraId="584C18D4" w14:textId="11D43225" w:rsidR="004E26C4" w:rsidRPr="004E26C4" w:rsidRDefault="004E26C4" w:rsidP="004E26C4">
            <w:pPr>
              <w:contextualSpacing/>
              <w:jc w:val="right"/>
              <w:rPr>
                <w:rFonts w:ascii="Arial Narrow" w:eastAsia="Times New Roman" w:hAnsi="Arial Narrow"/>
                <w:color w:val="000000"/>
                <w:sz w:val="20"/>
                <w:szCs w:val="20"/>
                <w:lang w:val="en-US" w:eastAsia="en-US"/>
              </w:rPr>
            </w:pPr>
            <w:r w:rsidRPr="004E26C4">
              <w:rPr>
                <w:rFonts w:ascii="Arial Narrow" w:hAnsi="Arial Narrow"/>
                <w:color w:val="000000"/>
                <w:sz w:val="20"/>
                <w:szCs w:val="20"/>
              </w:rPr>
              <w:t>18,616,828.35</w:t>
            </w:r>
          </w:p>
        </w:tc>
      </w:tr>
    </w:tbl>
    <w:p w14:paraId="06B1FA2E" w14:textId="77777777" w:rsidR="004E26C4" w:rsidRDefault="004E26C4" w:rsidP="004E26C4">
      <w:pPr>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08 December 2020, 12MN</w:t>
      </w:r>
      <w:r>
        <w:rPr>
          <w:rFonts w:ascii="Arial" w:eastAsia="Arial" w:hAnsi="Arial" w:cs="Arial"/>
          <w:i/>
          <w:sz w:val="16"/>
          <w:szCs w:val="16"/>
        </w:rPr>
        <w:tab/>
        <w:t>.</w:t>
      </w:r>
    </w:p>
    <w:p w14:paraId="4F2747BD" w14:textId="74D758CD" w:rsidR="0053005E" w:rsidRDefault="004E26C4" w:rsidP="004E26C4">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7D5D26E" w14:textId="77777777" w:rsidR="0053005E" w:rsidRPr="0053005E" w:rsidRDefault="0053005E" w:rsidP="0053005E">
      <w:pPr>
        <w:spacing w:after="0" w:line="240" w:lineRule="auto"/>
        <w:contextualSpacing/>
        <w:jc w:val="right"/>
        <w:rPr>
          <w:rFonts w:ascii="Arial" w:eastAsia="Arial" w:hAnsi="Arial" w:cs="Arial"/>
          <w:i/>
          <w:color w:val="0070C0"/>
          <w:sz w:val="16"/>
          <w:szCs w:val="16"/>
        </w:rPr>
      </w:pPr>
    </w:p>
    <w:p w14:paraId="71E5DF2E" w14:textId="07123574" w:rsidR="00521424" w:rsidRDefault="00521424" w:rsidP="00521424">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3F4C350E"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F813F9">
              <w:rPr>
                <w:rFonts w:ascii="Arial" w:eastAsia="Arial" w:hAnsi="Arial" w:cs="Arial"/>
                <w:sz w:val="20"/>
                <w:szCs w:val="20"/>
              </w:rPr>
              <w:t>7</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7777777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77777777" w:rsidR="00521424" w:rsidRPr="0012668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4</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4FE80E9E"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Oplan</w:t>
            </w:r>
            <w:r>
              <w:rPr>
                <w:rFonts w:ascii="Arial" w:eastAsia="Arial" w:hAnsi="Arial" w:cs="Arial"/>
                <w:sz w:val="20"/>
                <w:szCs w:val="19"/>
              </w:rPr>
              <w:t xml:space="preserve"> </w:t>
            </w:r>
            <w:r w:rsidRPr="00591A3D">
              <w:rPr>
                <w:rFonts w:ascii="Arial" w:eastAsia="Arial" w:hAnsi="Arial" w:cs="Arial"/>
                <w:sz w:val="20"/>
                <w:szCs w:val="19"/>
              </w:rPr>
              <w:t>TuGon.</w:t>
            </w:r>
          </w:p>
          <w:p w14:paraId="1485B1FF"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680A3B02"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6B869E7B" w14:textId="77777777" w:rsidR="00521424" w:rsidRPr="00591A3D" w:rsidRDefault="00521424" w:rsidP="009C745E">
            <w:pPr>
              <w:spacing w:after="0" w:line="240" w:lineRule="auto"/>
              <w:contextualSpacing/>
              <w:rPr>
                <w:rFonts w:ascii="Arial" w:eastAsia="Arial" w:hAnsi="Arial" w:cs="Arial"/>
                <w:sz w:val="20"/>
                <w:szCs w:val="19"/>
              </w:rPr>
            </w:pPr>
          </w:p>
          <w:p w14:paraId="267ABDF6"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21424" w:rsidRPr="00591A3D" w14:paraId="632E524F" w14:textId="77777777" w:rsidTr="009C745E">
              <w:tc>
                <w:tcPr>
                  <w:tcW w:w="1370" w:type="pct"/>
                  <w:shd w:val="clear" w:color="auto" w:fill="D9D9D9" w:themeFill="background1" w:themeFillShade="D9"/>
                  <w:vAlign w:val="center"/>
                </w:tcPr>
                <w:p w14:paraId="4DD641C9"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250C47E1"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PhP)</w:t>
                  </w:r>
                </w:p>
              </w:tc>
            </w:tr>
            <w:tr w:rsidR="00521424" w:rsidRPr="00591A3D" w14:paraId="6251D60E" w14:textId="77777777" w:rsidTr="009C745E">
              <w:tc>
                <w:tcPr>
                  <w:tcW w:w="5000" w:type="pct"/>
                  <w:gridSpan w:val="3"/>
                  <w:shd w:val="clear" w:color="auto" w:fill="EAF1DD" w:themeFill="accent3" w:themeFillTint="33"/>
                  <w:vAlign w:val="center"/>
                </w:tcPr>
                <w:p w14:paraId="03189D29"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6FCF59EA" w14:textId="77777777" w:rsidTr="009C745E">
              <w:tc>
                <w:tcPr>
                  <w:tcW w:w="1370" w:type="pct"/>
                </w:tcPr>
                <w:p w14:paraId="788DBEB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70DA44F9"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00950437"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21424" w:rsidRPr="00591A3D" w14:paraId="15326605" w14:textId="77777777" w:rsidTr="009C745E">
              <w:tc>
                <w:tcPr>
                  <w:tcW w:w="1370" w:type="pct"/>
                </w:tcPr>
                <w:p w14:paraId="00B95F1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6281EF1D"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2DBF0BB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21424" w:rsidRPr="00591A3D" w14:paraId="65A740FB" w14:textId="77777777" w:rsidTr="009C745E">
              <w:tc>
                <w:tcPr>
                  <w:tcW w:w="5000" w:type="pct"/>
                  <w:gridSpan w:val="3"/>
                  <w:shd w:val="clear" w:color="auto" w:fill="EAF1DD" w:themeFill="accent3" w:themeFillTint="33"/>
                  <w:vAlign w:val="center"/>
                </w:tcPr>
                <w:p w14:paraId="49809A2B"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18DF8061" w14:textId="77777777" w:rsidTr="009C745E">
              <w:tc>
                <w:tcPr>
                  <w:tcW w:w="1370" w:type="pct"/>
                </w:tcPr>
                <w:p w14:paraId="5C74C37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067B5D63"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45BA586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21424" w:rsidRPr="00591A3D" w14:paraId="19282C23" w14:textId="77777777" w:rsidTr="009C745E">
              <w:tc>
                <w:tcPr>
                  <w:tcW w:w="1370" w:type="pct"/>
                </w:tcPr>
                <w:p w14:paraId="514CCBD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0A353008"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35806179"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3531F1A3"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5B47BE58" w:rsidR="00521424" w:rsidRPr="00AF4FC0"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AF4FC0">
              <w:rPr>
                <w:rFonts w:ascii="Arial" w:eastAsia="Arial" w:hAnsi="Arial" w:cs="Arial"/>
                <w:color w:val="0070C0"/>
                <w:sz w:val="20"/>
                <w:szCs w:val="19"/>
              </w:rPr>
              <w:t>0</w:t>
            </w:r>
            <w:r w:rsidR="003768A0" w:rsidRPr="00AF4FC0">
              <w:rPr>
                <w:rFonts w:ascii="Arial" w:eastAsia="Arial" w:hAnsi="Arial" w:cs="Arial"/>
                <w:color w:val="0070C0"/>
                <w:sz w:val="20"/>
                <w:szCs w:val="19"/>
              </w:rPr>
              <w:t>7</w:t>
            </w:r>
            <w:r w:rsidR="007D56A7" w:rsidRPr="00AF4FC0">
              <w:rPr>
                <w:rFonts w:ascii="Arial" w:eastAsia="Arial" w:hAnsi="Arial" w:cs="Arial"/>
                <w:color w:val="0070C0"/>
                <w:sz w:val="20"/>
                <w:szCs w:val="19"/>
              </w:rPr>
              <w:t xml:space="preserve"> </w:t>
            </w:r>
            <w:r w:rsidRPr="00AF4FC0">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7E49E0" w14:textId="4E432AF2" w:rsidR="00521424" w:rsidRPr="00AF4FC0"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AF4FC0">
              <w:rPr>
                <w:rFonts w:ascii="Arial" w:eastAsia="Arial" w:hAnsi="Arial" w:cs="Arial"/>
                <w:color w:val="0070C0"/>
                <w:sz w:val="20"/>
                <w:szCs w:val="19"/>
              </w:rPr>
              <w:t>DSWD-FO I staff are continuously rendering duty as Regional Incident Management Team</w:t>
            </w:r>
            <w:r w:rsidR="00B914C9" w:rsidRPr="00AF4FC0">
              <w:rPr>
                <w:rFonts w:ascii="Arial" w:eastAsia="Arial" w:hAnsi="Arial" w:cs="Arial"/>
                <w:color w:val="0070C0"/>
                <w:sz w:val="20"/>
                <w:szCs w:val="19"/>
              </w:rPr>
              <w:t xml:space="preserve"> (RIMT)</w:t>
            </w:r>
            <w:r w:rsidRPr="00AF4FC0">
              <w:rPr>
                <w:rFonts w:ascii="Arial" w:eastAsia="Arial" w:hAnsi="Arial" w:cs="Arial"/>
                <w:color w:val="0070C0"/>
                <w:sz w:val="20"/>
                <w:szCs w:val="19"/>
              </w:rPr>
              <w:t xml:space="preserve">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16EBBA50" w14:textId="6839A9D5" w:rsidR="00042ED6" w:rsidRPr="00AF4FC0" w:rsidRDefault="00193169" w:rsidP="00042ED6">
            <w:pPr>
              <w:pStyle w:val="ListParagraph"/>
              <w:numPr>
                <w:ilvl w:val="0"/>
                <w:numId w:val="7"/>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 xml:space="preserve">DSWD-FO 1 </w:t>
            </w:r>
            <w:r w:rsidR="00B914C9" w:rsidRPr="00AF4FC0">
              <w:rPr>
                <w:rFonts w:ascii="Arial" w:eastAsia="Arial" w:hAnsi="Arial" w:cs="Arial"/>
                <w:color w:val="0070C0"/>
                <w:sz w:val="20"/>
                <w:szCs w:val="19"/>
              </w:rPr>
              <w:t xml:space="preserve">RIMT </w:t>
            </w:r>
            <w:r>
              <w:rPr>
                <w:rFonts w:ascii="Arial" w:eastAsia="Arial" w:hAnsi="Arial" w:cs="Arial"/>
                <w:color w:val="0070C0"/>
                <w:sz w:val="20"/>
                <w:szCs w:val="19"/>
              </w:rPr>
              <w:t xml:space="preserve">members attended a </w:t>
            </w:r>
            <w:r w:rsidR="00B914C9" w:rsidRPr="00AF4FC0">
              <w:rPr>
                <w:rFonts w:ascii="Arial" w:eastAsia="Arial" w:hAnsi="Arial" w:cs="Arial"/>
                <w:color w:val="0070C0"/>
                <w:sz w:val="20"/>
                <w:szCs w:val="19"/>
              </w:rPr>
              <w:t xml:space="preserve">meeting </w:t>
            </w:r>
            <w:r>
              <w:rPr>
                <w:rFonts w:ascii="Arial" w:eastAsia="Arial" w:hAnsi="Arial" w:cs="Arial"/>
                <w:color w:val="0070C0"/>
                <w:sz w:val="20"/>
                <w:szCs w:val="19"/>
              </w:rPr>
              <w:t xml:space="preserve">relative to the </w:t>
            </w:r>
            <w:r w:rsidR="00B914C9" w:rsidRPr="00AF4FC0">
              <w:rPr>
                <w:rFonts w:ascii="Arial" w:eastAsia="Arial" w:hAnsi="Arial" w:cs="Arial"/>
                <w:color w:val="0070C0"/>
                <w:sz w:val="20"/>
                <w:szCs w:val="19"/>
              </w:rPr>
              <w:t>isolation facilities especially in the Province of Ilocos Norte due to surge</w:t>
            </w:r>
            <w:r w:rsidR="00042ED6" w:rsidRPr="00AF4FC0">
              <w:rPr>
                <w:rFonts w:ascii="Arial" w:eastAsia="Arial" w:hAnsi="Arial" w:cs="Arial"/>
                <w:color w:val="0070C0"/>
                <w:sz w:val="20"/>
                <w:szCs w:val="19"/>
              </w:rPr>
              <w:t xml:space="preserve"> </w:t>
            </w:r>
            <w:r w:rsidR="00B914C9" w:rsidRPr="00AF4FC0">
              <w:rPr>
                <w:rFonts w:ascii="Arial" w:eastAsia="Arial" w:hAnsi="Arial" w:cs="Arial"/>
                <w:color w:val="0070C0"/>
                <w:sz w:val="20"/>
                <w:szCs w:val="19"/>
              </w:rPr>
              <w:t xml:space="preserve">of cases. </w:t>
            </w:r>
          </w:p>
          <w:p w14:paraId="1AE4DF22" w14:textId="23A548EF" w:rsidR="00521424" w:rsidRPr="00AF4FC0" w:rsidRDefault="00521424" w:rsidP="00042ED6">
            <w:pPr>
              <w:pStyle w:val="ListParagraph"/>
              <w:numPr>
                <w:ilvl w:val="0"/>
                <w:numId w:val="7"/>
              </w:numPr>
              <w:spacing w:after="0" w:line="240" w:lineRule="auto"/>
              <w:jc w:val="both"/>
              <w:rPr>
                <w:rFonts w:ascii="Arial" w:eastAsia="Arial" w:hAnsi="Arial" w:cs="Arial"/>
                <w:color w:val="0070C0"/>
                <w:sz w:val="20"/>
                <w:szCs w:val="19"/>
              </w:rPr>
            </w:pPr>
            <w:r w:rsidRPr="00AF4FC0">
              <w:rPr>
                <w:rFonts w:ascii="Arial" w:eastAsia="Arial" w:hAnsi="Arial" w:cs="Arial"/>
                <w:color w:val="0070C0"/>
                <w:sz w:val="20"/>
                <w:szCs w:val="19"/>
              </w:rPr>
              <w:t xml:space="preserve">A total of </w:t>
            </w:r>
            <w:r w:rsidR="003768A0" w:rsidRPr="00AF4FC0">
              <w:rPr>
                <w:rFonts w:ascii="Arial" w:eastAsia="Arial" w:hAnsi="Arial" w:cs="Arial"/>
                <w:color w:val="0070C0"/>
                <w:sz w:val="20"/>
                <w:szCs w:val="19"/>
              </w:rPr>
              <w:t>165</w:t>
            </w:r>
            <w:r w:rsidRPr="00AF4FC0">
              <w:rPr>
                <w:rFonts w:ascii="Arial" w:eastAsia="Arial" w:hAnsi="Arial" w:cs="Arial"/>
                <w:color w:val="0070C0"/>
                <w:sz w:val="20"/>
                <w:szCs w:val="19"/>
              </w:rPr>
              <w:t xml:space="preserve"> personnel is on-duty/deployed region wide to conduct response operation and to monitor and execute SAP implementation in the region. Also, DSWD-FO I IMT is still operating in response to COVID-19 pandemic.</w:t>
            </w:r>
          </w:p>
          <w:p w14:paraId="5950DD23" w14:textId="77777777" w:rsidR="00521424" w:rsidRPr="00AF4FC0"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AF4FC0">
              <w:rPr>
                <w:rFonts w:ascii="Arial" w:eastAsia="Arial" w:hAnsi="Arial" w:cs="Arial"/>
                <w:color w:val="0070C0"/>
                <w:sz w:val="20"/>
                <w:szCs w:val="19"/>
              </w:rPr>
              <w:t xml:space="preserve">DSWD-FO I provided </w:t>
            </w:r>
            <w:r w:rsidRPr="00AF4FC0">
              <w:rPr>
                <w:rFonts w:ascii="Arial" w:eastAsia="Arial" w:hAnsi="Arial" w:cs="Arial"/>
                <w:b/>
                <w:color w:val="0070C0"/>
                <w:sz w:val="20"/>
                <w:szCs w:val="19"/>
              </w:rPr>
              <w:t>2,110 FFPs</w:t>
            </w:r>
            <w:r w:rsidRPr="00AF4FC0">
              <w:rPr>
                <w:rFonts w:ascii="Arial" w:eastAsia="Arial" w:hAnsi="Arial" w:cs="Arial"/>
                <w:color w:val="0070C0"/>
                <w:sz w:val="20"/>
                <w:szCs w:val="19"/>
              </w:rPr>
              <w:t xml:space="preserve"> and </w:t>
            </w:r>
            <w:r w:rsidRPr="00AF4FC0">
              <w:rPr>
                <w:rFonts w:ascii="Arial" w:eastAsia="Arial" w:hAnsi="Arial" w:cs="Arial"/>
                <w:b/>
                <w:color w:val="0070C0"/>
                <w:sz w:val="20"/>
                <w:szCs w:val="19"/>
              </w:rPr>
              <w:t>1,897 NFIs</w:t>
            </w:r>
            <w:r w:rsidRPr="00AF4FC0">
              <w:rPr>
                <w:rFonts w:ascii="Arial" w:eastAsia="Arial" w:hAnsi="Arial" w:cs="Arial"/>
                <w:color w:val="0070C0"/>
                <w:sz w:val="20"/>
                <w:szCs w:val="19"/>
              </w:rPr>
              <w:t xml:space="preserve"> to </w:t>
            </w:r>
            <w:r w:rsidRPr="00AF4FC0">
              <w:rPr>
                <w:rFonts w:ascii="Arial" w:eastAsia="Arial" w:hAnsi="Arial" w:cs="Arial"/>
                <w:b/>
                <w:color w:val="0070C0"/>
                <w:sz w:val="20"/>
                <w:szCs w:val="19"/>
              </w:rPr>
              <w:t>1,719 LSIs</w:t>
            </w:r>
            <w:r w:rsidRPr="00AF4FC0">
              <w:rPr>
                <w:rFonts w:ascii="Arial" w:eastAsia="Arial" w:hAnsi="Arial" w:cs="Arial"/>
                <w:color w:val="0070C0"/>
                <w:sz w:val="20"/>
                <w:szCs w:val="19"/>
              </w:rPr>
              <w:t xml:space="preserve"> in the Region.</w:t>
            </w:r>
          </w:p>
          <w:p w14:paraId="0E4073FD" w14:textId="77777777" w:rsidR="00521424" w:rsidRPr="00AF4FC0" w:rsidRDefault="00521424" w:rsidP="009C745E">
            <w:pPr>
              <w:spacing w:after="0" w:line="240" w:lineRule="auto"/>
              <w:contextualSpacing/>
              <w:jc w:val="both"/>
              <w:rPr>
                <w:rFonts w:ascii="Arial" w:eastAsia="Arial" w:hAnsi="Arial" w:cs="Arial"/>
                <w:b/>
                <w:color w:val="0070C0"/>
                <w:sz w:val="20"/>
                <w:szCs w:val="19"/>
              </w:rPr>
            </w:pPr>
          </w:p>
          <w:p w14:paraId="59AE7671" w14:textId="77777777" w:rsidR="00521424" w:rsidRPr="00AF4FC0" w:rsidRDefault="00521424" w:rsidP="009C745E">
            <w:pPr>
              <w:spacing w:after="0" w:line="240" w:lineRule="auto"/>
              <w:contextualSpacing/>
              <w:jc w:val="both"/>
              <w:rPr>
                <w:rFonts w:ascii="Arial" w:eastAsia="Arial" w:hAnsi="Arial" w:cs="Arial"/>
                <w:b/>
                <w:color w:val="0070C0"/>
                <w:sz w:val="20"/>
                <w:szCs w:val="19"/>
              </w:rPr>
            </w:pPr>
            <w:r w:rsidRPr="00AF4FC0">
              <w:rPr>
                <w:rFonts w:ascii="Arial" w:eastAsia="Arial" w:hAnsi="Arial" w:cs="Arial"/>
                <w:b/>
                <w:color w:val="0070C0"/>
                <w:sz w:val="20"/>
                <w:szCs w:val="19"/>
              </w:rPr>
              <w:t>Social Amelioration Program (SAP)</w:t>
            </w:r>
          </w:p>
          <w:p w14:paraId="1502BC79" w14:textId="77777777" w:rsidR="00521424" w:rsidRPr="00AF4FC0"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AF4FC0">
              <w:rPr>
                <w:rFonts w:ascii="Arial" w:eastAsia="Arial" w:hAnsi="Arial" w:cs="Arial"/>
                <w:color w:val="0070C0"/>
                <w:sz w:val="20"/>
                <w:szCs w:val="19"/>
              </w:rPr>
              <w:t xml:space="preserve">A total of </w:t>
            </w:r>
            <w:r w:rsidRPr="00AF4FC0">
              <w:rPr>
                <w:rFonts w:ascii="Arial" w:eastAsia="Arial" w:hAnsi="Arial" w:cs="Arial"/>
                <w:b/>
                <w:color w:val="0070C0"/>
                <w:sz w:val="20"/>
                <w:szCs w:val="19"/>
              </w:rPr>
              <w:t>₱</w:t>
            </w:r>
            <w:r w:rsidRPr="00AF4FC0">
              <w:rPr>
                <w:rFonts w:ascii="Arial" w:eastAsia="Arial" w:hAnsi="Arial" w:cs="Arial"/>
                <w:b/>
                <w:color w:val="0070C0"/>
                <w:sz w:val="20"/>
                <w:szCs w:val="19"/>
                <w:lang w:val="en-US"/>
              </w:rPr>
              <w:t xml:space="preserve">4,270,871,000.00 </w:t>
            </w:r>
            <w:r w:rsidRPr="00AF4FC0">
              <w:rPr>
                <w:rFonts w:ascii="Arial" w:eastAsia="Arial" w:hAnsi="Arial" w:cs="Arial"/>
                <w:color w:val="0070C0"/>
                <w:sz w:val="20"/>
                <w:szCs w:val="19"/>
              </w:rPr>
              <w:t xml:space="preserve">was paid to </w:t>
            </w:r>
            <w:r w:rsidRPr="00AF4FC0">
              <w:rPr>
                <w:rFonts w:ascii="Arial" w:eastAsia="Arial" w:hAnsi="Arial" w:cs="Arial"/>
                <w:b/>
                <w:bCs/>
                <w:color w:val="0070C0"/>
                <w:sz w:val="20"/>
                <w:szCs w:val="19"/>
                <w:lang w:val="en-US"/>
              </w:rPr>
              <w:t>776,522 beneficiaries</w:t>
            </w:r>
            <w:r w:rsidRPr="00AF4FC0">
              <w:rPr>
                <w:rFonts w:ascii="Arial" w:eastAsia="Arial" w:hAnsi="Arial" w:cs="Arial"/>
                <w:bCs/>
                <w:color w:val="0070C0"/>
                <w:sz w:val="20"/>
                <w:szCs w:val="19"/>
                <w:lang w:val="en-US"/>
              </w:rPr>
              <w:t xml:space="preserve"> in 125 cities/municipalities during the first tranche implementation in the Region.</w:t>
            </w:r>
          </w:p>
          <w:p w14:paraId="25052542" w14:textId="77777777" w:rsidR="00521424" w:rsidRPr="00AF4FC0"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AF4FC0">
              <w:rPr>
                <w:rFonts w:ascii="Arial" w:eastAsia="Arial" w:hAnsi="Arial" w:cs="Arial"/>
                <w:color w:val="0070C0"/>
                <w:sz w:val="20"/>
                <w:szCs w:val="19"/>
              </w:rPr>
              <w:t xml:space="preserve">A total amount of </w:t>
            </w:r>
            <w:r w:rsidRPr="00AF4FC0">
              <w:rPr>
                <w:rFonts w:ascii="Arial" w:eastAsia="Arial" w:hAnsi="Arial" w:cs="Arial"/>
                <w:b/>
                <w:bCs/>
                <w:color w:val="0070C0"/>
                <w:sz w:val="20"/>
                <w:szCs w:val="19"/>
              </w:rPr>
              <w:t>₱513,724,350.00</w:t>
            </w:r>
            <w:r w:rsidRPr="00AF4FC0">
              <w:rPr>
                <w:rFonts w:ascii="Arial" w:eastAsia="Arial" w:hAnsi="Arial" w:cs="Arial"/>
                <w:color w:val="0070C0"/>
                <w:sz w:val="20"/>
                <w:szCs w:val="19"/>
              </w:rPr>
              <w:t xml:space="preserve"> were paid through direct payout and cash cards to </w:t>
            </w:r>
            <w:r w:rsidRPr="00AF4FC0">
              <w:rPr>
                <w:rFonts w:ascii="Arial" w:eastAsia="Arial" w:hAnsi="Arial" w:cs="Arial"/>
                <w:b/>
                <w:bCs/>
                <w:color w:val="0070C0"/>
                <w:sz w:val="20"/>
                <w:szCs w:val="19"/>
              </w:rPr>
              <w:t>123,789</w:t>
            </w:r>
            <w:r w:rsidRPr="00AF4FC0">
              <w:rPr>
                <w:rFonts w:ascii="Arial" w:eastAsia="Arial" w:hAnsi="Arial" w:cs="Arial"/>
                <w:color w:val="0070C0"/>
                <w:sz w:val="20"/>
                <w:szCs w:val="19"/>
              </w:rPr>
              <w:t xml:space="preserve"> </w:t>
            </w:r>
            <w:r w:rsidRPr="00AF4FC0">
              <w:rPr>
                <w:rFonts w:ascii="Arial" w:eastAsia="Arial" w:hAnsi="Arial" w:cs="Arial"/>
                <w:b/>
                <w:color w:val="0070C0"/>
                <w:sz w:val="20"/>
                <w:szCs w:val="19"/>
              </w:rPr>
              <w:t>4Ps beneficiaries</w:t>
            </w:r>
            <w:r w:rsidRPr="00AF4FC0">
              <w:rPr>
                <w:rFonts w:ascii="Arial" w:eastAsia="Arial" w:hAnsi="Arial" w:cs="Arial"/>
                <w:color w:val="0070C0"/>
                <w:sz w:val="20"/>
                <w:szCs w:val="19"/>
              </w:rPr>
              <w:t xml:space="preserve"> while a total amount of </w:t>
            </w:r>
            <w:r w:rsidRPr="00AF4FC0">
              <w:rPr>
                <w:rFonts w:ascii="Arial" w:eastAsia="Arial" w:hAnsi="Arial" w:cs="Arial"/>
                <w:b/>
                <w:color w:val="0070C0"/>
                <w:sz w:val="20"/>
                <w:szCs w:val="19"/>
              </w:rPr>
              <w:t>₱</w:t>
            </w:r>
            <w:r w:rsidRPr="00AF4FC0">
              <w:rPr>
                <w:rFonts w:ascii="Arial" w:eastAsia="Arial" w:hAnsi="Arial" w:cs="Arial"/>
                <w:b/>
                <w:color w:val="0070C0"/>
                <w:sz w:val="20"/>
                <w:szCs w:val="19"/>
                <w:lang w:val="en-US"/>
              </w:rPr>
              <w:t xml:space="preserve">2,259,829,000.00 </w:t>
            </w:r>
            <w:r w:rsidRPr="00AF4FC0">
              <w:rPr>
                <w:rFonts w:ascii="Arial" w:eastAsia="Arial" w:hAnsi="Arial" w:cs="Arial"/>
                <w:color w:val="0070C0"/>
                <w:sz w:val="20"/>
                <w:szCs w:val="19"/>
              </w:rPr>
              <w:t xml:space="preserve">were paid through financial service providers (FSPs) to </w:t>
            </w:r>
            <w:r w:rsidRPr="00AF4FC0">
              <w:rPr>
                <w:rFonts w:ascii="Arial" w:eastAsia="Arial" w:hAnsi="Arial" w:cs="Arial"/>
                <w:b/>
                <w:color w:val="0070C0"/>
                <w:sz w:val="20"/>
                <w:szCs w:val="19"/>
                <w:lang w:val="en-US"/>
              </w:rPr>
              <w:t xml:space="preserve">410,878 </w:t>
            </w:r>
            <w:r w:rsidRPr="00AF4FC0">
              <w:rPr>
                <w:rFonts w:ascii="Arial" w:eastAsia="Arial" w:hAnsi="Arial" w:cs="Arial"/>
                <w:b/>
                <w:color w:val="0070C0"/>
                <w:sz w:val="20"/>
                <w:szCs w:val="19"/>
              </w:rPr>
              <w:t>Non-4Ps beneficiaries</w:t>
            </w:r>
            <w:r w:rsidRPr="00AF4FC0">
              <w:rPr>
                <w:rFonts w:ascii="Arial" w:eastAsia="Arial" w:hAnsi="Arial" w:cs="Arial"/>
                <w:color w:val="0070C0"/>
                <w:sz w:val="20"/>
                <w:szCs w:val="19"/>
              </w:rPr>
              <w:t xml:space="preserve"> in Pangasinan for the second tranche implementation.</w:t>
            </w:r>
          </w:p>
          <w:p w14:paraId="51730A66" w14:textId="77777777" w:rsidR="00521424" w:rsidRPr="00AF4FC0"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AF4FC0">
              <w:rPr>
                <w:rFonts w:ascii="Arial" w:eastAsia="Arial" w:hAnsi="Arial" w:cs="Arial"/>
                <w:b/>
                <w:color w:val="0070C0"/>
                <w:sz w:val="20"/>
                <w:szCs w:val="19"/>
              </w:rPr>
              <w:t xml:space="preserve">₱265,446,500.00 </w:t>
            </w:r>
            <w:r w:rsidRPr="00AF4FC0">
              <w:rPr>
                <w:rFonts w:ascii="Arial" w:eastAsia="Arial" w:hAnsi="Arial" w:cs="Arial"/>
                <w:color w:val="0070C0"/>
                <w:sz w:val="20"/>
                <w:szCs w:val="19"/>
              </w:rPr>
              <w:t>was</w:t>
            </w:r>
            <w:r w:rsidRPr="00AF4FC0">
              <w:rPr>
                <w:rFonts w:ascii="Arial" w:eastAsia="Arial" w:hAnsi="Arial" w:cs="Arial"/>
                <w:b/>
                <w:color w:val="0070C0"/>
                <w:sz w:val="20"/>
                <w:szCs w:val="19"/>
              </w:rPr>
              <w:t xml:space="preserve"> </w:t>
            </w:r>
            <w:r w:rsidRPr="00AF4FC0">
              <w:rPr>
                <w:rFonts w:ascii="Arial" w:eastAsia="Arial" w:hAnsi="Arial" w:cs="Arial"/>
                <w:color w:val="0070C0"/>
                <w:sz w:val="20"/>
                <w:szCs w:val="19"/>
              </w:rPr>
              <w:t xml:space="preserve">paid to </w:t>
            </w:r>
            <w:r w:rsidRPr="00AF4FC0">
              <w:rPr>
                <w:rFonts w:ascii="Arial" w:eastAsia="Arial" w:hAnsi="Arial" w:cs="Arial"/>
                <w:b/>
                <w:color w:val="0070C0"/>
                <w:sz w:val="20"/>
                <w:szCs w:val="19"/>
              </w:rPr>
              <w:t>48,263 waitlisted beneficiaries</w:t>
            </w:r>
            <w:r w:rsidRPr="00AF4FC0">
              <w:rPr>
                <w:rFonts w:ascii="Arial" w:eastAsia="Arial" w:hAnsi="Arial" w:cs="Arial"/>
                <w:color w:val="0070C0"/>
                <w:sz w:val="20"/>
                <w:szCs w:val="19"/>
              </w:rPr>
              <w:t xml:space="preserve"> in the Region.</w:t>
            </w:r>
          </w:p>
          <w:p w14:paraId="4562D873" w14:textId="54FF9466" w:rsidR="00521424" w:rsidRPr="00AF4FC0"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AF4FC0">
              <w:rPr>
                <w:rFonts w:ascii="Arial" w:eastAsia="Arial" w:hAnsi="Arial" w:cs="Arial"/>
                <w:color w:val="0070C0"/>
                <w:sz w:val="20"/>
                <w:szCs w:val="19"/>
              </w:rPr>
              <w:t xml:space="preserve">A total amount of </w:t>
            </w:r>
            <w:r w:rsidRPr="00AF4FC0">
              <w:rPr>
                <w:rFonts w:ascii="Arial" w:eastAsia="Arial" w:hAnsi="Arial" w:cs="Arial"/>
                <w:b/>
                <w:color w:val="0070C0"/>
                <w:sz w:val="20"/>
                <w:szCs w:val="19"/>
              </w:rPr>
              <w:t>₱</w:t>
            </w:r>
            <w:r w:rsidRPr="00AF4FC0">
              <w:rPr>
                <w:rFonts w:ascii="Arial" w:eastAsia="Arial" w:hAnsi="Arial" w:cs="Arial"/>
                <w:b/>
                <w:color w:val="0070C0"/>
                <w:sz w:val="20"/>
                <w:szCs w:val="19"/>
                <w:lang w:val="en-US"/>
              </w:rPr>
              <w:t>15,1</w:t>
            </w:r>
            <w:r w:rsidR="002C4B50" w:rsidRPr="00AF4FC0">
              <w:rPr>
                <w:rFonts w:ascii="Arial" w:eastAsia="Arial" w:hAnsi="Arial" w:cs="Arial"/>
                <w:b/>
                <w:color w:val="0070C0"/>
                <w:sz w:val="20"/>
                <w:szCs w:val="19"/>
                <w:lang w:val="en-US"/>
              </w:rPr>
              <w:t>30</w:t>
            </w:r>
            <w:r w:rsidRPr="00AF4FC0">
              <w:rPr>
                <w:rFonts w:ascii="Arial" w:eastAsia="Arial" w:hAnsi="Arial" w:cs="Arial"/>
                <w:b/>
                <w:color w:val="0070C0"/>
                <w:sz w:val="20"/>
                <w:szCs w:val="19"/>
                <w:lang w:val="en-US"/>
              </w:rPr>
              <w:t xml:space="preserve">,500.00 </w:t>
            </w:r>
            <w:r w:rsidRPr="00AF4FC0">
              <w:rPr>
                <w:rFonts w:ascii="Arial" w:eastAsia="Arial" w:hAnsi="Arial" w:cs="Arial"/>
                <w:color w:val="0070C0"/>
                <w:sz w:val="20"/>
                <w:szCs w:val="19"/>
              </w:rPr>
              <w:t xml:space="preserve">were paid to </w:t>
            </w:r>
            <w:r w:rsidRPr="00AF4FC0">
              <w:rPr>
                <w:rFonts w:ascii="Arial" w:eastAsia="Arial" w:hAnsi="Arial" w:cs="Arial"/>
                <w:b/>
                <w:color w:val="0070C0"/>
                <w:sz w:val="20"/>
                <w:szCs w:val="19"/>
              </w:rPr>
              <w:t>1,88</w:t>
            </w:r>
            <w:r w:rsidR="002C4B50" w:rsidRPr="00AF4FC0">
              <w:rPr>
                <w:rFonts w:ascii="Arial" w:eastAsia="Arial" w:hAnsi="Arial" w:cs="Arial"/>
                <w:b/>
                <w:color w:val="0070C0"/>
                <w:sz w:val="20"/>
                <w:szCs w:val="19"/>
              </w:rPr>
              <w:t>7</w:t>
            </w:r>
            <w:r w:rsidRPr="00AF4FC0">
              <w:rPr>
                <w:rFonts w:ascii="Arial" w:eastAsia="Arial" w:hAnsi="Arial" w:cs="Arial"/>
                <w:b/>
                <w:color w:val="0070C0"/>
                <w:sz w:val="20"/>
                <w:szCs w:val="19"/>
              </w:rPr>
              <w:t xml:space="preserve"> </w:t>
            </w:r>
            <w:r w:rsidRPr="00AF4FC0">
              <w:rPr>
                <w:rFonts w:ascii="Arial" w:eastAsia="Arial" w:hAnsi="Arial" w:cs="Arial"/>
                <w:b/>
                <w:bCs/>
                <w:color w:val="0070C0"/>
                <w:sz w:val="20"/>
                <w:szCs w:val="19"/>
              </w:rPr>
              <w:t>TNVS/PUV drivers</w:t>
            </w:r>
            <w:r w:rsidRPr="00AF4FC0">
              <w:rPr>
                <w:rFonts w:ascii="Arial" w:eastAsia="Arial" w:hAnsi="Arial" w:cs="Arial"/>
                <w:color w:val="0070C0"/>
                <w:sz w:val="20"/>
                <w:szCs w:val="19"/>
              </w:rPr>
              <w:t xml:space="preserve"> in the Region.</w:t>
            </w:r>
          </w:p>
          <w:p w14:paraId="7C16951B" w14:textId="77777777" w:rsidR="00521424" w:rsidRPr="00AF4FC0"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AF4FC0">
              <w:rPr>
                <w:rFonts w:ascii="Arial" w:eastAsia="Arial" w:hAnsi="Arial" w:cs="Arial"/>
                <w:color w:val="0070C0"/>
                <w:sz w:val="20"/>
                <w:szCs w:val="19"/>
              </w:rPr>
              <w:t>DSWD-FO I staff assisted the LGUs in facilitating the encoding of SAC forms and preparing SAP liquidation documentary requirements.</w:t>
            </w:r>
          </w:p>
          <w:p w14:paraId="09632B24" w14:textId="77777777" w:rsidR="00521424" w:rsidRPr="00AF4FC0"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AF4FC0">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095524E2" w:rsidR="00521424" w:rsidRPr="00AD6A75" w:rsidRDefault="006B2A1D"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AD6A75">
              <w:rPr>
                <w:rFonts w:ascii="Arial" w:eastAsia="Arial" w:hAnsi="Arial" w:cs="Arial"/>
                <w:color w:val="0070C0"/>
                <w:sz w:val="20"/>
                <w:szCs w:val="20"/>
              </w:rPr>
              <w:t>07</w:t>
            </w:r>
            <w:r w:rsidR="00521424" w:rsidRPr="00AD6A75">
              <w:rPr>
                <w:rFonts w:ascii="Arial" w:eastAsia="Arial" w:hAnsi="Arial" w:cs="Arial"/>
                <w:color w:val="0070C0"/>
                <w:sz w:val="20"/>
                <w:szCs w:val="20"/>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C2EE41" w14:textId="4E4FF654" w:rsidR="00521424" w:rsidRPr="00AD6A75"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AD6A75">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6B2A1D" w:rsidRPr="00AD6A75">
              <w:rPr>
                <w:rFonts w:ascii="Arial" w:eastAsia="Arial" w:hAnsi="Arial" w:cs="Arial"/>
                <w:b/>
                <w:color w:val="0070C0"/>
                <w:sz w:val="20"/>
                <w:szCs w:val="19"/>
                <w:lang w:bidi="en-US"/>
              </w:rPr>
              <w:t>42,</w:t>
            </w:r>
            <w:r w:rsidRPr="00AD6A75">
              <w:rPr>
                <w:rFonts w:ascii="Arial" w:eastAsia="Arial" w:hAnsi="Arial" w:cs="Arial"/>
                <w:b/>
                <w:color w:val="0070C0"/>
                <w:sz w:val="20"/>
                <w:szCs w:val="19"/>
                <w:lang w:bidi="en-US"/>
              </w:rPr>
              <w:t>7</w:t>
            </w:r>
            <w:r w:rsidR="006B2A1D" w:rsidRPr="00AD6A75">
              <w:rPr>
                <w:rFonts w:ascii="Arial" w:eastAsia="Arial" w:hAnsi="Arial" w:cs="Arial"/>
                <w:b/>
                <w:color w:val="0070C0"/>
                <w:sz w:val="20"/>
                <w:szCs w:val="19"/>
                <w:lang w:bidi="en-US"/>
              </w:rPr>
              <w:t>87</w:t>
            </w:r>
            <w:r w:rsidRPr="00AD6A75">
              <w:rPr>
                <w:rFonts w:ascii="Arial" w:eastAsia="Arial" w:hAnsi="Arial" w:cs="Arial"/>
                <w:b/>
                <w:color w:val="0070C0"/>
                <w:sz w:val="20"/>
                <w:szCs w:val="19"/>
                <w:lang w:bidi="en-US"/>
              </w:rPr>
              <w:t xml:space="preserve"> clients</w:t>
            </w:r>
            <w:r w:rsidRPr="00AD6A75">
              <w:rPr>
                <w:rFonts w:ascii="Arial" w:eastAsia="Arial" w:hAnsi="Arial" w:cs="Arial"/>
                <w:color w:val="0070C0"/>
                <w:sz w:val="20"/>
                <w:szCs w:val="19"/>
                <w:lang w:bidi="en-US"/>
              </w:rPr>
              <w:t xml:space="preserve"> were served and provided assistance amounting to</w:t>
            </w:r>
            <w:r w:rsidRPr="00AD6A75">
              <w:rPr>
                <w:color w:val="0070C0"/>
              </w:rPr>
              <w:t xml:space="preserve"> </w:t>
            </w:r>
            <w:r w:rsidRPr="00AD6A75">
              <w:rPr>
                <w:rFonts w:ascii="Arial" w:eastAsia="Arial" w:hAnsi="Arial" w:cs="Arial"/>
                <w:b/>
                <w:color w:val="0070C0"/>
                <w:sz w:val="20"/>
                <w:szCs w:val="19"/>
                <w:lang w:bidi="en-US"/>
              </w:rPr>
              <w:t>₱1</w:t>
            </w:r>
            <w:r w:rsidR="00FB03FE" w:rsidRPr="00AD6A75">
              <w:rPr>
                <w:rFonts w:ascii="Arial" w:eastAsia="Arial" w:hAnsi="Arial" w:cs="Arial"/>
                <w:b/>
                <w:color w:val="0070C0"/>
                <w:sz w:val="20"/>
                <w:szCs w:val="19"/>
                <w:lang w:bidi="en-US"/>
              </w:rPr>
              <w:t>32</w:t>
            </w:r>
            <w:r w:rsidRPr="00AD6A75">
              <w:rPr>
                <w:rFonts w:ascii="Arial" w:eastAsia="Arial" w:hAnsi="Arial" w:cs="Arial"/>
                <w:b/>
                <w:color w:val="0070C0"/>
                <w:sz w:val="20"/>
                <w:szCs w:val="19"/>
                <w:lang w:bidi="en-US"/>
              </w:rPr>
              <w:t>,</w:t>
            </w:r>
            <w:r w:rsidR="00FB03FE" w:rsidRPr="00AD6A75">
              <w:rPr>
                <w:rFonts w:ascii="Arial" w:eastAsia="Arial" w:hAnsi="Arial" w:cs="Arial"/>
                <w:b/>
                <w:color w:val="0070C0"/>
                <w:sz w:val="20"/>
                <w:szCs w:val="19"/>
                <w:lang w:bidi="en-US"/>
              </w:rPr>
              <w:t>555</w:t>
            </w:r>
            <w:r w:rsidRPr="00AD6A75">
              <w:rPr>
                <w:rFonts w:ascii="Arial" w:eastAsia="Arial" w:hAnsi="Arial" w:cs="Arial"/>
                <w:b/>
                <w:color w:val="0070C0"/>
                <w:sz w:val="20"/>
                <w:szCs w:val="19"/>
                <w:lang w:bidi="en-US"/>
              </w:rPr>
              <w:t xml:space="preserve">,899.82 </w:t>
            </w:r>
            <w:r w:rsidRPr="00AD6A75">
              <w:rPr>
                <w:rFonts w:ascii="Arial" w:eastAsia="Arial" w:hAnsi="Arial" w:cs="Arial"/>
                <w:color w:val="0070C0"/>
                <w:sz w:val="20"/>
                <w:szCs w:val="19"/>
                <w:lang w:bidi="en-US"/>
              </w:rPr>
              <w:t xml:space="preserve">as of </w:t>
            </w:r>
            <w:r w:rsidR="00FB03FE" w:rsidRPr="00AD6A75">
              <w:rPr>
                <w:rFonts w:ascii="Arial" w:eastAsia="Arial" w:hAnsi="Arial" w:cs="Arial"/>
                <w:b/>
                <w:color w:val="0070C0"/>
                <w:sz w:val="20"/>
                <w:szCs w:val="19"/>
                <w:lang w:bidi="en-US"/>
              </w:rPr>
              <w:t>07</w:t>
            </w:r>
            <w:r w:rsidRPr="00AD6A75">
              <w:rPr>
                <w:rFonts w:ascii="Arial" w:eastAsia="Arial" w:hAnsi="Arial" w:cs="Arial"/>
                <w:b/>
                <w:color w:val="0070C0"/>
                <w:sz w:val="20"/>
                <w:szCs w:val="19"/>
                <w:lang w:bidi="en-US"/>
              </w:rPr>
              <w:t xml:space="preserve"> December 2020</w:t>
            </w:r>
            <w:r w:rsidRPr="00AD6A75">
              <w:rPr>
                <w:rFonts w:ascii="Arial" w:eastAsia="Arial" w:hAnsi="Arial" w:cs="Arial"/>
                <w:color w:val="0070C0"/>
                <w:sz w:val="20"/>
                <w:szCs w:val="19"/>
                <w:lang w:bidi="en-US"/>
              </w:rPr>
              <w:t>.</w:t>
            </w:r>
          </w:p>
          <w:p w14:paraId="363AFACC" w14:textId="77777777" w:rsidR="00521424" w:rsidRPr="00AD6A75" w:rsidRDefault="00521424" w:rsidP="009C745E">
            <w:pPr>
              <w:pStyle w:val="ListParagraph"/>
              <w:numPr>
                <w:ilvl w:val="0"/>
                <w:numId w:val="4"/>
              </w:numPr>
              <w:jc w:val="both"/>
              <w:rPr>
                <w:rFonts w:ascii="Arial" w:eastAsia="Arial" w:hAnsi="Arial" w:cs="Arial"/>
                <w:color w:val="0070C0"/>
                <w:sz w:val="20"/>
                <w:szCs w:val="19"/>
                <w:lang w:bidi="en-US"/>
              </w:rPr>
            </w:pPr>
            <w:r w:rsidRPr="00AD6A75">
              <w:rPr>
                <w:rFonts w:ascii="Arial" w:eastAsia="Arial" w:hAnsi="Arial" w:cs="Arial"/>
                <w:color w:val="0070C0"/>
                <w:sz w:val="20"/>
                <w:szCs w:val="19"/>
                <w:lang w:bidi="en-US"/>
              </w:rPr>
              <w:lastRenderedPageBreak/>
              <w:t>DSWD-FO II through the staff of Social Pension Program, already disbursed an aggregate amount of ₱1,119,312,000.00 to 208,174 beneficiaries.</w:t>
            </w:r>
          </w:p>
          <w:p w14:paraId="0FB42D05" w14:textId="77777777" w:rsidR="00521424" w:rsidRPr="00AD6A75"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AD6A75">
              <w:rPr>
                <w:rFonts w:ascii="Arial" w:eastAsia="Arial" w:hAnsi="Arial" w:cs="Arial"/>
                <w:color w:val="0070C0"/>
                <w:sz w:val="20"/>
                <w:szCs w:val="19"/>
                <w:lang w:bidi="en-US"/>
              </w:rPr>
              <w:t>DSWD-FO II is continuously repacking family food packs to ensure the availability of food and non-food items at any given time.</w:t>
            </w:r>
          </w:p>
          <w:p w14:paraId="0E2FC22E" w14:textId="77777777" w:rsidR="00521424" w:rsidRPr="00AD6A75" w:rsidRDefault="00521424" w:rsidP="009C745E">
            <w:pPr>
              <w:pStyle w:val="ListParagraph"/>
              <w:spacing w:after="0" w:line="240" w:lineRule="auto"/>
              <w:ind w:left="360" w:right="57"/>
              <w:jc w:val="both"/>
              <w:rPr>
                <w:rFonts w:ascii="Arial" w:eastAsia="Arial" w:hAnsi="Arial" w:cs="Arial"/>
                <w:color w:val="0070C0"/>
                <w:sz w:val="20"/>
                <w:szCs w:val="19"/>
                <w:lang w:bidi="en-US"/>
              </w:rPr>
            </w:pPr>
          </w:p>
          <w:p w14:paraId="59391C60" w14:textId="77777777" w:rsidR="00521424" w:rsidRPr="00AD6A75"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AD6A75">
              <w:rPr>
                <w:rFonts w:ascii="Arial" w:eastAsia="Arial" w:hAnsi="Arial" w:cs="Arial"/>
                <w:b/>
                <w:color w:val="0070C0"/>
                <w:sz w:val="20"/>
                <w:szCs w:val="19"/>
              </w:rPr>
              <w:t>Social Amelioration Program (SAP)</w:t>
            </w:r>
          </w:p>
          <w:p w14:paraId="7F027B84" w14:textId="7CCCB4C6" w:rsidR="00521424" w:rsidRPr="00AD6A75"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AD6A75">
              <w:rPr>
                <w:rFonts w:ascii="Arial" w:eastAsia="Arial" w:hAnsi="Arial" w:cs="Arial"/>
                <w:color w:val="0070C0"/>
                <w:sz w:val="20"/>
                <w:szCs w:val="19"/>
                <w:lang w:bidi="en-US"/>
              </w:rPr>
              <w:t xml:space="preserve">DSWD-FO II conducted pay-out to </w:t>
            </w:r>
            <w:r w:rsidR="00FB03FE" w:rsidRPr="00AD6A75">
              <w:rPr>
                <w:rFonts w:ascii="Arial" w:eastAsia="Arial" w:hAnsi="Arial" w:cs="Arial"/>
                <w:b/>
                <w:color w:val="0070C0"/>
                <w:sz w:val="20"/>
                <w:szCs w:val="19"/>
                <w:lang w:bidi="en-US"/>
              </w:rPr>
              <w:t>3</w:t>
            </w:r>
            <w:r w:rsidRPr="00AD6A75">
              <w:rPr>
                <w:rFonts w:ascii="Arial" w:eastAsia="Arial" w:hAnsi="Arial" w:cs="Arial"/>
                <w:b/>
                <w:color w:val="0070C0"/>
                <w:sz w:val="20"/>
                <w:szCs w:val="19"/>
                <w:lang w:bidi="en-US"/>
              </w:rPr>
              <w:t>,</w:t>
            </w:r>
            <w:r w:rsidR="00FB03FE" w:rsidRPr="00AD6A75">
              <w:rPr>
                <w:rFonts w:ascii="Arial" w:eastAsia="Arial" w:hAnsi="Arial" w:cs="Arial"/>
                <w:b/>
                <w:color w:val="0070C0"/>
                <w:sz w:val="20"/>
                <w:szCs w:val="19"/>
                <w:lang w:bidi="en-US"/>
              </w:rPr>
              <w:t>021</w:t>
            </w:r>
            <w:r w:rsidRPr="00AD6A75">
              <w:rPr>
                <w:rFonts w:ascii="Arial" w:eastAsia="Arial" w:hAnsi="Arial" w:cs="Arial"/>
                <w:b/>
                <w:color w:val="0070C0"/>
                <w:sz w:val="20"/>
                <w:szCs w:val="19"/>
                <w:lang w:bidi="en-US"/>
              </w:rPr>
              <w:t xml:space="preserve"> beneficiaries</w:t>
            </w:r>
            <w:r w:rsidRPr="00AD6A75">
              <w:rPr>
                <w:rFonts w:ascii="Arial" w:eastAsia="Arial" w:hAnsi="Arial" w:cs="Arial"/>
                <w:color w:val="0070C0"/>
                <w:sz w:val="20"/>
                <w:szCs w:val="19"/>
                <w:lang w:bidi="en-US"/>
              </w:rPr>
              <w:t xml:space="preserve"> of the Bayanihan 2 with a total amount of </w:t>
            </w:r>
            <w:r w:rsidRPr="00AD6A75">
              <w:rPr>
                <w:rFonts w:ascii="Arial" w:eastAsia="Arial" w:hAnsi="Arial" w:cs="Arial"/>
                <w:b/>
                <w:bCs/>
                <w:color w:val="0070C0"/>
                <w:sz w:val="20"/>
                <w:szCs w:val="19"/>
                <w:lang w:bidi="en-US"/>
              </w:rPr>
              <w:t>₱</w:t>
            </w:r>
            <w:r w:rsidR="00FB03FE" w:rsidRPr="00AD6A75">
              <w:rPr>
                <w:rFonts w:ascii="Arial" w:eastAsia="Arial" w:hAnsi="Arial" w:cs="Arial"/>
                <w:b/>
                <w:bCs/>
                <w:color w:val="0070C0"/>
                <w:sz w:val="20"/>
                <w:szCs w:val="19"/>
                <w:lang w:bidi="en-US"/>
              </w:rPr>
              <w:t>16</w:t>
            </w:r>
            <w:r w:rsidRPr="00AD6A75">
              <w:rPr>
                <w:rFonts w:ascii="Arial" w:eastAsia="Arial" w:hAnsi="Arial" w:cs="Arial"/>
                <w:b/>
                <w:bCs/>
                <w:color w:val="0070C0"/>
                <w:sz w:val="20"/>
                <w:szCs w:val="19"/>
                <w:lang w:bidi="en-US"/>
              </w:rPr>
              <w:t>,</w:t>
            </w:r>
            <w:r w:rsidR="00FB03FE" w:rsidRPr="00AD6A75">
              <w:rPr>
                <w:rFonts w:ascii="Arial" w:eastAsia="Arial" w:hAnsi="Arial" w:cs="Arial"/>
                <w:b/>
                <w:bCs/>
                <w:color w:val="0070C0"/>
                <w:sz w:val="20"/>
                <w:szCs w:val="19"/>
                <w:lang w:bidi="en-US"/>
              </w:rPr>
              <w:t>615</w:t>
            </w:r>
            <w:r w:rsidRPr="00AD6A75">
              <w:rPr>
                <w:rFonts w:ascii="Arial" w:eastAsia="Arial" w:hAnsi="Arial" w:cs="Arial"/>
                <w:b/>
                <w:bCs/>
                <w:color w:val="0070C0"/>
                <w:sz w:val="20"/>
                <w:szCs w:val="19"/>
                <w:lang w:bidi="en-US"/>
              </w:rPr>
              <w:t xml:space="preserve">,500.00 </w:t>
            </w:r>
            <w:r w:rsidRPr="00AD6A75">
              <w:rPr>
                <w:rFonts w:ascii="Arial" w:eastAsia="Arial" w:hAnsi="Arial" w:cs="Arial"/>
                <w:bCs/>
                <w:color w:val="0070C0"/>
                <w:sz w:val="20"/>
                <w:szCs w:val="19"/>
                <w:lang w:bidi="en-US"/>
              </w:rPr>
              <w:t>as of 0</w:t>
            </w:r>
            <w:r w:rsidR="00FB03FE" w:rsidRPr="00AD6A75">
              <w:rPr>
                <w:rFonts w:ascii="Arial" w:eastAsia="Arial" w:hAnsi="Arial" w:cs="Arial"/>
                <w:bCs/>
                <w:color w:val="0070C0"/>
                <w:sz w:val="20"/>
                <w:szCs w:val="19"/>
                <w:lang w:bidi="en-US"/>
              </w:rPr>
              <w:t>7</w:t>
            </w:r>
            <w:r w:rsidRPr="00AD6A75">
              <w:rPr>
                <w:rFonts w:ascii="Arial" w:eastAsia="Arial" w:hAnsi="Arial" w:cs="Arial"/>
                <w:bCs/>
                <w:color w:val="0070C0"/>
                <w:sz w:val="20"/>
                <w:szCs w:val="19"/>
                <w:lang w:bidi="en-US"/>
              </w:rPr>
              <w:t xml:space="preserve"> December 2020</w:t>
            </w:r>
            <w:r w:rsidRPr="00AD6A75">
              <w:rPr>
                <w:rFonts w:ascii="Arial" w:eastAsia="Arial" w:hAnsi="Arial" w:cs="Arial"/>
                <w:b/>
                <w:bCs/>
                <w:color w:val="0070C0"/>
                <w:sz w:val="20"/>
                <w:szCs w:val="19"/>
                <w:lang w:bidi="en-US"/>
              </w:rPr>
              <w:t>.</w:t>
            </w:r>
          </w:p>
          <w:p w14:paraId="1D4985B2" w14:textId="77777777" w:rsidR="00521424" w:rsidRPr="00AD6A75"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AD6A75">
              <w:rPr>
                <w:rFonts w:ascii="Arial" w:eastAsia="Arial" w:hAnsi="Arial" w:cs="Arial"/>
                <w:color w:val="0070C0"/>
                <w:sz w:val="20"/>
                <w:szCs w:val="19"/>
                <w:lang w:bidi="en-US"/>
              </w:rPr>
              <w:t xml:space="preserve">DSWD-FO II has provided SAP to </w:t>
            </w:r>
            <w:r w:rsidRPr="00AD6A75">
              <w:rPr>
                <w:rFonts w:ascii="Arial" w:eastAsia="Arial" w:hAnsi="Arial" w:cs="Arial"/>
                <w:b/>
                <w:color w:val="0070C0"/>
                <w:sz w:val="20"/>
                <w:szCs w:val="19"/>
                <w:lang w:bidi="en-US"/>
              </w:rPr>
              <w:t>571,097 beneficiaries</w:t>
            </w:r>
            <w:r w:rsidRPr="00AD6A75">
              <w:rPr>
                <w:rFonts w:ascii="Arial" w:eastAsia="Arial" w:hAnsi="Arial" w:cs="Arial"/>
                <w:color w:val="0070C0"/>
                <w:sz w:val="20"/>
                <w:szCs w:val="19"/>
                <w:lang w:bidi="en-US"/>
              </w:rPr>
              <w:t xml:space="preserve"> amounting to a total of </w:t>
            </w:r>
            <w:r w:rsidRPr="00AD6A75">
              <w:rPr>
                <w:rFonts w:ascii="Arial" w:eastAsia="Arial" w:hAnsi="Arial" w:cs="Arial"/>
                <w:b/>
                <w:bCs/>
                <w:color w:val="0070C0"/>
                <w:sz w:val="20"/>
                <w:szCs w:val="19"/>
              </w:rPr>
              <w:t>₱</w:t>
            </w:r>
            <w:r w:rsidRPr="00AD6A75">
              <w:rPr>
                <w:rFonts w:ascii="Arial" w:eastAsia="Arial" w:hAnsi="Arial" w:cs="Arial"/>
                <w:b/>
                <w:bCs/>
                <w:color w:val="0070C0"/>
                <w:sz w:val="20"/>
                <w:szCs w:val="19"/>
                <w:lang w:bidi="en-US"/>
              </w:rPr>
              <w:t>3,213,419,000.00</w:t>
            </w:r>
            <w:r w:rsidRPr="00AD6A75">
              <w:rPr>
                <w:rFonts w:ascii="Arial" w:eastAsia="Arial" w:hAnsi="Arial" w:cs="Arial"/>
                <w:color w:val="0070C0"/>
                <w:sz w:val="20"/>
                <w:szCs w:val="19"/>
                <w:lang w:bidi="en-US"/>
              </w:rPr>
              <w:t xml:space="preserve">. </w:t>
            </w:r>
          </w:p>
          <w:p w14:paraId="289AB231" w14:textId="77777777" w:rsidR="00521424" w:rsidRPr="00AD6A75"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AD6A75">
              <w:rPr>
                <w:rFonts w:ascii="Arial" w:eastAsia="Arial" w:hAnsi="Arial" w:cs="Arial"/>
                <w:color w:val="0070C0"/>
                <w:sz w:val="20"/>
                <w:szCs w:val="19"/>
                <w:lang w:bidi="en-US"/>
              </w:rPr>
              <w:t xml:space="preserve">There are </w:t>
            </w:r>
            <w:r w:rsidRPr="00AD6A75">
              <w:rPr>
                <w:rFonts w:ascii="Arial" w:eastAsia="Arial" w:hAnsi="Arial" w:cs="Arial"/>
                <w:b/>
                <w:bCs/>
                <w:color w:val="0070C0"/>
                <w:sz w:val="20"/>
                <w:szCs w:val="19"/>
                <w:lang w:bidi="en-US"/>
              </w:rPr>
              <w:t>46,911 waitlisted beneficiaries</w:t>
            </w:r>
            <w:r w:rsidRPr="00AD6A75">
              <w:rPr>
                <w:rFonts w:ascii="Arial" w:eastAsia="Arial" w:hAnsi="Arial" w:cs="Arial"/>
                <w:color w:val="0070C0"/>
                <w:sz w:val="20"/>
                <w:szCs w:val="19"/>
                <w:lang w:bidi="en-US"/>
              </w:rPr>
              <w:t xml:space="preserve"> who were also provided with SAP amounting to </w:t>
            </w:r>
            <w:r w:rsidRPr="00AD6A75">
              <w:rPr>
                <w:rFonts w:ascii="Arial" w:eastAsia="Arial" w:hAnsi="Arial" w:cs="Arial"/>
                <w:b/>
                <w:bCs/>
                <w:color w:val="0070C0"/>
                <w:sz w:val="20"/>
                <w:szCs w:val="19"/>
                <w:lang w:bidi="en-US"/>
              </w:rPr>
              <w:t>₱258,010,500.00</w:t>
            </w:r>
            <w:r w:rsidRPr="00AD6A75">
              <w:rPr>
                <w:rFonts w:ascii="Arial" w:eastAsia="Arial" w:hAnsi="Arial" w:cs="Arial"/>
                <w:color w:val="0070C0"/>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084461">
              <w:rPr>
                <w:rFonts w:ascii="Arial" w:eastAsia="Arial" w:hAnsi="Arial" w:cs="Arial"/>
                <w:sz w:val="20"/>
                <w:szCs w:val="19"/>
              </w:rPr>
              <w:t>03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has served </w:t>
            </w:r>
            <w:r w:rsidRPr="00084461">
              <w:rPr>
                <w:rFonts w:ascii="Arial" w:eastAsia="Arial" w:hAnsi="Arial" w:cs="Arial"/>
                <w:b/>
                <w:sz w:val="20"/>
                <w:szCs w:val="19"/>
              </w:rPr>
              <w:t>35,379 walk-in clients</w:t>
            </w:r>
            <w:r w:rsidRPr="00084461">
              <w:rPr>
                <w:rFonts w:ascii="Arial" w:eastAsia="Arial" w:hAnsi="Arial" w:cs="Arial"/>
                <w:sz w:val="20"/>
                <w:szCs w:val="19"/>
              </w:rPr>
              <w:t xml:space="preserve"> requesting for assistance through AICS from March 16 to November 20, 2020 amounting to </w:t>
            </w:r>
            <w:r w:rsidRPr="00084461">
              <w:rPr>
                <w:rFonts w:ascii="Arial" w:eastAsia="Arial" w:hAnsi="Arial" w:cs="Arial"/>
                <w:b/>
                <w:sz w:val="20"/>
                <w:szCs w:val="19"/>
              </w:rPr>
              <w:t>P156,959,716.38</w:t>
            </w:r>
            <w:r w:rsidRPr="00084461">
              <w:rPr>
                <w:rFonts w:ascii="Arial" w:eastAsia="Arial" w:hAnsi="Arial" w:cs="Arial"/>
                <w:sz w:val="20"/>
                <w:szCs w:val="19"/>
              </w:rPr>
              <w:t>.</w:t>
            </w:r>
          </w:p>
          <w:p w14:paraId="4C6561E9"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111,739 FFPs</w:t>
            </w:r>
            <w:r w:rsidRPr="00084461">
              <w:rPr>
                <w:rFonts w:ascii="Arial" w:eastAsia="Arial" w:hAnsi="Arial" w:cs="Arial"/>
                <w:sz w:val="20"/>
                <w:szCs w:val="19"/>
              </w:rPr>
              <w:t xml:space="preserve"> were provided to 109 LGUs, one (1) NGA and four (4) NGOs in Region amounting to </w:t>
            </w:r>
            <w:r w:rsidRPr="00084461">
              <w:rPr>
                <w:rFonts w:ascii="Arial" w:eastAsia="Arial" w:hAnsi="Arial" w:cs="Arial"/>
                <w:b/>
                <w:bCs/>
                <w:sz w:val="20"/>
                <w:szCs w:val="19"/>
              </w:rPr>
              <w:t>₱51,901,397.11.</w:t>
            </w:r>
          </w:p>
          <w:p w14:paraId="6869FCB0"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Non-food items were provided to seven (7) LGUs and one (1) NGA amounting to</w:t>
            </w:r>
            <w:r w:rsidRPr="00084461">
              <w:rPr>
                <w:rFonts w:ascii="Arial" w:eastAsia="Arial" w:hAnsi="Arial" w:cs="Arial"/>
                <w:b/>
                <w:bCs/>
                <w:sz w:val="20"/>
                <w:szCs w:val="19"/>
              </w:rPr>
              <w:t xml:space="preserve"> ₱9,785,970.00.</w:t>
            </w:r>
          </w:p>
          <w:p w14:paraId="450FCBFF"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98,524 beneficiaries</w:t>
            </w:r>
            <w:r w:rsidRPr="00084461">
              <w:rPr>
                <w:rFonts w:ascii="Arial" w:eastAsia="Arial" w:hAnsi="Arial" w:cs="Arial"/>
                <w:sz w:val="20"/>
                <w:szCs w:val="19"/>
              </w:rPr>
              <w:t xml:space="preserve"> received Social Pension assistance amounting to </w:t>
            </w:r>
            <w:r w:rsidRPr="00084461">
              <w:rPr>
                <w:rFonts w:ascii="Arial" w:eastAsia="Arial" w:hAnsi="Arial" w:cs="Arial"/>
                <w:b/>
                <w:bCs/>
                <w:sz w:val="20"/>
                <w:szCs w:val="19"/>
              </w:rPr>
              <w:t xml:space="preserve">₱498,696,000.00 </w:t>
            </w:r>
            <w:r w:rsidRPr="00084461">
              <w:rPr>
                <w:rFonts w:ascii="Arial" w:eastAsia="Arial" w:hAnsi="Arial" w:cs="Arial"/>
                <w:sz w:val="20"/>
                <w:szCs w:val="19"/>
              </w:rPr>
              <w:t>as of 03 December 2020.</w:t>
            </w:r>
          </w:p>
          <w:p w14:paraId="0A11CA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III is continuously repacking FFPs.</w:t>
            </w:r>
          </w:p>
          <w:p w14:paraId="6788160B"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8446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21424" w:rsidRPr="00084461" w14:paraId="08533A41" w14:textId="77777777" w:rsidTr="009C745E">
              <w:tc>
                <w:tcPr>
                  <w:tcW w:w="1581" w:type="dxa"/>
                  <w:shd w:val="clear" w:color="auto" w:fill="D9D9D9" w:themeFill="background1" w:themeFillShade="D9"/>
                  <w:vAlign w:val="center"/>
                </w:tcPr>
                <w:p w14:paraId="4F9DE37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REMARKS</w:t>
                  </w:r>
                </w:p>
              </w:tc>
            </w:tr>
            <w:tr w:rsidR="00521424" w:rsidRPr="00084461" w14:paraId="05DD756A" w14:textId="77777777" w:rsidTr="009C745E">
              <w:tc>
                <w:tcPr>
                  <w:tcW w:w="7561" w:type="dxa"/>
                  <w:gridSpan w:val="4"/>
                  <w:shd w:val="clear" w:color="auto" w:fill="EAF1DD" w:themeFill="accent3" w:themeFillTint="33"/>
                  <w:vAlign w:val="center"/>
                </w:tcPr>
                <w:p w14:paraId="7BEE73CD"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FIRST TRANCHE</w:t>
                  </w:r>
                </w:p>
              </w:tc>
            </w:tr>
            <w:tr w:rsidR="00521424" w:rsidRPr="00084461" w14:paraId="784C14B8" w14:textId="77777777" w:rsidTr="009C745E">
              <w:tc>
                <w:tcPr>
                  <w:tcW w:w="1581" w:type="dxa"/>
                </w:tcPr>
                <w:p w14:paraId="1BEE1364"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76A996E"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504,018</w:t>
                  </w:r>
                </w:p>
              </w:tc>
              <w:tc>
                <w:tcPr>
                  <w:tcW w:w="1701" w:type="dxa"/>
                </w:tcPr>
                <w:p w14:paraId="6F8CC9F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9,776,117,000.00</w:t>
                  </w:r>
                </w:p>
              </w:tc>
              <w:tc>
                <w:tcPr>
                  <w:tcW w:w="2720" w:type="dxa"/>
                </w:tcPr>
                <w:p w14:paraId="072D84C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28 May 2020</w:t>
                  </w:r>
                </w:p>
              </w:tc>
            </w:tr>
            <w:tr w:rsidR="00521424" w:rsidRPr="00084461" w14:paraId="523B774F" w14:textId="77777777" w:rsidTr="009C745E">
              <w:tc>
                <w:tcPr>
                  <w:tcW w:w="1581" w:type="dxa"/>
                </w:tcPr>
                <w:p w14:paraId="19C3C0C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05C7FF9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94,208</w:t>
                  </w:r>
                </w:p>
              </w:tc>
              <w:tc>
                <w:tcPr>
                  <w:tcW w:w="1701" w:type="dxa"/>
                </w:tcPr>
                <w:p w14:paraId="64A52782"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515,171,200.00</w:t>
                  </w:r>
                </w:p>
              </w:tc>
              <w:tc>
                <w:tcPr>
                  <w:tcW w:w="2720" w:type="dxa"/>
                </w:tcPr>
                <w:p w14:paraId="2EE99665"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53AB07EF" w14:textId="77777777" w:rsidTr="009C745E">
              <w:tc>
                <w:tcPr>
                  <w:tcW w:w="1581" w:type="dxa"/>
                </w:tcPr>
                <w:p w14:paraId="4E5CEAA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5DA2605B"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81,698</w:t>
                  </w:r>
                </w:p>
              </w:tc>
              <w:tc>
                <w:tcPr>
                  <w:tcW w:w="1701" w:type="dxa"/>
                </w:tcPr>
                <w:p w14:paraId="3957678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3,131,037,000.00</w:t>
                  </w:r>
                </w:p>
              </w:tc>
              <w:tc>
                <w:tcPr>
                  <w:tcW w:w="2720" w:type="dxa"/>
                </w:tcPr>
                <w:p w14:paraId="692BE2D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63FF26DE" w14:textId="77777777" w:rsidTr="009C745E">
              <w:tc>
                <w:tcPr>
                  <w:tcW w:w="7561" w:type="dxa"/>
                  <w:gridSpan w:val="4"/>
                  <w:shd w:val="clear" w:color="auto" w:fill="EAF1DD" w:themeFill="accent3" w:themeFillTint="33"/>
                  <w:vAlign w:val="center"/>
                </w:tcPr>
                <w:p w14:paraId="635C38E2"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SECOND TRANCHE</w:t>
                  </w:r>
                </w:p>
              </w:tc>
            </w:tr>
            <w:tr w:rsidR="00521424" w:rsidRPr="00084461" w14:paraId="513CAC90" w14:textId="77777777" w:rsidTr="009C745E">
              <w:tc>
                <w:tcPr>
                  <w:tcW w:w="1581" w:type="dxa"/>
                </w:tcPr>
                <w:p w14:paraId="4E82FAA6"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1D690A4"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02,266</w:t>
                  </w:r>
                </w:p>
              </w:tc>
              <w:tc>
                <w:tcPr>
                  <w:tcW w:w="1701" w:type="dxa"/>
                </w:tcPr>
                <w:p w14:paraId="6F77B15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464,729,000.00</w:t>
                  </w:r>
                </w:p>
              </w:tc>
              <w:tc>
                <w:tcPr>
                  <w:tcW w:w="2720" w:type="dxa"/>
                </w:tcPr>
                <w:p w14:paraId="5DDBB85D"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5E46FE36" w14:textId="77777777" w:rsidTr="009C745E">
              <w:tc>
                <w:tcPr>
                  <w:tcW w:w="1581" w:type="dxa"/>
                </w:tcPr>
                <w:p w14:paraId="1FB4F5E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7C4AF78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82,718</w:t>
                  </w:r>
                </w:p>
              </w:tc>
              <w:tc>
                <w:tcPr>
                  <w:tcW w:w="1701" w:type="dxa"/>
                </w:tcPr>
                <w:p w14:paraId="63072154"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455,997,700.00</w:t>
                  </w:r>
                </w:p>
              </w:tc>
              <w:tc>
                <w:tcPr>
                  <w:tcW w:w="2720" w:type="dxa"/>
                </w:tcPr>
                <w:p w14:paraId="23967659"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64619889" w14:textId="77777777" w:rsidTr="009C745E">
              <w:tc>
                <w:tcPr>
                  <w:tcW w:w="1581" w:type="dxa"/>
                </w:tcPr>
                <w:p w14:paraId="64933B3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7F530EB5"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53,484</w:t>
                  </w:r>
                </w:p>
              </w:tc>
              <w:tc>
                <w:tcPr>
                  <w:tcW w:w="1701" w:type="dxa"/>
                </w:tcPr>
                <w:p w14:paraId="30682746"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2,947,646,000.00</w:t>
                  </w:r>
                </w:p>
              </w:tc>
              <w:tc>
                <w:tcPr>
                  <w:tcW w:w="2720" w:type="dxa"/>
                </w:tcPr>
                <w:p w14:paraId="26B7631A"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r w:rsidR="00521424" w:rsidRPr="00084461" w14:paraId="34655A99" w14:textId="77777777" w:rsidTr="009C745E">
              <w:tc>
                <w:tcPr>
                  <w:tcW w:w="7561" w:type="dxa"/>
                  <w:gridSpan w:val="4"/>
                  <w:shd w:val="clear" w:color="auto" w:fill="EAF1DD" w:themeFill="accent3" w:themeFillTint="33"/>
                  <w:vAlign w:val="center"/>
                </w:tcPr>
                <w:p w14:paraId="0F25B389"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OTHERS</w:t>
                  </w:r>
                </w:p>
              </w:tc>
            </w:tr>
            <w:tr w:rsidR="00521424" w:rsidRPr="00084461" w14:paraId="2B657DEC" w14:textId="77777777" w:rsidTr="009C745E">
              <w:tc>
                <w:tcPr>
                  <w:tcW w:w="1581" w:type="dxa"/>
                  <w:vAlign w:val="center"/>
                </w:tcPr>
                <w:p w14:paraId="2F517287"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ESP-SAP LTFRB</w:t>
                  </w:r>
                </w:p>
              </w:tc>
              <w:tc>
                <w:tcPr>
                  <w:tcW w:w="1559" w:type="dxa"/>
                  <w:vAlign w:val="center"/>
                </w:tcPr>
                <w:p w14:paraId="62A381CD"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703</w:t>
                  </w:r>
                </w:p>
              </w:tc>
              <w:tc>
                <w:tcPr>
                  <w:tcW w:w="1701" w:type="dxa"/>
                  <w:vAlign w:val="center"/>
                </w:tcPr>
                <w:p w14:paraId="35B790B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9,069,500.00</w:t>
                  </w:r>
                </w:p>
              </w:tc>
              <w:tc>
                <w:tcPr>
                  <w:tcW w:w="2720" w:type="dxa"/>
                  <w:vAlign w:val="center"/>
                </w:tcPr>
                <w:p w14:paraId="5E38280E"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bl>
          <w:p w14:paraId="6F9CA298"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7E862BA6"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lastRenderedPageBreak/>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260F8021" w:rsidR="00521424" w:rsidRPr="00F75E2D" w:rsidRDefault="00900BA5"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color w:val="0070C0"/>
                <w:sz w:val="20"/>
                <w:szCs w:val="20"/>
              </w:rPr>
            </w:pPr>
            <w:r w:rsidRPr="00F75E2D">
              <w:rPr>
                <w:rFonts w:ascii="Arial" w:eastAsia="Arial" w:hAnsi="Arial" w:cs="Arial"/>
                <w:color w:val="0070C0"/>
                <w:sz w:val="20"/>
                <w:szCs w:val="20"/>
              </w:rPr>
              <w:t>07</w:t>
            </w:r>
            <w:r w:rsidR="00521424" w:rsidRPr="00F75E2D">
              <w:rPr>
                <w:rFonts w:ascii="Arial" w:eastAsia="Arial" w:hAnsi="Arial" w:cs="Arial"/>
                <w:color w:val="0070C0"/>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174051CD" w:rsidR="00521424" w:rsidRPr="00F75E2D" w:rsidRDefault="00521424" w:rsidP="009C745E">
            <w:pPr>
              <w:pStyle w:val="ListParagraph"/>
              <w:numPr>
                <w:ilvl w:val="0"/>
                <w:numId w:val="4"/>
              </w:numPr>
              <w:spacing w:after="0" w:line="240" w:lineRule="auto"/>
              <w:ind w:right="57"/>
              <w:jc w:val="both"/>
              <w:rPr>
                <w:rFonts w:ascii="Arial" w:eastAsia="Arial" w:hAnsi="Arial" w:cs="Arial"/>
                <w:color w:val="0070C0"/>
                <w:sz w:val="20"/>
                <w:szCs w:val="19"/>
              </w:rPr>
            </w:pPr>
            <w:r w:rsidRPr="00F75E2D">
              <w:rPr>
                <w:rFonts w:ascii="Arial" w:eastAsia="Arial" w:hAnsi="Arial" w:cs="Arial"/>
                <w:color w:val="0070C0"/>
                <w:sz w:val="20"/>
                <w:szCs w:val="19"/>
              </w:rPr>
              <w:t xml:space="preserve">DSWD-FO MIMAROPA provided </w:t>
            </w:r>
            <w:r w:rsidRPr="00F75E2D">
              <w:rPr>
                <w:rFonts w:ascii="Arial" w:eastAsia="Arial" w:hAnsi="Arial" w:cs="Arial"/>
                <w:b/>
                <w:color w:val="0070C0"/>
                <w:sz w:val="20"/>
                <w:szCs w:val="19"/>
              </w:rPr>
              <w:t>4,12</w:t>
            </w:r>
            <w:r w:rsidR="00503114" w:rsidRPr="00F75E2D">
              <w:rPr>
                <w:rFonts w:ascii="Arial" w:eastAsia="Arial" w:hAnsi="Arial" w:cs="Arial"/>
                <w:b/>
                <w:color w:val="0070C0"/>
                <w:sz w:val="20"/>
                <w:szCs w:val="19"/>
              </w:rPr>
              <w:t>3</w:t>
            </w:r>
            <w:r w:rsidRPr="00F75E2D">
              <w:rPr>
                <w:rFonts w:ascii="Arial" w:eastAsia="Arial" w:hAnsi="Arial" w:cs="Arial"/>
                <w:b/>
                <w:color w:val="0070C0"/>
                <w:sz w:val="20"/>
                <w:szCs w:val="19"/>
              </w:rPr>
              <w:t xml:space="preserve"> FFPs </w:t>
            </w:r>
            <w:r w:rsidRPr="00F75E2D">
              <w:rPr>
                <w:rFonts w:ascii="Arial" w:eastAsia="Arial" w:hAnsi="Arial" w:cs="Arial"/>
                <w:color w:val="0070C0"/>
                <w:sz w:val="20"/>
                <w:szCs w:val="19"/>
              </w:rPr>
              <w:t xml:space="preserve">with a total amount of </w:t>
            </w:r>
            <w:r w:rsidRPr="00F75E2D">
              <w:rPr>
                <w:rFonts w:ascii="Arial" w:eastAsia="Arial" w:hAnsi="Arial" w:cs="Arial"/>
                <w:b/>
                <w:color w:val="0070C0"/>
                <w:sz w:val="20"/>
                <w:szCs w:val="19"/>
              </w:rPr>
              <w:t>₱</w:t>
            </w:r>
            <w:r w:rsidR="00503114" w:rsidRPr="00F75E2D">
              <w:rPr>
                <w:rFonts w:ascii="Arial" w:eastAsia="Arial" w:hAnsi="Arial" w:cs="Arial"/>
                <w:b/>
                <w:color w:val="0070C0"/>
                <w:sz w:val="20"/>
                <w:szCs w:val="19"/>
              </w:rPr>
              <w:t>1,855,3</w:t>
            </w:r>
            <w:r w:rsidRPr="00F75E2D">
              <w:rPr>
                <w:rFonts w:ascii="Arial" w:eastAsia="Arial" w:hAnsi="Arial" w:cs="Arial"/>
                <w:b/>
                <w:color w:val="0070C0"/>
                <w:sz w:val="20"/>
                <w:szCs w:val="19"/>
              </w:rPr>
              <w:t xml:space="preserve">50.00 </w:t>
            </w:r>
            <w:r w:rsidRPr="00F75E2D">
              <w:rPr>
                <w:rFonts w:ascii="Arial" w:eastAsia="Arial" w:hAnsi="Arial" w:cs="Arial"/>
                <w:color w:val="0070C0"/>
                <w:sz w:val="20"/>
                <w:szCs w:val="19"/>
              </w:rPr>
              <w:t xml:space="preserve">to </w:t>
            </w:r>
            <w:r w:rsidRPr="00F75E2D">
              <w:rPr>
                <w:rFonts w:ascii="Arial" w:eastAsia="Arial" w:hAnsi="Arial" w:cs="Arial"/>
                <w:b/>
                <w:color w:val="0070C0"/>
                <w:sz w:val="20"/>
                <w:szCs w:val="19"/>
              </w:rPr>
              <w:t>4,09</w:t>
            </w:r>
            <w:r w:rsidR="00503114" w:rsidRPr="00F75E2D">
              <w:rPr>
                <w:rFonts w:ascii="Arial" w:eastAsia="Arial" w:hAnsi="Arial" w:cs="Arial"/>
                <w:b/>
                <w:color w:val="0070C0"/>
                <w:sz w:val="20"/>
                <w:szCs w:val="19"/>
              </w:rPr>
              <w:t>5</w:t>
            </w:r>
            <w:r w:rsidRPr="00F75E2D">
              <w:rPr>
                <w:rFonts w:ascii="Arial" w:eastAsia="Arial" w:hAnsi="Arial" w:cs="Arial"/>
                <w:b/>
                <w:color w:val="0070C0"/>
                <w:sz w:val="20"/>
                <w:szCs w:val="19"/>
              </w:rPr>
              <w:t xml:space="preserve"> Locally Stranded Individuals (LSIs) </w:t>
            </w:r>
            <w:r w:rsidRPr="00F75E2D">
              <w:rPr>
                <w:rFonts w:ascii="Arial" w:eastAsia="Arial" w:hAnsi="Arial" w:cs="Arial"/>
                <w:color w:val="0070C0"/>
                <w:sz w:val="20"/>
                <w:szCs w:val="19"/>
              </w:rPr>
              <w:t>through the Region/SWADTs Crisis Intervention Units (CIU) as of 0</w:t>
            </w:r>
            <w:r w:rsidR="00503114" w:rsidRPr="00F75E2D">
              <w:rPr>
                <w:rFonts w:ascii="Arial" w:eastAsia="Arial" w:hAnsi="Arial" w:cs="Arial"/>
                <w:color w:val="0070C0"/>
                <w:sz w:val="20"/>
                <w:szCs w:val="19"/>
              </w:rPr>
              <w:t>7</w:t>
            </w:r>
            <w:r w:rsidRPr="00F75E2D">
              <w:rPr>
                <w:rFonts w:ascii="Arial" w:eastAsia="Arial" w:hAnsi="Arial" w:cs="Arial"/>
                <w:color w:val="0070C0"/>
                <w:sz w:val="20"/>
                <w:szCs w:val="19"/>
              </w:rPr>
              <w:t xml:space="preserve"> </w:t>
            </w:r>
            <w:r w:rsidR="00503114" w:rsidRPr="00F75E2D">
              <w:rPr>
                <w:rFonts w:ascii="Arial" w:eastAsia="Arial" w:hAnsi="Arial" w:cs="Arial"/>
                <w:color w:val="0070C0"/>
                <w:sz w:val="20"/>
                <w:szCs w:val="19"/>
              </w:rPr>
              <w:t>December</w:t>
            </w:r>
            <w:r w:rsidRPr="00F75E2D">
              <w:rPr>
                <w:rFonts w:ascii="Arial" w:eastAsia="Arial" w:hAnsi="Arial" w:cs="Arial"/>
                <w:color w:val="0070C0"/>
                <w:sz w:val="20"/>
                <w:szCs w:val="19"/>
              </w:rPr>
              <w:t xml:space="preserve"> 2020, 1PM.</w:t>
            </w:r>
          </w:p>
          <w:p w14:paraId="5F71897D" w14:textId="3A338152" w:rsidR="00521424" w:rsidRPr="00F75E2D" w:rsidRDefault="00521424" w:rsidP="009C745E">
            <w:pPr>
              <w:pStyle w:val="ListParagraph"/>
              <w:numPr>
                <w:ilvl w:val="0"/>
                <w:numId w:val="4"/>
              </w:numPr>
              <w:spacing w:after="0" w:line="240" w:lineRule="auto"/>
              <w:ind w:right="57"/>
              <w:jc w:val="both"/>
              <w:rPr>
                <w:rFonts w:ascii="Arial" w:eastAsia="Arial" w:hAnsi="Arial" w:cs="Arial"/>
                <w:color w:val="0070C0"/>
                <w:sz w:val="20"/>
                <w:szCs w:val="19"/>
              </w:rPr>
            </w:pPr>
            <w:r w:rsidRPr="00F75E2D">
              <w:rPr>
                <w:rFonts w:ascii="Arial" w:eastAsia="Arial" w:hAnsi="Arial" w:cs="Arial"/>
                <w:color w:val="0070C0"/>
                <w:sz w:val="20"/>
                <w:szCs w:val="19"/>
              </w:rPr>
              <w:t xml:space="preserve">DSWD-FO MIMAROPA, through the NCIP provided </w:t>
            </w:r>
            <w:r w:rsidRPr="00F75E2D">
              <w:rPr>
                <w:rFonts w:ascii="Arial" w:eastAsia="Arial" w:hAnsi="Arial" w:cs="Arial"/>
                <w:b/>
                <w:bCs/>
                <w:color w:val="0070C0"/>
                <w:sz w:val="20"/>
                <w:szCs w:val="19"/>
              </w:rPr>
              <w:t>2,733 hygiene kits</w:t>
            </w:r>
            <w:r w:rsidRPr="00F75E2D">
              <w:rPr>
                <w:rFonts w:ascii="Arial" w:eastAsia="Arial" w:hAnsi="Arial" w:cs="Arial"/>
                <w:color w:val="0070C0"/>
                <w:sz w:val="20"/>
                <w:szCs w:val="19"/>
              </w:rPr>
              <w:t xml:space="preserve"> to </w:t>
            </w:r>
            <w:r w:rsidRPr="00F75E2D">
              <w:rPr>
                <w:rFonts w:ascii="Arial" w:eastAsia="Arial" w:hAnsi="Arial" w:cs="Arial"/>
                <w:b/>
                <w:color w:val="0070C0"/>
                <w:sz w:val="20"/>
                <w:szCs w:val="19"/>
              </w:rPr>
              <w:t>2,</w:t>
            </w:r>
            <w:r w:rsidR="00B058FB" w:rsidRPr="00F75E2D">
              <w:rPr>
                <w:rFonts w:ascii="Arial" w:eastAsia="Arial" w:hAnsi="Arial" w:cs="Arial"/>
                <w:b/>
                <w:color w:val="0070C0"/>
                <w:sz w:val="20"/>
                <w:szCs w:val="19"/>
              </w:rPr>
              <w:t>723</w:t>
            </w:r>
            <w:r w:rsidRPr="00F75E2D">
              <w:rPr>
                <w:rFonts w:ascii="Arial" w:eastAsia="Arial" w:hAnsi="Arial" w:cs="Arial"/>
                <w:color w:val="0070C0"/>
                <w:sz w:val="20"/>
                <w:szCs w:val="19"/>
              </w:rPr>
              <w:t xml:space="preserve"> </w:t>
            </w:r>
            <w:r w:rsidRPr="00F75E2D">
              <w:rPr>
                <w:rFonts w:ascii="Arial" w:eastAsia="Arial" w:hAnsi="Arial" w:cs="Arial"/>
                <w:b/>
                <w:bCs/>
                <w:color w:val="0070C0"/>
                <w:sz w:val="20"/>
                <w:szCs w:val="19"/>
              </w:rPr>
              <w:t>Indigenous Peoples</w:t>
            </w:r>
            <w:r w:rsidRPr="00F75E2D">
              <w:rPr>
                <w:rFonts w:ascii="Arial" w:eastAsia="Arial" w:hAnsi="Arial" w:cs="Arial"/>
                <w:color w:val="0070C0"/>
                <w:sz w:val="20"/>
                <w:szCs w:val="19"/>
              </w:rPr>
              <w:t xml:space="preserve"> in the region amounting to </w:t>
            </w:r>
            <w:r w:rsidRPr="00F75E2D">
              <w:rPr>
                <w:rFonts w:ascii="Arial" w:eastAsia="Arial" w:hAnsi="Arial" w:cs="Arial"/>
                <w:b/>
                <w:bCs/>
                <w:color w:val="0070C0"/>
                <w:sz w:val="20"/>
                <w:szCs w:val="19"/>
              </w:rPr>
              <w:t>₱4,</w:t>
            </w:r>
            <w:r w:rsidR="00B058FB" w:rsidRPr="00F75E2D">
              <w:rPr>
                <w:rFonts w:ascii="Arial" w:eastAsia="Arial" w:hAnsi="Arial" w:cs="Arial"/>
                <w:b/>
                <w:bCs/>
                <w:color w:val="0070C0"/>
                <w:sz w:val="20"/>
                <w:szCs w:val="19"/>
              </w:rPr>
              <w:t>623</w:t>
            </w:r>
            <w:r w:rsidRPr="00F75E2D">
              <w:rPr>
                <w:rFonts w:ascii="Arial" w:eastAsia="Arial" w:hAnsi="Arial" w:cs="Arial"/>
                <w:b/>
                <w:bCs/>
                <w:color w:val="0070C0"/>
                <w:sz w:val="20"/>
                <w:szCs w:val="19"/>
              </w:rPr>
              <w:t>,</w:t>
            </w:r>
            <w:r w:rsidR="00B058FB" w:rsidRPr="00F75E2D">
              <w:rPr>
                <w:rFonts w:ascii="Arial" w:eastAsia="Arial" w:hAnsi="Arial" w:cs="Arial"/>
                <w:b/>
                <w:bCs/>
                <w:color w:val="0070C0"/>
                <w:sz w:val="20"/>
                <w:szCs w:val="19"/>
              </w:rPr>
              <w:t>245.5</w:t>
            </w:r>
            <w:r w:rsidRPr="00F75E2D">
              <w:rPr>
                <w:rFonts w:ascii="Arial" w:eastAsia="Arial" w:hAnsi="Arial" w:cs="Arial"/>
                <w:b/>
                <w:bCs/>
                <w:color w:val="0070C0"/>
                <w:sz w:val="20"/>
                <w:szCs w:val="19"/>
              </w:rPr>
              <w:t xml:space="preserve">5 </w:t>
            </w:r>
            <w:r w:rsidRPr="00F75E2D">
              <w:rPr>
                <w:rFonts w:ascii="Arial" w:eastAsia="Arial" w:hAnsi="Arial" w:cs="Arial"/>
                <w:color w:val="0070C0"/>
                <w:sz w:val="20"/>
                <w:szCs w:val="19"/>
              </w:rPr>
              <w:t>as of 25 November 2020, 11AM.</w:t>
            </w:r>
          </w:p>
          <w:p w14:paraId="21B4712E" w14:textId="6D4F83B6" w:rsidR="00521424" w:rsidRPr="00F75E2D" w:rsidRDefault="00521424" w:rsidP="009C745E">
            <w:pPr>
              <w:pStyle w:val="ListParagraph"/>
              <w:numPr>
                <w:ilvl w:val="0"/>
                <w:numId w:val="4"/>
              </w:numPr>
              <w:spacing w:after="0" w:line="240" w:lineRule="auto"/>
              <w:ind w:right="57"/>
              <w:jc w:val="both"/>
              <w:rPr>
                <w:rFonts w:ascii="Arial" w:eastAsia="Arial" w:hAnsi="Arial" w:cs="Arial"/>
                <w:color w:val="0070C0"/>
                <w:sz w:val="20"/>
                <w:szCs w:val="19"/>
              </w:rPr>
            </w:pPr>
            <w:r w:rsidRPr="00F75E2D">
              <w:rPr>
                <w:rFonts w:ascii="Arial" w:eastAsia="Arial" w:hAnsi="Arial" w:cs="Arial"/>
                <w:color w:val="0070C0"/>
                <w:sz w:val="20"/>
                <w:szCs w:val="19"/>
              </w:rPr>
              <w:t xml:space="preserve">DSWD-FO MIMAROPA provided </w:t>
            </w:r>
            <w:r w:rsidR="00F5198C" w:rsidRPr="00F75E2D">
              <w:rPr>
                <w:rFonts w:ascii="Arial" w:eastAsia="Arial" w:hAnsi="Arial" w:cs="Arial"/>
                <w:b/>
                <w:bCs/>
                <w:color w:val="0070C0"/>
                <w:sz w:val="20"/>
                <w:szCs w:val="19"/>
              </w:rPr>
              <w:t>979</w:t>
            </w:r>
            <w:r w:rsidRPr="00F75E2D">
              <w:rPr>
                <w:rFonts w:ascii="Arial" w:eastAsia="Arial" w:hAnsi="Arial" w:cs="Arial"/>
                <w:b/>
                <w:bCs/>
                <w:color w:val="0070C0"/>
                <w:sz w:val="20"/>
                <w:szCs w:val="19"/>
              </w:rPr>
              <w:t xml:space="preserve"> NFIs</w:t>
            </w:r>
            <w:r w:rsidRPr="00F75E2D">
              <w:rPr>
                <w:rFonts w:ascii="Arial" w:eastAsia="Arial" w:hAnsi="Arial" w:cs="Arial"/>
                <w:color w:val="0070C0"/>
                <w:sz w:val="20"/>
                <w:szCs w:val="19"/>
              </w:rPr>
              <w:t xml:space="preserve"> </w:t>
            </w:r>
            <w:r w:rsidRPr="00F75E2D">
              <w:rPr>
                <w:rFonts w:ascii="Arial" w:eastAsia="Arial" w:hAnsi="Arial" w:cs="Arial"/>
                <w:bCs/>
                <w:color w:val="0070C0"/>
                <w:sz w:val="20"/>
                <w:szCs w:val="19"/>
              </w:rPr>
              <w:t xml:space="preserve">to </w:t>
            </w:r>
            <w:r w:rsidRPr="00F75E2D">
              <w:rPr>
                <w:rFonts w:ascii="Arial" w:eastAsia="Arial" w:hAnsi="Arial" w:cs="Arial"/>
                <w:b/>
                <w:color w:val="0070C0"/>
                <w:sz w:val="20"/>
                <w:szCs w:val="19"/>
              </w:rPr>
              <w:t>LSIs</w:t>
            </w:r>
            <w:r w:rsidRPr="00F75E2D">
              <w:rPr>
                <w:rFonts w:ascii="Arial" w:eastAsia="Arial" w:hAnsi="Arial" w:cs="Arial"/>
                <w:bCs/>
                <w:color w:val="0070C0"/>
                <w:sz w:val="20"/>
                <w:szCs w:val="19"/>
              </w:rPr>
              <w:t xml:space="preserve"> in the region </w:t>
            </w:r>
            <w:r w:rsidRPr="00F75E2D">
              <w:rPr>
                <w:rFonts w:ascii="Arial" w:eastAsia="Arial" w:hAnsi="Arial" w:cs="Arial"/>
                <w:color w:val="0070C0"/>
                <w:sz w:val="20"/>
                <w:szCs w:val="19"/>
              </w:rPr>
              <w:t xml:space="preserve">amounting to </w:t>
            </w:r>
            <w:r w:rsidRPr="00F75E2D">
              <w:rPr>
                <w:rFonts w:ascii="Arial" w:eastAsia="Arial" w:hAnsi="Arial" w:cs="Arial"/>
                <w:b/>
                <w:color w:val="0070C0"/>
                <w:sz w:val="20"/>
                <w:szCs w:val="19"/>
              </w:rPr>
              <w:t>₱</w:t>
            </w:r>
            <w:r w:rsidR="00F5198C" w:rsidRPr="00F75E2D">
              <w:rPr>
                <w:rFonts w:ascii="Arial" w:eastAsia="Arial" w:hAnsi="Arial" w:cs="Arial"/>
                <w:b/>
                <w:color w:val="0070C0"/>
                <w:sz w:val="20"/>
                <w:szCs w:val="19"/>
              </w:rPr>
              <w:t>1,254</w:t>
            </w:r>
            <w:r w:rsidRPr="00F75E2D">
              <w:rPr>
                <w:rFonts w:ascii="Arial" w:eastAsia="Arial" w:hAnsi="Arial" w:cs="Arial"/>
                <w:b/>
                <w:color w:val="0070C0"/>
                <w:sz w:val="20"/>
                <w:szCs w:val="19"/>
              </w:rPr>
              <w:t>,</w:t>
            </w:r>
            <w:r w:rsidR="00F5198C" w:rsidRPr="00F75E2D">
              <w:rPr>
                <w:rFonts w:ascii="Arial" w:eastAsia="Arial" w:hAnsi="Arial" w:cs="Arial"/>
                <w:b/>
                <w:color w:val="0070C0"/>
                <w:sz w:val="20"/>
                <w:szCs w:val="19"/>
              </w:rPr>
              <w:t>7</w:t>
            </w:r>
            <w:r w:rsidRPr="00F75E2D">
              <w:rPr>
                <w:rFonts w:ascii="Arial" w:eastAsia="Arial" w:hAnsi="Arial" w:cs="Arial"/>
                <w:b/>
                <w:color w:val="0070C0"/>
                <w:sz w:val="20"/>
                <w:szCs w:val="19"/>
              </w:rPr>
              <w:t xml:space="preserve">68.93 </w:t>
            </w:r>
            <w:r w:rsidRPr="00F75E2D">
              <w:rPr>
                <w:rFonts w:ascii="Arial" w:eastAsia="Arial" w:hAnsi="Arial" w:cs="Arial"/>
                <w:bCs/>
                <w:color w:val="0070C0"/>
                <w:sz w:val="20"/>
                <w:szCs w:val="19"/>
              </w:rPr>
              <w:t xml:space="preserve">as of </w:t>
            </w:r>
            <w:r w:rsidR="00F5198C" w:rsidRPr="00F75E2D">
              <w:rPr>
                <w:rFonts w:ascii="Arial" w:eastAsia="Arial" w:hAnsi="Arial" w:cs="Arial"/>
                <w:bCs/>
                <w:color w:val="0070C0"/>
                <w:sz w:val="20"/>
                <w:szCs w:val="19"/>
              </w:rPr>
              <w:t xml:space="preserve">07 December </w:t>
            </w:r>
            <w:r w:rsidRPr="00F75E2D">
              <w:rPr>
                <w:rFonts w:ascii="Arial" w:eastAsia="Arial" w:hAnsi="Arial" w:cs="Arial"/>
                <w:bCs/>
                <w:color w:val="0070C0"/>
                <w:sz w:val="20"/>
                <w:szCs w:val="19"/>
              </w:rPr>
              <w:t>2020, 11AM.</w:t>
            </w:r>
          </w:p>
          <w:p w14:paraId="2266B35A" w14:textId="77777777" w:rsidR="00521424" w:rsidRPr="00F75E2D" w:rsidRDefault="00521424" w:rsidP="009C745E">
            <w:pPr>
              <w:pStyle w:val="ListParagraph"/>
              <w:numPr>
                <w:ilvl w:val="0"/>
                <w:numId w:val="4"/>
              </w:numPr>
              <w:spacing w:after="0" w:line="240" w:lineRule="auto"/>
              <w:ind w:right="57"/>
              <w:jc w:val="both"/>
              <w:rPr>
                <w:rFonts w:ascii="Arial" w:eastAsia="Arial" w:hAnsi="Arial" w:cs="Arial"/>
                <w:color w:val="0070C0"/>
                <w:sz w:val="20"/>
                <w:szCs w:val="19"/>
              </w:rPr>
            </w:pPr>
            <w:r w:rsidRPr="00F75E2D">
              <w:rPr>
                <w:rFonts w:ascii="Arial" w:eastAsia="Arial" w:hAnsi="Arial" w:cs="Arial"/>
                <w:color w:val="0070C0"/>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D275B05" w14:textId="77777777" w:rsidR="00A12726" w:rsidRDefault="00A12726"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60E4985"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7777777"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29DDA114" w:rsidR="00521424" w:rsidRPr="009B5B49" w:rsidRDefault="00521424"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9B5B49">
              <w:rPr>
                <w:rFonts w:ascii="Arial" w:eastAsia="Arial" w:hAnsi="Arial" w:cs="Arial"/>
                <w:color w:val="0070C0"/>
                <w:sz w:val="20"/>
                <w:szCs w:val="19"/>
              </w:rPr>
              <w:t>0</w:t>
            </w:r>
            <w:r w:rsidR="00D55A7D" w:rsidRPr="009B5B49">
              <w:rPr>
                <w:rFonts w:ascii="Arial" w:eastAsia="Arial" w:hAnsi="Arial" w:cs="Arial"/>
                <w:color w:val="0070C0"/>
                <w:sz w:val="20"/>
                <w:szCs w:val="19"/>
              </w:rPr>
              <w:t>7</w:t>
            </w:r>
            <w:r w:rsidRPr="009B5B49">
              <w:rPr>
                <w:rFonts w:ascii="Arial" w:eastAsia="Arial" w:hAnsi="Arial" w:cs="Arial"/>
                <w:color w:val="0070C0"/>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9B5B49" w:rsidRDefault="00521424" w:rsidP="009C745E">
            <w:pPr>
              <w:pStyle w:val="ListParagraph"/>
              <w:numPr>
                <w:ilvl w:val="0"/>
                <w:numId w:val="6"/>
              </w:numPr>
              <w:spacing w:after="0" w:line="240" w:lineRule="auto"/>
              <w:jc w:val="both"/>
              <w:rPr>
                <w:rFonts w:ascii="Arial" w:eastAsia="Times New Roman" w:hAnsi="Arial" w:cs="Arial"/>
                <w:color w:val="0070C0"/>
                <w:sz w:val="20"/>
                <w:szCs w:val="20"/>
              </w:rPr>
            </w:pPr>
            <w:r w:rsidRPr="009B5B49">
              <w:rPr>
                <w:rFonts w:ascii="Arial" w:eastAsia="Times New Roman" w:hAnsi="Arial" w:cs="Arial"/>
                <w:color w:val="0070C0"/>
                <w:sz w:val="20"/>
                <w:szCs w:val="20"/>
              </w:rPr>
              <w:t>DSWD-FO VI is continuously repacking FFPs at the DSWD Regional Warehouse.</w:t>
            </w:r>
          </w:p>
          <w:p w14:paraId="3EF5B47E" w14:textId="1618569C" w:rsidR="00521424" w:rsidRPr="009B5B49" w:rsidRDefault="00521424" w:rsidP="009C745E">
            <w:pPr>
              <w:pStyle w:val="ListParagraph"/>
              <w:numPr>
                <w:ilvl w:val="0"/>
                <w:numId w:val="6"/>
              </w:numPr>
              <w:spacing w:after="0" w:line="240" w:lineRule="auto"/>
              <w:jc w:val="both"/>
              <w:rPr>
                <w:rFonts w:ascii="Arial" w:eastAsia="Times New Roman" w:hAnsi="Arial" w:cs="Arial"/>
                <w:color w:val="0070C0"/>
                <w:sz w:val="20"/>
                <w:szCs w:val="20"/>
              </w:rPr>
            </w:pPr>
            <w:r w:rsidRPr="009B5B49">
              <w:rPr>
                <w:rFonts w:ascii="Arial" w:eastAsia="Times New Roman" w:hAnsi="Arial" w:cs="Arial"/>
                <w:color w:val="0070C0"/>
                <w:sz w:val="20"/>
                <w:szCs w:val="20"/>
              </w:rPr>
              <w:t xml:space="preserve">DSWD-FO VI provided </w:t>
            </w:r>
            <w:r w:rsidRPr="009B5B49">
              <w:rPr>
                <w:rFonts w:ascii="Arial" w:eastAsia="Times New Roman" w:hAnsi="Arial" w:cs="Arial"/>
                <w:b/>
                <w:bCs/>
                <w:color w:val="0070C0"/>
                <w:sz w:val="20"/>
                <w:szCs w:val="20"/>
              </w:rPr>
              <w:t xml:space="preserve">₱210,761,989.20 </w:t>
            </w:r>
            <w:r w:rsidRPr="009B5B49">
              <w:rPr>
                <w:rFonts w:ascii="Arial" w:eastAsia="Times New Roman" w:hAnsi="Arial" w:cs="Arial"/>
                <w:color w:val="0070C0"/>
                <w:sz w:val="20"/>
                <w:szCs w:val="20"/>
              </w:rPr>
              <w:t xml:space="preserve">worth of assistance to </w:t>
            </w:r>
            <w:r w:rsidRPr="009B5B49">
              <w:rPr>
                <w:rFonts w:ascii="Arial" w:eastAsia="Times New Roman" w:hAnsi="Arial" w:cs="Arial"/>
                <w:b/>
                <w:bCs/>
                <w:color w:val="0070C0"/>
                <w:sz w:val="20"/>
                <w:szCs w:val="20"/>
              </w:rPr>
              <w:t>52,978 individuals</w:t>
            </w:r>
            <w:r w:rsidRPr="009B5B49">
              <w:rPr>
                <w:rFonts w:ascii="Arial" w:eastAsia="Times New Roman" w:hAnsi="Arial" w:cs="Arial"/>
                <w:color w:val="0070C0"/>
                <w:sz w:val="20"/>
                <w:szCs w:val="20"/>
              </w:rPr>
              <w:t xml:space="preserve"> under </w:t>
            </w:r>
            <w:r w:rsidRPr="009B5B49">
              <w:rPr>
                <w:rFonts w:ascii="Arial" w:eastAsia="Times New Roman" w:hAnsi="Arial" w:cs="Arial"/>
                <w:b/>
                <w:bCs/>
                <w:color w:val="0070C0"/>
                <w:sz w:val="20"/>
                <w:szCs w:val="20"/>
              </w:rPr>
              <w:t>Assistance to Individuals in Crisis Situation (AICS)</w:t>
            </w:r>
            <w:r w:rsidR="00D55A7D" w:rsidRPr="009B5B49">
              <w:rPr>
                <w:rFonts w:ascii="Arial" w:eastAsia="Times New Roman" w:hAnsi="Arial" w:cs="Arial"/>
                <w:color w:val="0070C0"/>
                <w:sz w:val="20"/>
                <w:szCs w:val="20"/>
              </w:rPr>
              <w:t xml:space="preserve"> from 09 March to 04</w:t>
            </w:r>
            <w:r w:rsidRPr="009B5B49">
              <w:rPr>
                <w:rFonts w:ascii="Arial" w:eastAsia="Times New Roman" w:hAnsi="Arial" w:cs="Arial"/>
                <w:color w:val="0070C0"/>
                <w:sz w:val="20"/>
                <w:szCs w:val="20"/>
              </w:rPr>
              <w:t xml:space="preserve"> December 2020.</w:t>
            </w:r>
          </w:p>
          <w:p w14:paraId="4E71E23B" w14:textId="77777777" w:rsidR="00521424" w:rsidRPr="009B5B49" w:rsidRDefault="00521424" w:rsidP="009C745E">
            <w:pPr>
              <w:pStyle w:val="ListParagraph"/>
              <w:spacing w:after="0" w:line="240" w:lineRule="auto"/>
              <w:ind w:left="360"/>
              <w:jc w:val="both"/>
              <w:rPr>
                <w:rFonts w:ascii="Arial" w:eastAsia="Times New Roman" w:hAnsi="Arial" w:cs="Arial"/>
                <w:color w:val="0070C0"/>
                <w:sz w:val="20"/>
                <w:szCs w:val="20"/>
              </w:rPr>
            </w:pPr>
          </w:p>
          <w:p w14:paraId="0200C4AF" w14:textId="77777777" w:rsidR="00521424" w:rsidRPr="009B5B49" w:rsidRDefault="00521424" w:rsidP="009C745E">
            <w:pPr>
              <w:widowControl/>
              <w:shd w:val="clear" w:color="auto" w:fill="FFFFFF"/>
              <w:spacing w:after="0" w:line="240" w:lineRule="auto"/>
              <w:contextualSpacing/>
              <w:jc w:val="both"/>
              <w:rPr>
                <w:rFonts w:ascii="Arial" w:eastAsia="Times New Roman" w:hAnsi="Arial" w:cs="Arial"/>
                <w:color w:val="0070C0"/>
                <w:sz w:val="20"/>
                <w:szCs w:val="20"/>
              </w:rPr>
            </w:pPr>
            <w:r w:rsidRPr="009B5B49">
              <w:rPr>
                <w:rFonts w:ascii="Arial" w:eastAsia="Times New Roman" w:hAnsi="Arial" w:cs="Arial"/>
                <w:b/>
                <w:bCs/>
                <w:color w:val="0070C0"/>
                <w:sz w:val="20"/>
                <w:szCs w:val="20"/>
              </w:rPr>
              <w:t>Social Amelioration Program (SAP)</w:t>
            </w:r>
          </w:p>
          <w:p w14:paraId="7286197B" w14:textId="77777777" w:rsidR="00521424" w:rsidRPr="009B5B49" w:rsidRDefault="00521424" w:rsidP="009C745E">
            <w:pPr>
              <w:pStyle w:val="ListParagraph"/>
              <w:numPr>
                <w:ilvl w:val="0"/>
                <w:numId w:val="6"/>
              </w:numPr>
              <w:spacing w:after="0" w:line="240" w:lineRule="auto"/>
              <w:jc w:val="both"/>
              <w:rPr>
                <w:rFonts w:eastAsia="Times New Roman"/>
                <w:color w:val="0070C0"/>
              </w:rPr>
            </w:pPr>
            <w:r w:rsidRPr="009B5B49">
              <w:rPr>
                <w:rFonts w:ascii="Arial" w:eastAsia="Times New Roman" w:hAnsi="Arial" w:cs="Arial"/>
                <w:color w:val="0070C0"/>
                <w:sz w:val="20"/>
                <w:szCs w:val="20"/>
              </w:rPr>
              <w:t>To date, a total of</w:t>
            </w:r>
            <w:r w:rsidRPr="009B5B49">
              <w:rPr>
                <w:rFonts w:ascii="Arial" w:eastAsia="Times New Roman" w:hAnsi="Arial" w:cs="Arial"/>
                <w:b/>
                <w:bCs/>
                <w:color w:val="0070C0"/>
                <w:sz w:val="20"/>
                <w:szCs w:val="20"/>
              </w:rPr>
              <w:t xml:space="preserve"> ₱1,496,509,500.00 </w:t>
            </w:r>
            <w:r w:rsidRPr="009B5B49">
              <w:rPr>
                <w:rFonts w:ascii="Arial" w:eastAsia="Times New Roman" w:hAnsi="Arial" w:cs="Arial"/>
                <w:color w:val="0070C0"/>
                <w:sz w:val="20"/>
                <w:szCs w:val="20"/>
              </w:rPr>
              <w:t xml:space="preserve">was provided to </w:t>
            </w:r>
            <w:r w:rsidRPr="009B5B49">
              <w:rPr>
                <w:rFonts w:ascii="Arial" w:eastAsia="Times New Roman" w:hAnsi="Arial" w:cs="Arial"/>
                <w:b/>
                <w:bCs/>
                <w:color w:val="0070C0"/>
                <w:sz w:val="20"/>
                <w:szCs w:val="20"/>
              </w:rPr>
              <w:t xml:space="preserve">321,830 4Ps beneficiaries </w:t>
            </w:r>
            <w:r w:rsidRPr="009B5B49">
              <w:rPr>
                <w:rFonts w:ascii="Arial" w:eastAsia="Times New Roman" w:hAnsi="Arial" w:cs="Arial"/>
                <w:color w:val="0070C0"/>
                <w:sz w:val="20"/>
                <w:szCs w:val="20"/>
              </w:rPr>
              <w:t xml:space="preserve">and </w:t>
            </w:r>
            <w:r w:rsidRPr="009B5B49">
              <w:rPr>
                <w:rFonts w:ascii="Arial" w:eastAsia="Times New Roman" w:hAnsi="Arial" w:cs="Arial"/>
                <w:b/>
                <w:bCs/>
                <w:color w:val="0070C0"/>
                <w:sz w:val="20"/>
                <w:szCs w:val="20"/>
              </w:rPr>
              <w:t xml:space="preserve">₱6,788,214,000.00 </w:t>
            </w:r>
            <w:r w:rsidRPr="009B5B49">
              <w:rPr>
                <w:rFonts w:ascii="Arial" w:eastAsia="Times New Roman" w:hAnsi="Arial" w:cs="Arial"/>
                <w:color w:val="0070C0"/>
                <w:sz w:val="20"/>
                <w:szCs w:val="20"/>
              </w:rPr>
              <w:t>was provided</w:t>
            </w:r>
            <w:r w:rsidRPr="009B5B49">
              <w:rPr>
                <w:rFonts w:ascii="Arial" w:eastAsia="Times New Roman" w:hAnsi="Arial" w:cs="Arial"/>
                <w:b/>
                <w:bCs/>
                <w:color w:val="0070C0"/>
                <w:sz w:val="20"/>
                <w:szCs w:val="20"/>
              </w:rPr>
              <w:t xml:space="preserve"> </w:t>
            </w:r>
            <w:r w:rsidRPr="009B5B49">
              <w:rPr>
                <w:rFonts w:ascii="Arial" w:eastAsia="Times New Roman" w:hAnsi="Arial" w:cs="Arial"/>
                <w:color w:val="0070C0"/>
                <w:sz w:val="20"/>
                <w:szCs w:val="20"/>
              </w:rPr>
              <w:t>to</w:t>
            </w:r>
            <w:r w:rsidRPr="009B5B49">
              <w:rPr>
                <w:rFonts w:ascii="Arial" w:eastAsia="Times New Roman" w:hAnsi="Arial" w:cs="Arial"/>
                <w:b/>
                <w:bCs/>
                <w:color w:val="0070C0"/>
                <w:sz w:val="20"/>
                <w:szCs w:val="20"/>
              </w:rPr>
              <w:t xml:space="preserve"> 1,131,369 Non-4Ps beneficiaries </w:t>
            </w:r>
            <w:r w:rsidRPr="009B5B49">
              <w:rPr>
                <w:rFonts w:ascii="Arial" w:eastAsia="Times New Roman" w:hAnsi="Arial" w:cs="Arial"/>
                <w:color w:val="0070C0"/>
                <w:sz w:val="20"/>
                <w:szCs w:val="20"/>
              </w:rPr>
              <w:t>for the first tranche.</w:t>
            </w:r>
          </w:p>
          <w:p w14:paraId="1D8C6E76" w14:textId="77777777" w:rsidR="00521424" w:rsidRPr="009B5B49" w:rsidRDefault="00521424" w:rsidP="009C745E">
            <w:pPr>
              <w:pStyle w:val="ListParagraph"/>
              <w:numPr>
                <w:ilvl w:val="0"/>
                <w:numId w:val="6"/>
              </w:numPr>
              <w:spacing w:after="0" w:line="240" w:lineRule="auto"/>
              <w:jc w:val="both"/>
              <w:rPr>
                <w:rFonts w:eastAsia="Times New Roman"/>
                <w:color w:val="0070C0"/>
              </w:rPr>
            </w:pPr>
            <w:r w:rsidRPr="009B5B49">
              <w:rPr>
                <w:rFonts w:ascii="Arial" w:eastAsia="Times New Roman" w:hAnsi="Arial" w:cs="Arial"/>
                <w:color w:val="0070C0"/>
                <w:sz w:val="20"/>
                <w:szCs w:val="20"/>
              </w:rPr>
              <w:t xml:space="preserve">DSWD-FO VI has served </w:t>
            </w:r>
            <w:r w:rsidRPr="009B5B49">
              <w:rPr>
                <w:rFonts w:ascii="Arial" w:eastAsia="Times New Roman" w:hAnsi="Arial" w:cs="Arial"/>
                <w:b/>
                <w:bCs/>
                <w:color w:val="0070C0"/>
                <w:sz w:val="20"/>
                <w:szCs w:val="20"/>
              </w:rPr>
              <w:t>103,608 4Ps beneficiaries</w:t>
            </w:r>
            <w:r w:rsidRPr="009B5B49">
              <w:rPr>
                <w:rFonts w:ascii="Arial" w:eastAsia="Times New Roman" w:hAnsi="Arial" w:cs="Arial"/>
                <w:color w:val="0070C0"/>
                <w:sz w:val="20"/>
                <w:szCs w:val="20"/>
              </w:rPr>
              <w:t xml:space="preserve"> amounting to </w:t>
            </w:r>
            <w:r w:rsidRPr="009B5B49">
              <w:rPr>
                <w:rFonts w:ascii="Arial" w:eastAsia="Times New Roman" w:hAnsi="Arial" w:cs="Arial"/>
                <w:b/>
                <w:bCs/>
                <w:color w:val="0070C0"/>
                <w:sz w:val="20"/>
                <w:szCs w:val="20"/>
              </w:rPr>
              <w:t xml:space="preserve">₱481,777,200.00 </w:t>
            </w:r>
            <w:r w:rsidRPr="009B5B49">
              <w:rPr>
                <w:rFonts w:ascii="Arial" w:eastAsia="Times New Roman" w:hAnsi="Arial" w:cs="Arial"/>
                <w:color w:val="0070C0"/>
                <w:sz w:val="20"/>
                <w:szCs w:val="20"/>
              </w:rPr>
              <w:t xml:space="preserve">and </w:t>
            </w:r>
            <w:r w:rsidRPr="009B5B49">
              <w:rPr>
                <w:rFonts w:ascii="Arial" w:eastAsia="Times New Roman" w:hAnsi="Arial" w:cs="Arial"/>
                <w:b/>
                <w:bCs/>
                <w:color w:val="0070C0"/>
                <w:sz w:val="20"/>
                <w:szCs w:val="20"/>
              </w:rPr>
              <w:t>440,802 Non-4Ps beneficiaries</w:t>
            </w:r>
            <w:r w:rsidRPr="009B5B49">
              <w:rPr>
                <w:rFonts w:ascii="Arial" w:eastAsia="Times New Roman" w:hAnsi="Arial" w:cs="Arial"/>
                <w:color w:val="0070C0"/>
                <w:sz w:val="20"/>
                <w:szCs w:val="20"/>
              </w:rPr>
              <w:t xml:space="preserve"> amounting to</w:t>
            </w:r>
            <w:r w:rsidRPr="009B5B49">
              <w:rPr>
                <w:rFonts w:eastAsia="Times New Roman"/>
                <w:color w:val="0070C0"/>
              </w:rPr>
              <w:t xml:space="preserve"> </w:t>
            </w:r>
            <w:r w:rsidRPr="009B5B49">
              <w:rPr>
                <w:rFonts w:ascii="Arial" w:eastAsia="Times New Roman" w:hAnsi="Arial" w:cs="Arial"/>
                <w:b/>
                <w:bCs/>
                <w:color w:val="0070C0"/>
                <w:sz w:val="20"/>
                <w:szCs w:val="20"/>
              </w:rPr>
              <w:t xml:space="preserve">₱2,644,812,000.00 </w:t>
            </w:r>
            <w:r w:rsidRPr="009B5B49">
              <w:rPr>
                <w:rFonts w:ascii="Arial" w:eastAsia="Times New Roman" w:hAnsi="Arial" w:cs="Arial"/>
                <w:color w:val="0070C0"/>
                <w:sz w:val="20"/>
                <w:szCs w:val="20"/>
              </w:rPr>
              <w:t xml:space="preserve">for the second tranche, and </w:t>
            </w:r>
            <w:r w:rsidRPr="009B5B49">
              <w:rPr>
                <w:rFonts w:ascii="Arial" w:eastAsia="Times New Roman" w:hAnsi="Arial" w:cs="Arial"/>
                <w:b/>
                <w:bCs/>
                <w:color w:val="0070C0"/>
                <w:sz w:val="20"/>
                <w:szCs w:val="20"/>
              </w:rPr>
              <w:t>190,738 left-out/waitlisted</w:t>
            </w:r>
            <w:r w:rsidRPr="009B5B49">
              <w:rPr>
                <w:rFonts w:ascii="Arial" w:eastAsia="Times New Roman" w:hAnsi="Arial" w:cs="Arial"/>
                <w:color w:val="0070C0"/>
                <w:sz w:val="20"/>
                <w:szCs w:val="20"/>
              </w:rPr>
              <w:t xml:space="preserve"> </w:t>
            </w:r>
            <w:r w:rsidRPr="009B5B49">
              <w:rPr>
                <w:rFonts w:ascii="Arial" w:eastAsia="Times New Roman" w:hAnsi="Arial" w:cs="Arial"/>
                <w:b/>
                <w:bCs/>
                <w:color w:val="0070C0"/>
                <w:sz w:val="20"/>
                <w:szCs w:val="20"/>
              </w:rPr>
              <w:lastRenderedPageBreak/>
              <w:t>beneficiaries</w:t>
            </w:r>
            <w:r w:rsidRPr="009B5B49">
              <w:rPr>
                <w:rFonts w:ascii="Arial" w:eastAsia="Times New Roman" w:hAnsi="Arial" w:cs="Arial"/>
                <w:color w:val="0070C0"/>
                <w:sz w:val="20"/>
                <w:szCs w:val="20"/>
              </w:rPr>
              <w:t xml:space="preserve"> amounting to </w:t>
            </w:r>
            <w:r w:rsidRPr="009B5B49">
              <w:rPr>
                <w:rFonts w:ascii="Arial" w:eastAsia="Times New Roman" w:hAnsi="Arial" w:cs="Arial"/>
                <w:b/>
                <w:bCs/>
                <w:color w:val="0070C0"/>
                <w:sz w:val="20"/>
                <w:szCs w:val="20"/>
              </w:rPr>
              <w:t>₱1,144,428,000.00.</w:t>
            </w:r>
          </w:p>
          <w:p w14:paraId="2F766921" w14:textId="77777777" w:rsidR="00521424" w:rsidRPr="009B5B49" w:rsidRDefault="00521424" w:rsidP="009C745E">
            <w:pPr>
              <w:pStyle w:val="ListParagraph"/>
              <w:numPr>
                <w:ilvl w:val="0"/>
                <w:numId w:val="6"/>
              </w:numPr>
              <w:spacing w:after="0" w:line="240" w:lineRule="auto"/>
              <w:jc w:val="both"/>
              <w:rPr>
                <w:rFonts w:eastAsia="Times New Roman"/>
                <w:color w:val="0070C0"/>
              </w:rPr>
            </w:pPr>
            <w:r w:rsidRPr="009B5B49">
              <w:rPr>
                <w:rFonts w:ascii="Arial" w:eastAsia="Times New Roman" w:hAnsi="Arial" w:cs="Arial"/>
                <w:color w:val="0070C0"/>
                <w:sz w:val="20"/>
                <w:szCs w:val="20"/>
              </w:rPr>
              <w:t>The Operation Center Hotline catered a total of 9,156 calls resolved from 15 April to 26 August, 2020.</w:t>
            </w:r>
          </w:p>
        </w:tc>
      </w:tr>
    </w:tbl>
    <w:p w14:paraId="183D897B"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7777777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32956E4F" w:rsidR="00521424" w:rsidRPr="00B82646" w:rsidRDefault="00E859A1" w:rsidP="00E859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color w:val="0070C0"/>
                <w:sz w:val="20"/>
                <w:szCs w:val="19"/>
              </w:rPr>
            </w:pPr>
            <w:r w:rsidRPr="00B82646">
              <w:rPr>
                <w:rFonts w:ascii="Arial" w:eastAsia="Arial" w:hAnsi="Arial" w:cs="Arial"/>
                <w:color w:val="0070C0"/>
                <w:sz w:val="20"/>
                <w:szCs w:val="19"/>
              </w:rPr>
              <w:t xml:space="preserve"> 07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0EEC6E3F" w:rsidR="00D70AFD" w:rsidRPr="00B82646"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B82646">
              <w:rPr>
                <w:rFonts w:ascii="Arial" w:eastAsia="Arial" w:hAnsi="Arial" w:cs="Arial"/>
                <w:color w:val="0070C0"/>
                <w:sz w:val="20"/>
                <w:szCs w:val="19"/>
              </w:rPr>
              <w:t>DSWD-FO VII is continuously conducting pa</w:t>
            </w:r>
            <w:r w:rsidR="005847A6" w:rsidRPr="00B82646">
              <w:rPr>
                <w:rFonts w:ascii="Arial" w:eastAsia="Arial" w:hAnsi="Arial" w:cs="Arial"/>
                <w:color w:val="0070C0"/>
                <w:sz w:val="20"/>
                <w:szCs w:val="19"/>
              </w:rPr>
              <w:t>youts for the 2nd half</w:t>
            </w:r>
            <w:r w:rsidRPr="00B82646">
              <w:rPr>
                <w:rFonts w:ascii="Arial" w:eastAsia="Arial" w:hAnsi="Arial" w:cs="Arial"/>
                <w:color w:val="0070C0"/>
                <w:sz w:val="20"/>
                <w:szCs w:val="19"/>
              </w:rPr>
              <w:t xml:space="preserve"> in Cebu,</w:t>
            </w:r>
            <w:r w:rsidR="005847A6" w:rsidRPr="00B82646">
              <w:rPr>
                <w:rFonts w:ascii="Arial" w:eastAsia="Arial" w:hAnsi="Arial" w:cs="Arial"/>
                <w:color w:val="0070C0"/>
                <w:sz w:val="20"/>
                <w:szCs w:val="19"/>
              </w:rPr>
              <w:t xml:space="preserve"> </w:t>
            </w:r>
            <w:r w:rsidRPr="00B82646">
              <w:rPr>
                <w:rFonts w:ascii="Arial" w:eastAsia="Arial" w:hAnsi="Arial" w:cs="Arial"/>
                <w:color w:val="0070C0"/>
                <w:sz w:val="20"/>
                <w:szCs w:val="19"/>
              </w:rPr>
              <w:t>Bohol and Negros Oriental.</w:t>
            </w:r>
            <w:r w:rsidR="005847A6" w:rsidRPr="00B82646">
              <w:rPr>
                <w:rFonts w:ascii="Arial" w:eastAsia="Arial" w:hAnsi="Arial" w:cs="Arial"/>
                <w:color w:val="0070C0"/>
                <w:sz w:val="20"/>
                <w:szCs w:val="19"/>
              </w:rPr>
              <w:t xml:space="preserve"> As of 07 December 2020, a total of </w:t>
            </w:r>
            <w:r w:rsidR="005847A6" w:rsidRPr="00B82646">
              <w:rPr>
                <w:rFonts w:ascii="Arial" w:eastAsia="Arial" w:hAnsi="Arial" w:cs="Arial"/>
                <w:b/>
                <w:color w:val="0070C0"/>
                <w:sz w:val="20"/>
                <w:szCs w:val="19"/>
              </w:rPr>
              <w:t>244,452</w:t>
            </w:r>
            <w:r w:rsidR="005847A6" w:rsidRPr="00B82646">
              <w:rPr>
                <w:rFonts w:ascii="Arial" w:eastAsia="Arial" w:hAnsi="Arial" w:cs="Arial"/>
                <w:color w:val="0070C0"/>
                <w:sz w:val="20"/>
                <w:szCs w:val="19"/>
              </w:rPr>
              <w:t xml:space="preserve"> </w:t>
            </w:r>
            <w:r w:rsidR="00AB3BA4" w:rsidRPr="00B82646">
              <w:rPr>
                <w:rFonts w:ascii="Arial" w:eastAsia="Arial" w:hAnsi="Arial" w:cs="Arial"/>
                <w:color w:val="0070C0"/>
                <w:sz w:val="20"/>
                <w:szCs w:val="19"/>
              </w:rPr>
              <w:t>beneficiaries</w:t>
            </w:r>
            <w:r w:rsidR="005847A6" w:rsidRPr="00B82646">
              <w:rPr>
                <w:rFonts w:ascii="Arial" w:eastAsia="Arial" w:hAnsi="Arial" w:cs="Arial"/>
                <w:color w:val="0070C0"/>
                <w:sz w:val="20"/>
                <w:szCs w:val="19"/>
              </w:rPr>
              <w:t xml:space="preserve"> received cash </w:t>
            </w:r>
            <w:r w:rsidR="00AB3BA4" w:rsidRPr="00B82646">
              <w:rPr>
                <w:rFonts w:ascii="Arial" w:eastAsia="Arial" w:hAnsi="Arial" w:cs="Arial"/>
                <w:color w:val="0070C0"/>
                <w:sz w:val="20"/>
                <w:szCs w:val="19"/>
              </w:rPr>
              <w:t xml:space="preserve">assistance </w:t>
            </w:r>
            <w:r w:rsidR="005847A6" w:rsidRPr="00B82646">
              <w:rPr>
                <w:rFonts w:ascii="Arial" w:eastAsia="Arial" w:hAnsi="Arial" w:cs="Arial"/>
                <w:color w:val="0070C0"/>
                <w:sz w:val="20"/>
                <w:szCs w:val="19"/>
              </w:rPr>
              <w:t xml:space="preserve">amounting to </w:t>
            </w:r>
            <w:r w:rsidR="005847A6" w:rsidRPr="00B82646">
              <w:rPr>
                <w:rFonts w:ascii="Arial" w:eastAsia="Arial" w:hAnsi="Arial" w:cs="Arial"/>
                <w:b/>
                <w:color w:val="0070C0"/>
                <w:sz w:val="20"/>
                <w:szCs w:val="19"/>
              </w:rPr>
              <w:t xml:space="preserve">₱765,222,000.00 </w:t>
            </w:r>
            <w:r w:rsidR="00AB3BA4" w:rsidRPr="00B82646">
              <w:rPr>
                <w:rFonts w:ascii="Arial" w:eastAsia="Arial" w:hAnsi="Arial" w:cs="Arial"/>
                <w:color w:val="0070C0"/>
                <w:sz w:val="20"/>
                <w:szCs w:val="19"/>
              </w:rPr>
              <w:t>from</w:t>
            </w:r>
            <w:r w:rsidR="00AB3BA4" w:rsidRPr="00B82646">
              <w:rPr>
                <w:rFonts w:ascii="Arial" w:eastAsia="Arial" w:hAnsi="Arial" w:cs="Arial"/>
                <w:b/>
                <w:color w:val="0070C0"/>
                <w:sz w:val="20"/>
                <w:szCs w:val="19"/>
              </w:rPr>
              <w:t xml:space="preserve"> Social Pension Program.</w:t>
            </w:r>
          </w:p>
          <w:p w14:paraId="1A49E964" w14:textId="2728A628" w:rsidR="00521424" w:rsidRPr="00B82646"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B82646">
              <w:rPr>
                <w:rFonts w:ascii="Arial" w:eastAsia="Arial" w:hAnsi="Arial" w:cs="Arial"/>
                <w:color w:val="0070C0"/>
                <w:sz w:val="20"/>
                <w:szCs w:val="19"/>
              </w:rPr>
              <w:t xml:space="preserve">DSWD-FO VII provided cash assistance to </w:t>
            </w:r>
            <w:r w:rsidRPr="00B82646">
              <w:rPr>
                <w:rFonts w:ascii="Arial" w:eastAsia="Arial" w:hAnsi="Arial" w:cs="Arial"/>
                <w:b/>
                <w:color w:val="0070C0"/>
                <w:sz w:val="20"/>
                <w:szCs w:val="19"/>
              </w:rPr>
              <w:t xml:space="preserve">28,412 indigent individuals </w:t>
            </w:r>
            <w:r w:rsidRPr="00B82646">
              <w:rPr>
                <w:rFonts w:ascii="Arial" w:eastAsia="Arial" w:hAnsi="Arial" w:cs="Arial"/>
                <w:color w:val="0070C0"/>
                <w:sz w:val="20"/>
                <w:szCs w:val="19"/>
              </w:rPr>
              <w:t xml:space="preserve">including </w:t>
            </w:r>
            <w:r w:rsidRPr="00B82646">
              <w:rPr>
                <w:rFonts w:ascii="Arial" w:eastAsia="Arial" w:hAnsi="Arial" w:cs="Arial"/>
                <w:b/>
                <w:color w:val="0070C0"/>
                <w:sz w:val="20"/>
                <w:szCs w:val="19"/>
              </w:rPr>
              <w:t xml:space="preserve">displaced drivers, LSIs </w:t>
            </w:r>
            <w:r w:rsidRPr="00B82646">
              <w:rPr>
                <w:rFonts w:ascii="Arial" w:eastAsia="Arial" w:hAnsi="Arial" w:cs="Arial"/>
                <w:color w:val="0070C0"/>
                <w:sz w:val="20"/>
                <w:szCs w:val="19"/>
              </w:rPr>
              <w:t xml:space="preserve">and </w:t>
            </w:r>
            <w:r w:rsidRPr="00B82646">
              <w:rPr>
                <w:rFonts w:ascii="Arial" w:eastAsia="Arial" w:hAnsi="Arial" w:cs="Arial"/>
                <w:b/>
                <w:color w:val="0070C0"/>
                <w:sz w:val="20"/>
                <w:szCs w:val="19"/>
              </w:rPr>
              <w:t xml:space="preserve">repatriated OFWs </w:t>
            </w:r>
            <w:r w:rsidRPr="00B82646">
              <w:rPr>
                <w:rFonts w:ascii="Arial" w:eastAsia="Arial" w:hAnsi="Arial" w:cs="Arial"/>
                <w:color w:val="0070C0"/>
                <w:sz w:val="20"/>
                <w:szCs w:val="19"/>
              </w:rPr>
              <w:t xml:space="preserve">amounting to a total of </w:t>
            </w:r>
            <w:r w:rsidRPr="00B82646">
              <w:rPr>
                <w:rFonts w:ascii="Arial" w:eastAsia="Arial" w:hAnsi="Arial" w:cs="Arial"/>
                <w:b/>
                <w:color w:val="0070C0"/>
                <w:sz w:val="20"/>
                <w:szCs w:val="19"/>
              </w:rPr>
              <w:t xml:space="preserve">₱46,100,000.00 </w:t>
            </w:r>
            <w:r w:rsidRPr="00B82646">
              <w:rPr>
                <w:rFonts w:ascii="Arial" w:eastAsia="Arial" w:hAnsi="Arial" w:cs="Arial"/>
                <w:color w:val="0070C0"/>
                <w:sz w:val="20"/>
                <w:szCs w:val="19"/>
              </w:rPr>
              <w:t>as of 01 December 2020.</w:t>
            </w:r>
            <w:r w:rsidRPr="00B82646">
              <w:rPr>
                <w:rFonts w:ascii="Arial" w:eastAsia="Arial" w:hAnsi="Arial" w:cs="Arial"/>
                <w:b/>
                <w:color w:val="0070C0"/>
                <w:sz w:val="20"/>
                <w:szCs w:val="19"/>
              </w:rPr>
              <w:t xml:space="preserve"> </w:t>
            </w:r>
            <w:r w:rsidRPr="00B82646">
              <w:rPr>
                <w:rFonts w:ascii="Arial" w:eastAsia="Arial" w:hAnsi="Arial" w:cs="Arial"/>
                <w:color w:val="0070C0"/>
                <w:sz w:val="20"/>
                <w:szCs w:val="19"/>
              </w:rPr>
              <w:t>Additional 1,597 individuals were provided with assistance amounting to ₱3,700,000.00.</w:t>
            </w:r>
          </w:p>
          <w:p w14:paraId="5F0AB06E" w14:textId="77777777" w:rsidR="00F0378E" w:rsidRPr="00B82646"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B82646">
              <w:rPr>
                <w:rFonts w:ascii="Arial" w:eastAsia="Arial" w:hAnsi="Arial" w:cs="Arial"/>
                <w:color w:val="0070C0"/>
                <w:sz w:val="20"/>
                <w:szCs w:val="19"/>
              </w:rPr>
              <w:t xml:space="preserve">As of 01 December 2020, a total of </w:t>
            </w:r>
            <w:r w:rsidRPr="00B82646">
              <w:rPr>
                <w:rFonts w:ascii="Arial" w:eastAsia="Arial" w:hAnsi="Arial" w:cs="Arial"/>
                <w:b/>
                <w:color w:val="0070C0"/>
                <w:sz w:val="20"/>
                <w:szCs w:val="19"/>
              </w:rPr>
              <w:t>21,234 beneficiaries</w:t>
            </w:r>
            <w:r w:rsidRPr="00B82646">
              <w:rPr>
                <w:rFonts w:ascii="Arial" w:eastAsia="Arial" w:hAnsi="Arial" w:cs="Arial"/>
                <w:color w:val="0070C0"/>
                <w:sz w:val="20"/>
                <w:szCs w:val="19"/>
              </w:rPr>
              <w:t xml:space="preserve"> from 130 cities/towns in the Region received </w:t>
            </w:r>
            <w:r w:rsidRPr="00B82646">
              <w:rPr>
                <w:rFonts w:ascii="Arial" w:eastAsia="Arial" w:hAnsi="Arial" w:cs="Arial"/>
                <w:b/>
                <w:color w:val="0070C0"/>
                <w:sz w:val="20"/>
                <w:szCs w:val="19"/>
              </w:rPr>
              <w:t>₱137,099,376.40</w:t>
            </w:r>
            <w:r w:rsidRPr="00B82646">
              <w:rPr>
                <w:rFonts w:ascii="Arial" w:eastAsia="Arial" w:hAnsi="Arial" w:cs="Arial"/>
                <w:color w:val="0070C0"/>
                <w:sz w:val="20"/>
                <w:szCs w:val="19"/>
              </w:rPr>
              <w:t xml:space="preserve"> Seed Capital Fund (SCF) from </w:t>
            </w:r>
            <w:r w:rsidRPr="00B82646">
              <w:rPr>
                <w:rFonts w:ascii="Arial" w:eastAsia="Arial" w:hAnsi="Arial" w:cs="Arial"/>
                <w:b/>
                <w:color w:val="0070C0"/>
                <w:sz w:val="20"/>
                <w:szCs w:val="19"/>
              </w:rPr>
              <w:t>Sustainable Livelihood Program (SLP)</w:t>
            </w:r>
            <w:r w:rsidRPr="00B82646">
              <w:rPr>
                <w:rFonts w:ascii="Arial" w:eastAsia="Arial" w:hAnsi="Arial" w:cs="Arial"/>
                <w:color w:val="0070C0"/>
                <w:sz w:val="20"/>
                <w:szCs w:val="19"/>
              </w:rPr>
              <w:t>.</w:t>
            </w:r>
          </w:p>
          <w:p w14:paraId="3DD626C6" w14:textId="56C2F5A7" w:rsidR="00F0378E" w:rsidRPr="00B82646"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B82646">
              <w:rPr>
                <w:rFonts w:ascii="Arial" w:eastAsia="Arial" w:hAnsi="Arial" w:cs="Arial"/>
                <w:color w:val="0070C0"/>
                <w:sz w:val="20"/>
                <w:szCs w:val="20"/>
              </w:rPr>
              <w:t xml:space="preserve">As of 7 December 2020, a total of </w:t>
            </w:r>
            <w:r w:rsidRPr="00B82646">
              <w:rPr>
                <w:rFonts w:ascii="Arial" w:eastAsia="Arial" w:hAnsi="Arial" w:cs="Arial"/>
                <w:b/>
                <w:bCs/>
                <w:color w:val="0070C0"/>
                <w:sz w:val="20"/>
                <w:szCs w:val="20"/>
              </w:rPr>
              <w:t>6,420 beneficiaries</w:t>
            </w:r>
            <w:r w:rsidRPr="00B82646">
              <w:rPr>
                <w:rFonts w:ascii="Arial" w:eastAsia="Arial" w:hAnsi="Arial" w:cs="Arial"/>
                <w:color w:val="0070C0"/>
                <w:sz w:val="20"/>
                <w:szCs w:val="20"/>
              </w:rPr>
              <w:t xml:space="preserve"> were provided through the Livelihood Assistance Grant (LAG) 2 in Region VII.</w:t>
            </w:r>
          </w:p>
          <w:p w14:paraId="1E469D3B" w14:textId="77777777" w:rsidR="00521424" w:rsidRPr="00B82646"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B82646">
              <w:rPr>
                <w:rFonts w:ascii="Arial" w:eastAsia="Arial" w:hAnsi="Arial" w:cs="Arial"/>
                <w:color w:val="0070C0"/>
                <w:sz w:val="20"/>
                <w:szCs w:val="19"/>
              </w:rPr>
              <w:t xml:space="preserve">As of 06 August 2020, </w:t>
            </w:r>
            <w:r w:rsidRPr="00B82646">
              <w:rPr>
                <w:rFonts w:ascii="Arial" w:eastAsia="Arial" w:hAnsi="Arial" w:cs="Arial"/>
                <w:b/>
                <w:color w:val="0070C0"/>
                <w:sz w:val="20"/>
                <w:szCs w:val="19"/>
              </w:rPr>
              <w:t>524 LSIs</w:t>
            </w:r>
            <w:r w:rsidRPr="00B82646">
              <w:rPr>
                <w:rFonts w:ascii="Arial" w:eastAsia="Arial" w:hAnsi="Arial" w:cs="Arial"/>
                <w:color w:val="0070C0"/>
                <w:sz w:val="20"/>
                <w:szCs w:val="19"/>
              </w:rPr>
              <w:t xml:space="preserve"> at various seaports in Bohol, Cebu and Negros Oriental and </w:t>
            </w:r>
            <w:r w:rsidRPr="00B82646">
              <w:rPr>
                <w:rFonts w:ascii="Arial" w:eastAsia="Arial" w:hAnsi="Arial" w:cs="Arial"/>
                <w:b/>
                <w:color w:val="0070C0"/>
                <w:sz w:val="20"/>
                <w:szCs w:val="19"/>
              </w:rPr>
              <w:t>7,088 LSIs</w:t>
            </w:r>
            <w:r w:rsidRPr="00B82646">
              <w:rPr>
                <w:rFonts w:ascii="Arial" w:eastAsia="Arial" w:hAnsi="Arial" w:cs="Arial"/>
                <w:color w:val="0070C0"/>
                <w:sz w:val="20"/>
                <w:szCs w:val="19"/>
              </w:rPr>
              <w:t xml:space="preserve"> from Cebu airport were assisted. A total amount of </w:t>
            </w:r>
            <w:r w:rsidRPr="00B82646">
              <w:rPr>
                <w:rFonts w:ascii="Arial" w:eastAsia="Arial" w:hAnsi="Arial" w:cs="Arial"/>
                <w:b/>
                <w:color w:val="0070C0"/>
                <w:sz w:val="20"/>
                <w:szCs w:val="19"/>
              </w:rPr>
              <w:t>₱93,140.00</w:t>
            </w:r>
            <w:r w:rsidRPr="00B82646">
              <w:rPr>
                <w:rFonts w:ascii="Arial" w:eastAsia="Arial" w:hAnsi="Arial" w:cs="Arial"/>
                <w:color w:val="0070C0"/>
                <w:sz w:val="20"/>
                <w:szCs w:val="19"/>
              </w:rPr>
              <w:t xml:space="preserve"> cash aid was provided to the LSIs.</w:t>
            </w:r>
          </w:p>
          <w:p w14:paraId="160AACF0" w14:textId="77777777" w:rsidR="00521424" w:rsidRPr="00B82646"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B82646">
              <w:rPr>
                <w:rFonts w:ascii="Arial" w:eastAsia="Arial" w:hAnsi="Arial" w:cs="Arial"/>
                <w:color w:val="0070C0"/>
                <w:sz w:val="20"/>
                <w:szCs w:val="19"/>
              </w:rPr>
              <w:t>DSWD-FO VII provided 11,266 FFPs worth ₱5M to a total of 9,544 families under lockdown from 34 barangays in 12 cities/towns in Bohol and Negros Oriental; of which, some LGUs requested for two (2) FFPs for each family recipient.</w:t>
            </w:r>
          </w:p>
          <w:p w14:paraId="3299381F" w14:textId="77777777" w:rsidR="00521424" w:rsidRPr="00B82646"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B82646">
              <w:rPr>
                <w:rFonts w:ascii="Arial" w:eastAsia="Arial" w:hAnsi="Arial" w:cs="Arial"/>
                <w:color w:val="0070C0"/>
                <w:sz w:val="20"/>
                <w:szCs w:val="19"/>
              </w:rPr>
              <w:t>DSWD-FO VII provided a total of 15,705 FFPs to PWDs affected by the pandemic in the Region.</w:t>
            </w:r>
          </w:p>
          <w:p w14:paraId="3B0ADB4C" w14:textId="77777777" w:rsidR="00521424" w:rsidRPr="00B82646" w:rsidRDefault="00521424" w:rsidP="009C745E">
            <w:pPr>
              <w:pBdr>
                <w:top w:val="none" w:sz="0" w:space="0" w:color="000000"/>
                <w:bottom w:val="none" w:sz="0" w:space="0" w:color="000000"/>
              </w:pBdr>
              <w:spacing w:after="0" w:line="240" w:lineRule="auto"/>
              <w:jc w:val="both"/>
              <w:rPr>
                <w:rFonts w:ascii="Arial" w:eastAsia="Arial" w:hAnsi="Arial" w:cs="Arial"/>
                <w:color w:val="0070C0"/>
                <w:sz w:val="20"/>
                <w:szCs w:val="19"/>
              </w:rPr>
            </w:pPr>
          </w:p>
          <w:p w14:paraId="2A8BCAE0" w14:textId="77777777" w:rsidR="00521424" w:rsidRPr="00B82646" w:rsidRDefault="00521424" w:rsidP="009C745E">
            <w:pPr>
              <w:pBdr>
                <w:top w:val="none" w:sz="0" w:space="0" w:color="000000"/>
                <w:bottom w:val="none" w:sz="0" w:space="0" w:color="000000"/>
              </w:pBdr>
              <w:spacing w:after="0" w:line="240" w:lineRule="auto"/>
              <w:contextualSpacing/>
              <w:jc w:val="both"/>
              <w:rPr>
                <w:rFonts w:ascii="Arial" w:eastAsia="Arial" w:hAnsi="Arial" w:cs="Arial"/>
                <w:b/>
                <w:color w:val="0070C0"/>
                <w:sz w:val="20"/>
                <w:szCs w:val="19"/>
              </w:rPr>
            </w:pPr>
            <w:r w:rsidRPr="00B82646">
              <w:rPr>
                <w:rFonts w:ascii="Arial" w:eastAsia="Arial" w:hAnsi="Arial" w:cs="Arial"/>
                <w:b/>
                <w:color w:val="0070C0"/>
                <w:sz w:val="20"/>
                <w:szCs w:val="19"/>
              </w:rPr>
              <w:t>Social Amelioration Program (SAP)</w:t>
            </w:r>
          </w:p>
          <w:p w14:paraId="4FF2CC2A" w14:textId="77777777" w:rsidR="00521424" w:rsidRPr="00B82646"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B82646">
              <w:rPr>
                <w:rFonts w:ascii="Arial" w:eastAsia="Arial" w:hAnsi="Arial" w:cs="Arial"/>
                <w:color w:val="0070C0"/>
                <w:sz w:val="20"/>
                <w:szCs w:val="19"/>
              </w:rPr>
              <w:t>The Social Amelioration Program is over with the expiry of the Bayanihan 1.</w:t>
            </w:r>
          </w:p>
          <w:p w14:paraId="308F4A77" w14:textId="77777777" w:rsidR="00521424" w:rsidRPr="00B82646"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9"/>
              </w:rPr>
            </w:pPr>
            <w:r w:rsidRPr="00B82646">
              <w:rPr>
                <w:rFonts w:ascii="Arial" w:eastAsia="Arial" w:hAnsi="Arial" w:cs="Arial"/>
                <w:b/>
                <w:color w:val="0070C0"/>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521424" w:rsidRPr="00B82646" w14:paraId="25D386FF" w14:textId="77777777" w:rsidTr="009C745E">
              <w:tc>
                <w:tcPr>
                  <w:tcW w:w="1511" w:type="dxa"/>
                  <w:vAlign w:val="center"/>
                </w:tcPr>
                <w:p w14:paraId="04287D98" w14:textId="77777777" w:rsidR="00521424" w:rsidRPr="00B82646" w:rsidRDefault="00521424" w:rsidP="009C745E">
                  <w:pPr>
                    <w:pStyle w:val="ListParagraph"/>
                    <w:spacing w:after="0" w:line="240" w:lineRule="auto"/>
                    <w:ind w:left="0"/>
                    <w:jc w:val="center"/>
                    <w:rPr>
                      <w:rFonts w:ascii="Arial" w:eastAsia="Arial" w:hAnsi="Arial" w:cs="Arial"/>
                      <w:b/>
                      <w:color w:val="0070C0"/>
                      <w:sz w:val="16"/>
                      <w:szCs w:val="16"/>
                    </w:rPr>
                  </w:pPr>
                  <w:r w:rsidRPr="00B82646">
                    <w:rPr>
                      <w:rFonts w:ascii="Arial" w:eastAsia="Arial" w:hAnsi="Arial" w:cs="Arial"/>
                      <w:b/>
                      <w:color w:val="0070C0"/>
                      <w:sz w:val="16"/>
                      <w:szCs w:val="16"/>
                    </w:rPr>
                    <w:t>CATEGORY</w:t>
                  </w:r>
                </w:p>
              </w:tc>
              <w:tc>
                <w:tcPr>
                  <w:tcW w:w="1511" w:type="dxa"/>
                  <w:vAlign w:val="center"/>
                </w:tcPr>
                <w:p w14:paraId="2066D2D6" w14:textId="77777777" w:rsidR="00521424" w:rsidRPr="00B82646" w:rsidRDefault="00521424" w:rsidP="009C745E">
                  <w:pPr>
                    <w:pStyle w:val="ListParagraph"/>
                    <w:spacing w:after="0" w:line="240" w:lineRule="auto"/>
                    <w:ind w:left="0"/>
                    <w:jc w:val="center"/>
                    <w:rPr>
                      <w:rFonts w:ascii="Arial" w:eastAsia="Arial" w:hAnsi="Arial" w:cs="Arial"/>
                      <w:b/>
                      <w:color w:val="0070C0"/>
                      <w:sz w:val="16"/>
                      <w:szCs w:val="16"/>
                    </w:rPr>
                  </w:pPr>
                  <w:r w:rsidRPr="00B82646">
                    <w:rPr>
                      <w:rFonts w:ascii="Arial" w:eastAsia="Arial" w:hAnsi="Arial" w:cs="Arial"/>
                      <w:b/>
                      <w:color w:val="0070C0"/>
                      <w:sz w:val="16"/>
                      <w:szCs w:val="16"/>
                    </w:rPr>
                    <w:t>TARGET</w:t>
                  </w:r>
                </w:p>
              </w:tc>
              <w:tc>
                <w:tcPr>
                  <w:tcW w:w="1511" w:type="dxa"/>
                  <w:vAlign w:val="center"/>
                </w:tcPr>
                <w:p w14:paraId="23B33270" w14:textId="77777777" w:rsidR="00521424" w:rsidRPr="00B82646" w:rsidRDefault="00521424" w:rsidP="009C745E">
                  <w:pPr>
                    <w:pStyle w:val="ListParagraph"/>
                    <w:spacing w:after="0" w:line="240" w:lineRule="auto"/>
                    <w:ind w:left="0"/>
                    <w:jc w:val="center"/>
                    <w:rPr>
                      <w:rFonts w:ascii="Arial" w:eastAsia="Arial" w:hAnsi="Arial" w:cs="Arial"/>
                      <w:b/>
                      <w:color w:val="0070C0"/>
                      <w:sz w:val="16"/>
                      <w:szCs w:val="16"/>
                    </w:rPr>
                  </w:pPr>
                  <w:r w:rsidRPr="00B82646">
                    <w:rPr>
                      <w:rFonts w:ascii="Arial" w:eastAsia="Arial" w:hAnsi="Arial" w:cs="Arial"/>
                      <w:b/>
                      <w:color w:val="0070C0"/>
                      <w:sz w:val="16"/>
                      <w:szCs w:val="16"/>
                    </w:rPr>
                    <w:t>ACTUAL BENES PAID</w:t>
                  </w:r>
                </w:p>
              </w:tc>
              <w:tc>
                <w:tcPr>
                  <w:tcW w:w="1511" w:type="dxa"/>
                  <w:vAlign w:val="center"/>
                </w:tcPr>
                <w:p w14:paraId="2CA2AC3C" w14:textId="77777777" w:rsidR="00521424" w:rsidRPr="00B82646" w:rsidRDefault="00521424" w:rsidP="009C745E">
                  <w:pPr>
                    <w:pStyle w:val="ListParagraph"/>
                    <w:spacing w:after="0" w:line="240" w:lineRule="auto"/>
                    <w:ind w:left="0"/>
                    <w:jc w:val="center"/>
                    <w:rPr>
                      <w:rFonts w:ascii="Arial" w:eastAsia="Arial" w:hAnsi="Arial" w:cs="Arial"/>
                      <w:b/>
                      <w:color w:val="0070C0"/>
                      <w:sz w:val="16"/>
                      <w:szCs w:val="16"/>
                    </w:rPr>
                  </w:pPr>
                  <w:r w:rsidRPr="00B82646">
                    <w:rPr>
                      <w:rFonts w:ascii="Arial" w:eastAsia="Arial" w:hAnsi="Arial" w:cs="Arial"/>
                      <w:b/>
                      <w:color w:val="0070C0"/>
                      <w:sz w:val="16"/>
                      <w:szCs w:val="16"/>
                    </w:rPr>
                    <w:t>%</w:t>
                  </w:r>
                </w:p>
              </w:tc>
              <w:tc>
                <w:tcPr>
                  <w:tcW w:w="1512" w:type="dxa"/>
                  <w:vAlign w:val="center"/>
                </w:tcPr>
                <w:p w14:paraId="77B64074" w14:textId="77777777" w:rsidR="00521424" w:rsidRPr="00B82646" w:rsidRDefault="00521424" w:rsidP="009C745E">
                  <w:pPr>
                    <w:pStyle w:val="ListParagraph"/>
                    <w:spacing w:after="0" w:line="240" w:lineRule="auto"/>
                    <w:ind w:left="0"/>
                    <w:jc w:val="center"/>
                    <w:rPr>
                      <w:rFonts w:ascii="Arial" w:eastAsia="Arial" w:hAnsi="Arial" w:cs="Arial"/>
                      <w:b/>
                      <w:color w:val="0070C0"/>
                      <w:sz w:val="16"/>
                      <w:szCs w:val="16"/>
                    </w:rPr>
                  </w:pPr>
                  <w:r w:rsidRPr="00B82646">
                    <w:rPr>
                      <w:rFonts w:ascii="Arial" w:eastAsia="Arial" w:hAnsi="Arial" w:cs="Arial"/>
                      <w:b/>
                      <w:color w:val="0070C0"/>
                      <w:sz w:val="16"/>
                      <w:szCs w:val="16"/>
                    </w:rPr>
                    <w:t>AMOUNT</w:t>
                  </w:r>
                </w:p>
              </w:tc>
            </w:tr>
            <w:tr w:rsidR="00521424" w:rsidRPr="00B82646" w14:paraId="5D53FBE3" w14:textId="77777777" w:rsidTr="009C745E">
              <w:tc>
                <w:tcPr>
                  <w:tcW w:w="1511" w:type="dxa"/>
                  <w:vAlign w:val="center"/>
                </w:tcPr>
                <w:p w14:paraId="3EEEAAFF" w14:textId="77777777" w:rsidR="00521424" w:rsidRPr="00B82646" w:rsidRDefault="00521424" w:rsidP="009C745E">
                  <w:pPr>
                    <w:pStyle w:val="ListParagraph"/>
                    <w:spacing w:after="0" w:line="240" w:lineRule="auto"/>
                    <w:ind w:left="0"/>
                    <w:jc w:val="both"/>
                    <w:rPr>
                      <w:rFonts w:ascii="Arial" w:eastAsia="Arial" w:hAnsi="Arial" w:cs="Arial"/>
                      <w:b/>
                      <w:color w:val="0070C0"/>
                      <w:sz w:val="16"/>
                      <w:szCs w:val="16"/>
                    </w:rPr>
                  </w:pPr>
                  <w:r w:rsidRPr="00B82646">
                    <w:rPr>
                      <w:rFonts w:ascii="Arial" w:eastAsia="Arial" w:hAnsi="Arial" w:cs="Arial"/>
                      <w:b/>
                      <w:color w:val="0070C0"/>
                      <w:sz w:val="16"/>
                      <w:szCs w:val="16"/>
                    </w:rPr>
                    <w:t>4Ps</w:t>
                  </w:r>
                </w:p>
              </w:tc>
              <w:tc>
                <w:tcPr>
                  <w:tcW w:w="1511" w:type="dxa"/>
                  <w:vAlign w:val="center"/>
                </w:tcPr>
                <w:p w14:paraId="6522C19D"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288,679</w:t>
                  </w:r>
                </w:p>
              </w:tc>
              <w:tc>
                <w:tcPr>
                  <w:tcW w:w="1511" w:type="dxa"/>
                  <w:vAlign w:val="center"/>
                </w:tcPr>
                <w:p w14:paraId="016AA118"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286,421</w:t>
                  </w:r>
                </w:p>
              </w:tc>
              <w:tc>
                <w:tcPr>
                  <w:tcW w:w="1511" w:type="dxa"/>
                  <w:vAlign w:val="center"/>
                </w:tcPr>
                <w:p w14:paraId="72B2CF43"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99.21</w:t>
                  </w:r>
                </w:p>
              </w:tc>
              <w:tc>
                <w:tcPr>
                  <w:tcW w:w="1512" w:type="dxa"/>
                  <w:vAlign w:val="center"/>
                </w:tcPr>
                <w:p w14:paraId="50C62A5C"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1,331,857,650</w:t>
                  </w:r>
                </w:p>
              </w:tc>
            </w:tr>
            <w:tr w:rsidR="00521424" w:rsidRPr="00B82646" w14:paraId="2AF332D1" w14:textId="77777777" w:rsidTr="009C745E">
              <w:tc>
                <w:tcPr>
                  <w:tcW w:w="1511" w:type="dxa"/>
                  <w:vAlign w:val="center"/>
                </w:tcPr>
                <w:p w14:paraId="79F325F4" w14:textId="77777777" w:rsidR="00521424" w:rsidRPr="00B82646" w:rsidRDefault="00521424" w:rsidP="009C745E">
                  <w:pPr>
                    <w:pStyle w:val="ListParagraph"/>
                    <w:spacing w:after="0" w:line="240" w:lineRule="auto"/>
                    <w:ind w:left="0"/>
                    <w:jc w:val="both"/>
                    <w:rPr>
                      <w:rFonts w:ascii="Arial" w:eastAsia="Arial" w:hAnsi="Arial" w:cs="Arial"/>
                      <w:color w:val="0070C0"/>
                      <w:sz w:val="16"/>
                      <w:szCs w:val="16"/>
                    </w:rPr>
                  </w:pPr>
                  <w:r w:rsidRPr="00B82646">
                    <w:rPr>
                      <w:rFonts w:ascii="Arial" w:eastAsia="Arial" w:hAnsi="Arial" w:cs="Arial"/>
                      <w:color w:val="0070C0"/>
                      <w:sz w:val="16"/>
                      <w:szCs w:val="16"/>
                    </w:rPr>
                    <w:t>Cash card</w:t>
                  </w:r>
                </w:p>
              </w:tc>
              <w:tc>
                <w:tcPr>
                  <w:tcW w:w="1511" w:type="dxa"/>
                  <w:vAlign w:val="center"/>
                </w:tcPr>
                <w:p w14:paraId="0003F077"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282,150</w:t>
                  </w:r>
                </w:p>
              </w:tc>
              <w:tc>
                <w:tcPr>
                  <w:tcW w:w="1511" w:type="dxa"/>
                  <w:vAlign w:val="center"/>
                </w:tcPr>
                <w:p w14:paraId="322CAB38"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282,150</w:t>
                  </w:r>
                </w:p>
              </w:tc>
              <w:tc>
                <w:tcPr>
                  <w:tcW w:w="1511" w:type="dxa"/>
                  <w:vAlign w:val="center"/>
                </w:tcPr>
                <w:p w14:paraId="76B160B4"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100</w:t>
                  </w:r>
                </w:p>
              </w:tc>
              <w:tc>
                <w:tcPr>
                  <w:tcW w:w="1512" w:type="dxa"/>
                  <w:vAlign w:val="center"/>
                </w:tcPr>
                <w:p w14:paraId="0DD7CD7F"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1,311,997,500</w:t>
                  </w:r>
                </w:p>
              </w:tc>
            </w:tr>
            <w:tr w:rsidR="00521424" w:rsidRPr="00B82646" w14:paraId="5FF1B7DE" w14:textId="77777777" w:rsidTr="009C745E">
              <w:tc>
                <w:tcPr>
                  <w:tcW w:w="1511" w:type="dxa"/>
                  <w:vAlign w:val="center"/>
                </w:tcPr>
                <w:p w14:paraId="4EF13FCF" w14:textId="77777777" w:rsidR="00521424" w:rsidRPr="00B82646" w:rsidRDefault="00521424" w:rsidP="009C745E">
                  <w:pPr>
                    <w:pStyle w:val="ListParagraph"/>
                    <w:spacing w:after="0" w:line="240" w:lineRule="auto"/>
                    <w:ind w:left="0"/>
                    <w:jc w:val="both"/>
                    <w:rPr>
                      <w:rFonts w:ascii="Arial" w:eastAsia="Arial" w:hAnsi="Arial" w:cs="Arial"/>
                      <w:color w:val="0070C0"/>
                      <w:sz w:val="16"/>
                      <w:szCs w:val="16"/>
                    </w:rPr>
                  </w:pPr>
                  <w:r w:rsidRPr="00B82646">
                    <w:rPr>
                      <w:rFonts w:ascii="Arial" w:eastAsia="Arial" w:hAnsi="Arial" w:cs="Arial"/>
                      <w:color w:val="0070C0"/>
                      <w:sz w:val="16"/>
                      <w:szCs w:val="16"/>
                    </w:rPr>
                    <w:t>Non-Cash card</w:t>
                  </w:r>
                </w:p>
              </w:tc>
              <w:tc>
                <w:tcPr>
                  <w:tcW w:w="1511" w:type="dxa"/>
                  <w:vAlign w:val="center"/>
                </w:tcPr>
                <w:p w14:paraId="1829D7C5"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6,529</w:t>
                  </w:r>
                </w:p>
              </w:tc>
              <w:tc>
                <w:tcPr>
                  <w:tcW w:w="1511" w:type="dxa"/>
                  <w:vAlign w:val="center"/>
                </w:tcPr>
                <w:p w14:paraId="184765CE"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4,271</w:t>
                  </w:r>
                </w:p>
              </w:tc>
              <w:tc>
                <w:tcPr>
                  <w:tcW w:w="1511" w:type="dxa"/>
                  <w:vAlign w:val="center"/>
                </w:tcPr>
                <w:p w14:paraId="06193D06"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65.42</w:t>
                  </w:r>
                </w:p>
              </w:tc>
              <w:tc>
                <w:tcPr>
                  <w:tcW w:w="1512" w:type="dxa"/>
                  <w:vAlign w:val="center"/>
                </w:tcPr>
                <w:p w14:paraId="1146B09A"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19,860,150</w:t>
                  </w:r>
                </w:p>
              </w:tc>
            </w:tr>
            <w:tr w:rsidR="00521424" w:rsidRPr="00B82646" w14:paraId="2D0E32B8" w14:textId="77777777" w:rsidTr="009C745E">
              <w:tc>
                <w:tcPr>
                  <w:tcW w:w="1511" w:type="dxa"/>
                  <w:vAlign w:val="center"/>
                </w:tcPr>
                <w:p w14:paraId="5727BB21" w14:textId="77777777" w:rsidR="00521424" w:rsidRPr="00B82646" w:rsidRDefault="00521424" w:rsidP="009C745E">
                  <w:pPr>
                    <w:pStyle w:val="ListParagraph"/>
                    <w:spacing w:after="0" w:line="240" w:lineRule="auto"/>
                    <w:ind w:left="0"/>
                    <w:jc w:val="both"/>
                    <w:rPr>
                      <w:rFonts w:ascii="Arial" w:eastAsia="Arial" w:hAnsi="Arial" w:cs="Arial"/>
                      <w:b/>
                      <w:color w:val="0070C0"/>
                      <w:sz w:val="16"/>
                      <w:szCs w:val="16"/>
                    </w:rPr>
                  </w:pPr>
                  <w:r w:rsidRPr="00B82646">
                    <w:rPr>
                      <w:rFonts w:ascii="Arial" w:eastAsia="Arial" w:hAnsi="Arial" w:cs="Arial"/>
                      <w:b/>
                      <w:color w:val="0070C0"/>
                      <w:sz w:val="16"/>
                      <w:szCs w:val="16"/>
                    </w:rPr>
                    <w:t>Non-4Ps</w:t>
                  </w:r>
                </w:p>
              </w:tc>
              <w:tc>
                <w:tcPr>
                  <w:tcW w:w="1511" w:type="dxa"/>
                  <w:vAlign w:val="center"/>
                </w:tcPr>
                <w:p w14:paraId="2A42C804"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1,058,075</w:t>
                  </w:r>
                </w:p>
              </w:tc>
              <w:tc>
                <w:tcPr>
                  <w:tcW w:w="1511" w:type="dxa"/>
                  <w:vAlign w:val="center"/>
                </w:tcPr>
                <w:p w14:paraId="5F0011ED"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1,025,662</w:t>
                  </w:r>
                </w:p>
              </w:tc>
              <w:tc>
                <w:tcPr>
                  <w:tcW w:w="1511" w:type="dxa"/>
                  <w:vAlign w:val="center"/>
                </w:tcPr>
                <w:p w14:paraId="20BC8E16"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96.93</w:t>
                  </w:r>
                </w:p>
              </w:tc>
              <w:tc>
                <w:tcPr>
                  <w:tcW w:w="1512" w:type="dxa"/>
                  <w:vAlign w:val="center"/>
                </w:tcPr>
                <w:p w14:paraId="7CA3A56D"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4,653,564,000</w:t>
                  </w:r>
                </w:p>
              </w:tc>
            </w:tr>
            <w:tr w:rsidR="00521424" w:rsidRPr="00B82646" w14:paraId="3EEC9BC7" w14:textId="77777777" w:rsidTr="009C745E">
              <w:tc>
                <w:tcPr>
                  <w:tcW w:w="1511" w:type="dxa"/>
                  <w:vAlign w:val="center"/>
                </w:tcPr>
                <w:p w14:paraId="14BC9AE2" w14:textId="77777777" w:rsidR="00521424" w:rsidRPr="00B82646" w:rsidRDefault="00521424" w:rsidP="009C745E">
                  <w:pPr>
                    <w:pStyle w:val="ListParagraph"/>
                    <w:spacing w:after="0" w:line="240" w:lineRule="auto"/>
                    <w:ind w:left="0"/>
                    <w:jc w:val="both"/>
                    <w:rPr>
                      <w:rFonts w:ascii="Arial" w:eastAsia="Arial" w:hAnsi="Arial" w:cs="Arial"/>
                      <w:color w:val="0070C0"/>
                      <w:sz w:val="16"/>
                      <w:szCs w:val="16"/>
                    </w:rPr>
                  </w:pPr>
                  <w:r w:rsidRPr="00B82646">
                    <w:rPr>
                      <w:rFonts w:ascii="Arial" w:eastAsia="Arial" w:hAnsi="Arial" w:cs="Arial"/>
                      <w:color w:val="0070C0"/>
                      <w:sz w:val="16"/>
                      <w:szCs w:val="16"/>
                    </w:rPr>
                    <w:t>Bohol</w:t>
                  </w:r>
                </w:p>
              </w:tc>
              <w:tc>
                <w:tcPr>
                  <w:tcW w:w="1511" w:type="dxa"/>
                  <w:vAlign w:val="center"/>
                </w:tcPr>
                <w:p w14:paraId="228E8202"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181,710</w:t>
                  </w:r>
                </w:p>
              </w:tc>
              <w:tc>
                <w:tcPr>
                  <w:tcW w:w="1511" w:type="dxa"/>
                  <w:vAlign w:val="center"/>
                </w:tcPr>
                <w:p w14:paraId="501E3927"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177,431</w:t>
                  </w:r>
                </w:p>
              </w:tc>
              <w:tc>
                <w:tcPr>
                  <w:tcW w:w="1511" w:type="dxa"/>
                  <w:vAlign w:val="center"/>
                </w:tcPr>
                <w:p w14:paraId="32837060"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97.64</w:t>
                  </w:r>
                </w:p>
              </w:tc>
              <w:tc>
                <w:tcPr>
                  <w:tcW w:w="1512" w:type="dxa"/>
                  <w:vAlign w:val="center"/>
                </w:tcPr>
                <w:p w14:paraId="777AD93B"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832,680,000</w:t>
                  </w:r>
                </w:p>
              </w:tc>
            </w:tr>
            <w:tr w:rsidR="00521424" w:rsidRPr="00B82646" w14:paraId="1572F73A" w14:textId="77777777" w:rsidTr="009C745E">
              <w:tc>
                <w:tcPr>
                  <w:tcW w:w="1511" w:type="dxa"/>
                  <w:vAlign w:val="center"/>
                </w:tcPr>
                <w:p w14:paraId="1620F823" w14:textId="77777777" w:rsidR="00521424" w:rsidRPr="00B82646" w:rsidRDefault="00521424" w:rsidP="009C745E">
                  <w:pPr>
                    <w:pStyle w:val="ListParagraph"/>
                    <w:spacing w:after="0" w:line="240" w:lineRule="auto"/>
                    <w:ind w:left="0"/>
                    <w:jc w:val="both"/>
                    <w:rPr>
                      <w:rFonts w:ascii="Arial" w:eastAsia="Arial" w:hAnsi="Arial" w:cs="Arial"/>
                      <w:color w:val="0070C0"/>
                      <w:sz w:val="16"/>
                      <w:szCs w:val="16"/>
                    </w:rPr>
                  </w:pPr>
                  <w:r w:rsidRPr="00B82646">
                    <w:rPr>
                      <w:rFonts w:ascii="Arial" w:eastAsia="Arial" w:hAnsi="Arial" w:cs="Arial"/>
                      <w:color w:val="0070C0"/>
                      <w:sz w:val="16"/>
                      <w:szCs w:val="16"/>
                    </w:rPr>
                    <w:t>Cebu</w:t>
                  </w:r>
                </w:p>
              </w:tc>
              <w:tc>
                <w:tcPr>
                  <w:tcW w:w="1511" w:type="dxa"/>
                  <w:vAlign w:val="center"/>
                </w:tcPr>
                <w:p w14:paraId="09DC1E33"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598,218</w:t>
                  </w:r>
                </w:p>
              </w:tc>
              <w:tc>
                <w:tcPr>
                  <w:tcW w:w="1511" w:type="dxa"/>
                  <w:vAlign w:val="center"/>
                </w:tcPr>
                <w:p w14:paraId="5C7F48F1"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584,382</w:t>
                  </w:r>
                </w:p>
              </w:tc>
              <w:tc>
                <w:tcPr>
                  <w:tcW w:w="1511" w:type="dxa"/>
                  <w:vAlign w:val="center"/>
                </w:tcPr>
                <w:p w14:paraId="1A1E2B28"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97.68</w:t>
                  </w:r>
                </w:p>
              </w:tc>
              <w:tc>
                <w:tcPr>
                  <w:tcW w:w="1512" w:type="dxa"/>
                  <w:vAlign w:val="center"/>
                </w:tcPr>
                <w:p w14:paraId="126A5CB3"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2,661,666,000</w:t>
                  </w:r>
                </w:p>
              </w:tc>
            </w:tr>
            <w:tr w:rsidR="00521424" w:rsidRPr="00B82646" w14:paraId="3C35D093" w14:textId="77777777" w:rsidTr="009C745E">
              <w:tc>
                <w:tcPr>
                  <w:tcW w:w="1511" w:type="dxa"/>
                  <w:vAlign w:val="center"/>
                </w:tcPr>
                <w:p w14:paraId="76832862" w14:textId="77777777" w:rsidR="00521424" w:rsidRPr="00B82646" w:rsidRDefault="00521424" w:rsidP="009C745E">
                  <w:pPr>
                    <w:pStyle w:val="ListParagraph"/>
                    <w:spacing w:after="0" w:line="240" w:lineRule="auto"/>
                    <w:ind w:left="0"/>
                    <w:jc w:val="both"/>
                    <w:rPr>
                      <w:rFonts w:ascii="Arial" w:eastAsia="Arial" w:hAnsi="Arial" w:cs="Arial"/>
                      <w:color w:val="0070C0"/>
                      <w:sz w:val="16"/>
                      <w:szCs w:val="16"/>
                    </w:rPr>
                  </w:pPr>
                  <w:r w:rsidRPr="00B82646">
                    <w:rPr>
                      <w:rFonts w:ascii="Arial" w:eastAsia="Arial" w:hAnsi="Arial" w:cs="Arial"/>
                      <w:color w:val="0070C0"/>
                      <w:sz w:val="16"/>
                      <w:szCs w:val="16"/>
                    </w:rPr>
                    <w:t>Negros Oriental</w:t>
                  </w:r>
                </w:p>
              </w:tc>
              <w:tc>
                <w:tcPr>
                  <w:tcW w:w="1511" w:type="dxa"/>
                  <w:vAlign w:val="center"/>
                </w:tcPr>
                <w:p w14:paraId="20B14046"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250,021</w:t>
                  </w:r>
                </w:p>
              </w:tc>
              <w:tc>
                <w:tcPr>
                  <w:tcW w:w="1511" w:type="dxa"/>
                  <w:vAlign w:val="center"/>
                </w:tcPr>
                <w:p w14:paraId="4AFB7CE5"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243,944</w:t>
                  </w:r>
                </w:p>
              </w:tc>
              <w:tc>
                <w:tcPr>
                  <w:tcW w:w="1511" w:type="dxa"/>
                  <w:vAlign w:val="center"/>
                </w:tcPr>
                <w:p w14:paraId="2CF33143"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97.56</w:t>
                  </w:r>
                </w:p>
              </w:tc>
              <w:tc>
                <w:tcPr>
                  <w:tcW w:w="1512" w:type="dxa"/>
                  <w:vAlign w:val="center"/>
                </w:tcPr>
                <w:p w14:paraId="08B5A98A"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1,054,632,000</w:t>
                  </w:r>
                </w:p>
              </w:tc>
            </w:tr>
            <w:tr w:rsidR="00521424" w:rsidRPr="00B82646" w14:paraId="35DEA26E" w14:textId="77777777" w:rsidTr="009C745E">
              <w:tc>
                <w:tcPr>
                  <w:tcW w:w="1511" w:type="dxa"/>
                  <w:vAlign w:val="center"/>
                </w:tcPr>
                <w:p w14:paraId="778F6F24" w14:textId="77777777" w:rsidR="00521424" w:rsidRPr="00B82646" w:rsidRDefault="00521424" w:rsidP="009C745E">
                  <w:pPr>
                    <w:pStyle w:val="ListParagraph"/>
                    <w:spacing w:after="0" w:line="240" w:lineRule="auto"/>
                    <w:ind w:left="0"/>
                    <w:jc w:val="both"/>
                    <w:rPr>
                      <w:rFonts w:ascii="Arial" w:eastAsia="Arial" w:hAnsi="Arial" w:cs="Arial"/>
                      <w:color w:val="0070C0"/>
                      <w:sz w:val="16"/>
                      <w:szCs w:val="16"/>
                    </w:rPr>
                  </w:pPr>
                  <w:r w:rsidRPr="00B82646">
                    <w:rPr>
                      <w:rFonts w:ascii="Arial" w:eastAsia="Arial" w:hAnsi="Arial" w:cs="Arial"/>
                      <w:color w:val="0070C0"/>
                      <w:sz w:val="16"/>
                      <w:szCs w:val="16"/>
                    </w:rPr>
                    <w:t>Siquijor</w:t>
                  </w:r>
                </w:p>
              </w:tc>
              <w:tc>
                <w:tcPr>
                  <w:tcW w:w="1511" w:type="dxa"/>
                  <w:vAlign w:val="center"/>
                </w:tcPr>
                <w:p w14:paraId="54A7ACD1"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28,126</w:t>
                  </w:r>
                </w:p>
              </w:tc>
              <w:tc>
                <w:tcPr>
                  <w:tcW w:w="1511" w:type="dxa"/>
                  <w:vAlign w:val="center"/>
                </w:tcPr>
                <w:p w14:paraId="3F9DA7C4"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19,905</w:t>
                  </w:r>
                </w:p>
              </w:tc>
              <w:tc>
                <w:tcPr>
                  <w:tcW w:w="1511" w:type="dxa"/>
                  <w:vAlign w:val="center"/>
                </w:tcPr>
                <w:p w14:paraId="1E39DBE1"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70.76</w:t>
                  </w:r>
                </w:p>
              </w:tc>
              <w:tc>
                <w:tcPr>
                  <w:tcW w:w="1512" w:type="dxa"/>
                  <w:vAlign w:val="center"/>
                </w:tcPr>
                <w:p w14:paraId="2CB4F9C4"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104,586,000</w:t>
                  </w:r>
                </w:p>
              </w:tc>
            </w:tr>
            <w:tr w:rsidR="00521424" w:rsidRPr="00B82646" w14:paraId="06219F75" w14:textId="77777777" w:rsidTr="009C745E">
              <w:tc>
                <w:tcPr>
                  <w:tcW w:w="1511" w:type="dxa"/>
                  <w:vAlign w:val="center"/>
                </w:tcPr>
                <w:p w14:paraId="390A21B7" w14:textId="77777777" w:rsidR="00521424" w:rsidRPr="00B82646" w:rsidRDefault="00521424" w:rsidP="009C745E">
                  <w:pPr>
                    <w:pStyle w:val="ListParagraph"/>
                    <w:spacing w:after="0" w:line="240" w:lineRule="auto"/>
                    <w:ind w:left="0"/>
                    <w:jc w:val="both"/>
                    <w:rPr>
                      <w:rFonts w:ascii="Arial" w:eastAsia="Arial" w:hAnsi="Arial" w:cs="Arial"/>
                      <w:b/>
                      <w:color w:val="0070C0"/>
                      <w:sz w:val="16"/>
                      <w:szCs w:val="16"/>
                    </w:rPr>
                  </w:pPr>
                  <w:r w:rsidRPr="00B82646">
                    <w:rPr>
                      <w:rFonts w:ascii="Arial" w:eastAsia="Arial" w:hAnsi="Arial" w:cs="Arial"/>
                      <w:b/>
                      <w:color w:val="0070C0"/>
                      <w:sz w:val="16"/>
                      <w:szCs w:val="16"/>
                    </w:rPr>
                    <w:t>GRAND TOTAL</w:t>
                  </w:r>
                </w:p>
              </w:tc>
              <w:tc>
                <w:tcPr>
                  <w:tcW w:w="1511" w:type="dxa"/>
                  <w:vAlign w:val="center"/>
                </w:tcPr>
                <w:p w14:paraId="54BC3575"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1,346,754</w:t>
                  </w:r>
                </w:p>
              </w:tc>
              <w:tc>
                <w:tcPr>
                  <w:tcW w:w="1511" w:type="dxa"/>
                  <w:vAlign w:val="center"/>
                </w:tcPr>
                <w:p w14:paraId="535BAA63"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1,312,083</w:t>
                  </w:r>
                </w:p>
              </w:tc>
              <w:tc>
                <w:tcPr>
                  <w:tcW w:w="1511" w:type="dxa"/>
                  <w:vAlign w:val="center"/>
                </w:tcPr>
                <w:p w14:paraId="7EA46C7B"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98.07</w:t>
                  </w:r>
                </w:p>
              </w:tc>
              <w:tc>
                <w:tcPr>
                  <w:tcW w:w="1512" w:type="dxa"/>
                  <w:vAlign w:val="center"/>
                </w:tcPr>
                <w:p w14:paraId="04E2A6B2"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5,985,421,650</w:t>
                  </w:r>
                </w:p>
              </w:tc>
            </w:tr>
          </w:tbl>
          <w:p w14:paraId="52EF0619" w14:textId="77777777" w:rsidR="00521424" w:rsidRPr="00B82646"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p>
          <w:p w14:paraId="36C9C892" w14:textId="77777777" w:rsidR="00521424" w:rsidRPr="00B82646"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r w:rsidRPr="00B82646">
              <w:rPr>
                <w:rFonts w:ascii="Arial" w:eastAsia="Arial" w:hAnsi="Arial" w:cs="Arial"/>
                <w:b/>
                <w:color w:val="0070C0"/>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521424" w:rsidRPr="00B82646" w14:paraId="76D808E4" w14:textId="77777777" w:rsidTr="009C745E">
              <w:tc>
                <w:tcPr>
                  <w:tcW w:w="1436" w:type="dxa"/>
                  <w:vAlign w:val="center"/>
                </w:tcPr>
                <w:p w14:paraId="76205A8F" w14:textId="77777777" w:rsidR="00521424" w:rsidRPr="00B82646" w:rsidRDefault="00521424" w:rsidP="009C745E">
                  <w:pPr>
                    <w:pStyle w:val="ListParagraph"/>
                    <w:spacing w:after="0" w:line="240" w:lineRule="auto"/>
                    <w:ind w:left="0"/>
                    <w:jc w:val="center"/>
                    <w:rPr>
                      <w:rFonts w:ascii="Arial" w:eastAsia="Arial" w:hAnsi="Arial" w:cs="Arial"/>
                      <w:b/>
                      <w:color w:val="0070C0"/>
                      <w:sz w:val="16"/>
                      <w:szCs w:val="16"/>
                    </w:rPr>
                  </w:pPr>
                  <w:r w:rsidRPr="00B82646">
                    <w:rPr>
                      <w:rFonts w:ascii="Arial" w:eastAsia="Arial" w:hAnsi="Arial" w:cs="Arial"/>
                      <w:b/>
                      <w:color w:val="0070C0"/>
                      <w:sz w:val="16"/>
                      <w:szCs w:val="16"/>
                    </w:rPr>
                    <w:t>CATEGORY</w:t>
                  </w:r>
                </w:p>
              </w:tc>
              <w:tc>
                <w:tcPr>
                  <w:tcW w:w="1440" w:type="dxa"/>
                  <w:vAlign w:val="center"/>
                </w:tcPr>
                <w:p w14:paraId="523F11C4" w14:textId="77777777" w:rsidR="00521424" w:rsidRPr="00B82646" w:rsidRDefault="00521424" w:rsidP="009C745E">
                  <w:pPr>
                    <w:pStyle w:val="ListParagraph"/>
                    <w:spacing w:after="0" w:line="240" w:lineRule="auto"/>
                    <w:ind w:left="0"/>
                    <w:jc w:val="center"/>
                    <w:rPr>
                      <w:rFonts w:ascii="Arial" w:eastAsia="Arial" w:hAnsi="Arial" w:cs="Arial"/>
                      <w:b/>
                      <w:color w:val="0070C0"/>
                      <w:sz w:val="16"/>
                      <w:szCs w:val="16"/>
                    </w:rPr>
                  </w:pPr>
                  <w:r w:rsidRPr="00B82646">
                    <w:rPr>
                      <w:rFonts w:ascii="Arial" w:eastAsia="Arial" w:hAnsi="Arial" w:cs="Arial"/>
                      <w:b/>
                      <w:color w:val="0070C0"/>
                      <w:sz w:val="16"/>
                      <w:szCs w:val="16"/>
                    </w:rPr>
                    <w:t>CLEANLIST</w:t>
                  </w:r>
                </w:p>
              </w:tc>
              <w:tc>
                <w:tcPr>
                  <w:tcW w:w="1440" w:type="dxa"/>
                  <w:vAlign w:val="center"/>
                </w:tcPr>
                <w:p w14:paraId="589962BE" w14:textId="77777777" w:rsidR="00521424" w:rsidRPr="00B82646" w:rsidRDefault="00521424" w:rsidP="009C745E">
                  <w:pPr>
                    <w:pStyle w:val="ListParagraph"/>
                    <w:spacing w:after="0" w:line="240" w:lineRule="auto"/>
                    <w:ind w:left="0"/>
                    <w:jc w:val="center"/>
                    <w:rPr>
                      <w:rFonts w:ascii="Arial" w:eastAsia="Arial" w:hAnsi="Arial" w:cs="Arial"/>
                      <w:b/>
                      <w:color w:val="0070C0"/>
                      <w:sz w:val="16"/>
                      <w:szCs w:val="16"/>
                    </w:rPr>
                  </w:pPr>
                  <w:r w:rsidRPr="00B82646">
                    <w:rPr>
                      <w:rFonts w:ascii="Arial" w:eastAsia="Arial" w:hAnsi="Arial" w:cs="Arial"/>
                      <w:b/>
                      <w:color w:val="0070C0"/>
                      <w:sz w:val="16"/>
                      <w:szCs w:val="16"/>
                    </w:rPr>
                    <w:t>ACTUAL BENES PAID</w:t>
                  </w:r>
                </w:p>
              </w:tc>
              <w:tc>
                <w:tcPr>
                  <w:tcW w:w="1371" w:type="dxa"/>
                  <w:vAlign w:val="center"/>
                </w:tcPr>
                <w:p w14:paraId="0F6E0B5D" w14:textId="77777777" w:rsidR="00521424" w:rsidRPr="00B82646" w:rsidRDefault="00521424" w:rsidP="009C745E">
                  <w:pPr>
                    <w:pStyle w:val="ListParagraph"/>
                    <w:spacing w:after="0" w:line="240" w:lineRule="auto"/>
                    <w:ind w:left="0"/>
                    <w:jc w:val="center"/>
                    <w:rPr>
                      <w:rFonts w:ascii="Arial" w:eastAsia="Arial" w:hAnsi="Arial" w:cs="Arial"/>
                      <w:b/>
                      <w:color w:val="0070C0"/>
                      <w:sz w:val="16"/>
                      <w:szCs w:val="16"/>
                    </w:rPr>
                  </w:pPr>
                  <w:r w:rsidRPr="00B82646">
                    <w:rPr>
                      <w:rFonts w:ascii="Arial" w:eastAsia="Arial" w:hAnsi="Arial" w:cs="Arial"/>
                      <w:b/>
                      <w:color w:val="0070C0"/>
                      <w:sz w:val="16"/>
                      <w:szCs w:val="16"/>
                    </w:rPr>
                    <w:t>%</w:t>
                  </w:r>
                </w:p>
              </w:tc>
              <w:tc>
                <w:tcPr>
                  <w:tcW w:w="1509" w:type="dxa"/>
                  <w:vAlign w:val="center"/>
                </w:tcPr>
                <w:p w14:paraId="0BB69753" w14:textId="77777777" w:rsidR="00521424" w:rsidRPr="00B82646" w:rsidRDefault="00521424" w:rsidP="009C745E">
                  <w:pPr>
                    <w:pStyle w:val="ListParagraph"/>
                    <w:spacing w:after="0" w:line="240" w:lineRule="auto"/>
                    <w:ind w:left="0"/>
                    <w:jc w:val="center"/>
                    <w:rPr>
                      <w:rFonts w:ascii="Arial" w:eastAsia="Arial" w:hAnsi="Arial" w:cs="Arial"/>
                      <w:b/>
                      <w:color w:val="0070C0"/>
                      <w:sz w:val="16"/>
                      <w:szCs w:val="16"/>
                    </w:rPr>
                  </w:pPr>
                  <w:r w:rsidRPr="00B82646">
                    <w:rPr>
                      <w:rFonts w:ascii="Arial" w:eastAsia="Arial" w:hAnsi="Arial" w:cs="Arial"/>
                      <w:b/>
                      <w:color w:val="0070C0"/>
                      <w:sz w:val="16"/>
                      <w:szCs w:val="16"/>
                    </w:rPr>
                    <w:t>AMOUNT</w:t>
                  </w:r>
                </w:p>
              </w:tc>
            </w:tr>
            <w:tr w:rsidR="00521424" w:rsidRPr="00B82646" w14:paraId="402E6280" w14:textId="77777777" w:rsidTr="009C745E">
              <w:tc>
                <w:tcPr>
                  <w:tcW w:w="1436" w:type="dxa"/>
                  <w:vAlign w:val="center"/>
                </w:tcPr>
                <w:p w14:paraId="58DA0671" w14:textId="77777777" w:rsidR="00521424" w:rsidRPr="00B82646" w:rsidRDefault="00521424" w:rsidP="009C745E">
                  <w:pPr>
                    <w:pStyle w:val="ListParagraph"/>
                    <w:spacing w:after="0" w:line="240" w:lineRule="auto"/>
                    <w:ind w:left="0"/>
                    <w:rPr>
                      <w:rFonts w:ascii="Arial" w:eastAsia="Arial" w:hAnsi="Arial" w:cs="Arial"/>
                      <w:b/>
                      <w:color w:val="0070C0"/>
                      <w:sz w:val="16"/>
                      <w:szCs w:val="16"/>
                    </w:rPr>
                  </w:pPr>
                  <w:r w:rsidRPr="00B82646">
                    <w:rPr>
                      <w:rFonts w:ascii="Arial" w:eastAsia="Arial" w:hAnsi="Arial" w:cs="Arial"/>
                      <w:b/>
                      <w:color w:val="0070C0"/>
                      <w:sz w:val="16"/>
                      <w:szCs w:val="16"/>
                    </w:rPr>
                    <w:t>4Ps (Cebu)</w:t>
                  </w:r>
                </w:p>
              </w:tc>
              <w:tc>
                <w:tcPr>
                  <w:tcW w:w="1440" w:type="dxa"/>
                  <w:vAlign w:val="center"/>
                </w:tcPr>
                <w:p w14:paraId="3F360161"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149,542</w:t>
                  </w:r>
                </w:p>
              </w:tc>
              <w:tc>
                <w:tcPr>
                  <w:tcW w:w="1440" w:type="dxa"/>
                  <w:vAlign w:val="center"/>
                </w:tcPr>
                <w:p w14:paraId="15DFC866"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149,431</w:t>
                  </w:r>
                </w:p>
              </w:tc>
              <w:tc>
                <w:tcPr>
                  <w:tcW w:w="1371" w:type="dxa"/>
                  <w:vAlign w:val="center"/>
                </w:tcPr>
                <w:p w14:paraId="4517A295"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99.92</w:t>
                  </w:r>
                </w:p>
              </w:tc>
              <w:tc>
                <w:tcPr>
                  <w:tcW w:w="1509" w:type="dxa"/>
                  <w:vAlign w:val="center"/>
                </w:tcPr>
                <w:p w14:paraId="36C50A71"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694,854,150</w:t>
                  </w:r>
                </w:p>
              </w:tc>
            </w:tr>
            <w:tr w:rsidR="00521424" w:rsidRPr="00B82646" w14:paraId="0694A75E" w14:textId="77777777" w:rsidTr="009C745E">
              <w:tc>
                <w:tcPr>
                  <w:tcW w:w="1436" w:type="dxa"/>
                  <w:vAlign w:val="center"/>
                </w:tcPr>
                <w:p w14:paraId="4E858CFC" w14:textId="77777777" w:rsidR="00521424" w:rsidRPr="00B82646" w:rsidRDefault="00521424" w:rsidP="009C745E">
                  <w:pPr>
                    <w:pStyle w:val="ListParagraph"/>
                    <w:spacing w:after="0" w:line="240" w:lineRule="auto"/>
                    <w:ind w:left="0"/>
                    <w:rPr>
                      <w:rFonts w:ascii="Arial" w:eastAsia="Arial" w:hAnsi="Arial" w:cs="Arial"/>
                      <w:b/>
                      <w:color w:val="0070C0"/>
                      <w:sz w:val="16"/>
                      <w:szCs w:val="16"/>
                    </w:rPr>
                  </w:pPr>
                  <w:r w:rsidRPr="00B82646">
                    <w:rPr>
                      <w:rFonts w:ascii="Arial" w:eastAsia="Arial" w:hAnsi="Arial" w:cs="Arial"/>
                      <w:b/>
                      <w:color w:val="0070C0"/>
                      <w:sz w:val="16"/>
                      <w:szCs w:val="16"/>
                    </w:rPr>
                    <w:t>Non-4Ps</w:t>
                  </w:r>
                </w:p>
              </w:tc>
              <w:tc>
                <w:tcPr>
                  <w:tcW w:w="1440" w:type="dxa"/>
                  <w:vAlign w:val="center"/>
                </w:tcPr>
                <w:p w14:paraId="747E7A22"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662,202</w:t>
                  </w:r>
                </w:p>
              </w:tc>
              <w:tc>
                <w:tcPr>
                  <w:tcW w:w="1440" w:type="dxa"/>
                  <w:vAlign w:val="center"/>
                </w:tcPr>
                <w:p w14:paraId="33205B58"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577,208</w:t>
                  </w:r>
                </w:p>
              </w:tc>
              <w:tc>
                <w:tcPr>
                  <w:tcW w:w="1371" w:type="dxa"/>
                  <w:vAlign w:val="center"/>
                </w:tcPr>
                <w:p w14:paraId="7B5D1582"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87.16</w:t>
                  </w:r>
                </w:p>
              </w:tc>
              <w:tc>
                <w:tcPr>
                  <w:tcW w:w="1509" w:type="dxa"/>
                  <w:vAlign w:val="center"/>
                </w:tcPr>
                <w:p w14:paraId="3D0F1490"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b/>
                      <w:color w:val="0070C0"/>
                      <w:sz w:val="16"/>
                      <w:szCs w:val="16"/>
                    </w:rPr>
                    <w:t>3,830,496,000</w:t>
                  </w:r>
                </w:p>
              </w:tc>
            </w:tr>
            <w:tr w:rsidR="00521424" w:rsidRPr="00B82646" w14:paraId="07B1E7B0" w14:textId="77777777" w:rsidTr="009C745E">
              <w:tc>
                <w:tcPr>
                  <w:tcW w:w="1436" w:type="dxa"/>
                  <w:vAlign w:val="center"/>
                </w:tcPr>
                <w:p w14:paraId="0FE56677" w14:textId="77777777" w:rsidR="00521424" w:rsidRPr="00B82646" w:rsidRDefault="00521424" w:rsidP="009C745E">
                  <w:pPr>
                    <w:pStyle w:val="ListParagraph"/>
                    <w:spacing w:after="0" w:line="240" w:lineRule="auto"/>
                    <w:ind w:left="0"/>
                    <w:rPr>
                      <w:rFonts w:ascii="Arial" w:eastAsia="Arial" w:hAnsi="Arial" w:cs="Arial"/>
                      <w:color w:val="0070C0"/>
                      <w:sz w:val="16"/>
                      <w:szCs w:val="16"/>
                    </w:rPr>
                  </w:pPr>
                  <w:r w:rsidRPr="00B82646">
                    <w:rPr>
                      <w:rFonts w:ascii="Arial" w:eastAsia="Arial" w:hAnsi="Arial" w:cs="Arial"/>
                      <w:color w:val="0070C0"/>
                      <w:sz w:val="16"/>
                      <w:szCs w:val="16"/>
                    </w:rPr>
                    <w:t>Waitlisted (Non-ECQ)</w:t>
                  </w:r>
                </w:p>
              </w:tc>
              <w:tc>
                <w:tcPr>
                  <w:tcW w:w="1440" w:type="dxa"/>
                  <w:vAlign w:val="center"/>
                </w:tcPr>
                <w:p w14:paraId="6E98A83D"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24,453</w:t>
                  </w:r>
                </w:p>
              </w:tc>
              <w:tc>
                <w:tcPr>
                  <w:tcW w:w="1440" w:type="dxa"/>
                  <w:vAlign w:val="center"/>
                </w:tcPr>
                <w:p w14:paraId="717B1129"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20,971</w:t>
                  </w:r>
                </w:p>
              </w:tc>
              <w:tc>
                <w:tcPr>
                  <w:tcW w:w="1371" w:type="dxa"/>
                  <w:vAlign w:val="center"/>
                </w:tcPr>
                <w:p w14:paraId="194E4C68"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85.76</w:t>
                  </w:r>
                </w:p>
              </w:tc>
              <w:tc>
                <w:tcPr>
                  <w:tcW w:w="1509" w:type="dxa"/>
                  <w:vAlign w:val="center"/>
                </w:tcPr>
                <w:p w14:paraId="6BD5E4A8"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251,652,000</w:t>
                  </w:r>
                </w:p>
              </w:tc>
            </w:tr>
            <w:tr w:rsidR="00521424" w:rsidRPr="00B82646" w14:paraId="0DD0E224" w14:textId="77777777" w:rsidTr="009C745E">
              <w:tc>
                <w:tcPr>
                  <w:tcW w:w="1436" w:type="dxa"/>
                  <w:vAlign w:val="center"/>
                </w:tcPr>
                <w:p w14:paraId="4F11F8B8" w14:textId="77777777" w:rsidR="00521424" w:rsidRPr="00B82646" w:rsidRDefault="00521424" w:rsidP="009C745E">
                  <w:pPr>
                    <w:pStyle w:val="ListParagraph"/>
                    <w:spacing w:after="0" w:line="240" w:lineRule="auto"/>
                    <w:ind w:left="0"/>
                    <w:rPr>
                      <w:rFonts w:ascii="Arial" w:eastAsia="Arial" w:hAnsi="Arial" w:cs="Arial"/>
                      <w:color w:val="0070C0"/>
                      <w:sz w:val="16"/>
                      <w:szCs w:val="16"/>
                    </w:rPr>
                  </w:pPr>
                  <w:r w:rsidRPr="00B82646">
                    <w:rPr>
                      <w:rFonts w:ascii="Arial" w:eastAsia="Arial" w:hAnsi="Arial" w:cs="Arial"/>
                      <w:color w:val="0070C0"/>
                      <w:sz w:val="16"/>
                      <w:szCs w:val="16"/>
                    </w:rPr>
                    <w:t>Waitlisted (Cebu)</w:t>
                  </w:r>
                </w:p>
              </w:tc>
              <w:tc>
                <w:tcPr>
                  <w:tcW w:w="1440" w:type="dxa"/>
                  <w:vAlign w:val="center"/>
                </w:tcPr>
                <w:p w14:paraId="7F7F8401"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110,214</w:t>
                  </w:r>
                </w:p>
              </w:tc>
              <w:tc>
                <w:tcPr>
                  <w:tcW w:w="1440" w:type="dxa"/>
                  <w:vAlign w:val="center"/>
                </w:tcPr>
                <w:p w14:paraId="59F82069"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98,852</w:t>
                  </w:r>
                </w:p>
              </w:tc>
              <w:tc>
                <w:tcPr>
                  <w:tcW w:w="1371" w:type="dxa"/>
                  <w:vAlign w:val="center"/>
                </w:tcPr>
                <w:p w14:paraId="1F003456"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89.69</w:t>
                  </w:r>
                </w:p>
              </w:tc>
              <w:tc>
                <w:tcPr>
                  <w:tcW w:w="1509" w:type="dxa"/>
                  <w:vAlign w:val="center"/>
                </w:tcPr>
                <w:p w14:paraId="65E49910"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1,186,200,000</w:t>
                  </w:r>
                </w:p>
              </w:tc>
            </w:tr>
            <w:tr w:rsidR="00521424" w:rsidRPr="00B82646" w14:paraId="4B59985B" w14:textId="77777777" w:rsidTr="009C745E">
              <w:tc>
                <w:tcPr>
                  <w:tcW w:w="1436" w:type="dxa"/>
                  <w:vAlign w:val="center"/>
                </w:tcPr>
                <w:p w14:paraId="21804510" w14:textId="77777777" w:rsidR="00521424" w:rsidRPr="00B82646" w:rsidRDefault="00521424" w:rsidP="009C745E">
                  <w:pPr>
                    <w:pStyle w:val="ListParagraph"/>
                    <w:spacing w:after="0" w:line="240" w:lineRule="auto"/>
                    <w:ind w:left="0"/>
                    <w:rPr>
                      <w:rFonts w:ascii="Arial" w:eastAsia="Arial" w:hAnsi="Arial" w:cs="Arial"/>
                      <w:b/>
                      <w:color w:val="0070C0"/>
                      <w:sz w:val="16"/>
                      <w:szCs w:val="16"/>
                    </w:rPr>
                  </w:pPr>
                  <w:r w:rsidRPr="00B82646">
                    <w:rPr>
                      <w:rFonts w:ascii="Arial" w:eastAsia="Arial" w:hAnsi="Arial" w:cs="Arial"/>
                      <w:color w:val="0070C0"/>
                      <w:sz w:val="16"/>
                      <w:szCs w:val="16"/>
                    </w:rPr>
                    <w:t>ECQ (Cebu)</w:t>
                  </w:r>
                </w:p>
              </w:tc>
              <w:tc>
                <w:tcPr>
                  <w:tcW w:w="1440" w:type="dxa"/>
                  <w:vAlign w:val="center"/>
                </w:tcPr>
                <w:p w14:paraId="50E64350"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color w:val="0070C0"/>
                      <w:sz w:val="16"/>
                      <w:szCs w:val="16"/>
                    </w:rPr>
                    <w:t>525,689</w:t>
                  </w:r>
                </w:p>
              </w:tc>
              <w:tc>
                <w:tcPr>
                  <w:tcW w:w="1440" w:type="dxa"/>
                  <w:vAlign w:val="center"/>
                </w:tcPr>
                <w:p w14:paraId="2CB13F5C"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color w:val="0070C0"/>
                      <w:sz w:val="16"/>
                      <w:szCs w:val="16"/>
                    </w:rPr>
                    <w:t>455,946</w:t>
                  </w:r>
                </w:p>
              </w:tc>
              <w:tc>
                <w:tcPr>
                  <w:tcW w:w="1371" w:type="dxa"/>
                  <w:vAlign w:val="center"/>
                </w:tcPr>
                <w:p w14:paraId="26D88A75"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color w:val="0070C0"/>
                      <w:sz w:val="16"/>
                      <w:szCs w:val="16"/>
                    </w:rPr>
                    <w:t>86.73</w:t>
                  </w:r>
                </w:p>
              </w:tc>
              <w:tc>
                <w:tcPr>
                  <w:tcW w:w="1509" w:type="dxa"/>
                  <w:vAlign w:val="center"/>
                </w:tcPr>
                <w:p w14:paraId="5C4482C5" w14:textId="77777777" w:rsidR="00521424" w:rsidRPr="00B82646" w:rsidRDefault="00521424" w:rsidP="009C745E">
                  <w:pPr>
                    <w:pStyle w:val="ListParagraph"/>
                    <w:spacing w:after="0" w:line="240" w:lineRule="auto"/>
                    <w:ind w:left="0"/>
                    <w:jc w:val="right"/>
                    <w:rPr>
                      <w:rFonts w:ascii="Arial" w:eastAsia="Arial" w:hAnsi="Arial" w:cs="Arial"/>
                      <w:b/>
                      <w:color w:val="0070C0"/>
                      <w:sz w:val="16"/>
                      <w:szCs w:val="16"/>
                    </w:rPr>
                  </w:pPr>
                  <w:r w:rsidRPr="00B82646">
                    <w:rPr>
                      <w:rFonts w:ascii="Arial" w:eastAsia="Arial" w:hAnsi="Arial" w:cs="Arial"/>
                      <w:color w:val="0070C0"/>
                      <w:sz w:val="16"/>
                      <w:szCs w:val="16"/>
                    </w:rPr>
                    <w:t>2,375,676,000</w:t>
                  </w:r>
                </w:p>
              </w:tc>
            </w:tr>
            <w:tr w:rsidR="00521424" w:rsidRPr="00B82646" w14:paraId="2C1FE130" w14:textId="77777777" w:rsidTr="009C745E">
              <w:tc>
                <w:tcPr>
                  <w:tcW w:w="1436" w:type="dxa"/>
                  <w:vAlign w:val="center"/>
                </w:tcPr>
                <w:p w14:paraId="4736BE43" w14:textId="77777777" w:rsidR="00521424" w:rsidRPr="00B82646" w:rsidRDefault="00521424" w:rsidP="009C745E">
                  <w:pPr>
                    <w:pStyle w:val="ListParagraph"/>
                    <w:spacing w:after="0" w:line="240" w:lineRule="auto"/>
                    <w:ind w:left="0"/>
                    <w:rPr>
                      <w:rFonts w:ascii="Arial" w:eastAsia="Arial" w:hAnsi="Arial" w:cs="Arial"/>
                      <w:color w:val="0070C0"/>
                      <w:sz w:val="16"/>
                      <w:szCs w:val="16"/>
                    </w:rPr>
                  </w:pPr>
                  <w:r w:rsidRPr="00B82646">
                    <w:rPr>
                      <w:rFonts w:ascii="Arial" w:eastAsia="Arial" w:hAnsi="Arial" w:cs="Arial"/>
                      <w:color w:val="0070C0"/>
                      <w:sz w:val="16"/>
                      <w:szCs w:val="16"/>
                    </w:rPr>
                    <w:t>LTFRB Drivers</w:t>
                  </w:r>
                </w:p>
              </w:tc>
              <w:tc>
                <w:tcPr>
                  <w:tcW w:w="1440" w:type="dxa"/>
                  <w:vAlign w:val="center"/>
                </w:tcPr>
                <w:p w14:paraId="1A2DFD10"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1,846</w:t>
                  </w:r>
                </w:p>
              </w:tc>
              <w:tc>
                <w:tcPr>
                  <w:tcW w:w="1440" w:type="dxa"/>
                  <w:vAlign w:val="center"/>
                </w:tcPr>
                <w:p w14:paraId="715217CA"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1,439</w:t>
                  </w:r>
                </w:p>
              </w:tc>
              <w:tc>
                <w:tcPr>
                  <w:tcW w:w="1371" w:type="dxa"/>
                  <w:vAlign w:val="center"/>
                </w:tcPr>
                <w:p w14:paraId="75679D6F"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77.95</w:t>
                  </w:r>
                </w:p>
              </w:tc>
              <w:tc>
                <w:tcPr>
                  <w:tcW w:w="1509" w:type="dxa"/>
                  <w:vAlign w:val="center"/>
                </w:tcPr>
                <w:p w14:paraId="230FB1AC"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color w:val="0070C0"/>
                      <w:sz w:val="16"/>
                      <w:szCs w:val="16"/>
                    </w:rPr>
                    <w:t>16,968,000</w:t>
                  </w:r>
                </w:p>
              </w:tc>
            </w:tr>
            <w:tr w:rsidR="00521424" w:rsidRPr="00B82646" w14:paraId="554EE01C" w14:textId="77777777" w:rsidTr="009C745E">
              <w:tc>
                <w:tcPr>
                  <w:tcW w:w="1436" w:type="dxa"/>
                  <w:vAlign w:val="center"/>
                </w:tcPr>
                <w:p w14:paraId="5E0EAFC6" w14:textId="77777777" w:rsidR="00521424" w:rsidRPr="00B82646" w:rsidRDefault="00521424" w:rsidP="009C745E">
                  <w:pPr>
                    <w:pStyle w:val="ListParagraph"/>
                    <w:spacing w:after="0" w:line="240" w:lineRule="auto"/>
                    <w:ind w:left="0"/>
                    <w:rPr>
                      <w:rFonts w:ascii="Arial" w:eastAsia="Arial" w:hAnsi="Arial" w:cs="Arial"/>
                      <w:color w:val="0070C0"/>
                      <w:sz w:val="16"/>
                      <w:szCs w:val="16"/>
                    </w:rPr>
                  </w:pPr>
                  <w:r w:rsidRPr="00B82646">
                    <w:rPr>
                      <w:rFonts w:ascii="Arial" w:eastAsia="Arial" w:hAnsi="Arial" w:cs="Arial"/>
                      <w:b/>
                      <w:color w:val="0070C0"/>
                      <w:sz w:val="16"/>
                      <w:szCs w:val="16"/>
                    </w:rPr>
                    <w:t>GRAND TOTAL</w:t>
                  </w:r>
                </w:p>
              </w:tc>
              <w:tc>
                <w:tcPr>
                  <w:tcW w:w="1440" w:type="dxa"/>
                  <w:vAlign w:val="center"/>
                </w:tcPr>
                <w:p w14:paraId="747A27C0"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b/>
                      <w:color w:val="0070C0"/>
                      <w:sz w:val="16"/>
                      <w:szCs w:val="16"/>
                    </w:rPr>
                    <w:t>897,474</w:t>
                  </w:r>
                </w:p>
              </w:tc>
              <w:tc>
                <w:tcPr>
                  <w:tcW w:w="1440" w:type="dxa"/>
                  <w:vAlign w:val="center"/>
                </w:tcPr>
                <w:p w14:paraId="0D53F560"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b/>
                      <w:color w:val="0070C0"/>
                      <w:sz w:val="16"/>
                      <w:szCs w:val="16"/>
                    </w:rPr>
                    <w:t>726,639</w:t>
                  </w:r>
                </w:p>
              </w:tc>
              <w:tc>
                <w:tcPr>
                  <w:tcW w:w="1371" w:type="dxa"/>
                  <w:vAlign w:val="center"/>
                </w:tcPr>
                <w:p w14:paraId="68F92AD4"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b/>
                      <w:color w:val="0070C0"/>
                      <w:sz w:val="16"/>
                      <w:szCs w:val="16"/>
                    </w:rPr>
                    <w:t>93.54</w:t>
                  </w:r>
                </w:p>
              </w:tc>
              <w:tc>
                <w:tcPr>
                  <w:tcW w:w="1509" w:type="dxa"/>
                  <w:vAlign w:val="center"/>
                </w:tcPr>
                <w:p w14:paraId="39ED07BE" w14:textId="77777777" w:rsidR="00521424" w:rsidRPr="00B82646" w:rsidRDefault="00521424" w:rsidP="009C745E">
                  <w:pPr>
                    <w:pStyle w:val="ListParagraph"/>
                    <w:spacing w:after="0" w:line="240" w:lineRule="auto"/>
                    <w:ind w:left="0"/>
                    <w:jc w:val="right"/>
                    <w:rPr>
                      <w:rFonts w:ascii="Arial" w:eastAsia="Arial" w:hAnsi="Arial" w:cs="Arial"/>
                      <w:color w:val="0070C0"/>
                      <w:sz w:val="16"/>
                      <w:szCs w:val="16"/>
                    </w:rPr>
                  </w:pPr>
                  <w:r w:rsidRPr="00B82646">
                    <w:rPr>
                      <w:rFonts w:ascii="Arial" w:eastAsia="Arial" w:hAnsi="Arial" w:cs="Arial"/>
                      <w:b/>
                      <w:color w:val="0070C0"/>
                      <w:sz w:val="16"/>
                      <w:szCs w:val="16"/>
                    </w:rPr>
                    <w:t>4,525,350,150</w:t>
                  </w:r>
                </w:p>
              </w:tc>
            </w:tr>
          </w:tbl>
          <w:p w14:paraId="4DF87514" w14:textId="77777777" w:rsidR="00521424" w:rsidRPr="00B82646" w:rsidRDefault="00521424" w:rsidP="009C745E">
            <w:pPr>
              <w:pBdr>
                <w:top w:val="none" w:sz="0" w:space="0" w:color="000000"/>
                <w:bottom w:val="none" w:sz="0" w:space="0" w:color="000000"/>
              </w:pBdr>
              <w:spacing w:after="0" w:line="240" w:lineRule="auto"/>
              <w:jc w:val="both"/>
              <w:rPr>
                <w:rFonts w:ascii="Arial" w:eastAsia="Arial" w:hAnsi="Arial" w:cs="Arial"/>
                <w:color w:val="0070C0"/>
                <w:sz w:val="20"/>
                <w:szCs w:val="19"/>
              </w:rPr>
            </w:pPr>
          </w:p>
        </w:tc>
      </w:tr>
    </w:tbl>
    <w:p w14:paraId="3A249F00" w14:textId="77777777" w:rsidR="00521424" w:rsidRPr="000B3A76" w:rsidRDefault="00521424" w:rsidP="00521424">
      <w:pPr>
        <w:spacing w:after="0" w:line="240" w:lineRule="auto"/>
        <w:contextualSpacing/>
        <w:rPr>
          <w:rFonts w:ascii="Arial" w:eastAsia="Arial" w:hAnsi="Arial" w:cs="Arial"/>
          <w:b/>
          <w:sz w:val="24"/>
          <w:szCs w:val="24"/>
        </w:rPr>
      </w:pPr>
    </w:p>
    <w:p w14:paraId="29F49832" w14:textId="77777777"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668AB955" w:rsidR="00521424" w:rsidRPr="005C5F27" w:rsidRDefault="00DA69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19"/>
              </w:rPr>
            </w:pPr>
            <w:r w:rsidRPr="005C5F27">
              <w:rPr>
                <w:rFonts w:ascii="Arial" w:eastAsia="Arial" w:hAnsi="Arial" w:cs="Arial"/>
                <w:color w:val="0070C0"/>
                <w:sz w:val="20"/>
                <w:szCs w:val="19"/>
              </w:rPr>
              <w:t>0</w:t>
            </w:r>
            <w:r w:rsidR="005C5F27" w:rsidRPr="005C5F27">
              <w:rPr>
                <w:rFonts w:ascii="Arial" w:eastAsia="Arial" w:hAnsi="Arial" w:cs="Arial"/>
                <w:color w:val="0070C0"/>
                <w:sz w:val="20"/>
                <w:szCs w:val="19"/>
              </w:rPr>
              <w:t>7</w:t>
            </w:r>
            <w:r w:rsidRPr="005C5F27">
              <w:rPr>
                <w:rFonts w:ascii="Arial" w:eastAsia="Arial" w:hAnsi="Arial" w:cs="Arial"/>
                <w:color w:val="0070C0"/>
                <w:sz w:val="20"/>
                <w:szCs w:val="19"/>
              </w:rPr>
              <w:t xml:space="preserve"> </w:t>
            </w:r>
            <w:r w:rsidR="00521424" w:rsidRPr="005C5F27">
              <w:rPr>
                <w:rFonts w:ascii="Arial" w:eastAsia="Arial" w:hAnsi="Arial" w:cs="Arial"/>
                <w:color w:val="0070C0"/>
                <w:sz w:val="20"/>
                <w:szCs w:val="19"/>
              </w:rPr>
              <w:t>December 2020</w:t>
            </w:r>
          </w:p>
        </w:tc>
        <w:tc>
          <w:tcPr>
            <w:tcW w:w="7830" w:type="dxa"/>
          </w:tcPr>
          <w:p w14:paraId="41FB6813" w14:textId="77777777" w:rsidR="00DA6962" w:rsidRPr="005C5F27"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5C5F27">
              <w:rPr>
                <w:rFonts w:ascii="Arial" w:eastAsia="Arial" w:hAnsi="Arial" w:cs="Arial"/>
                <w:color w:val="0070C0"/>
                <w:sz w:val="20"/>
                <w:szCs w:val="19"/>
              </w:rPr>
              <w:t xml:space="preserve">DSWD-FO VIII DRMD provided a total of </w:t>
            </w:r>
            <w:r w:rsidRPr="005C5F27">
              <w:rPr>
                <w:rFonts w:ascii="Arial" w:eastAsia="Arial" w:hAnsi="Arial" w:cs="Arial"/>
                <w:b/>
                <w:color w:val="0070C0"/>
                <w:sz w:val="20"/>
                <w:szCs w:val="19"/>
              </w:rPr>
              <w:t xml:space="preserve">₱13,310,675.54 </w:t>
            </w:r>
            <w:r w:rsidRPr="005C5F27">
              <w:rPr>
                <w:rFonts w:ascii="Arial" w:eastAsia="Arial" w:hAnsi="Arial" w:cs="Arial"/>
                <w:color w:val="0070C0"/>
                <w:sz w:val="20"/>
                <w:szCs w:val="19"/>
              </w:rPr>
              <w:t>worth of assistance</w:t>
            </w:r>
            <w:r w:rsidRPr="005C5F27">
              <w:rPr>
                <w:rFonts w:ascii="Arial" w:eastAsia="Arial" w:hAnsi="Arial" w:cs="Arial"/>
                <w:b/>
                <w:color w:val="0070C0"/>
                <w:sz w:val="20"/>
                <w:szCs w:val="19"/>
              </w:rPr>
              <w:t xml:space="preserve"> </w:t>
            </w:r>
            <w:r w:rsidRPr="005C5F27">
              <w:rPr>
                <w:rFonts w:ascii="Arial" w:eastAsia="Arial" w:hAnsi="Arial" w:cs="Arial"/>
                <w:color w:val="0070C0"/>
                <w:sz w:val="20"/>
                <w:szCs w:val="19"/>
              </w:rPr>
              <w:t xml:space="preserve">to </w:t>
            </w:r>
            <w:r w:rsidRPr="005C5F27">
              <w:rPr>
                <w:rFonts w:ascii="Arial" w:eastAsia="Arial" w:hAnsi="Arial" w:cs="Arial"/>
                <w:b/>
                <w:color w:val="0070C0"/>
                <w:sz w:val="20"/>
                <w:szCs w:val="19"/>
              </w:rPr>
              <w:t xml:space="preserve">17 stranded sale representatives </w:t>
            </w:r>
            <w:r w:rsidRPr="005C5F27">
              <w:rPr>
                <w:rFonts w:ascii="Arial" w:eastAsia="Arial" w:hAnsi="Arial" w:cs="Arial"/>
                <w:color w:val="0070C0"/>
                <w:sz w:val="20"/>
                <w:szCs w:val="19"/>
              </w:rPr>
              <w:t xml:space="preserve">and eight </w:t>
            </w:r>
            <w:r w:rsidRPr="005C5F27">
              <w:rPr>
                <w:rFonts w:ascii="Arial" w:eastAsia="Arial" w:hAnsi="Arial" w:cs="Arial"/>
                <w:b/>
                <w:color w:val="0070C0"/>
                <w:sz w:val="20"/>
                <w:szCs w:val="19"/>
              </w:rPr>
              <w:t>(8) bus drivers (HTIs);</w:t>
            </w:r>
            <w:r w:rsidRPr="005C5F27">
              <w:rPr>
                <w:rFonts w:ascii="Arial" w:eastAsia="Arial" w:hAnsi="Arial" w:cs="Arial"/>
                <w:color w:val="0070C0"/>
                <w:sz w:val="20"/>
                <w:szCs w:val="19"/>
              </w:rPr>
              <w:t xml:space="preserve"> and</w:t>
            </w:r>
            <w:r w:rsidRPr="005C5F27">
              <w:rPr>
                <w:rFonts w:ascii="Arial" w:eastAsia="Arial" w:hAnsi="Arial" w:cs="Arial"/>
                <w:b/>
                <w:color w:val="0070C0"/>
                <w:sz w:val="20"/>
                <w:szCs w:val="19"/>
              </w:rPr>
              <w:t xml:space="preserve"> 25,480 families </w:t>
            </w:r>
            <w:r w:rsidRPr="005C5F27">
              <w:rPr>
                <w:rFonts w:ascii="Arial" w:eastAsia="Arial" w:hAnsi="Arial" w:cs="Arial"/>
                <w:color w:val="0070C0"/>
                <w:sz w:val="20"/>
                <w:szCs w:val="19"/>
              </w:rPr>
              <w:t>in which 815 are LSIs.</w:t>
            </w:r>
          </w:p>
          <w:p w14:paraId="04D17FAB" w14:textId="528135D7" w:rsidR="00521424" w:rsidRPr="005C5F27"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5C5F27">
              <w:rPr>
                <w:rFonts w:ascii="Arial" w:eastAsia="Arial" w:hAnsi="Arial" w:cs="Arial"/>
                <w:color w:val="0070C0"/>
                <w:sz w:val="20"/>
                <w:szCs w:val="19"/>
              </w:rPr>
              <w:lastRenderedPageBreak/>
              <w:t xml:space="preserve">DSWD-FO VIII through its Crisis Intervention Unit (CIU) provided assistance to </w:t>
            </w:r>
            <w:r w:rsidR="00DA6962" w:rsidRPr="005C5F27">
              <w:rPr>
                <w:rFonts w:ascii="Arial" w:eastAsia="Arial" w:hAnsi="Arial" w:cs="Arial"/>
                <w:b/>
                <w:color w:val="0070C0"/>
                <w:sz w:val="20"/>
                <w:szCs w:val="19"/>
              </w:rPr>
              <w:t xml:space="preserve">21,179 </w:t>
            </w:r>
            <w:r w:rsidRPr="005C5F27">
              <w:rPr>
                <w:rFonts w:ascii="Arial" w:eastAsia="Arial" w:hAnsi="Arial" w:cs="Arial"/>
                <w:b/>
                <w:color w:val="0070C0"/>
                <w:sz w:val="20"/>
                <w:szCs w:val="19"/>
              </w:rPr>
              <w:t>walk-in clients</w:t>
            </w:r>
            <w:r w:rsidRPr="005C5F27">
              <w:rPr>
                <w:rFonts w:ascii="Arial" w:eastAsia="Arial" w:hAnsi="Arial" w:cs="Arial"/>
                <w:color w:val="0070C0"/>
                <w:sz w:val="20"/>
                <w:szCs w:val="19"/>
              </w:rPr>
              <w:t xml:space="preserve"> amounting to </w:t>
            </w:r>
            <w:r w:rsidRPr="005C5F27">
              <w:rPr>
                <w:rFonts w:ascii="Arial" w:eastAsia="Arial" w:hAnsi="Arial" w:cs="Arial"/>
                <w:b/>
                <w:color w:val="0070C0"/>
                <w:sz w:val="20"/>
                <w:szCs w:val="19"/>
              </w:rPr>
              <w:t>₱</w:t>
            </w:r>
            <w:r w:rsidR="00DA6962" w:rsidRPr="005C5F27">
              <w:rPr>
                <w:rFonts w:ascii="Arial" w:eastAsia="Arial" w:hAnsi="Arial" w:cs="Arial"/>
                <w:b/>
                <w:color w:val="0070C0"/>
                <w:sz w:val="20"/>
                <w:szCs w:val="19"/>
              </w:rPr>
              <w:t>104,711,366.13</w:t>
            </w:r>
            <w:r w:rsidRPr="005C5F27">
              <w:rPr>
                <w:rFonts w:ascii="Arial" w:eastAsia="Arial" w:hAnsi="Arial" w:cs="Arial"/>
                <w:b/>
                <w:color w:val="0070C0"/>
                <w:sz w:val="20"/>
                <w:szCs w:val="19"/>
              </w:rPr>
              <w:t>.</w:t>
            </w:r>
          </w:p>
          <w:p w14:paraId="741B82CF" w14:textId="77777777" w:rsidR="00521424" w:rsidRPr="005C5F27"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5C5F27">
              <w:rPr>
                <w:rFonts w:ascii="Arial" w:eastAsia="Arial" w:hAnsi="Arial" w:cs="Arial"/>
                <w:color w:val="0070C0"/>
                <w:sz w:val="20"/>
                <w:szCs w:val="19"/>
              </w:rPr>
              <w:t xml:space="preserve">The Social Pension Unit extended assistance to </w:t>
            </w:r>
            <w:r w:rsidRPr="005C5F27">
              <w:rPr>
                <w:rFonts w:ascii="Arial" w:eastAsia="Arial" w:hAnsi="Arial" w:cs="Arial"/>
                <w:b/>
                <w:bCs/>
                <w:color w:val="0070C0"/>
                <w:sz w:val="20"/>
                <w:szCs w:val="19"/>
              </w:rPr>
              <w:t>216,397 Senior Citizens</w:t>
            </w:r>
            <w:r w:rsidRPr="005C5F27">
              <w:rPr>
                <w:rFonts w:ascii="Arial" w:eastAsia="Arial" w:hAnsi="Arial" w:cs="Arial"/>
                <w:color w:val="0070C0"/>
                <w:sz w:val="20"/>
                <w:szCs w:val="19"/>
              </w:rPr>
              <w:t xml:space="preserve"> amounting to </w:t>
            </w:r>
            <w:r w:rsidRPr="005C5F27">
              <w:rPr>
                <w:rFonts w:ascii="Arial" w:eastAsia="Arial" w:hAnsi="Arial" w:cs="Arial"/>
                <w:b/>
                <w:bCs/>
                <w:color w:val="0070C0"/>
                <w:sz w:val="20"/>
                <w:szCs w:val="19"/>
              </w:rPr>
              <w:t xml:space="preserve">₱1,284,624,000.00; </w:t>
            </w:r>
            <w:r w:rsidRPr="005C5F27">
              <w:rPr>
                <w:rFonts w:ascii="Arial" w:eastAsia="Arial" w:hAnsi="Arial" w:cs="Arial"/>
                <w:color w:val="0070C0"/>
                <w:sz w:val="20"/>
                <w:szCs w:val="19"/>
              </w:rPr>
              <w:t>and</w:t>
            </w:r>
            <w:r w:rsidRPr="005C5F27">
              <w:rPr>
                <w:rFonts w:ascii="Arial" w:eastAsia="Arial" w:hAnsi="Arial" w:cs="Arial"/>
                <w:b/>
                <w:bCs/>
                <w:color w:val="0070C0"/>
                <w:sz w:val="20"/>
                <w:szCs w:val="19"/>
              </w:rPr>
              <w:t xml:space="preserve"> 29,264 Senior Citizens</w:t>
            </w:r>
            <w:r w:rsidRPr="005C5F27">
              <w:rPr>
                <w:rFonts w:ascii="Arial" w:eastAsia="Arial" w:hAnsi="Arial" w:cs="Arial"/>
                <w:color w:val="0070C0"/>
                <w:sz w:val="20"/>
                <w:szCs w:val="19"/>
              </w:rPr>
              <w:t xml:space="preserve"> amounting to </w:t>
            </w:r>
            <w:r w:rsidRPr="005C5F27">
              <w:rPr>
                <w:rFonts w:ascii="Arial" w:eastAsia="Arial" w:hAnsi="Arial" w:cs="Arial"/>
                <w:b/>
                <w:bCs/>
                <w:color w:val="0070C0"/>
                <w:sz w:val="20"/>
                <w:szCs w:val="19"/>
              </w:rPr>
              <w:t xml:space="preserve">₱173,937,000.00 </w:t>
            </w:r>
            <w:r w:rsidRPr="005C5F27">
              <w:rPr>
                <w:rFonts w:ascii="Arial" w:eastAsia="Arial" w:hAnsi="Arial" w:cs="Arial"/>
                <w:color w:val="0070C0"/>
                <w:sz w:val="20"/>
                <w:szCs w:val="19"/>
              </w:rPr>
              <w:t>for the year 2019 and 2020, respectively.</w:t>
            </w:r>
          </w:p>
          <w:p w14:paraId="5E76368B" w14:textId="77777777" w:rsidR="00521424" w:rsidRPr="005C5F27"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5C5F27">
              <w:rPr>
                <w:rFonts w:ascii="Arial" w:eastAsia="Arial" w:hAnsi="Arial" w:cs="Arial"/>
                <w:color w:val="0070C0"/>
                <w:sz w:val="20"/>
                <w:szCs w:val="19"/>
              </w:rPr>
              <w:t xml:space="preserve">The Sustainable Livelihood Program (SLP) of DSWD-FO VIII was able to extend assistance to </w:t>
            </w:r>
            <w:r w:rsidRPr="005C5F27">
              <w:rPr>
                <w:rFonts w:ascii="Arial" w:eastAsia="Arial" w:hAnsi="Arial" w:cs="Arial"/>
                <w:b/>
                <w:color w:val="0070C0"/>
                <w:sz w:val="20"/>
                <w:szCs w:val="19"/>
              </w:rPr>
              <w:t>170 beneficiaries</w:t>
            </w:r>
            <w:r w:rsidRPr="005C5F27">
              <w:rPr>
                <w:rFonts w:ascii="Arial" w:eastAsia="Arial" w:hAnsi="Arial" w:cs="Arial"/>
                <w:color w:val="0070C0"/>
                <w:sz w:val="20"/>
                <w:szCs w:val="19"/>
              </w:rPr>
              <w:t xml:space="preserve"> amounting to </w:t>
            </w:r>
            <w:r w:rsidRPr="005C5F27">
              <w:rPr>
                <w:rFonts w:ascii="Arial" w:eastAsia="Arial" w:hAnsi="Arial" w:cs="Arial"/>
                <w:b/>
                <w:color w:val="0070C0"/>
                <w:sz w:val="20"/>
                <w:szCs w:val="19"/>
              </w:rPr>
              <w:t>₱2,261,210.07</w:t>
            </w:r>
            <w:r w:rsidRPr="005C5F27">
              <w:rPr>
                <w:rFonts w:ascii="Arial" w:eastAsia="Arial" w:hAnsi="Arial" w:cs="Arial"/>
                <w:color w:val="0070C0"/>
                <w:sz w:val="20"/>
                <w:szCs w:val="19"/>
              </w:rPr>
              <w:t>.</w:t>
            </w:r>
          </w:p>
          <w:p w14:paraId="78176967" w14:textId="77777777" w:rsidR="00521424" w:rsidRPr="005C5F27"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5C5F27">
              <w:rPr>
                <w:rFonts w:ascii="Arial" w:eastAsia="Arial" w:hAnsi="Arial" w:cs="Arial"/>
                <w:color w:val="0070C0"/>
                <w:sz w:val="20"/>
                <w:szCs w:val="19"/>
              </w:rPr>
              <w:t>DSWD-FO VIII conducted an Emergency Meeting with Municipal Links.</w:t>
            </w:r>
          </w:p>
          <w:p w14:paraId="35339EBD" w14:textId="77777777" w:rsidR="00521424" w:rsidRPr="005C5F27"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p>
          <w:p w14:paraId="185D7821" w14:textId="77777777" w:rsidR="00521424" w:rsidRPr="005C5F27"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5C5F27">
              <w:rPr>
                <w:rFonts w:ascii="Arial" w:eastAsia="Arial" w:hAnsi="Arial" w:cs="Arial"/>
                <w:b/>
                <w:color w:val="0070C0"/>
                <w:sz w:val="20"/>
                <w:szCs w:val="19"/>
              </w:rPr>
              <w:t>Social Amelioration Program (SAP)</w:t>
            </w:r>
          </w:p>
          <w:p w14:paraId="54D637B2" w14:textId="2EAACAA0" w:rsidR="00521424" w:rsidRPr="005C5F27"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5C5F27">
              <w:rPr>
                <w:rFonts w:ascii="Arial" w:eastAsia="Arial" w:hAnsi="Arial" w:cs="Arial"/>
                <w:color w:val="0070C0"/>
                <w:sz w:val="20"/>
                <w:szCs w:val="19"/>
              </w:rPr>
              <w:t xml:space="preserve">DSWD-FO VIII through the Emergency Subsidy Program was able to extend assistance to </w:t>
            </w:r>
            <w:r w:rsidRPr="005C5F27">
              <w:rPr>
                <w:rFonts w:ascii="Arial" w:eastAsia="Arial" w:hAnsi="Arial" w:cs="Arial"/>
                <w:b/>
                <w:color w:val="0070C0"/>
                <w:sz w:val="20"/>
                <w:szCs w:val="19"/>
              </w:rPr>
              <w:t>1,</w:t>
            </w:r>
            <w:r w:rsidR="00D92DDC" w:rsidRPr="005C5F27">
              <w:rPr>
                <w:rFonts w:ascii="Arial" w:eastAsia="Arial" w:hAnsi="Arial" w:cs="Arial"/>
                <w:b/>
                <w:color w:val="0070C0"/>
                <w:sz w:val="20"/>
                <w:szCs w:val="19"/>
              </w:rPr>
              <w:t>352</w:t>
            </w:r>
            <w:r w:rsidRPr="005C5F27">
              <w:rPr>
                <w:rFonts w:ascii="Arial" w:eastAsia="Arial" w:hAnsi="Arial" w:cs="Arial"/>
                <w:b/>
                <w:color w:val="0070C0"/>
                <w:sz w:val="20"/>
                <w:szCs w:val="19"/>
              </w:rPr>
              <w:t xml:space="preserve"> beneficiaries</w:t>
            </w:r>
            <w:r w:rsidRPr="005C5F27">
              <w:rPr>
                <w:rFonts w:ascii="Arial" w:eastAsia="Arial" w:hAnsi="Arial" w:cs="Arial"/>
                <w:color w:val="0070C0"/>
                <w:sz w:val="20"/>
                <w:szCs w:val="19"/>
              </w:rPr>
              <w:t xml:space="preserve"> amounting to </w:t>
            </w:r>
            <w:r w:rsidRPr="005C5F27">
              <w:rPr>
                <w:rFonts w:ascii="Arial" w:eastAsia="Arial" w:hAnsi="Arial" w:cs="Arial"/>
                <w:b/>
                <w:bCs/>
                <w:color w:val="0070C0"/>
                <w:sz w:val="20"/>
                <w:szCs w:val="19"/>
              </w:rPr>
              <w:t>₱6,</w:t>
            </w:r>
            <w:r w:rsidR="00D92DDC" w:rsidRPr="005C5F27">
              <w:rPr>
                <w:rFonts w:ascii="Arial" w:eastAsia="Arial" w:hAnsi="Arial" w:cs="Arial"/>
                <w:b/>
                <w:bCs/>
                <w:color w:val="0070C0"/>
                <w:sz w:val="20"/>
                <w:szCs w:val="19"/>
              </w:rPr>
              <w:t>760</w:t>
            </w:r>
            <w:r w:rsidRPr="005C5F27">
              <w:rPr>
                <w:rFonts w:ascii="Arial" w:eastAsia="Arial" w:hAnsi="Arial" w:cs="Arial"/>
                <w:b/>
                <w:bCs/>
                <w:color w:val="0070C0"/>
                <w:sz w:val="20"/>
                <w:szCs w:val="19"/>
              </w:rPr>
              <w:t>,000.00.</w:t>
            </w:r>
          </w:p>
          <w:p w14:paraId="392379DC" w14:textId="141491F9" w:rsidR="00521424" w:rsidRPr="005C5F27"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5C5F27">
              <w:rPr>
                <w:rFonts w:ascii="Arial" w:eastAsia="Arial" w:hAnsi="Arial" w:cs="Arial"/>
                <w:color w:val="0070C0"/>
                <w:sz w:val="20"/>
                <w:szCs w:val="19"/>
              </w:rPr>
              <w:t xml:space="preserve">DSWD-FO VIII DRMD recorded </w:t>
            </w:r>
            <w:r w:rsidRPr="005C5F27">
              <w:rPr>
                <w:rFonts w:ascii="Arial" w:eastAsia="Arial" w:hAnsi="Arial" w:cs="Arial"/>
                <w:b/>
                <w:color w:val="0070C0"/>
                <w:sz w:val="20"/>
                <w:szCs w:val="19"/>
              </w:rPr>
              <w:t>550,267 non-4Ps beneficiaries</w:t>
            </w:r>
            <w:r w:rsidRPr="005C5F27">
              <w:rPr>
                <w:rFonts w:ascii="Arial" w:eastAsia="Arial" w:hAnsi="Arial" w:cs="Arial"/>
                <w:color w:val="0070C0"/>
                <w:sz w:val="20"/>
                <w:szCs w:val="19"/>
              </w:rPr>
              <w:t xml:space="preserve"> who received SAP amounting to </w:t>
            </w:r>
            <w:r w:rsidRPr="005C5F27">
              <w:rPr>
                <w:rFonts w:ascii="Arial" w:eastAsia="Arial" w:hAnsi="Arial" w:cs="Arial"/>
                <w:b/>
                <w:color w:val="0070C0"/>
                <w:sz w:val="20"/>
                <w:szCs w:val="19"/>
              </w:rPr>
              <w:t>₱</w:t>
            </w:r>
            <w:r w:rsidRPr="005C5F27">
              <w:rPr>
                <w:rFonts w:ascii="Arial" w:eastAsia="Arial" w:hAnsi="Arial" w:cs="Arial"/>
                <w:b/>
                <w:color w:val="0070C0"/>
                <w:sz w:val="20"/>
                <w:szCs w:val="24"/>
              </w:rPr>
              <w:t>2,751,249,750.00</w:t>
            </w:r>
            <w:r w:rsidRPr="005C5F27">
              <w:rPr>
                <w:rFonts w:ascii="Arial" w:eastAsia="Arial" w:hAnsi="Arial" w:cs="Arial"/>
                <w:b/>
                <w:color w:val="0070C0"/>
                <w:sz w:val="20"/>
                <w:szCs w:val="19"/>
              </w:rPr>
              <w:t xml:space="preserve">. </w:t>
            </w:r>
            <w:r w:rsidRPr="005C5F27">
              <w:rPr>
                <w:rFonts w:ascii="Arial" w:eastAsia="Arial" w:hAnsi="Arial" w:cs="Arial"/>
                <w:color w:val="0070C0"/>
                <w:sz w:val="20"/>
                <w:szCs w:val="19"/>
              </w:rPr>
              <w:t xml:space="preserve">There are also </w:t>
            </w:r>
            <w:r w:rsidRPr="005C5F27">
              <w:rPr>
                <w:rFonts w:ascii="Arial" w:eastAsia="Arial" w:hAnsi="Arial" w:cs="Arial"/>
                <w:b/>
                <w:color w:val="0070C0"/>
                <w:sz w:val="20"/>
                <w:szCs w:val="19"/>
              </w:rPr>
              <w:t>67,9</w:t>
            </w:r>
            <w:r w:rsidR="005C5F27" w:rsidRPr="005C5F27">
              <w:rPr>
                <w:rFonts w:ascii="Arial" w:eastAsia="Arial" w:hAnsi="Arial" w:cs="Arial"/>
                <w:b/>
                <w:color w:val="0070C0"/>
                <w:sz w:val="20"/>
                <w:szCs w:val="19"/>
              </w:rPr>
              <w:t>61</w:t>
            </w:r>
            <w:r w:rsidRPr="005C5F27">
              <w:rPr>
                <w:rFonts w:ascii="Arial" w:eastAsia="Arial" w:hAnsi="Arial" w:cs="Arial"/>
                <w:b/>
                <w:color w:val="0070C0"/>
                <w:sz w:val="20"/>
                <w:szCs w:val="19"/>
              </w:rPr>
              <w:t xml:space="preserve"> </w:t>
            </w:r>
            <w:r w:rsidRPr="005C5F27">
              <w:rPr>
                <w:rFonts w:ascii="Arial" w:eastAsia="Arial" w:hAnsi="Arial" w:cs="Arial"/>
                <w:color w:val="0070C0"/>
                <w:sz w:val="20"/>
                <w:szCs w:val="19"/>
              </w:rPr>
              <w:t xml:space="preserve">out of 83,011 waitlisted beneficiaries who were served amounting to </w:t>
            </w:r>
            <w:r w:rsidRPr="005C5F27">
              <w:rPr>
                <w:rFonts w:ascii="Arial" w:eastAsia="Arial" w:hAnsi="Arial" w:cs="Arial"/>
                <w:b/>
                <w:color w:val="0070C0"/>
                <w:sz w:val="20"/>
                <w:szCs w:val="19"/>
              </w:rPr>
              <w:t>₱339,</w:t>
            </w:r>
            <w:r w:rsidR="005C5F27" w:rsidRPr="005C5F27">
              <w:rPr>
                <w:rFonts w:ascii="Arial" w:eastAsia="Arial" w:hAnsi="Arial" w:cs="Arial"/>
                <w:b/>
                <w:color w:val="0070C0"/>
                <w:sz w:val="20"/>
                <w:szCs w:val="19"/>
              </w:rPr>
              <w:t>805</w:t>
            </w:r>
            <w:r w:rsidRPr="005C5F27">
              <w:rPr>
                <w:rFonts w:ascii="Arial" w:eastAsia="Arial" w:hAnsi="Arial" w:cs="Arial"/>
                <w:b/>
                <w:color w:val="0070C0"/>
                <w:sz w:val="20"/>
                <w:szCs w:val="19"/>
              </w:rPr>
              <w:t>,000.00.</w:t>
            </w:r>
          </w:p>
          <w:p w14:paraId="2106D0BB" w14:textId="77777777" w:rsidR="00521424" w:rsidRPr="005C5F27"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5C5F27">
              <w:rPr>
                <w:rFonts w:ascii="Arial" w:eastAsia="Arial" w:hAnsi="Arial" w:cs="Arial"/>
                <w:color w:val="0070C0"/>
                <w:sz w:val="20"/>
                <w:szCs w:val="19"/>
              </w:rPr>
              <w:t xml:space="preserve">4Ps was able to extend assistance to their </w:t>
            </w:r>
            <w:r w:rsidRPr="005C5F27">
              <w:rPr>
                <w:rFonts w:ascii="Arial" w:eastAsia="Arial" w:hAnsi="Arial" w:cs="Arial"/>
                <w:b/>
                <w:color w:val="0070C0"/>
                <w:sz w:val="20"/>
                <w:szCs w:val="19"/>
              </w:rPr>
              <w:t>258,936 cash card</w:t>
            </w:r>
            <w:r w:rsidRPr="005C5F27">
              <w:rPr>
                <w:rFonts w:ascii="Arial" w:eastAsia="Arial" w:hAnsi="Arial" w:cs="Arial"/>
                <w:color w:val="0070C0"/>
                <w:sz w:val="20"/>
                <w:szCs w:val="19"/>
              </w:rPr>
              <w:t xml:space="preserve"> </w:t>
            </w:r>
            <w:r w:rsidRPr="005C5F27">
              <w:rPr>
                <w:rFonts w:ascii="Arial" w:eastAsia="Arial" w:hAnsi="Arial" w:cs="Arial"/>
                <w:b/>
                <w:color w:val="0070C0"/>
                <w:sz w:val="20"/>
                <w:szCs w:val="19"/>
              </w:rPr>
              <w:t>holder beneficiaries</w:t>
            </w:r>
            <w:r w:rsidRPr="005C5F27">
              <w:rPr>
                <w:rFonts w:ascii="Arial" w:eastAsia="Arial" w:hAnsi="Arial" w:cs="Arial"/>
                <w:color w:val="0070C0"/>
                <w:sz w:val="20"/>
                <w:szCs w:val="19"/>
              </w:rPr>
              <w:t xml:space="preserve"> amounting to </w:t>
            </w:r>
            <w:r w:rsidRPr="005C5F27">
              <w:rPr>
                <w:rFonts w:ascii="Arial" w:eastAsia="Arial" w:hAnsi="Arial" w:cs="Arial"/>
                <w:b/>
                <w:color w:val="0070C0"/>
                <w:sz w:val="20"/>
                <w:szCs w:val="19"/>
              </w:rPr>
              <w:t>₱945,116,400.00</w:t>
            </w:r>
            <w:r w:rsidRPr="005C5F27">
              <w:rPr>
                <w:rFonts w:ascii="Arial" w:eastAsia="Arial" w:hAnsi="Arial" w:cs="Arial"/>
                <w:color w:val="0070C0"/>
                <w:sz w:val="20"/>
                <w:szCs w:val="19"/>
              </w:rPr>
              <w:t xml:space="preserve"> and </w:t>
            </w:r>
            <w:r w:rsidRPr="005C5F27">
              <w:rPr>
                <w:rFonts w:ascii="Arial" w:eastAsia="Arial" w:hAnsi="Arial" w:cs="Arial"/>
                <w:b/>
                <w:color w:val="0070C0"/>
                <w:sz w:val="20"/>
                <w:szCs w:val="19"/>
              </w:rPr>
              <w:t>21,153 non-cash card holder beneficiaries</w:t>
            </w:r>
            <w:r w:rsidRPr="005C5F27">
              <w:rPr>
                <w:rFonts w:ascii="Arial" w:eastAsia="Arial" w:hAnsi="Arial" w:cs="Arial"/>
                <w:color w:val="0070C0"/>
                <w:sz w:val="20"/>
                <w:szCs w:val="19"/>
              </w:rPr>
              <w:t xml:space="preserve"> amounting to </w:t>
            </w:r>
            <w:r w:rsidRPr="005C5F27">
              <w:rPr>
                <w:rFonts w:ascii="Arial" w:eastAsia="Arial" w:hAnsi="Arial" w:cs="Arial"/>
                <w:b/>
                <w:color w:val="0070C0"/>
                <w:sz w:val="20"/>
                <w:szCs w:val="19"/>
              </w:rPr>
              <w:t>₱77,212,100.00.</w:t>
            </w:r>
          </w:p>
        </w:tc>
      </w:tr>
    </w:tbl>
    <w:p w14:paraId="2343EE17"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7319CC2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4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5B32CA8C"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4691325A"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assistance to </w:t>
            </w:r>
            <w:r w:rsidRPr="000B3A76">
              <w:rPr>
                <w:rFonts w:ascii="Arial" w:eastAsia="Arial" w:hAnsi="Arial" w:cs="Arial"/>
                <w:b/>
                <w:sz w:val="20"/>
                <w:szCs w:val="19"/>
              </w:rPr>
              <w:t xml:space="preserve">1,059 ROFs </w:t>
            </w:r>
            <w:r w:rsidRPr="000B3A76">
              <w:rPr>
                <w:rFonts w:ascii="Arial" w:eastAsia="Arial" w:hAnsi="Arial" w:cs="Arial"/>
                <w:sz w:val="20"/>
                <w:szCs w:val="19"/>
              </w:rPr>
              <w:t>amounting to</w:t>
            </w:r>
            <w:r w:rsidRPr="000B3A76">
              <w:rPr>
                <w:rFonts w:ascii="Arial" w:eastAsia="Arial" w:hAnsi="Arial" w:cs="Arial"/>
                <w:b/>
                <w:sz w:val="20"/>
                <w:szCs w:val="19"/>
              </w:rPr>
              <w:t xml:space="preserve"> ₱2,041,415.00</w:t>
            </w:r>
            <w:r w:rsidRPr="000B3A76">
              <w:rPr>
                <w:rFonts w:ascii="Arial" w:eastAsia="Arial" w:hAnsi="Arial" w:cs="Arial"/>
                <w:sz w:val="20"/>
                <w:szCs w:val="19"/>
              </w:rPr>
              <w:t xml:space="preserve">. </w:t>
            </w:r>
          </w:p>
          <w:p w14:paraId="4B458A33"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in coordination with NCIP distributed </w:t>
            </w:r>
            <w:r w:rsidRPr="000B3A76">
              <w:rPr>
                <w:rFonts w:ascii="Arial" w:eastAsia="Arial" w:hAnsi="Arial" w:cs="Arial"/>
                <w:b/>
                <w:sz w:val="20"/>
                <w:szCs w:val="19"/>
              </w:rPr>
              <w:t>2,283 hygiene kits</w:t>
            </w:r>
            <w:r w:rsidRPr="000B3A76">
              <w:rPr>
                <w:rFonts w:ascii="Arial" w:eastAsia="Arial" w:hAnsi="Arial" w:cs="Arial"/>
                <w:sz w:val="20"/>
                <w:szCs w:val="19"/>
              </w:rPr>
              <w:t xml:space="preserve"> amounting to </w:t>
            </w:r>
            <w:r w:rsidRPr="000B3A76">
              <w:rPr>
                <w:rFonts w:ascii="Arial" w:eastAsia="Arial" w:hAnsi="Arial" w:cs="Arial"/>
                <w:b/>
                <w:sz w:val="20"/>
                <w:szCs w:val="19"/>
              </w:rPr>
              <w:t>₱4,107,527.94</w:t>
            </w:r>
            <w:r w:rsidRPr="000B3A76">
              <w:rPr>
                <w:rFonts w:ascii="Arial" w:eastAsia="Arial" w:hAnsi="Arial" w:cs="Arial"/>
                <w:sz w:val="20"/>
                <w:szCs w:val="19"/>
              </w:rPr>
              <w:t xml:space="preserve"> to the Indigenous Cultural Community/Indigenous People (ICC/IPs). </w:t>
            </w:r>
          </w:p>
          <w:p w14:paraId="45D3A8C2"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provided a total of 21 FFPs to the provinces of Basilan and Sulu.</w:t>
            </w:r>
          </w:p>
          <w:p w14:paraId="2153306F" w14:textId="77777777" w:rsidR="00521424" w:rsidRPr="000B3A76"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0B3A76" w:rsidRDefault="00521424" w:rsidP="009C745E">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 Amelioration Program (SAP)</w:t>
            </w:r>
          </w:p>
          <w:p w14:paraId="38BE46C5"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 xml:space="preserve">400,158 Beneficiaries </w:t>
            </w:r>
            <w:r w:rsidRPr="000B3A76">
              <w:rPr>
                <w:rFonts w:ascii="Arial" w:eastAsia="Arial" w:hAnsi="Arial" w:cs="Arial"/>
                <w:sz w:val="20"/>
                <w:szCs w:val="19"/>
              </w:rPr>
              <w:t xml:space="preserve">received SAP assistance amounting to </w:t>
            </w:r>
            <w:r w:rsidRPr="000B3A76">
              <w:rPr>
                <w:rFonts w:ascii="Arial" w:eastAsia="Arial" w:hAnsi="Arial" w:cs="Arial"/>
                <w:b/>
                <w:bCs/>
                <w:sz w:val="20"/>
                <w:szCs w:val="19"/>
              </w:rPr>
              <w:t>₱2,000,790,000.00</w:t>
            </w:r>
            <w:r w:rsidRPr="000B3A76">
              <w:rPr>
                <w:rFonts w:ascii="Arial" w:eastAsia="Arial" w:hAnsi="Arial" w:cs="Arial"/>
                <w:sz w:val="20"/>
                <w:szCs w:val="19"/>
              </w:rPr>
              <w:t xml:space="preserve"> as of 05 June 2020, 4PM.</w:t>
            </w:r>
          </w:p>
          <w:p w14:paraId="76ADB98C"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04A2FD7D" w:rsidR="00521424" w:rsidRPr="00BB5ADA" w:rsidRDefault="00BB5ADA"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BB5ADA">
              <w:rPr>
                <w:rFonts w:ascii="Arial" w:eastAsia="Arial" w:hAnsi="Arial" w:cs="Arial"/>
                <w:color w:val="0070C0"/>
                <w:sz w:val="20"/>
                <w:szCs w:val="19"/>
              </w:rPr>
              <w:t>07</w:t>
            </w:r>
            <w:r w:rsidR="00521424" w:rsidRPr="00BB5ADA">
              <w:rPr>
                <w:rFonts w:ascii="Arial" w:eastAsia="Arial" w:hAnsi="Arial" w:cs="Arial"/>
                <w:color w:val="0070C0"/>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BB5AD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B5ADA">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BB5AD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B5ADA">
              <w:rPr>
                <w:rFonts w:ascii="Arial" w:eastAsia="Arial" w:hAnsi="Arial" w:cs="Arial"/>
                <w:color w:val="0070C0"/>
                <w:sz w:val="20"/>
                <w:szCs w:val="19"/>
              </w:rPr>
              <w:t>Regular coordination and attendance to the NorMin COVID-19 Response Inter-Agency Task Force Press Conference every Monday, Wednesday and Friday of the week.</w:t>
            </w:r>
          </w:p>
          <w:p w14:paraId="6E1F8583" w14:textId="77777777" w:rsidR="00521424" w:rsidRPr="00BB5AD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B5ADA">
              <w:rPr>
                <w:rFonts w:ascii="Arial" w:eastAsia="Arial" w:hAnsi="Arial" w:cs="Arial"/>
                <w:color w:val="0070C0"/>
                <w:sz w:val="20"/>
                <w:szCs w:val="19"/>
              </w:rPr>
              <w:t>Timely submission of reports to Office of the Regional Director, Central Office, OCD and NDRRMC.</w:t>
            </w:r>
          </w:p>
          <w:p w14:paraId="4A51DE56" w14:textId="77777777" w:rsidR="00521424" w:rsidRPr="00BB5AD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B5ADA">
              <w:rPr>
                <w:rFonts w:ascii="Arial" w:eastAsia="Arial" w:hAnsi="Arial" w:cs="Arial"/>
                <w:color w:val="0070C0"/>
                <w:sz w:val="20"/>
                <w:szCs w:val="19"/>
              </w:rPr>
              <w:t>Regular attendance to the Agency Operation Center for COVID-19 meetings.</w:t>
            </w:r>
          </w:p>
          <w:p w14:paraId="41CB6AE0" w14:textId="77777777" w:rsidR="00521424" w:rsidRPr="00BB5AD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B5ADA">
              <w:rPr>
                <w:rFonts w:ascii="Arial" w:eastAsia="Arial" w:hAnsi="Arial" w:cs="Arial"/>
                <w:color w:val="0070C0"/>
                <w:sz w:val="20"/>
                <w:szCs w:val="19"/>
              </w:rPr>
              <w:t>Ongoing procurement of additional supplies for production of FFPs.</w:t>
            </w:r>
          </w:p>
          <w:p w14:paraId="33CFE0DA" w14:textId="77777777" w:rsidR="00521424" w:rsidRPr="00BB5AD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B5ADA">
              <w:rPr>
                <w:rFonts w:ascii="Arial" w:eastAsia="Arial" w:hAnsi="Arial" w:cs="Arial"/>
                <w:color w:val="0070C0"/>
                <w:sz w:val="20"/>
                <w:szCs w:val="19"/>
              </w:rPr>
              <w:t>Continuous monitoring, response and reporting at the Agency Operations Center.</w:t>
            </w:r>
          </w:p>
          <w:p w14:paraId="48F1DDFE" w14:textId="77777777" w:rsidR="00521424" w:rsidRPr="00BB5AD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B5ADA">
              <w:rPr>
                <w:rFonts w:ascii="Arial" w:eastAsia="Arial" w:hAnsi="Arial" w:cs="Arial"/>
                <w:color w:val="0070C0"/>
                <w:sz w:val="20"/>
                <w:szCs w:val="19"/>
              </w:rPr>
              <w:t>DSWD-FO X Staff in coordination with OCD and DOH were augmented to help facilitate the LSIs in the designated isolation area in the city.</w:t>
            </w:r>
          </w:p>
          <w:p w14:paraId="01DE281A" w14:textId="77777777" w:rsidR="00521424" w:rsidRPr="00BB5ADA"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42B52438" w14:textId="77777777" w:rsidR="00521424" w:rsidRPr="00BB5A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BB5ADA">
              <w:rPr>
                <w:rFonts w:ascii="Arial" w:eastAsia="Arial" w:hAnsi="Arial" w:cs="Arial"/>
                <w:b/>
                <w:bCs/>
                <w:color w:val="0070C0"/>
                <w:sz w:val="20"/>
                <w:szCs w:val="19"/>
              </w:rPr>
              <w:t>Social Amelioration Program (SAP)</w:t>
            </w:r>
          </w:p>
          <w:p w14:paraId="3A3B49B8" w14:textId="77777777" w:rsidR="00521424" w:rsidRPr="00BB5AD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B5ADA">
              <w:rPr>
                <w:rFonts w:ascii="Arial" w:eastAsia="Arial" w:hAnsi="Arial" w:cs="Arial"/>
                <w:color w:val="0070C0"/>
                <w:sz w:val="20"/>
                <w:szCs w:val="19"/>
              </w:rPr>
              <w:lastRenderedPageBreak/>
              <w:t xml:space="preserve">DSWD-FO X has served </w:t>
            </w:r>
            <w:r w:rsidRPr="00BB5ADA">
              <w:rPr>
                <w:rFonts w:ascii="Arial" w:eastAsia="Arial" w:hAnsi="Arial" w:cs="Arial"/>
                <w:b/>
                <w:bCs/>
                <w:color w:val="0070C0"/>
                <w:sz w:val="20"/>
                <w:szCs w:val="19"/>
              </w:rPr>
              <w:t xml:space="preserve">124,750 </w:t>
            </w:r>
            <w:r w:rsidRPr="00BB5ADA">
              <w:rPr>
                <w:rFonts w:ascii="Arial" w:eastAsia="Arial" w:hAnsi="Arial" w:cs="Arial"/>
                <w:color w:val="0070C0"/>
                <w:sz w:val="20"/>
                <w:szCs w:val="19"/>
              </w:rPr>
              <w:t>waitlisted</w:t>
            </w:r>
            <w:r w:rsidRPr="00BB5ADA">
              <w:rPr>
                <w:rFonts w:ascii="Arial" w:eastAsia="Arial" w:hAnsi="Arial" w:cs="Arial"/>
                <w:b/>
                <w:bCs/>
                <w:color w:val="0070C0"/>
                <w:sz w:val="20"/>
                <w:szCs w:val="19"/>
              </w:rPr>
              <w:t xml:space="preserve"> </w:t>
            </w:r>
            <w:r w:rsidRPr="00BB5ADA">
              <w:rPr>
                <w:rFonts w:ascii="Arial" w:eastAsia="Arial" w:hAnsi="Arial" w:cs="Arial"/>
                <w:color w:val="0070C0"/>
                <w:sz w:val="20"/>
                <w:szCs w:val="19"/>
              </w:rPr>
              <w:t xml:space="preserve">beneficiaries amounting to </w:t>
            </w:r>
            <w:r w:rsidRPr="00BB5ADA">
              <w:rPr>
                <w:rFonts w:ascii="Arial" w:eastAsia="Arial" w:hAnsi="Arial" w:cs="Arial"/>
                <w:b/>
                <w:bCs/>
                <w:color w:val="0070C0"/>
                <w:sz w:val="20"/>
                <w:szCs w:val="19"/>
              </w:rPr>
              <w:t xml:space="preserve">₱748,500,000.00 </w:t>
            </w:r>
            <w:r w:rsidRPr="00BB5ADA">
              <w:rPr>
                <w:rFonts w:ascii="Arial" w:eastAsia="Arial" w:hAnsi="Arial" w:cs="Arial"/>
                <w:color w:val="0070C0"/>
                <w:sz w:val="20"/>
                <w:szCs w:val="19"/>
              </w:rPr>
              <w:t>as of 04 December 2020, 12NN.</w:t>
            </w:r>
          </w:p>
          <w:p w14:paraId="0F87EC5E" w14:textId="77777777" w:rsidR="00521424" w:rsidRPr="00BB5AD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B5ADA">
              <w:rPr>
                <w:rFonts w:ascii="Arial" w:eastAsia="Arial" w:hAnsi="Arial" w:cs="Arial"/>
                <w:color w:val="0070C0"/>
                <w:sz w:val="20"/>
                <w:szCs w:val="19"/>
              </w:rPr>
              <w:t xml:space="preserve">DSWD-FO X has served </w:t>
            </w:r>
            <w:r w:rsidRPr="00BB5ADA">
              <w:rPr>
                <w:rFonts w:ascii="Arial" w:eastAsia="Arial" w:hAnsi="Arial" w:cs="Arial"/>
                <w:b/>
                <w:bCs/>
                <w:color w:val="0070C0"/>
                <w:sz w:val="20"/>
                <w:szCs w:val="19"/>
              </w:rPr>
              <w:t xml:space="preserve">10,287 </w:t>
            </w:r>
            <w:r w:rsidRPr="00BB5ADA">
              <w:rPr>
                <w:rFonts w:ascii="Arial" w:eastAsia="Arial" w:hAnsi="Arial" w:cs="Arial"/>
                <w:color w:val="0070C0"/>
                <w:sz w:val="20"/>
                <w:szCs w:val="19"/>
              </w:rPr>
              <w:t xml:space="preserve">beneficiaries for the Bayanihan 2 ESP Implementation amounting to </w:t>
            </w:r>
            <w:r w:rsidRPr="00BB5ADA">
              <w:rPr>
                <w:rFonts w:ascii="Arial" w:eastAsia="Arial" w:hAnsi="Arial" w:cs="Arial"/>
                <w:b/>
                <w:bCs/>
                <w:color w:val="0070C0"/>
                <w:sz w:val="20"/>
                <w:szCs w:val="19"/>
              </w:rPr>
              <w:t xml:space="preserve">₱61,722,000.00 </w:t>
            </w:r>
            <w:r w:rsidRPr="00BB5ADA">
              <w:rPr>
                <w:rFonts w:ascii="Arial" w:eastAsia="Arial" w:hAnsi="Arial" w:cs="Arial"/>
                <w:color w:val="0070C0"/>
                <w:sz w:val="20"/>
                <w:szCs w:val="19"/>
              </w:rPr>
              <w:t>as of 04 December 2020, 12NN.</w:t>
            </w:r>
          </w:p>
          <w:p w14:paraId="6C83816D" w14:textId="77777777" w:rsidR="00521424" w:rsidRPr="00BB5AD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B5ADA">
              <w:rPr>
                <w:rFonts w:ascii="Arial" w:eastAsia="Arial" w:hAnsi="Arial" w:cs="Arial"/>
                <w:color w:val="0070C0"/>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1BF809AF"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1598331A"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0AED2C96"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47D43C8D"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3423C0B2"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5AA42D7A" w14:textId="77777777" w:rsidR="00521424" w:rsidRPr="00260EDA"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083DFD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77777777" w:rsidR="00521424" w:rsidRPr="00260EDA"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678D6890"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DSWD-FO XI is closely coordinating with LGUs and PNP for orderly and smooth </w:t>
            </w:r>
            <w:r w:rsidRPr="00260EDA">
              <w:rPr>
                <w:rFonts w:ascii="Arial" w:eastAsia="Arial" w:hAnsi="Arial" w:cs="Arial"/>
                <w:bCs/>
                <w:sz w:val="20"/>
                <w:szCs w:val="20"/>
              </w:rPr>
              <w:lastRenderedPageBreak/>
              <w:t>direct cash payout to waitlisted beneficiaries.</w:t>
            </w:r>
          </w:p>
          <w:p w14:paraId="36F158E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17EBC9C4" w14:textId="77777777" w:rsidR="00521424" w:rsidRDefault="00521424" w:rsidP="00521424">
      <w:pPr>
        <w:widowControl/>
        <w:spacing w:after="0" w:line="259" w:lineRule="auto"/>
        <w:rPr>
          <w:rFonts w:ascii="Arial" w:eastAsia="Arial" w:hAnsi="Arial" w:cs="Arial"/>
          <w:b/>
          <w:sz w:val="24"/>
          <w:szCs w:val="24"/>
        </w:rPr>
      </w:pPr>
    </w:p>
    <w:p w14:paraId="4BA82072" w14:textId="7777777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77777777" w:rsidR="00521424" w:rsidRPr="00A00BA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00BA1">
              <w:rPr>
                <w:rFonts w:ascii="Arial" w:eastAsia="Arial" w:hAnsi="Arial" w:cs="Arial"/>
                <w:sz w:val="20"/>
                <w:szCs w:val="19"/>
              </w:rPr>
              <w:t>04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w:t>
            </w:r>
            <w:r w:rsidRPr="00A00BA1">
              <w:rPr>
                <w:rFonts w:ascii="Arial" w:eastAsia="Arial" w:hAnsi="Arial" w:cs="Arial"/>
                <w:b/>
                <w:sz w:val="20"/>
                <w:szCs w:val="19"/>
              </w:rPr>
              <w:t xml:space="preserve"> ₱5,352,926.80 </w:t>
            </w:r>
            <w:r w:rsidRPr="00A00BA1">
              <w:rPr>
                <w:rFonts w:ascii="Arial" w:eastAsia="Arial" w:hAnsi="Arial" w:cs="Arial"/>
                <w:sz w:val="20"/>
                <w:szCs w:val="19"/>
              </w:rPr>
              <w:t xml:space="preserve">were provided to </w:t>
            </w:r>
            <w:r w:rsidRPr="00A00BA1">
              <w:rPr>
                <w:rFonts w:ascii="Arial" w:eastAsia="Arial" w:hAnsi="Arial" w:cs="Arial"/>
                <w:b/>
                <w:sz w:val="20"/>
                <w:szCs w:val="19"/>
              </w:rPr>
              <w:t xml:space="preserve">LSIs, ROFs, RIATFs </w:t>
            </w:r>
            <w:r w:rsidRPr="00A00BA1">
              <w:rPr>
                <w:rFonts w:ascii="Arial" w:eastAsia="Arial" w:hAnsi="Arial" w:cs="Arial"/>
                <w:sz w:val="20"/>
                <w:szCs w:val="19"/>
              </w:rPr>
              <w:t xml:space="preserve">and </w:t>
            </w:r>
            <w:r w:rsidRPr="00A00BA1">
              <w:rPr>
                <w:rFonts w:ascii="Arial" w:eastAsia="Arial" w:hAnsi="Arial" w:cs="Arial"/>
                <w:b/>
                <w:sz w:val="20"/>
                <w:szCs w:val="19"/>
              </w:rPr>
              <w:t>walk-in LSI clients.</w:t>
            </w:r>
            <w:r w:rsidRPr="00A00BA1">
              <w:rPr>
                <w:rFonts w:ascii="Arial" w:eastAsia="Arial" w:hAnsi="Arial" w:cs="Arial"/>
                <w:sz w:val="20"/>
                <w:szCs w:val="19"/>
              </w:rPr>
              <w:t xml:space="preserve"> Assistance includes the provision of meals, food packs, cash assistance, transportation assistance, and food assistance.</w:t>
            </w:r>
          </w:p>
          <w:p w14:paraId="4AC6910B" w14:textId="77777777" w:rsidR="00521424" w:rsidRPr="00A00BA1" w:rsidRDefault="00521424" w:rsidP="009C745E">
            <w:pPr>
              <w:pStyle w:val="ListParagraph"/>
              <w:numPr>
                <w:ilvl w:val="0"/>
                <w:numId w:val="16"/>
              </w:numPr>
              <w:jc w:val="both"/>
              <w:rPr>
                <w:rFonts w:ascii="Arial" w:eastAsia="Arial" w:hAnsi="Arial" w:cs="Arial"/>
                <w:sz w:val="20"/>
                <w:szCs w:val="19"/>
              </w:rPr>
            </w:pPr>
            <w:r w:rsidRPr="00A00BA1">
              <w:rPr>
                <w:rFonts w:ascii="Arial" w:eastAsia="Arial" w:hAnsi="Arial" w:cs="Arial"/>
                <w:sz w:val="20"/>
                <w:szCs w:val="19"/>
              </w:rPr>
              <w:t>DSWD-FO CARAGA facilitated the release of 2,098 FFPs amounting to ₱947,813.46 requested by the LGU of San Agustin, Surigao Del Sur intended for the poor and vulnerable sectors affected by community quarantine in the city.</w:t>
            </w:r>
          </w:p>
          <w:p w14:paraId="3EB725F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A00BA1" w:rsidRDefault="00521424" w:rsidP="009C745E">
            <w:pPr>
              <w:widowControl/>
              <w:spacing w:after="0" w:line="240" w:lineRule="auto"/>
              <w:jc w:val="both"/>
              <w:rPr>
                <w:rFonts w:ascii="Arial" w:eastAsia="Arial" w:hAnsi="Arial" w:cs="Arial"/>
                <w:sz w:val="20"/>
                <w:szCs w:val="19"/>
              </w:rPr>
            </w:pPr>
          </w:p>
          <w:p w14:paraId="77BD791F" w14:textId="77777777" w:rsidR="00521424" w:rsidRPr="00A00BA1" w:rsidRDefault="00521424" w:rsidP="009C745E">
            <w:pPr>
              <w:widowControl/>
              <w:spacing w:after="0" w:line="240" w:lineRule="auto"/>
              <w:contextualSpacing/>
              <w:jc w:val="both"/>
              <w:rPr>
                <w:rFonts w:ascii="Arial" w:eastAsia="Arial" w:hAnsi="Arial" w:cs="Arial"/>
                <w:b/>
                <w:sz w:val="20"/>
                <w:szCs w:val="19"/>
              </w:rPr>
            </w:pPr>
            <w:r w:rsidRPr="00A00BA1">
              <w:rPr>
                <w:rFonts w:ascii="Arial" w:eastAsia="Arial" w:hAnsi="Arial" w:cs="Arial"/>
                <w:b/>
                <w:sz w:val="20"/>
                <w:szCs w:val="19"/>
              </w:rPr>
              <w:t>Social Amelioration Program (SAP)</w:t>
            </w:r>
          </w:p>
          <w:p w14:paraId="3ADC9D76"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A00BA1">
              <w:rPr>
                <w:rFonts w:ascii="Arial" w:eastAsia="Arial" w:hAnsi="Arial" w:cs="Arial"/>
                <w:sz w:val="20"/>
                <w:szCs w:val="19"/>
              </w:rPr>
              <w:t xml:space="preserve">To date, </w:t>
            </w:r>
            <w:r w:rsidRPr="00A00BA1">
              <w:rPr>
                <w:rFonts w:ascii="Arial" w:eastAsia="Arial" w:hAnsi="Arial" w:cs="Arial"/>
                <w:b/>
                <w:sz w:val="20"/>
                <w:szCs w:val="19"/>
              </w:rPr>
              <w:t>305,096 non-4Ps beneficiaries</w:t>
            </w:r>
            <w:r w:rsidRPr="00A00BA1">
              <w:rPr>
                <w:rFonts w:ascii="Arial" w:eastAsia="Arial" w:hAnsi="Arial" w:cs="Arial"/>
                <w:sz w:val="20"/>
                <w:szCs w:val="19"/>
              </w:rPr>
              <w:t xml:space="preserve"> were paid amounting to </w:t>
            </w:r>
            <w:r w:rsidRPr="00A00BA1">
              <w:rPr>
                <w:rFonts w:ascii="Arial" w:eastAsia="Arial" w:hAnsi="Arial" w:cs="Arial"/>
                <w:b/>
                <w:sz w:val="20"/>
                <w:szCs w:val="19"/>
              </w:rPr>
              <w:t>₱1,525,480,000.00.</w:t>
            </w:r>
          </w:p>
          <w:p w14:paraId="3C9193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 xml:space="preserve">A total of </w:t>
            </w:r>
            <w:r w:rsidRPr="00A00BA1">
              <w:rPr>
                <w:rFonts w:ascii="Arial" w:eastAsia="Arial" w:hAnsi="Arial" w:cs="Arial"/>
                <w:b/>
                <w:sz w:val="20"/>
                <w:szCs w:val="19"/>
              </w:rPr>
              <w:t>189,867</w:t>
            </w:r>
            <w:r w:rsidRPr="00A00BA1">
              <w:rPr>
                <w:rFonts w:ascii="Arial" w:eastAsia="Arial" w:hAnsi="Arial" w:cs="Arial"/>
                <w:sz w:val="20"/>
                <w:szCs w:val="19"/>
              </w:rPr>
              <w:t xml:space="preserve"> </w:t>
            </w:r>
            <w:r w:rsidRPr="00A00BA1">
              <w:rPr>
                <w:rFonts w:ascii="Arial" w:eastAsia="Arial" w:hAnsi="Arial" w:cs="Arial"/>
                <w:b/>
                <w:sz w:val="20"/>
                <w:szCs w:val="19"/>
              </w:rPr>
              <w:t>4Ps beneficiaries</w:t>
            </w:r>
            <w:r w:rsidRPr="00A00BA1">
              <w:rPr>
                <w:rFonts w:ascii="Arial" w:eastAsia="Arial" w:hAnsi="Arial" w:cs="Arial"/>
                <w:sz w:val="20"/>
                <w:szCs w:val="19"/>
              </w:rPr>
              <w:t xml:space="preserve"> were paid amounting to </w:t>
            </w:r>
            <w:r w:rsidRPr="00A00BA1">
              <w:rPr>
                <w:rFonts w:ascii="Arial" w:eastAsia="Arial" w:hAnsi="Arial" w:cs="Arial"/>
                <w:b/>
                <w:bCs/>
                <w:sz w:val="20"/>
                <w:szCs w:val="19"/>
              </w:rPr>
              <w:t>₱687,911,850.00</w:t>
            </w:r>
            <w:r w:rsidRPr="00A00BA1">
              <w:rPr>
                <w:rFonts w:ascii="Arial" w:eastAsia="Arial" w:hAnsi="Arial" w:cs="Arial"/>
                <w:sz w:val="20"/>
                <w:szCs w:val="19"/>
              </w:rPr>
              <w:t>; out of the total paid 4Ps beneficiaries, 180,673 were paid through cash cards; 7,796 were paid through DSWD SDO payout and 1,398 were paid by LGU/DOLE TUPAD.</w:t>
            </w:r>
          </w:p>
          <w:p w14:paraId="37E01A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83,319 out of 92,227 or 90.34% of the approved left-out families were already served amounting to ₱412,243,000.00 or 87.56%.</w:t>
            </w:r>
          </w:p>
          <w:p w14:paraId="2B7129ED"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Pr="004C6691" w:rsidRDefault="00521424"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77777777"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D181209" w14:textId="77777777" w:rsidR="00193169" w:rsidRDefault="00193169" w:rsidP="00193169">
      <w:pPr>
        <w:contextualSpacing/>
        <w:rPr>
          <w:rFonts w:ascii="Arial" w:eastAsia="Arial" w:hAnsi="Arial" w:cs="Arial"/>
          <w:b/>
          <w:sz w:val="24"/>
          <w:szCs w:val="24"/>
        </w:rPr>
      </w:pPr>
      <w:r>
        <w:rPr>
          <w:rFonts w:ascii="Arial" w:eastAsia="Arial" w:hAnsi="Arial" w:cs="Arial"/>
          <w:b/>
          <w:sz w:val="24"/>
          <w:szCs w:val="24"/>
        </w:rPr>
        <w:t>MARIEL B. FERRARIZ</w:t>
      </w:r>
    </w:p>
    <w:p w14:paraId="1349689B" w14:textId="66B1C67A" w:rsidR="00521424" w:rsidRPr="00D55A7D" w:rsidRDefault="00521424" w:rsidP="0053005E">
      <w:pPr>
        <w:widowControl/>
        <w:spacing w:after="0" w:line="240" w:lineRule="auto"/>
        <w:contextualSpacing/>
        <w:rPr>
          <w:rFonts w:ascii="Arial" w:eastAsia="Arial" w:hAnsi="Arial" w:cs="Arial"/>
          <w:b/>
          <w:color w:val="FF0000"/>
          <w:sz w:val="24"/>
          <w:szCs w:val="24"/>
        </w:rPr>
      </w:pPr>
    </w:p>
    <w:p w14:paraId="2F59246E" w14:textId="77777777" w:rsidR="00193169" w:rsidRDefault="00193169" w:rsidP="00193169">
      <w:pPr>
        <w:contextualSpacing/>
        <w:rPr>
          <w:rFonts w:ascii="Arial" w:eastAsia="Arial" w:hAnsi="Arial" w:cs="Arial"/>
          <w:b/>
          <w:sz w:val="24"/>
          <w:szCs w:val="24"/>
        </w:rPr>
      </w:pPr>
      <w:r>
        <w:rPr>
          <w:rFonts w:ascii="Arial" w:eastAsia="Arial" w:hAnsi="Arial" w:cs="Arial"/>
          <w:b/>
          <w:sz w:val="24"/>
          <w:szCs w:val="24"/>
        </w:rPr>
        <w:t>JEM ERIC F. FAMORCAN</w:t>
      </w:r>
    </w:p>
    <w:p w14:paraId="3CA81C7C" w14:textId="47C9E17C" w:rsidR="00521424" w:rsidRPr="00193169" w:rsidRDefault="00521424" w:rsidP="00521424">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r</w:t>
      </w:r>
    </w:p>
    <w:p w14:paraId="185982C4" w14:textId="77777777" w:rsidR="00521424" w:rsidRDefault="00521424" w:rsidP="00521424">
      <w:pPr>
        <w:widowControl/>
        <w:spacing w:after="0" w:line="240" w:lineRule="auto"/>
        <w:contextualSpacing/>
        <w:rPr>
          <w:rFonts w:ascii="Arial" w:eastAsia="Arial" w:hAnsi="Arial" w:cs="Arial"/>
          <w:b/>
          <w:color w:val="002060"/>
          <w:sz w:val="28"/>
          <w:szCs w:val="24"/>
        </w:rPr>
      </w:pPr>
      <w:bookmarkStart w:id="2" w:name="_Hlk57655386"/>
    </w:p>
    <w:p w14:paraId="3CFA48C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68C7079B"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67BB52D"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1D8C3CFE" w14:textId="77777777" w:rsidR="00193169" w:rsidRDefault="00193169" w:rsidP="00404678">
      <w:pPr>
        <w:widowControl/>
        <w:spacing w:after="0" w:line="240" w:lineRule="auto"/>
        <w:contextualSpacing/>
        <w:rPr>
          <w:rFonts w:ascii="Arial" w:eastAsia="Arial" w:hAnsi="Arial" w:cs="Arial"/>
          <w:b/>
          <w:color w:val="002060"/>
          <w:sz w:val="28"/>
          <w:szCs w:val="24"/>
        </w:rPr>
      </w:pPr>
    </w:p>
    <w:p w14:paraId="25BE41E4" w14:textId="77777777" w:rsidR="00193169" w:rsidRDefault="00193169" w:rsidP="00404678">
      <w:pPr>
        <w:widowControl/>
        <w:spacing w:after="0" w:line="240" w:lineRule="auto"/>
        <w:contextualSpacing/>
        <w:rPr>
          <w:rFonts w:ascii="Arial" w:eastAsia="Arial" w:hAnsi="Arial" w:cs="Arial"/>
          <w:b/>
          <w:color w:val="002060"/>
          <w:sz w:val="28"/>
          <w:szCs w:val="24"/>
        </w:rPr>
      </w:pPr>
    </w:p>
    <w:p w14:paraId="3AFA671E" w14:textId="77777777" w:rsidR="00193169" w:rsidRDefault="00193169" w:rsidP="00404678">
      <w:pPr>
        <w:widowControl/>
        <w:spacing w:after="0" w:line="240" w:lineRule="auto"/>
        <w:contextualSpacing/>
        <w:rPr>
          <w:rFonts w:ascii="Arial" w:eastAsia="Arial" w:hAnsi="Arial" w:cs="Arial"/>
          <w:b/>
          <w:color w:val="002060"/>
          <w:sz w:val="28"/>
          <w:szCs w:val="24"/>
        </w:rPr>
      </w:pPr>
    </w:p>
    <w:p w14:paraId="47F632C6" w14:textId="77777777" w:rsidR="00193169" w:rsidRDefault="00193169" w:rsidP="00404678">
      <w:pPr>
        <w:widowControl/>
        <w:spacing w:after="0" w:line="240" w:lineRule="auto"/>
        <w:contextualSpacing/>
        <w:rPr>
          <w:rFonts w:ascii="Arial" w:eastAsia="Arial" w:hAnsi="Arial" w:cs="Arial"/>
          <w:b/>
          <w:color w:val="002060"/>
          <w:sz w:val="28"/>
          <w:szCs w:val="24"/>
        </w:rPr>
      </w:pPr>
    </w:p>
    <w:p w14:paraId="67CB6866" w14:textId="77777777" w:rsidR="00193169" w:rsidRDefault="00193169" w:rsidP="00404678">
      <w:pPr>
        <w:widowControl/>
        <w:spacing w:after="0" w:line="240" w:lineRule="auto"/>
        <w:contextualSpacing/>
        <w:rPr>
          <w:rFonts w:ascii="Arial" w:eastAsia="Arial" w:hAnsi="Arial" w:cs="Arial"/>
          <w:b/>
          <w:color w:val="002060"/>
          <w:sz w:val="28"/>
          <w:szCs w:val="24"/>
        </w:rPr>
      </w:pPr>
    </w:p>
    <w:p w14:paraId="0849184A" w14:textId="3498CB48" w:rsidR="00521424" w:rsidRDefault="00521424" w:rsidP="00404678">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p>
    <w:p w14:paraId="64BB604C" w14:textId="77777777" w:rsidR="008B4F40" w:rsidRPr="008B4F40" w:rsidRDefault="008B4F40" w:rsidP="00404678">
      <w:pPr>
        <w:widowControl/>
        <w:spacing w:after="0" w:line="240" w:lineRule="auto"/>
        <w:contextualSpacing/>
        <w:rPr>
          <w:rFonts w:ascii="Arial" w:eastAsia="Arial" w:hAnsi="Arial" w:cs="Arial"/>
          <w:b/>
          <w:color w:val="002060"/>
          <w:sz w:val="16"/>
          <w:szCs w:val="24"/>
        </w:rPr>
      </w:pPr>
      <w:bookmarkStart w:id="3" w:name="_GoBack"/>
      <w:bookmarkEnd w:id="3"/>
    </w:p>
    <w:bookmarkEnd w:id="2"/>
    <w:p w14:paraId="217F0444" w14:textId="22A32E80" w:rsidR="00193169" w:rsidRDefault="00193169" w:rsidP="00E509EB">
      <w:pPr>
        <w:widowControl/>
        <w:spacing w:after="0" w:line="240" w:lineRule="auto"/>
        <w:contextualSpacing/>
        <w:jc w:val="center"/>
        <w:rPr>
          <w:rFonts w:ascii="Arial" w:eastAsia="Arial" w:hAnsi="Arial" w:cs="Arial"/>
          <w:b/>
          <w:color w:val="002060"/>
          <w:sz w:val="28"/>
          <w:szCs w:val="24"/>
        </w:rPr>
      </w:pPr>
      <w:r w:rsidRPr="00193169">
        <w:rPr>
          <w:rFonts w:ascii="Arial" w:eastAsia="Arial" w:hAnsi="Arial" w:cs="Arial"/>
          <w:b/>
          <w:noProof/>
          <w:color w:val="002060"/>
          <w:sz w:val="28"/>
          <w:szCs w:val="24"/>
        </w:rPr>
        <w:drawing>
          <wp:inline distT="0" distB="0" distL="0" distR="0" wp14:anchorId="4948EABA" wp14:editId="212FADC4">
            <wp:extent cx="5689600" cy="4267200"/>
            <wp:effectExtent l="0" t="0" r="6350" b="0"/>
            <wp:docPr id="4" name="Picture 4" descr="C:\Users\JEFFAMORCAN\Desktop\DRMB Files\Pre 2018\REPORTS\2020\COVID19\Slide1 7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MORCAN\Desktop\DRMB Files\Pre 2018\REPORTS\2020\COVID19\Slide1 7Dec.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90185" cy="4267639"/>
                    </a:xfrm>
                    <a:prstGeom prst="rect">
                      <a:avLst/>
                    </a:prstGeom>
                    <a:noFill/>
                    <a:ln>
                      <a:noFill/>
                    </a:ln>
                  </pic:spPr>
                </pic:pic>
              </a:graphicData>
            </a:graphic>
          </wp:inline>
        </w:drawing>
      </w:r>
    </w:p>
    <w:p w14:paraId="693B9D71" w14:textId="77777777" w:rsidR="00E509EB" w:rsidRDefault="00E509EB" w:rsidP="00E509EB">
      <w:pPr>
        <w:widowControl/>
        <w:spacing w:after="0" w:line="240" w:lineRule="auto"/>
        <w:contextualSpacing/>
        <w:jc w:val="center"/>
        <w:rPr>
          <w:rFonts w:ascii="Arial" w:eastAsia="Arial" w:hAnsi="Arial" w:cs="Arial"/>
          <w:b/>
          <w:color w:val="002060"/>
          <w:sz w:val="28"/>
          <w:szCs w:val="24"/>
        </w:rPr>
      </w:pPr>
    </w:p>
    <w:p w14:paraId="729203DE" w14:textId="736850B2" w:rsidR="00CD43A5" w:rsidRDefault="00193169" w:rsidP="00E509EB">
      <w:pPr>
        <w:tabs>
          <w:tab w:val="left" w:pos="1608"/>
        </w:tabs>
        <w:jc w:val="center"/>
        <w:rPr>
          <w:rFonts w:ascii="Arial" w:eastAsia="Arial" w:hAnsi="Arial" w:cs="Arial"/>
          <w:sz w:val="28"/>
          <w:szCs w:val="24"/>
        </w:rPr>
      </w:pPr>
      <w:r w:rsidRPr="00193169">
        <w:rPr>
          <w:rFonts w:ascii="Arial" w:eastAsia="Arial" w:hAnsi="Arial" w:cs="Arial"/>
          <w:noProof/>
          <w:sz w:val="28"/>
          <w:szCs w:val="24"/>
        </w:rPr>
        <w:drawing>
          <wp:inline distT="0" distB="0" distL="0" distR="0" wp14:anchorId="36346FE2" wp14:editId="72CC1727">
            <wp:extent cx="5720080" cy="4290060"/>
            <wp:effectExtent l="0" t="0" r="0" b="0"/>
            <wp:docPr id="5" name="Picture 5" descr="C:\Users\JEFFAMORCAN\Desktop\DRMB Files\Pre 2018\REPORTS\2020\COVID19\Slide2 7 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2 7 De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0080" cy="4290060"/>
                    </a:xfrm>
                    <a:prstGeom prst="rect">
                      <a:avLst/>
                    </a:prstGeom>
                    <a:noFill/>
                    <a:ln>
                      <a:noFill/>
                    </a:ln>
                  </pic:spPr>
                </pic:pic>
              </a:graphicData>
            </a:graphic>
          </wp:inline>
        </w:drawing>
      </w:r>
    </w:p>
    <w:p w14:paraId="03ECBA53" w14:textId="38C9AFC9" w:rsidR="00E509EB" w:rsidRDefault="005262CD" w:rsidP="00E509EB">
      <w:pPr>
        <w:tabs>
          <w:tab w:val="left" w:pos="1608"/>
        </w:tabs>
        <w:jc w:val="center"/>
        <w:rPr>
          <w:rFonts w:ascii="Arial" w:eastAsia="Arial" w:hAnsi="Arial" w:cs="Arial"/>
          <w:sz w:val="28"/>
          <w:szCs w:val="24"/>
        </w:rPr>
      </w:pPr>
      <w:r w:rsidRPr="005262CD">
        <w:rPr>
          <w:rFonts w:ascii="Arial" w:eastAsia="Arial" w:hAnsi="Arial" w:cs="Arial"/>
          <w:noProof/>
          <w:sz w:val="28"/>
          <w:szCs w:val="24"/>
        </w:rPr>
        <w:lastRenderedPageBreak/>
        <w:drawing>
          <wp:inline distT="0" distB="0" distL="0" distR="0" wp14:anchorId="1CEB7C63" wp14:editId="6F72D642">
            <wp:extent cx="5730240" cy="4297680"/>
            <wp:effectExtent l="0" t="0" r="3810" b="7620"/>
            <wp:docPr id="6" name="Picture 6" descr="C:\Users\JEFFAMORCAN\Desktop\DRMB Files\Pre 2018\REPORTS\2020\COVID19\Slide3 7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EFFAMORCAN\Desktop\DRMB Files\Pre 2018\REPORTS\2020\COVID19\Slide3 7Dec.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420" cy="4298565"/>
                    </a:xfrm>
                    <a:prstGeom prst="rect">
                      <a:avLst/>
                    </a:prstGeom>
                    <a:noFill/>
                    <a:ln>
                      <a:noFill/>
                    </a:ln>
                  </pic:spPr>
                </pic:pic>
              </a:graphicData>
            </a:graphic>
          </wp:inline>
        </w:drawing>
      </w:r>
    </w:p>
    <w:p w14:paraId="2C69729C" w14:textId="29C6EE34" w:rsidR="005262CD" w:rsidRPr="00193169" w:rsidRDefault="005262CD" w:rsidP="00E509EB">
      <w:pPr>
        <w:tabs>
          <w:tab w:val="left" w:pos="1608"/>
        </w:tabs>
        <w:jc w:val="center"/>
        <w:rPr>
          <w:rFonts w:ascii="Arial" w:eastAsia="Arial" w:hAnsi="Arial" w:cs="Arial"/>
          <w:sz w:val="28"/>
          <w:szCs w:val="24"/>
        </w:rPr>
      </w:pPr>
      <w:r w:rsidRPr="005262CD">
        <w:rPr>
          <w:rFonts w:ascii="Arial" w:eastAsia="Arial" w:hAnsi="Arial" w:cs="Arial"/>
          <w:noProof/>
          <w:sz w:val="28"/>
          <w:szCs w:val="24"/>
        </w:rPr>
        <w:drawing>
          <wp:inline distT="0" distB="0" distL="0" distR="0" wp14:anchorId="2F2BA547" wp14:editId="210694AF">
            <wp:extent cx="5755640" cy="4316730"/>
            <wp:effectExtent l="0" t="0" r="0" b="7620"/>
            <wp:docPr id="9" name="Picture 9" descr="C:\Users\JEFFAMORCAN\Desktop\DRMB Files\Pre 2018\REPORTS\2020\COVID19\Slide4 7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EFFAMORCAN\Desktop\DRMB Files\Pre 2018\REPORTS\2020\COVID19\Slide4 7Dec.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234" cy="4317176"/>
                    </a:xfrm>
                    <a:prstGeom prst="rect">
                      <a:avLst/>
                    </a:prstGeom>
                    <a:noFill/>
                    <a:ln>
                      <a:noFill/>
                    </a:ln>
                  </pic:spPr>
                </pic:pic>
              </a:graphicData>
            </a:graphic>
          </wp:inline>
        </w:drawing>
      </w:r>
    </w:p>
    <w:sectPr w:rsidR="005262CD" w:rsidRPr="00193169"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DE3CFA" w14:textId="77777777" w:rsidR="006E63AC" w:rsidRDefault="006E63AC">
      <w:pPr>
        <w:spacing w:after="0" w:line="240" w:lineRule="auto"/>
      </w:pPr>
      <w:r>
        <w:separator/>
      </w:r>
    </w:p>
  </w:endnote>
  <w:endnote w:type="continuationSeparator" w:id="0">
    <w:p w14:paraId="28C90B94" w14:textId="77777777" w:rsidR="006E63AC" w:rsidRDefault="006E6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790D6B" w:rsidRDefault="00790D6B">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790D6B" w:rsidRDefault="00790D6B">
    <w:pPr>
      <w:pBdr>
        <w:bottom w:val="single" w:sz="6" w:space="1" w:color="000000"/>
      </w:pBdr>
      <w:tabs>
        <w:tab w:val="left" w:pos="2371"/>
        <w:tab w:val="center" w:pos="5233"/>
      </w:tabs>
      <w:spacing w:after="0" w:line="240" w:lineRule="auto"/>
      <w:jc w:val="right"/>
      <w:rPr>
        <w:sz w:val="16"/>
        <w:szCs w:val="16"/>
      </w:rPr>
    </w:pPr>
  </w:p>
  <w:p w14:paraId="7DE3E999" w14:textId="4C974A0C" w:rsidR="00790D6B" w:rsidRDefault="00790D6B">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B4F40">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B4F40">
      <w:rPr>
        <w:b/>
        <w:noProof/>
        <w:sz w:val="16"/>
        <w:szCs w:val="16"/>
      </w:rPr>
      <w:t>34</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74</w:t>
    </w:r>
    <w:r w:rsidRPr="00F8215D">
      <w:rPr>
        <w:rFonts w:ascii="Arial" w:eastAsia="Arial" w:hAnsi="Arial" w:cs="Arial"/>
        <w:sz w:val="14"/>
        <w:szCs w:val="14"/>
      </w:rPr>
      <w:t xml:space="preserve"> on the Coronavirus Disease (COV</w:t>
    </w:r>
    <w:r>
      <w:rPr>
        <w:rFonts w:ascii="Arial" w:eastAsia="Arial" w:hAnsi="Arial" w:cs="Arial"/>
        <w:sz w:val="14"/>
        <w:szCs w:val="14"/>
      </w:rPr>
      <w:t>ID19) as of 08 December 2020, 6A</w:t>
    </w:r>
    <w:r w:rsidRPr="00F8215D">
      <w:rPr>
        <w:rFonts w:ascii="Arial" w:eastAsia="Arial" w:hAnsi="Arial" w:cs="Arial"/>
        <w:sz w:val="14"/>
        <w:szCs w:val="14"/>
      </w:rPr>
      <w:t>M</w:t>
    </w:r>
  </w:p>
  <w:p w14:paraId="2B859230" w14:textId="77777777" w:rsidR="00790D6B" w:rsidRDefault="00790D6B">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790D6B" w:rsidRDefault="00790D6B">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3196C2" w14:textId="77777777" w:rsidR="006E63AC" w:rsidRDefault="006E63AC">
      <w:pPr>
        <w:spacing w:after="0" w:line="240" w:lineRule="auto"/>
      </w:pPr>
      <w:r>
        <w:separator/>
      </w:r>
    </w:p>
  </w:footnote>
  <w:footnote w:type="continuationSeparator" w:id="0">
    <w:p w14:paraId="5A4E4D8B" w14:textId="77777777" w:rsidR="006E63AC" w:rsidRDefault="006E6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790D6B" w:rsidRDefault="00790D6B">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790D6B" w:rsidRDefault="00790D6B">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90D6B" w:rsidRDefault="00790D6B">
    <w:pPr>
      <w:pBdr>
        <w:bottom w:val="single" w:sz="6" w:space="1" w:color="000000"/>
      </w:pBdr>
      <w:tabs>
        <w:tab w:val="center" w:pos="4680"/>
        <w:tab w:val="right" w:pos="9360"/>
      </w:tabs>
      <w:spacing w:after="0" w:line="240" w:lineRule="auto"/>
      <w:jc w:val="center"/>
      <w:rPr>
        <w:sz w:val="10"/>
      </w:rPr>
    </w:pPr>
  </w:p>
  <w:p w14:paraId="3A0C3660" w14:textId="77777777" w:rsidR="00790D6B" w:rsidRDefault="00790D6B">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790D6B" w:rsidRDefault="00790D6B">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9"/>
  </w:num>
  <w:num w:numId="2">
    <w:abstractNumId w:val="11"/>
  </w:num>
  <w:num w:numId="3">
    <w:abstractNumId w:val="22"/>
  </w:num>
  <w:num w:numId="4">
    <w:abstractNumId w:val="1"/>
  </w:num>
  <w:num w:numId="5">
    <w:abstractNumId w:val="23"/>
  </w:num>
  <w:num w:numId="6">
    <w:abstractNumId w:val="18"/>
  </w:num>
  <w:num w:numId="7">
    <w:abstractNumId w:val="13"/>
  </w:num>
  <w:num w:numId="8">
    <w:abstractNumId w:val="0"/>
  </w:num>
  <w:num w:numId="9">
    <w:abstractNumId w:val="25"/>
  </w:num>
  <w:num w:numId="10">
    <w:abstractNumId w:val="29"/>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27"/>
  </w:num>
  <w:num w:numId="19">
    <w:abstractNumId w:val="20"/>
  </w:num>
  <w:num w:numId="20">
    <w:abstractNumId w:val="6"/>
  </w:num>
  <w:num w:numId="21">
    <w:abstractNumId w:val="17"/>
  </w:num>
  <w:num w:numId="22">
    <w:abstractNumId w:val="15"/>
  </w:num>
  <w:num w:numId="23">
    <w:abstractNumId w:val="30"/>
  </w:num>
  <w:num w:numId="24">
    <w:abstractNumId w:val="10"/>
  </w:num>
  <w:num w:numId="25">
    <w:abstractNumId w:val="28"/>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3"/>
  </w:num>
  <w:num w:numId="29">
    <w:abstractNumId w:val="4"/>
  </w:num>
  <w:num w:numId="30">
    <w:abstractNumId w:val="21"/>
  </w:num>
  <w:num w:numId="31">
    <w:abstractNumId w:val="7"/>
  </w:num>
  <w:num w:numId="32">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US" w:vendorID="64" w:dllVersion="131078" w:nlCheck="1" w:checkStyle="0"/>
  <w:activeWritingStyle w:appName="MSWord" w:lang="en-PH"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538"/>
    <w:rsid w:val="005D55D4"/>
    <w:rsid w:val="005D5784"/>
    <w:rsid w:val="005D5E5B"/>
    <w:rsid w:val="005D5F73"/>
    <w:rsid w:val="005D62AA"/>
    <w:rsid w:val="005D6A28"/>
    <w:rsid w:val="005D6D12"/>
    <w:rsid w:val="005D6E0A"/>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4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C73"/>
    <w:rsid w:val="00906281"/>
    <w:rsid w:val="00906765"/>
    <w:rsid w:val="00906E27"/>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B1F"/>
    <w:rsid w:val="009B5B49"/>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1E17"/>
    <w:rsid w:val="00CE27D0"/>
    <w:rsid w:val="00CE375F"/>
    <w:rsid w:val="00CE39A6"/>
    <w:rsid w:val="00CE3EA6"/>
    <w:rsid w:val="00CE472E"/>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59A1"/>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2048252">
          <w:marLeft w:val="0"/>
          <w:marRight w:val="0"/>
          <w:marTop w:val="0"/>
          <w:marBottom w:val="0"/>
          <w:divBdr>
            <w:top w:val="none" w:sz="0" w:space="0" w:color="auto"/>
            <w:left w:val="none" w:sz="0" w:space="0" w:color="auto"/>
            <w:bottom w:val="none" w:sz="0" w:space="0" w:color="auto"/>
            <w:right w:val="none" w:sz="0" w:space="0" w:color="auto"/>
          </w:divBdr>
        </w:div>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7910BB-613C-40C5-B733-33B9B7CF9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34</Pages>
  <Words>12336</Words>
  <Characters>70317</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8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102</cp:revision>
  <dcterms:created xsi:type="dcterms:W3CDTF">2020-12-07T10:28:00Z</dcterms:created>
  <dcterms:modified xsi:type="dcterms:W3CDTF">2020-12-07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